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F4896" w14:textId="77777777" w:rsidR="000E05E0" w:rsidRPr="007B7436" w:rsidRDefault="000E05E0" w:rsidP="000E05E0">
      <w:pPr>
        <w:pStyle w:val="TitleOfSection"/>
        <w:jc w:val="center"/>
        <w:rPr>
          <w:b/>
        </w:rPr>
      </w:pPr>
      <w:r w:rsidRPr="007B7436">
        <w:rPr>
          <w:b/>
        </w:rPr>
        <w:t xml:space="preserve">SECTION </w:t>
      </w:r>
      <w:r w:rsidR="00304A3A" w:rsidRPr="007B7436">
        <w:rPr>
          <w:b/>
        </w:rPr>
        <w:t>26</w:t>
      </w:r>
      <w:r w:rsidR="000B14FF" w:rsidRPr="007B7436">
        <w:rPr>
          <w:b/>
        </w:rPr>
        <w:t>09</w:t>
      </w:r>
      <w:r w:rsidR="00943ED3" w:rsidRPr="007B7436">
        <w:rPr>
          <w:b/>
        </w:rPr>
        <w:t>95</w:t>
      </w:r>
    </w:p>
    <w:p w14:paraId="48E085B2" w14:textId="77777777" w:rsidR="000E05E0" w:rsidRPr="007B7436" w:rsidRDefault="000E05E0" w:rsidP="000E05E0">
      <w:pPr>
        <w:pStyle w:val="TitleOfSection"/>
        <w:jc w:val="center"/>
        <w:rPr>
          <w:b/>
          <w:bCs/>
        </w:rPr>
      </w:pPr>
    </w:p>
    <w:p w14:paraId="6875EA62" w14:textId="77777777" w:rsidR="000E05E0" w:rsidRPr="007B7436" w:rsidRDefault="00943ED3" w:rsidP="000E05E0">
      <w:pPr>
        <w:pStyle w:val="TitleOfSection"/>
        <w:jc w:val="center"/>
        <w:rPr>
          <w:b/>
        </w:rPr>
      </w:pPr>
      <w:r w:rsidRPr="007B7436">
        <w:rPr>
          <w:b/>
        </w:rPr>
        <w:t xml:space="preserve">HOTEL GUESTROOM </w:t>
      </w:r>
      <w:r w:rsidR="000E05E0" w:rsidRPr="007B7436">
        <w:rPr>
          <w:b/>
        </w:rPr>
        <w:t xml:space="preserve">CONTROLS - LUTRON </w:t>
      </w:r>
      <w:r w:rsidR="00D23D82" w:rsidRPr="007B7436">
        <w:rPr>
          <w:b/>
        </w:rPr>
        <w:t>MYROOM XC</w:t>
      </w:r>
    </w:p>
    <w:p w14:paraId="0EADA0F3" w14:textId="64DC315C" w:rsidR="006D37A8" w:rsidRPr="007B7436" w:rsidRDefault="009D1A41" w:rsidP="006D37A8">
      <w:pPr>
        <w:pStyle w:val="Note"/>
        <w:rPr>
          <w:snapToGrid/>
        </w:rPr>
      </w:pPr>
      <w:r w:rsidRPr="007B7436">
        <w:rPr>
          <w:snapToGrid/>
        </w:rPr>
        <w:t xml:space="preserve">This section includes </w:t>
      </w:r>
      <w:r w:rsidR="00943ED3" w:rsidRPr="007B7436">
        <w:rPr>
          <w:snapToGrid/>
        </w:rPr>
        <w:t xml:space="preserve">guestroom lighting, temperature, and shade/drapery controls </w:t>
      </w:r>
      <w:r w:rsidRPr="007B7436">
        <w:rPr>
          <w:snapToGrid/>
        </w:rPr>
        <w:t>featuring basis of design products from Lutron Electronics Company, Inc.</w:t>
      </w:r>
      <w:r w:rsidR="006D37A8" w:rsidRPr="007B7436">
        <w:rPr>
          <w:snapToGrid/>
        </w:rPr>
        <w:t xml:space="preserve"> The section also includes motorized drapery track specifically designed for hotel guestroom applications and for integration with the specified system. Motorized shades that may also be controlled by this system are specified in Section 12 2400 (12490) - Window Shades </w:t>
      </w:r>
      <w:r w:rsidR="00512D3D" w:rsidRPr="007B7436">
        <w:rPr>
          <w:snapToGrid/>
        </w:rPr>
        <w:t>–</w:t>
      </w:r>
      <w:r w:rsidR="006D37A8" w:rsidRPr="007B7436">
        <w:rPr>
          <w:snapToGrid/>
        </w:rPr>
        <w:t xml:space="preserve"> Lutron</w:t>
      </w:r>
      <w:r w:rsidR="00512D3D" w:rsidRPr="007B7436">
        <w:rPr>
          <w:snapToGrid/>
        </w:rPr>
        <w:t xml:space="preserve"> Sivoia QS</w:t>
      </w:r>
      <w:r w:rsidR="00947120" w:rsidRPr="007B7436">
        <w:rPr>
          <w:snapToGrid/>
        </w:rPr>
        <w:t xml:space="preserve"> or Section 12 2400 (12490) – Window Shades – Lutron Contract Roller</w:t>
      </w:r>
      <w:r w:rsidR="006D37A8" w:rsidRPr="007B7436">
        <w:rPr>
          <w:snapToGrid/>
        </w:rPr>
        <w:t>.</w:t>
      </w:r>
    </w:p>
    <w:p w14:paraId="36043A9B" w14:textId="77777777" w:rsidR="006D37A8" w:rsidRPr="007B7436" w:rsidRDefault="006D37A8" w:rsidP="009D1A41">
      <w:pPr>
        <w:pStyle w:val="Note"/>
        <w:rPr>
          <w:snapToGrid/>
        </w:rPr>
      </w:pPr>
    </w:p>
    <w:p w14:paraId="5B492C37" w14:textId="77777777" w:rsidR="009D1A41" w:rsidRPr="007B7436" w:rsidRDefault="009D1A41" w:rsidP="009D1A41">
      <w:pPr>
        <w:pStyle w:val="Note"/>
        <w:rPr>
          <w:snapToGrid/>
        </w:rPr>
      </w:pPr>
      <w:r w:rsidRPr="007B7436">
        <w:rPr>
          <w:snapToGrid/>
        </w:rPr>
        <w:t>Because of the complex nature of this type of system, it is recommended that the specification and drawings be closely coordinated with consultation from the basis of design manufacturer. If systems of other manufacturers are listed or considered for substitution, the specifier should conduct a thorough evaluation to ensure that the system provides equivalent performance and that other related products will interface properly.</w:t>
      </w:r>
    </w:p>
    <w:p w14:paraId="21322701" w14:textId="77777777" w:rsidR="006D37A8" w:rsidRPr="007B7436" w:rsidRDefault="006D37A8" w:rsidP="009D1A41">
      <w:pPr>
        <w:pStyle w:val="Note"/>
        <w:rPr>
          <w:rFonts w:ascii="Helvetica" w:hAnsi="Helvetica" w:cs="Helvetica"/>
          <w:snapToGrid/>
        </w:rPr>
      </w:pPr>
    </w:p>
    <w:p w14:paraId="1C0F0FDB" w14:textId="77777777" w:rsidR="009D1A41" w:rsidRPr="007B7436" w:rsidRDefault="009D1A41" w:rsidP="009D1A41">
      <w:pPr>
        <w:pStyle w:val="Note"/>
        <w:rPr>
          <w:rFonts w:ascii="Helvetica" w:hAnsi="Helvetica" w:cs="Helvetica"/>
          <w:snapToGrid/>
        </w:rPr>
      </w:pPr>
      <w:r w:rsidRPr="007B7436">
        <w:rPr>
          <w:rFonts w:ascii="Helvetica" w:hAnsi="Helvetica" w:cs="Helvetica"/>
          <w:snapToGrid/>
        </w:rPr>
        <w:t>SECTION 26 09</w:t>
      </w:r>
      <w:r w:rsidR="00943ED3" w:rsidRPr="007B7436">
        <w:rPr>
          <w:rFonts w:ascii="Helvetica" w:hAnsi="Helvetica" w:cs="Helvetica"/>
          <w:snapToGrid/>
        </w:rPr>
        <w:t>95</w:t>
      </w:r>
      <w:r w:rsidRPr="007B7436">
        <w:rPr>
          <w:rFonts w:ascii="Helvetica" w:hAnsi="Helvetica" w:cs="Helvetica"/>
          <w:snapToGrid/>
        </w:rPr>
        <w:t xml:space="preserve"> (165</w:t>
      </w:r>
      <w:r w:rsidR="00943ED3" w:rsidRPr="007B7436">
        <w:rPr>
          <w:rFonts w:ascii="Helvetica" w:hAnsi="Helvetica" w:cs="Helvetica"/>
          <w:snapToGrid/>
        </w:rPr>
        <w:t>95</w:t>
      </w:r>
      <w:r w:rsidRPr="007B7436">
        <w:rPr>
          <w:rFonts w:ascii="Helvetica" w:hAnsi="Helvetica" w:cs="Helvetica"/>
          <w:snapToGrid/>
        </w:rPr>
        <w:t xml:space="preserve">) </w:t>
      </w:r>
      <w:r w:rsidR="00943ED3" w:rsidRPr="007B7436">
        <w:rPr>
          <w:rFonts w:ascii="Helvetica" w:hAnsi="Helvetica" w:cs="Helvetica"/>
          <w:snapToGrid/>
        </w:rPr>
        <w:t>–</w:t>
      </w:r>
      <w:r w:rsidRPr="007B7436">
        <w:rPr>
          <w:rFonts w:ascii="Helvetica" w:hAnsi="Helvetica" w:cs="Helvetica"/>
          <w:snapToGrid/>
        </w:rPr>
        <w:t xml:space="preserve"> </w:t>
      </w:r>
      <w:r w:rsidR="00943ED3" w:rsidRPr="007B7436">
        <w:rPr>
          <w:rFonts w:ascii="Helvetica" w:hAnsi="Helvetica" w:cs="Helvetica"/>
          <w:snapToGrid/>
        </w:rPr>
        <w:t>HOTEL GUESTROOM CONTROLS</w:t>
      </w:r>
      <w:r w:rsidRPr="007B7436">
        <w:rPr>
          <w:rFonts w:ascii="Helvetica" w:hAnsi="Helvetica" w:cs="Helvetica"/>
          <w:snapToGrid/>
        </w:rPr>
        <w:t xml:space="preserve"> – LUTRON </w:t>
      </w:r>
      <w:r w:rsidR="00D23D82" w:rsidRPr="007B7436">
        <w:rPr>
          <w:rFonts w:ascii="Helvetica" w:hAnsi="Helvetica" w:cs="Helvetica"/>
          <w:snapToGrid/>
        </w:rPr>
        <w:t>MYROOM XC</w:t>
      </w:r>
      <w:r w:rsidRPr="007B7436">
        <w:rPr>
          <w:rFonts w:ascii="Helvetica" w:hAnsi="Helvetica" w:cs="Helvetica"/>
          <w:snapToGrid/>
        </w:rPr>
        <w:t>, Copyright 20</w:t>
      </w:r>
      <w:r w:rsidR="00507D39" w:rsidRPr="007B7436">
        <w:rPr>
          <w:rFonts w:ascii="Helvetica" w:hAnsi="Helvetica" w:cs="Helvetica"/>
          <w:snapToGrid/>
        </w:rPr>
        <w:t>23</w:t>
      </w:r>
      <w:r w:rsidR="00445167" w:rsidRPr="007B7436">
        <w:rPr>
          <w:snapToGrid/>
        </w:rPr>
        <w:t>, Lutron Electronics Company, Inc</w:t>
      </w:r>
      <w:r w:rsidRPr="007B7436">
        <w:rPr>
          <w:rFonts w:ascii="Helvetica" w:hAnsi="Helvetica" w:cs="Helvetica"/>
          <w:snapToGrid/>
        </w:rPr>
        <w:t>.</w:t>
      </w:r>
    </w:p>
    <w:p w14:paraId="08E00AC5" w14:textId="77777777" w:rsidR="00822E16" w:rsidRPr="007B7436" w:rsidRDefault="00822E16" w:rsidP="000C5515">
      <w:pPr>
        <w:pStyle w:val="Part"/>
        <w:numPr>
          <w:ilvl w:val="0"/>
          <w:numId w:val="14"/>
        </w:numPr>
      </w:pPr>
      <w:r w:rsidRPr="007B7436">
        <w:t>GENERAL</w:t>
      </w:r>
    </w:p>
    <w:p w14:paraId="1609E29D" w14:textId="77777777" w:rsidR="00822E16" w:rsidRPr="007B7436" w:rsidRDefault="00822E16" w:rsidP="000C5515">
      <w:pPr>
        <w:pStyle w:val="Article"/>
        <w:numPr>
          <w:ilvl w:val="1"/>
          <w:numId w:val="14"/>
        </w:numPr>
        <w:rPr>
          <w:b/>
          <w:snapToGrid/>
        </w:rPr>
      </w:pPr>
      <w:r w:rsidRPr="007B7436">
        <w:rPr>
          <w:b/>
          <w:snapToGrid/>
        </w:rPr>
        <w:t>SECTION INCLUDES</w:t>
      </w:r>
    </w:p>
    <w:p w14:paraId="1447599C" w14:textId="77777777" w:rsidR="00822E16" w:rsidRPr="007B7436" w:rsidRDefault="00943ED3" w:rsidP="000C5515">
      <w:pPr>
        <w:pStyle w:val="Paragraph"/>
        <w:numPr>
          <w:ilvl w:val="2"/>
          <w:numId w:val="14"/>
        </w:numPr>
        <w:rPr>
          <w:snapToGrid/>
        </w:rPr>
      </w:pPr>
      <w:r w:rsidRPr="007B7436">
        <w:rPr>
          <w:snapToGrid/>
        </w:rPr>
        <w:t xml:space="preserve">Hotel guestroom </w:t>
      </w:r>
      <w:r w:rsidR="00822E16" w:rsidRPr="007B7436">
        <w:rPr>
          <w:snapToGrid/>
        </w:rPr>
        <w:t>control system and associated components:</w:t>
      </w:r>
    </w:p>
    <w:p w14:paraId="10456E79" w14:textId="77777777" w:rsidR="00251049" w:rsidRPr="007B7436" w:rsidRDefault="00251049" w:rsidP="00251049">
      <w:pPr>
        <w:pStyle w:val="SubPara"/>
        <w:numPr>
          <w:ilvl w:val="3"/>
          <w:numId w:val="14"/>
        </w:numPr>
      </w:pPr>
      <w:r w:rsidRPr="007B7436">
        <w:t>Load control modules.</w:t>
      </w:r>
    </w:p>
    <w:p w14:paraId="52ABBF4B" w14:textId="77777777" w:rsidR="00081002" w:rsidRPr="007B7436" w:rsidRDefault="00943ED3" w:rsidP="000C5515">
      <w:pPr>
        <w:pStyle w:val="SubPara"/>
        <w:numPr>
          <w:ilvl w:val="3"/>
          <w:numId w:val="14"/>
        </w:numPr>
      </w:pPr>
      <w:r w:rsidRPr="007B7436">
        <w:rPr>
          <w:rFonts w:cs="Arial"/>
          <w:snapToGrid/>
        </w:rPr>
        <w:t xml:space="preserve">Guestroom </w:t>
      </w:r>
      <w:r w:rsidR="009D1F78" w:rsidRPr="007B7436">
        <w:rPr>
          <w:rFonts w:cs="Arial"/>
          <w:snapToGrid/>
        </w:rPr>
        <w:t>processors</w:t>
      </w:r>
      <w:r w:rsidR="00081002" w:rsidRPr="007B7436">
        <w:rPr>
          <w:rFonts w:cs="Arial"/>
          <w:snapToGrid/>
        </w:rPr>
        <w:t>.</w:t>
      </w:r>
    </w:p>
    <w:p w14:paraId="21D687F3" w14:textId="77777777" w:rsidR="00093FB1" w:rsidRPr="007B7436" w:rsidRDefault="00093FB1" w:rsidP="000C5515">
      <w:pPr>
        <w:pStyle w:val="SubPara"/>
        <w:numPr>
          <w:ilvl w:val="3"/>
          <w:numId w:val="14"/>
        </w:numPr>
      </w:pPr>
      <w:r w:rsidRPr="007B7436">
        <w:t>Integration appliances.</w:t>
      </w:r>
    </w:p>
    <w:p w14:paraId="3E2A37BD" w14:textId="77777777" w:rsidR="00081002" w:rsidRPr="007B7436" w:rsidRDefault="00943ED3" w:rsidP="000C5515">
      <w:pPr>
        <w:pStyle w:val="SubPara"/>
        <w:numPr>
          <w:ilvl w:val="3"/>
          <w:numId w:val="14"/>
        </w:numPr>
      </w:pPr>
      <w:r w:rsidRPr="007B7436">
        <w:rPr>
          <w:rFonts w:cs="Arial"/>
          <w:snapToGrid/>
        </w:rPr>
        <w:t>Guestroom control system software</w:t>
      </w:r>
      <w:r w:rsidR="00081002" w:rsidRPr="007B7436">
        <w:rPr>
          <w:rFonts w:cs="Arial"/>
          <w:snapToGrid/>
        </w:rPr>
        <w:t>.</w:t>
      </w:r>
    </w:p>
    <w:p w14:paraId="74A92BEB" w14:textId="77777777" w:rsidR="0099664A" w:rsidRPr="007B7436" w:rsidRDefault="00593396" w:rsidP="0099664A">
      <w:pPr>
        <w:pStyle w:val="SubPara"/>
        <w:numPr>
          <w:ilvl w:val="3"/>
          <w:numId w:val="14"/>
        </w:numPr>
      </w:pPr>
      <w:r w:rsidRPr="007B7436">
        <w:rPr>
          <w:rFonts w:cs="Arial"/>
          <w:snapToGrid/>
        </w:rPr>
        <w:t>Control stations.</w:t>
      </w:r>
    </w:p>
    <w:p w14:paraId="1906C38B" w14:textId="77777777" w:rsidR="00251049" w:rsidRPr="007B7436" w:rsidRDefault="00251049" w:rsidP="000C5515">
      <w:pPr>
        <w:pStyle w:val="SubPara"/>
        <w:numPr>
          <w:ilvl w:val="3"/>
          <w:numId w:val="14"/>
        </w:numPr>
      </w:pPr>
      <w:r w:rsidRPr="007B7436">
        <w:t>Room thermostats.</w:t>
      </w:r>
    </w:p>
    <w:p w14:paraId="33887800" w14:textId="77777777" w:rsidR="00773F84" w:rsidRPr="007B7436" w:rsidRDefault="00773F84" w:rsidP="000C5515">
      <w:pPr>
        <w:pStyle w:val="SubPara"/>
        <w:numPr>
          <w:ilvl w:val="3"/>
          <w:numId w:val="14"/>
        </w:numPr>
      </w:pPr>
      <w:r w:rsidRPr="007B7436">
        <w:rPr>
          <w:rFonts w:cs="Arial"/>
          <w:snapToGrid/>
        </w:rPr>
        <w:t>Wired sensors.</w:t>
      </w:r>
    </w:p>
    <w:p w14:paraId="15705CF0" w14:textId="77777777" w:rsidR="00773F84" w:rsidRPr="007B7436" w:rsidRDefault="00773F84" w:rsidP="000C5515">
      <w:pPr>
        <w:pStyle w:val="SubPara"/>
        <w:numPr>
          <w:ilvl w:val="3"/>
          <w:numId w:val="14"/>
        </w:numPr>
      </w:pPr>
      <w:r w:rsidRPr="007B7436">
        <w:rPr>
          <w:rFonts w:cs="Arial"/>
          <w:snapToGrid/>
        </w:rPr>
        <w:t>Wireless sensors.</w:t>
      </w:r>
    </w:p>
    <w:p w14:paraId="12AA1ADD" w14:textId="77777777" w:rsidR="00251049" w:rsidRPr="007B7436" w:rsidRDefault="00251049" w:rsidP="00251049">
      <w:pPr>
        <w:pStyle w:val="SubPara"/>
        <w:numPr>
          <w:ilvl w:val="3"/>
          <w:numId w:val="14"/>
        </w:numPr>
      </w:pPr>
      <w:r w:rsidRPr="007B7436">
        <w:rPr>
          <w:rFonts w:cs="Arial"/>
          <w:snapToGrid/>
        </w:rPr>
        <w:t>Low-voltage control interfaces.</w:t>
      </w:r>
    </w:p>
    <w:p w14:paraId="22D54231" w14:textId="77777777" w:rsidR="00251049" w:rsidRPr="007B7436" w:rsidRDefault="00251049" w:rsidP="00251049">
      <w:pPr>
        <w:pStyle w:val="SubPara"/>
        <w:numPr>
          <w:ilvl w:val="3"/>
          <w:numId w:val="14"/>
        </w:numPr>
      </w:pPr>
      <w:r w:rsidRPr="007B7436">
        <w:rPr>
          <w:rFonts w:cs="Arial"/>
          <w:snapToGrid/>
        </w:rPr>
        <w:t>Power interfaces.</w:t>
      </w:r>
    </w:p>
    <w:p w14:paraId="74040846" w14:textId="77777777" w:rsidR="00773F84" w:rsidRPr="007B7436" w:rsidRDefault="00E222EF" w:rsidP="000C5515">
      <w:pPr>
        <w:pStyle w:val="SubPara"/>
        <w:numPr>
          <w:ilvl w:val="3"/>
          <w:numId w:val="14"/>
        </w:numPr>
      </w:pPr>
      <w:r w:rsidRPr="007B7436">
        <w:rPr>
          <w:snapToGrid/>
        </w:rPr>
        <w:t>Control system a</w:t>
      </w:r>
      <w:r w:rsidR="00773F84" w:rsidRPr="007B7436">
        <w:rPr>
          <w:snapToGrid/>
        </w:rPr>
        <w:t>ccessories.</w:t>
      </w:r>
    </w:p>
    <w:p w14:paraId="59BE5226" w14:textId="77777777" w:rsidR="00E222EF" w:rsidRPr="007B7436" w:rsidRDefault="00E222EF" w:rsidP="00E222EF">
      <w:pPr>
        <w:pStyle w:val="SubPara"/>
        <w:numPr>
          <w:ilvl w:val="2"/>
          <w:numId w:val="14"/>
        </w:numPr>
      </w:pPr>
      <w:r w:rsidRPr="007B7436">
        <w:t xml:space="preserve">Motorized </w:t>
      </w:r>
      <w:r w:rsidR="005A4ABC" w:rsidRPr="007B7436">
        <w:t>drapery track and associated accessories.</w:t>
      </w:r>
    </w:p>
    <w:p w14:paraId="75626B38" w14:textId="77777777" w:rsidR="00773F84" w:rsidRPr="007B7436" w:rsidRDefault="00773F84" w:rsidP="000C5515">
      <w:pPr>
        <w:pStyle w:val="Article"/>
        <w:numPr>
          <w:ilvl w:val="1"/>
          <w:numId w:val="14"/>
        </w:numPr>
        <w:rPr>
          <w:b/>
          <w:snapToGrid/>
        </w:rPr>
      </w:pPr>
      <w:r w:rsidRPr="007B7436">
        <w:rPr>
          <w:b/>
          <w:snapToGrid/>
        </w:rPr>
        <w:t>RELATED REQUIREMENTS</w:t>
      </w:r>
    </w:p>
    <w:p w14:paraId="5BB8475E" w14:textId="77777777" w:rsidR="00304A3A" w:rsidRPr="007B7436" w:rsidRDefault="00E222EF" w:rsidP="000C5515">
      <w:pPr>
        <w:pStyle w:val="Note"/>
      </w:pPr>
      <w:r w:rsidRPr="007B7436">
        <w:t>Include the</w:t>
      </w:r>
      <w:r w:rsidR="003937F9" w:rsidRPr="007B7436">
        <w:t xml:space="preserve"> following</w:t>
      </w:r>
      <w:r w:rsidR="00304A3A" w:rsidRPr="007B7436">
        <w:t xml:space="preserve"> paragraph only </w:t>
      </w:r>
      <w:r w:rsidRPr="007B7436">
        <w:t>i</w:t>
      </w:r>
      <w:r w:rsidR="00304A3A" w:rsidRPr="007B7436">
        <w:t xml:space="preserve">f </w:t>
      </w:r>
      <w:r w:rsidRPr="007B7436">
        <w:t xml:space="preserve">specifying </w:t>
      </w:r>
      <w:r w:rsidR="00304A3A" w:rsidRPr="007B7436">
        <w:t xml:space="preserve">motorized </w:t>
      </w:r>
      <w:r w:rsidR="00A0383E" w:rsidRPr="007B7436">
        <w:t>window treatments</w:t>
      </w:r>
      <w:r w:rsidRPr="007B7436">
        <w:t>.</w:t>
      </w:r>
    </w:p>
    <w:p w14:paraId="4796BD16" w14:textId="77777777" w:rsidR="00E222EF" w:rsidRPr="007B7436" w:rsidRDefault="00E222EF" w:rsidP="00E222EF">
      <w:pPr>
        <w:numPr>
          <w:ilvl w:val="2"/>
          <w:numId w:val="14"/>
        </w:numPr>
        <w:autoSpaceDE w:val="0"/>
        <w:autoSpaceDN w:val="0"/>
        <w:adjustRightInd w:val="0"/>
        <w:rPr>
          <w:rFonts w:ascii="Helvetica-BoldOblique" w:hAnsi="Helvetica-BoldOblique" w:cs="Helvetica-BoldOblique"/>
          <w:b/>
          <w:bCs/>
          <w:i/>
          <w:iCs/>
        </w:rPr>
      </w:pPr>
      <w:r w:rsidRPr="007B7436">
        <w:rPr>
          <w:rFonts w:ascii="Helvetica" w:hAnsi="Helvetica" w:cs="Helvetica"/>
        </w:rPr>
        <w:t xml:space="preserve">Section </w:t>
      </w:r>
      <w:r w:rsidRPr="007B7436">
        <w:rPr>
          <w:rFonts w:ascii="Helvetica" w:hAnsi="Helvetica" w:cs="Helvetica-BoldOblique"/>
          <w:b/>
          <w:i/>
        </w:rPr>
        <w:t>06 1000 - Rough Carpentry</w:t>
      </w:r>
      <w:r w:rsidRPr="007B7436">
        <w:rPr>
          <w:rFonts w:ascii="Helvetica" w:hAnsi="Helvetica" w:cs="Helvetica-BoldOblique"/>
        </w:rPr>
        <w:t xml:space="preserve">: Concealed wood blocking for attachment of </w:t>
      </w:r>
      <w:r w:rsidR="00A0383E" w:rsidRPr="007B7436">
        <w:rPr>
          <w:rFonts w:ascii="Helvetica" w:hAnsi="Helvetica" w:cs="Helvetica-BoldOblique"/>
        </w:rPr>
        <w:t>window treatment</w:t>
      </w:r>
      <w:r w:rsidRPr="007B7436">
        <w:rPr>
          <w:rFonts w:ascii="Helvetica" w:hAnsi="Helvetica" w:cs="Helvetica-BoldOblique"/>
        </w:rPr>
        <w:t xml:space="preserve"> brackets.</w:t>
      </w:r>
    </w:p>
    <w:p w14:paraId="7CE0C9F5" w14:textId="77777777" w:rsidR="00E222EF" w:rsidRPr="007B7436" w:rsidRDefault="00E222EF" w:rsidP="00E222EF">
      <w:pPr>
        <w:pStyle w:val="Note"/>
      </w:pPr>
      <w:r w:rsidRPr="007B7436">
        <w:t xml:space="preserve">Include the following paragraph only if specifying motorized </w:t>
      </w:r>
      <w:r w:rsidR="00A0383E" w:rsidRPr="007B7436">
        <w:t>window treatments</w:t>
      </w:r>
      <w:r w:rsidRPr="007B7436">
        <w:t>.</w:t>
      </w:r>
    </w:p>
    <w:p w14:paraId="56B0BB75" w14:textId="77777777" w:rsidR="00E222EF" w:rsidRPr="007B7436" w:rsidRDefault="00E222EF" w:rsidP="00E222EF">
      <w:pPr>
        <w:numPr>
          <w:ilvl w:val="2"/>
          <w:numId w:val="14"/>
        </w:numPr>
        <w:autoSpaceDE w:val="0"/>
        <w:autoSpaceDN w:val="0"/>
        <w:adjustRightInd w:val="0"/>
        <w:rPr>
          <w:rFonts w:ascii="Helvetica-BoldOblique" w:hAnsi="Helvetica-BoldOblique" w:cs="Helvetica-BoldOblique"/>
          <w:b/>
          <w:bCs/>
          <w:i/>
          <w:iCs/>
        </w:rPr>
      </w:pPr>
      <w:r w:rsidRPr="007B7436">
        <w:rPr>
          <w:rFonts w:ascii="Helvetica" w:hAnsi="Helvetica" w:cs="Helvetica"/>
        </w:rPr>
        <w:t xml:space="preserve">Section </w:t>
      </w:r>
      <w:r w:rsidRPr="007B7436">
        <w:rPr>
          <w:rFonts w:ascii="Helvetica" w:hAnsi="Helvetica" w:cs="Helvetica-BoldOblique"/>
          <w:b/>
          <w:i/>
        </w:rPr>
        <w:t>09 2116 - Gypsum Board Assemblies</w:t>
      </w:r>
      <w:r w:rsidRPr="007B7436">
        <w:rPr>
          <w:rFonts w:ascii="Helvetica" w:hAnsi="Helvetica" w:cs="Helvetica-BoldOblique"/>
        </w:rPr>
        <w:t xml:space="preserve">: Substrate for </w:t>
      </w:r>
      <w:r w:rsidR="00A0383E" w:rsidRPr="007B7436">
        <w:rPr>
          <w:rFonts w:ascii="Helvetica" w:hAnsi="Helvetica" w:cs="Helvetica-BoldOblique"/>
        </w:rPr>
        <w:t>window treatments</w:t>
      </w:r>
      <w:r w:rsidRPr="007B7436">
        <w:rPr>
          <w:rFonts w:ascii="Helvetica" w:hAnsi="Helvetica" w:cs="Helvetica-BoldOblique"/>
        </w:rPr>
        <w:t>.</w:t>
      </w:r>
    </w:p>
    <w:p w14:paraId="5514504B" w14:textId="77777777" w:rsidR="005A4ABC" w:rsidRPr="007B7436" w:rsidRDefault="005A4ABC" w:rsidP="005A4ABC">
      <w:pPr>
        <w:pStyle w:val="Note"/>
      </w:pPr>
      <w:r w:rsidRPr="007B7436">
        <w:t>Include the following paragraph only if motorized shades are to be controlled by the guestroom control system.</w:t>
      </w:r>
    </w:p>
    <w:p w14:paraId="07593074" w14:textId="54F78A52" w:rsidR="005A4ABC" w:rsidRPr="007B7436" w:rsidRDefault="005A4ABC" w:rsidP="005A4ABC">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 xml:space="preserve">Section </w:t>
      </w:r>
      <w:r w:rsidRPr="007B7436">
        <w:rPr>
          <w:rFonts w:ascii="Helvetica-BoldOblique" w:hAnsi="Helvetica-BoldOblique" w:cs="Helvetica-BoldOblique"/>
          <w:b/>
          <w:bCs/>
          <w:i/>
          <w:iCs/>
          <w:snapToGrid/>
        </w:rPr>
        <w:t xml:space="preserve">12 2400 </w:t>
      </w:r>
      <w:r w:rsidRPr="007B7436">
        <w:rPr>
          <w:rFonts w:ascii="Helvetica" w:hAnsi="Helvetica" w:cs="Helvetica"/>
          <w:b/>
          <w:i/>
          <w:snapToGrid/>
        </w:rPr>
        <w:t xml:space="preserve">- </w:t>
      </w:r>
      <w:r w:rsidR="00466BB9" w:rsidRPr="007B7436">
        <w:rPr>
          <w:rFonts w:ascii="Helvetica" w:hAnsi="Helvetica" w:cs="Helvetica"/>
          <w:b/>
          <w:i/>
          <w:snapToGrid/>
          <w:color w:val="0070C0"/>
        </w:rPr>
        <w:t>&lt;&lt;</w:t>
      </w:r>
      <w:r w:rsidR="00466BB9" w:rsidRPr="007B7436">
        <w:rPr>
          <w:rFonts w:ascii="Helvetica-BoldOblique" w:hAnsi="Helvetica-BoldOblique" w:cs="Helvetica-BoldOblique"/>
          <w:b/>
          <w:bCs/>
          <w:i/>
          <w:iCs/>
          <w:snapToGrid/>
          <w:color w:val="0070C0"/>
        </w:rPr>
        <w:t>Window Shades – Lutron Sivoia QS; Window Shades – Lutron Roller&gt;&gt;</w:t>
      </w:r>
      <w:r w:rsidRPr="007B7436">
        <w:rPr>
          <w:rFonts w:ascii="Helvetica" w:hAnsi="Helvetica" w:cs="Helvetica"/>
          <w:snapToGrid/>
        </w:rPr>
        <w:t>: Motorized roller window shades, for</w:t>
      </w:r>
      <w:r w:rsidR="00D56007" w:rsidRPr="007B7436">
        <w:rPr>
          <w:rFonts w:ascii="Helvetica" w:hAnsi="Helvetica" w:cs="Helvetica"/>
          <w:snapToGrid/>
        </w:rPr>
        <w:t xml:space="preserve"> wired</w:t>
      </w:r>
      <w:r w:rsidRPr="007B7436">
        <w:rPr>
          <w:rFonts w:ascii="Helvetica" w:hAnsi="Helvetica" w:cs="Helvetica"/>
          <w:snapToGrid/>
        </w:rPr>
        <w:t xml:space="preserve"> interface with </w:t>
      </w:r>
      <w:r w:rsidR="002C0323" w:rsidRPr="007B7436">
        <w:rPr>
          <w:rFonts w:ascii="Helvetica" w:hAnsi="Helvetica" w:cs="Helvetica"/>
          <w:snapToGrid/>
        </w:rPr>
        <w:t>guestroom</w:t>
      </w:r>
      <w:r w:rsidRPr="007B7436">
        <w:rPr>
          <w:rFonts w:ascii="Helvetica" w:hAnsi="Helvetica" w:cs="Helvetica"/>
          <w:snapToGrid/>
        </w:rPr>
        <w:t xml:space="preserve"> control system.</w:t>
      </w:r>
    </w:p>
    <w:p w14:paraId="03A49881" w14:textId="77777777" w:rsidR="002D5272" w:rsidRPr="007B7436" w:rsidRDefault="002D5272" w:rsidP="002D5272">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 xml:space="preserve">Section </w:t>
      </w:r>
      <w:r w:rsidRPr="007B7436">
        <w:rPr>
          <w:rFonts w:ascii="Helvetica" w:hAnsi="Helvetica" w:cs="Helvetica"/>
          <w:b/>
          <w:i/>
          <w:snapToGrid/>
          <w:color w:val="0070C0"/>
        </w:rPr>
        <w:t>&lt;&lt;</w:t>
      </w:r>
      <w:r w:rsidRPr="007B7436">
        <w:rPr>
          <w:rFonts w:ascii="Helvetica-BoldOblique" w:hAnsi="Helvetica-BoldOblique" w:cs="Helvetica-BoldOblique"/>
          <w:b/>
          <w:bCs/>
          <w:i/>
          <w:iCs/>
          <w:snapToGrid/>
          <w:color w:val="0070C0"/>
        </w:rPr>
        <w:t>______&gt;&gt;</w:t>
      </w:r>
      <w:r w:rsidRPr="007B7436">
        <w:rPr>
          <w:rFonts w:ascii="Helvetica" w:hAnsi="Helvetica" w:cs="Helvetica"/>
          <w:snapToGrid/>
        </w:rPr>
        <w:t xml:space="preserve">: Building automation system, for interface with </w:t>
      </w:r>
      <w:r w:rsidR="00850139" w:rsidRPr="007B7436">
        <w:rPr>
          <w:rFonts w:ascii="Helvetica" w:hAnsi="Helvetica" w:cs="Helvetica"/>
          <w:snapToGrid/>
        </w:rPr>
        <w:t>guestroom</w:t>
      </w:r>
      <w:r w:rsidRPr="007B7436">
        <w:rPr>
          <w:rFonts w:ascii="Helvetica" w:hAnsi="Helvetica" w:cs="Helvetica"/>
          <w:snapToGrid/>
        </w:rPr>
        <w:t xml:space="preserve"> control system.</w:t>
      </w:r>
    </w:p>
    <w:p w14:paraId="5C7B2F7B" w14:textId="77777777" w:rsidR="00304A3A" w:rsidRPr="007B7436" w:rsidRDefault="00304A3A" w:rsidP="000C5515">
      <w:pPr>
        <w:pStyle w:val="Paragraph"/>
        <w:numPr>
          <w:ilvl w:val="2"/>
          <w:numId w:val="14"/>
        </w:numPr>
        <w:rPr>
          <w:snapToGrid/>
          <w:color w:val="000000"/>
        </w:rPr>
      </w:pPr>
      <w:r w:rsidRPr="007B7436">
        <w:rPr>
          <w:snapToGrid/>
        </w:rPr>
        <w:t xml:space="preserve">Section </w:t>
      </w:r>
      <w:r w:rsidR="009D1A41" w:rsidRPr="007B7436">
        <w:rPr>
          <w:rFonts w:ascii="Helvetica-BoldOblique" w:hAnsi="Helvetica-BoldOblique" w:cs="Helvetica-BoldOblique"/>
          <w:b/>
          <w:bCs/>
          <w:i/>
          <w:iCs/>
          <w:snapToGrid/>
        </w:rPr>
        <w:t xml:space="preserve">26 0553 </w:t>
      </w:r>
      <w:r w:rsidR="009D1A41" w:rsidRPr="007B7436">
        <w:rPr>
          <w:rFonts w:ascii="Helvetica" w:hAnsi="Helvetica" w:cs="Helvetica"/>
          <w:b/>
          <w:i/>
          <w:snapToGrid/>
        </w:rPr>
        <w:t xml:space="preserve">- </w:t>
      </w:r>
      <w:r w:rsidR="009D1A41" w:rsidRPr="007B7436">
        <w:rPr>
          <w:rFonts w:ascii="Helvetica-BoldOblique" w:hAnsi="Helvetica-BoldOblique" w:cs="Helvetica-BoldOblique"/>
          <w:b/>
          <w:bCs/>
          <w:i/>
          <w:iCs/>
          <w:snapToGrid/>
        </w:rPr>
        <w:t>Identification for Electrical Systems</w:t>
      </w:r>
      <w:r w:rsidRPr="007B7436">
        <w:rPr>
          <w:snapToGrid/>
          <w:color w:val="000000"/>
        </w:rPr>
        <w:t>:  Identification products and requirements.</w:t>
      </w:r>
    </w:p>
    <w:p w14:paraId="7CD9585F" w14:textId="77777777" w:rsidR="00304A3A" w:rsidRPr="007B7436" w:rsidRDefault="00304A3A" w:rsidP="000C5515">
      <w:pPr>
        <w:pStyle w:val="Paragraph"/>
        <w:numPr>
          <w:ilvl w:val="2"/>
          <w:numId w:val="14"/>
        </w:numPr>
        <w:rPr>
          <w:snapToGrid/>
          <w:color w:val="000000"/>
        </w:rPr>
      </w:pPr>
      <w:r w:rsidRPr="007B7436">
        <w:rPr>
          <w:snapToGrid/>
        </w:rPr>
        <w:t xml:space="preserve">Section </w:t>
      </w:r>
      <w:r w:rsidR="009D1A41" w:rsidRPr="007B7436">
        <w:rPr>
          <w:rFonts w:ascii="Helvetica-BoldOblique" w:hAnsi="Helvetica-BoldOblique" w:cs="Helvetica-BoldOblique"/>
          <w:b/>
          <w:bCs/>
          <w:i/>
          <w:iCs/>
          <w:snapToGrid/>
        </w:rPr>
        <w:t xml:space="preserve">26 2726 </w:t>
      </w:r>
      <w:r w:rsidR="009D1A41" w:rsidRPr="007B7436">
        <w:rPr>
          <w:rFonts w:ascii="Helvetica" w:hAnsi="Helvetica" w:cs="Helvetica"/>
          <w:b/>
          <w:i/>
          <w:snapToGrid/>
        </w:rPr>
        <w:t xml:space="preserve">- </w:t>
      </w:r>
      <w:r w:rsidR="009D1A41" w:rsidRPr="007B7436">
        <w:rPr>
          <w:rFonts w:ascii="Helvetica-BoldOblique" w:hAnsi="Helvetica-BoldOblique" w:cs="Helvetica-BoldOblique"/>
          <w:b/>
          <w:bCs/>
          <w:i/>
          <w:iCs/>
          <w:snapToGrid/>
        </w:rPr>
        <w:t>Wiring Devices - Lutron</w:t>
      </w:r>
      <w:r w:rsidRPr="007B7436">
        <w:rPr>
          <w:snapToGrid/>
          <w:color w:val="000000"/>
        </w:rPr>
        <w:t>:</w:t>
      </w:r>
    </w:p>
    <w:p w14:paraId="39203AC9" w14:textId="77777777" w:rsidR="00304A3A" w:rsidRPr="007B7436" w:rsidRDefault="00304A3A" w:rsidP="000C5515">
      <w:pPr>
        <w:pStyle w:val="SubPara"/>
        <w:numPr>
          <w:ilvl w:val="3"/>
          <w:numId w:val="14"/>
        </w:numPr>
      </w:pPr>
      <w:r w:rsidRPr="007B7436">
        <w:rPr>
          <w:snapToGrid/>
        </w:rPr>
        <w:t>Finish requirements for wall controls specified in this section.</w:t>
      </w:r>
    </w:p>
    <w:p w14:paraId="247BF7AE" w14:textId="77777777" w:rsidR="00304A3A" w:rsidRPr="007B7436" w:rsidRDefault="00304A3A" w:rsidP="000C5515">
      <w:pPr>
        <w:pStyle w:val="SubPara"/>
        <w:numPr>
          <w:ilvl w:val="3"/>
          <w:numId w:val="14"/>
        </w:numPr>
      </w:pPr>
      <w:r w:rsidRPr="007B7436">
        <w:rPr>
          <w:rFonts w:cs="Arial"/>
          <w:snapToGrid/>
        </w:rPr>
        <w:lastRenderedPageBreak/>
        <w:t>Accessory receptacles and wall</w:t>
      </w:r>
      <w:r w:rsidR="004E0452" w:rsidRPr="007B7436">
        <w:rPr>
          <w:rFonts w:cs="Arial"/>
          <w:snapToGrid/>
        </w:rPr>
        <w:t xml:space="preserve"> </w:t>
      </w:r>
      <w:r w:rsidRPr="007B7436">
        <w:rPr>
          <w:rFonts w:cs="Arial"/>
          <w:snapToGrid/>
        </w:rPr>
        <w:t xml:space="preserve">plates, to match </w:t>
      </w:r>
      <w:r w:rsidR="002C0323" w:rsidRPr="007B7436">
        <w:rPr>
          <w:rFonts w:cs="Arial"/>
          <w:snapToGrid/>
        </w:rPr>
        <w:t>guestroom</w:t>
      </w:r>
      <w:r w:rsidRPr="007B7436">
        <w:rPr>
          <w:rFonts w:cs="Arial"/>
          <w:snapToGrid/>
        </w:rPr>
        <w:t xml:space="preserve"> controls specified in this section.</w:t>
      </w:r>
    </w:p>
    <w:p w14:paraId="42D98CB4" w14:textId="77777777" w:rsidR="00304A3A" w:rsidRPr="007B7436" w:rsidRDefault="00304A3A" w:rsidP="000C5515">
      <w:pPr>
        <w:pStyle w:val="Paragraph"/>
        <w:numPr>
          <w:ilvl w:val="2"/>
          <w:numId w:val="14"/>
        </w:numPr>
        <w:rPr>
          <w:snapToGrid/>
          <w:color w:val="000000"/>
        </w:rPr>
      </w:pPr>
      <w:r w:rsidRPr="007B7436">
        <w:rPr>
          <w:snapToGrid/>
        </w:rPr>
        <w:t xml:space="preserve">Section </w:t>
      </w:r>
      <w:r w:rsidR="009D1A41" w:rsidRPr="007B7436">
        <w:rPr>
          <w:rFonts w:ascii="Helvetica-BoldOblique" w:hAnsi="Helvetica-BoldOblique" w:cs="Helvetica-BoldOblique"/>
          <w:b/>
          <w:bCs/>
          <w:i/>
          <w:iCs/>
          <w:snapToGrid/>
        </w:rPr>
        <w:t>26 51</w:t>
      </w:r>
      <w:r w:rsidR="009B25DA" w:rsidRPr="007B7436">
        <w:rPr>
          <w:rFonts w:ascii="Helvetica-BoldOblique" w:hAnsi="Helvetica-BoldOblique" w:cs="Helvetica-BoldOblique"/>
          <w:b/>
          <w:bCs/>
          <w:i/>
          <w:iCs/>
          <w:snapToGrid/>
        </w:rPr>
        <w:t>3</w:t>
      </w:r>
      <w:r w:rsidR="009D1A41" w:rsidRPr="007B7436">
        <w:rPr>
          <w:rFonts w:ascii="Helvetica-BoldOblique" w:hAnsi="Helvetica-BoldOblique" w:cs="Helvetica-BoldOblique"/>
          <w:b/>
          <w:bCs/>
          <w:i/>
          <w:iCs/>
          <w:snapToGrid/>
        </w:rPr>
        <w:t xml:space="preserve">3 </w:t>
      </w:r>
      <w:r w:rsidR="009D1A41" w:rsidRPr="007B7436">
        <w:rPr>
          <w:rFonts w:ascii="Helvetica" w:hAnsi="Helvetica" w:cs="Helvetica"/>
          <w:snapToGrid/>
        </w:rPr>
        <w:t xml:space="preserve">- </w:t>
      </w:r>
      <w:r w:rsidR="009D1A41" w:rsidRPr="007B7436">
        <w:rPr>
          <w:rFonts w:ascii="Helvetica-BoldOblique" w:hAnsi="Helvetica-BoldOblique" w:cs="Helvetica-BoldOblique"/>
          <w:b/>
          <w:bCs/>
          <w:i/>
          <w:iCs/>
          <w:snapToGrid/>
        </w:rPr>
        <w:t xml:space="preserve">Luminaires, Ballasts, and Drivers </w:t>
      </w:r>
      <w:r w:rsidR="009404C0" w:rsidRPr="007B7436">
        <w:rPr>
          <w:rFonts w:ascii="Helvetica-BoldOblique" w:hAnsi="Helvetica-BoldOblique" w:cs="Helvetica-BoldOblique"/>
          <w:b/>
          <w:bCs/>
          <w:i/>
          <w:iCs/>
          <w:snapToGrid/>
        </w:rPr>
        <w:t>–</w:t>
      </w:r>
      <w:r w:rsidR="009D1A41" w:rsidRPr="007B7436">
        <w:rPr>
          <w:rFonts w:ascii="Helvetica-BoldOblique" w:hAnsi="Helvetica-BoldOblique" w:cs="Helvetica-BoldOblique"/>
          <w:b/>
          <w:bCs/>
          <w:i/>
          <w:iCs/>
          <w:snapToGrid/>
        </w:rPr>
        <w:t xml:space="preserve"> Lutron</w:t>
      </w:r>
      <w:r w:rsidR="009404C0" w:rsidRPr="007B7436">
        <w:rPr>
          <w:rFonts w:ascii="Helvetica-BoldOblique" w:hAnsi="Helvetica-BoldOblique" w:cs="Helvetica-BoldOblique"/>
          <w:bCs/>
          <w:iCs/>
          <w:snapToGrid/>
        </w:rPr>
        <w:t>.</w:t>
      </w:r>
    </w:p>
    <w:p w14:paraId="2EF79B9A" w14:textId="77777777" w:rsidR="0032071D" w:rsidRPr="007B7436" w:rsidRDefault="0032071D" w:rsidP="000C5515">
      <w:pPr>
        <w:pStyle w:val="Article"/>
        <w:numPr>
          <w:ilvl w:val="1"/>
          <w:numId w:val="14"/>
        </w:numPr>
        <w:rPr>
          <w:b/>
          <w:snapToGrid/>
        </w:rPr>
      </w:pPr>
      <w:r w:rsidRPr="007B7436">
        <w:rPr>
          <w:b/>
          <w:snapToGrid/>
        </w:rPr>
        <w:t>REFERENCE STANDARDS</w:t>
      </w:r>
    </w:p>
    <w:p w14:paraId="6C191DFD" w14:textId="77777777" w:rsidR="00864537" w:rsidRPr="007B7436" w:rsidRDefault="00864537" w:rsidP="000C5515">
      <w:pPr>
        <w:pStyle w:val="Paragraph"/>
        <w:numPr>
          <w:ilvl w:val="2"/>
          <w:numId w:val="14"/>
        </w:numPr>
        <w:rPr>
          <w:snapToGrid/>
        </w:rPr>
      </w:pPr>
      <w:r w:rsidRPr="007B7436">
        <w:rPr>
          <w:snapToGrid/>
        </w:rPr>
        <w:t>47 CFR 15 – Radio Frequency Devices</w:t>
      </w:r>
      <w:r w:rsidRPr="007B7436">
        <w:rPr>
          <w:b/>
          <w:i/>
          <w:snapToGrid/>
        </w:rPr>
        <w:t>; current edition</w:t>
      </w:r>
      <w:r w:rsidRPr="007B7436">
        <w:rPr>
          <w:snapToGrid/>
        </w:rPr>
        <w:t>.</w:t>
      </w:r>
    </w:p>
    <w:p w14:paraId="1AA051D9" w14:textId="77777777" w:rsidR="00337824" w:rsidRPr="007B7436" w:rsidRDefault="00337824" w:rsidP="000C5515">
      <w:pPr>
        <w:pStyle w:val="Paragraph"/>
        <w:numPr>
          <w:ilvl w:val="2"/>
          <w:numId w:val="14"/>
        </w:numPr>
        <w:rPr>
          <w:snapToGrid/>
        </w:rPr>
      </w:pPr>
      <w:r w:rsidRPr="007B7436">
        <w:rPr>
          <w:rFonts w:cs="Arial"/>
          <w:snapToGrid/>
        </w:rPr>
        <w:t>ANSI C82.11 - American National Standard for Lamp Ballasts - High Frequency Fluorescent Lamp Ballasts - Supplements</w:t>
      </w:r>
      <w:r w:rsidR="009D1A41" w:rsidRPr="007B7436">
        <w:rPr>
          <w:rFonts w:ascii="Helvetica-BoldOblique" w:hAnsi="Helvetica-BoldOblique" w:cs="Helvetica-BoldOblique"/>
          <w:b/>
          <w:bCs/>
          <w:i/>
          <w:iCs/>
          <w:snapToGrid/>
        </w:rPr>
        <w:t>; 2011</w:t>
      </w:r>
      <w:r w:rsidRPr="007B7436">
        <w:rPr>
          <w:rFonts w:cs="Arial"/>
          <w:snapToGrid/>
        </w:rPr>
        <w:t>.</w:t>
      </w:r>
    </w:p>
    <w:p w14:paraId="1370AAB5" w14:textId="77777777" w:rsidR="0032071D" w:rsidRPr="007B7436" w:rsidRDefault="0032071D" w:rsidP="000C5515">
      <w:pPr>
        <w:pStyle w:val="Paragraph"/>
        <w:numPr>
          <w:ilvl w:val="2"/>
          <w:numId w:val="14"/>
        </w:numPr>
        <w:rPr>
          <w:snapToGrid/>
        </w:rPr>
      </w:pPr>
      <w:r w:rsidRPr="007B7436">
        <w:rPr>
          <w:snapToGrid/>
        </w:rPr>
        <w:t>ANSI/ESD S20.20 - Protection of Electrical and Electronic Parts, Assemblies and Equipment (Excluding Electrically Initiated Explosive Devices)</w:t>
      </w:r>
      <w:r w:rsidRPr="007B7436">
        <w:rPr>
          <w:b/>
          <w:i/>
          <w:snapToGrid/>
        </w:rPr>
        <w:t>; 20</w:t>
      </w:r>
      <w:r w:rsidR="00085CBB" w:rsidRPr="007B7436">
        <w:rPr>
          <w:b/>
          <w:i/>
          <w:snapToGrid/>
        </w:rPr>
        <w:t>14</w:t>
      </w:r>
      <w:r w:rsidRPr="007B7436">
        <w:rPr>
          <w:snapToGrid/>
        </w:rPr>
        <w:t>.</w:t>
      </w:r>
    </w:p>
    <w:p w14:paraId="6451900F" w14:textId="77777777" w:rsidR="0032071D" w:rsidRPr="007B7436" w:rsidRDefault="0032071D" w:rsidP="000C5515">
      <w:pPr>
        <w:pStyle w:val="Paragraph"/>
        <w:numPr>
          <w:ilvl w:val="2"/>
          <w:numId w:val="14"/>
        </w:numPr>
        <w:rPr>
          <w:snapToGrid/>
        </w:rPr>
      </w:pPr>
      <w:r w:rsidRPr="007B7436">
        <w:rPr>
          <w:snapToGrid/>
        </w:rPr>
        <w:t>ASTM D4674 - Standard Practice for Accelerated Testing for Color Stability of Plastics Exposed to Indoor Office Environments</w:t>
      </w:r>
      <w:r w:rsidR="009D1A41" w:rsidRPr="007B7436">
        <w:rPr>
          <w:rFonts w:ascii="Helvetica-BoldOblique" w:hAnsi="Helvetica-BoldOblique" w:cs="Helvetica-BoldOblique"/>
          <w:b/>
          <w:bCs/>
          <w:i/>
          <w:iCs/>
          <w:snapToGrid/>
        </w:rPr>
        <w:t>; 2002a (Reapproved 2010)</w:t>
      </w:r>
      <w:r w:rsidRPr="007B7436">
        <w:rPr>
          <w:snapToGrid/>
        </w:rPr>
        <w:t>.</w:t>
      </w:r>
    </w:p>
    <w:p w14:paraId="28107308" w14:textId="77777777" w:rsidR="00F345B5" w:rsidRPr="007B7436" w:rsidRDefault="00F345B5" w:rsidP="00F345B5">
      <w:pPr>
        <w:numPr>
          <w:ilvl w:val="2"/>
          <w:numId w:val="14"/>
        </w:numPr>
        <w:autoSpaceDE w:val="0"/>
        <w:autoSpaceDN w:val="0"/>
        <w:adjustRightInd w:val="0"/>
        <w:rPr>
          <w:rFonts w:ascii="Helvetica" w:hAnsi="Helvetica" w:cs="Helvetica"/>
        </w:rPr>
      </w:pPr>
      <w:r w:rsidRPr="007B7436">
        <w:rPr>
          <w:rFonts w:ascii="Helvetica" w:hAnsi="Helvetica" w:cs="Helvetica"/>
        </w:rPr>
        <w:t>ASTM E308 - Standard Practice for Computing the Colors of Objects by Using the CIE System</w:t>
      </w:r>
      <w:r w:rsidRPr="007B7436">
        <w:rPr>
          <w:rFonts w:ascii="Helvetica-BoldOblique" w:hAnsi="Helvetica-BoldOblique" w:cs="Helvetica-BoldOblique"/>
          <w:b/>
          <w:bCs/>
          <w:i/>
          <w:iCs/>
        </w:rPr>
        <w:t>; 201</w:t>
      </w:r>
      <w:r w:rsidR="00E56825" w:rsidRPr="007B7436">
        <w:rPr>
          <w:rFonts w:ascii="Helvetica-BoldOblique" w:hAnsi="Helvetica-BoldOblique" w:cs="Helvetica-BoldOblique"/>
          <w:b/>
          <w:bCs/>
          <w:i/>
          <w:iCs/>
        </w:rPr>
        <w:t>7</w:t>
      </w:r>
      <w:r w:rsidRPr="007B7436">
        <w:rPr>
          <w:rFonts w:ascii="Helvetica" w:hAnsi="Helvetica" w:cs="Helvetica"/>
        </w:rPr>
        <w:t>.</w:t>
      </w:r>
    </w:p>
    <w:p w14:paraId="1A19BCBF" w14:textId="77777777" w:rsidR="00593396" w:rsidRPr="007B7436" w:rsidRDefault="00593396" w:rsidP="00593396">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CAL TITLE 24 P6 – California Code of Regulations, Title 24, Part 6 (California Energy Code)</w:t>
      </w:r>
      <w:r w:rsidRPr="007B7436">
        <w:rPr>
          <w:rFonts w:ascii="Helvetica-BoldOblique" w:hAnsi="Helvetica-BoldOblique" w:cs="Helvetica-BoldOblique"/>
          <w:b/>
          <w:bCs/>
          <w:i/>
          <w:iCs/>
          <w:snapToGrid/>
        </w:rPr>
        <w:t>; 2013</w:t>
      </w:r>
      <w:r w:rsidRPr="007B7436">
        <w:rPr>
          <w:rFonts w:ascii="Helvetica" w:hAnsi="Helvetica" w:cs="Helvetica"/>
          <w:snapToGrid/>
        </w:rPr>
        <w:t>.</w:t>
      </w:r>
    </w:p>
    <w:p w14:paraId="686A9FC2" w14:textId="77777777" w:rsidR="005A74A0" w:rsidRPr="007B7436" w:rsidRDefault="005A74A0" w:rsidP="005A74A0">
      <w:pPr>
        <w:numPr>
          <w:ilvl w:val="2"/>
          <w:numId w:val="14"/>
        </w:numPr>
      </w:pPr>
      <w:r w:rsidRPr="007B7436">
        <w:t>CSA C22.2 No. 223 – Power Supplies with Extra-low-voltage Class 2 Outputs</w:t>
      </w:r>
      <w:r w:rsidRPr="007B7436">
        <w:rPr>
          <w:b/>
          <w:i/>
        </w:rPr>
        <w:t>; 2015</w:t>
      </w:r>
      <w:r w:rsidRPr="007B7436">
        <w:t>.</w:t>
      </w:r>
    </w:p>
    <w:p w14:paraId="5D7FD467" w14:textId="77777777" w:rsidR="009404C0" w:rsidRPr="007B7436" w:rsidRDefault="009404C0" w:rsidP="009404C0">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 xml:space="preserve">IEC 60669-2-1 - Switches for Household and Similar Fixed Electrical Installations - Part 2-1: </w:t>
      </w:r>
      <w:proofErr w:type="gramStart"/>
      <w:r w:rsidRPr="007B7436">
        <w:rPr>
          <w:rFonts w:ascii="Helvetica" w:hAnsi="Helvetica" w:cs="Helvetica"/>
          <w:snapToGrid/>
        </w:rPr>
        <w:t>Particular Requirements</w:t>
      </w:r>
      <w:proofErr w:type="gramEnd"/>
      <w:r w:rsidRPr="007B7436">
        <w:rPr>
          <w:rFonts w:ascii="Helvetica" w:hAnsi="Helvetica" w:cs="Helvetica"/>
          <w:snapToGrid/>
        </w:rPr>
        <w:t xml:space="preserve"> - Electronic Switches</w:t>
      </w:r>
      <w:r w:rsidRPr="007B7436">
        <w:rPr>
          <w:rFonts w:ascii="Helvetica-BoldOblique" w:hAnsi="Helvetica-BoldOblique" w:cs="Helvetica-BoldOblique"/>
          <w:b/>
          <w:bCs/>
          <w:i/>
          <w:iCs/>
          <w:snapToGrid/>
        </w:rPr>
        <w:t>; 20</w:t>
      </w:r>
      <w:r w:rsidR="00864537" w:rsidRPr="007B7436">
        <w:rPr>
          <w:rFonts w:ascii="Helvetica-BoldOblique" w:hAnsi="Helvetica-BoldOblique" w:cs="Helvetica-BoldOblique"/>
          <w:b/>
          <w:bCs/>
          <w:i/>
          <w:iCs/>
          <w:snapToGrid/>
        </w:rPr>
        <w:t>15</w:t>
      </w:r>
      <w:r w:rsidRPr="007B7436">
        <w:rPr>
          <w:rFonts w:ascii="Helvetica" w:hAnsi="Helvetica" w:cs="Helvetica"/>
          <w:snapToGrid/>
        </w:rPr>
        <w:t>.</w:t>
      </w:r>
    </w:p>
    <w:p w14:paraId="0C046816" w14:textId="77777777" w:rsidR="0032071D" w:rsidRPr="007B7436" w:rsidRDefault="0032071D" w:rsidP="000C5515">
      <w:pPr>
        <w:pStyle w:val="Paragraph"/>
        <w:numPr>
          <w:ilvl w:val="2"/>
          <w:numId w:val="14"/>
        </w:numPr>
        <w:rPr>
          <w:snapToGrid/>
        </w:rPr>
      </w:pPr>
      <w:r w:rsidRPr="007B7436">
        <w:rPr>
          <w:snapToGrid/>
        </w:rPr>
        <w:t>IEC 61000-4-2 - Electromagnetic Compatibility (EMC) - Part 4-2: Testing and Measurement Techniques - Electrostatic Discharge Immunity Test</w:t>
      </w:r>
      <w:r w:rsidRPr="007B7436">
        <w:rPr>
          <w:b/>
          <w:i/>
          <w:snapToGrid/>
        </w:rPr>
        <w:t>; 2008</w:t>
      </w:r>
      <w:r w:rsidRPr="007B7436">
        <w:rPr>
          <w:snapToGrid/>
        </w:rPr>
        <w:t>.</w:t>
      </w:r>
    </w:p>
    <w:p w14:paraId="2019C05A" w14:textId="77777777" w:rsidR="0032071D" w:rsidRPr="007B7436" w:rsidRDefault="0032071D" w:rsidP="000C5515">
      <w:pPr>
        <w:pStyle w:val="Paragraph"/>
        <w:numPr>
          <w:ilvl w:val="2"/>
          <w:numId w:val="14"/>
        </w:numPr>
        <w:rPr>
          <w:snapToGrid/>
        </w:rPr>
      </w:pPr>
      <w:r w:rsidRPr="007B7436">
        <w:rPr>
          <w:snapToGrid/>
        </w:rPr>
        <w:t>IEC 61000-4-5 - Electromagnetic Compatibility (EMC) - Part 4-5: Testing and Measurement Techniques - Surge Immunity Test</w:t>
      </w:r>
      <w:r w:rsidRPr="007B7436">
        <w:rPr>
          <w:b/>
          <w:i/>
          <w:snapToGrid/>
        </w:rPr>
        <w:t>; 20</w:t>
      </w:r>
      <w:r w:rsidR="00C479F8" w:rsidRPr="007B7436">
        <w:rPr>
          <w:b/>
          <w:i/>
          <w:snapToGrid/>
        </w:rPr>
        <w:t>14</w:t>
      </w:r>
      <w:r w:rsidR="00D23BA2" w:rsidRPr="007B7436">
        <w:rPr>
          <w:rFonts w:ascii="Helvetica-BoldOblique" w:hAnsi="Helvetica-BoldOblique" w:cs="Helvetica-BoldOblique"/>
          <w:b/>
          <w:bCs/>
          <w:i/>
          <w:iCs/>
        </w:rPr>
        <w:t>, with Amendments, 2017</w:t>
      </w:r>
      <w:r w:rsidRPr="007B7436">
        <w:rPr>
          <w:snapToGrid/>
        </w:rPr>
        <w:t>.</w:t>
      </w:r>
    </w:p>
    <w:p w14:paraId="16F5048E" w14:textId="77777777" w:rsidR="003F1669" w:rsidRPr="007B7436" w:rsidRDefault="003F1669" w:rsidP="003F1669">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IEEE 1789 - Recommended Practice for Modulating Current in High-Brightness LEDs for Mitigating Health Risks to Viewers</w:t>
      </w:r>
      <w:r w:rsidRPr="007B7436">
        <w:rPr>
          <w:rFonts w:ascii="Helvetica-BoldOblique" w:hAnsi="Helvetica-BoldOblique" w:cs="Helvetica-BoldOblique"/>
          <w:b/>
          <w:bCs/>
          <w:i/>
          <w:iCs/>
          <w:snapToGrid/>
        </w:rPr>
        <w:t>; 2015</w:t>
      </w:r>
      <w:r w:rsidRPr="007B7436">
        <w:rPr>
          <w:rFonts w:ascii="Helvetica" w:hAnsi="Helvetica" w:cs="Helvetica"/>
          <w:snapToGrid/>
        </w:rPr>
        <w:t>.</w:t>
      </w:r>
    </w:p>
    <w:p w14:paraId="50BC767B" w14:textId="77777777" w:rsidR="0032071D" w:rsidRPr="007B7436" w:rsidRDefault="0032071D" w:rsidP="000C5515">
      <w:pPr>
        <w:pStyle w:val="Paragraph"/>
        <w:numPr>
          <w:ilvl w:val="2"/>
          <w:numId w:val="14"/>
        </w:numPr>
      </w:pPr>
      <w:r w:rsidRPr="007B7436">
        <w:rPr>
          <w:snapToGrid/>
        </w:rPr>
        <w:t>IEEE C62.41.2 - Recommended Practice on Characterization of Surges in Low-Voltage (1000 V and less) AC Power Circuits</w:t>
      </w:r>
      <w:r w:rsidR="009D1A41" w:rsidRPr="007B7436">
        <w:rPr>
          <w:rFonts w:ascii="Helvetica-BoldOblique" w:hAnsi="Helvetica-BoldOblique" w:cs="Helvetica-BoldOblique"/>
          <w:b/>
          <w:bCs/>
          <w:i/>
          <w:iCs/>
          <w:snapToGrid/>
        </w:rPr>
        <w:t>; 2002 (Cor 1, 2012)</w:t>
      </w:r>
      <w:r w:rsidRPr="007B7436">
        <w:rPr>
          <w:snapToGrid/>
        </w:rPr>
        <w:t>.</w:t>
      </w:r>
    </w:p>
    <w:p w14:paraId="691A1DAE" w14:textId="77777777" w:rsidR="0032071D" w:rsidRPr="007B7436" w:rsidRDefault="0032071D" w:rsidP="000C5515">
      <w:pPr>
        <w:pStyle w:val="Paragraph"/>
        <w:numPr>
          <w:ilvl w:val="2"/>
          <w:numId w:val="14"/>
        </w:numPr>
        <w:rPr>
          <w:snapToGrid/>
        </w:rPr>
      </w:pPr>
      <w:r w:rsidRPr="007B7436">
        <w:rPr>
          <w:snapToGrid/>
        </w:rPr>
        <w:t>ISO 9001 - Quality Management Systems-Requirements</w:t>
      </w:r>
      <w:r w:rsidRPr="007B7436">
        <w:rPr>
          <w:b/>
          <w:i/>
          <w:snapToGrid/>
        </w:rPr>
        <w:t>; 2008</w:t>
      </w:r>
      <w:r w:rsidRPr="007B7436">
        <w:rPr>
          <w:snapToGrid/>
        </w:rPr>
        <w:t>.</w:t>
      </w:r>
    </w:p>
    <w:p w14:paraId="29F1839D" w14:textId="77777777" w:rsidR="0032071D" w:rsidRPr="007B7436" w:rsidRDefault="0032071D" w:rsidP="000C5515">
      <w:pPr>
        <w:pStyle w:val="Paragraph"/>
        <w:numPr>
          <w:ilvl w:val="2"/>
          <w:numId w:val="14"/>
        </w:numPr>
        <w:rPr>
          <w:snapToGrid/>
        </w:rPr>
      </w:pPr>
      <w:r w:rsidRPr="007B7436">
        <w:rPr>
          <w:snapToGrid/>
        </w:rPr>
        <w:t>NECA 1 - Standard for Good Workmanship in Electrical Construction</w:t>
      </w:r>
      <w:r w:rsidRPr="007B7436">
        <w:rPr>
          <w:b/>
          <w:i/>
          <w:snapToGrid/>
        </w:rPr>
        <w:t>; 201</w:t>
      </w:r>
      <w:r w:rsidR="00864537" w:rsidRPr="007B7436">
        <w:rPr>
          <w:b/>
          <w:i/>
          <w:snapToGrid/>
        </w:rPr>
        <w:t>5</w:t>
      </w:r>
      <w:r w:rsidRPr="007B7436">
        <w:rPr>
          <w:snapToGrid/>
        </w:rPr>
        <w:t>.</w:t>
      </w:r>
    </w:p>
    <w:p w14:paraId="3152EAFD" w14:textId="77777777" w:rsidR="0032071D" w:rsidRPr="007B7436" w:rsidRDefault="0032071D" w:rsidP="000C5515">
      <w:pPr>
        <w:pStyle w:val="Paragraph"/>
        <w:numPr>
          <w:ilvl w:val="2"/>
          <w:numId w:val="14"/>
        </w:numPr>
      </w:pPr>
      <w:r w:rsidRPr="007B7436">
        <w:rPr>
          <w:snapToGrid/>
        </w:rPr>
        <w:t>NECA 130 - Standard for Installing and Maintaining Wiring Devices; National Electrical Contractors Association</w:t>
      </w:r>
      <w:r w:rsidRPr="007B7436">
        <w:rPr>
          <w:b/>
          <w:i/>
          <w:snapToGrid/>
        </w:rPr>
        <w:t>; 2010</w:t>
      </w:r>
      <w:r w:rsidRPr="007B7436">
        <w:rPr>
          <w:snapToGrid/>
        </w:rPr>
        <w:t>.</w:t>
      </w:r>
    </w:p>
    <w:p w14:paraId="550DB44A" w14:textId="77777777" w:rsidR="00AD58F7" w:rsidRPr="007B7436" w:rsidRDefault="00AD58F7" w:rsidP="00AD58F7">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NEMA 410 - Performance Testing for Lighting Controls and Switching Devices with Electronic Drivers and Discharge Ballasts; National Electrical Manufacturers Association</w:t>
      </w:r>
      <w:r w:rsidRPr="007B7436">
        <w:rPr>
          <w:rFonts w:ascii="Helvetica-BoldOblique" w:hAnsi="Helvetica-BoldOblique" w:cs="Helvetica-BoldOblique"/>
          <w:b/>
          <w:bCs/>
          <w:i/>
          <w:iCs/>
          <w:snapToGrid/>
        </w:rPr>
        <w:t>; 201</w:t>
      </w:r>
      <w:r w:rsidR="00864537" w:rsidRPr="007B7436">
        <w:rPr>
          <w:rFonts w:ascii="Helvetica-BoldOblique" w:hAnsi="Helvetica-BoldOblique" w:cs="Helvetica-BoldOblique"/>
          <w:b/>
          <w:bCs/>
          <w:i/>
          <w:iCs/>
          <w:snapToGrid/>
        </w:rPr>
        <w:t>5</w:t>
      </w:r>
      <w:r w:rsidRPr="007B7436">
        <w:rPr>
          <w:rFonts w:ascii="Helvetica" w:hAnsi="Helvetica" w:cs="Helvetica"/>
          <w:snapToGrid/>
        </w:rPr>
        <w:t>.</w:t>
      </w:r>
    </w:p>
    <w:p w14:paraId="09CA668F" w14:textId="77777777" w:rsidR="00864537" w:rsidRPr="007B7436" w:rsidRDefault="00864537" w:rsidP="00AD58F7">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NEMA SSL 7A – Phase Cut Dimming for Solid State Lighting: Basic Compatibility</w:t>
      </w:r>
      <w:r w:rsidRPr="007B7436">
        <w:rPr>
          <w:rFonts w:ascii="Helvetica" w:hAnsi="Helvetica" w:cs="Helvetica"/>
          <w:b/>
          <w:i/>
          <w:snapToGrid/>
        </w:rPr>
        <w:t>; 2015</w:t>
      </w:r>
      <w:r w:rsidRPr="007B7436">
        <w:rPr>
          <w:rFonts w:ascii="Helvetica" w:hAnsi="Helvetica" w:cs="Helvetica"/>
          <w:snapToGrid/>
        </w:rPr>
        <w:t>.</w:t>
      </w:r>
    </w:p>
    <w:p w14:paraId="34CD301A" w14:textId="77777777" w:rsidR="0032071D" w:rsidRPr="007B7436" w:rsidRDefault="00E23521" w:rsidP="000C5515">
      <w:pPr>
        <w:pStyle w:val="Paragraph"/>
        <w:numPr>
          <w:ilvl w:val="2"/>
          <w:numId w:val="14"/>
        </w:numPr>
        <w:rPr>
          <w:snapToGrid/>
        </w:rPr>
      </w:pPr>
      <w:r w:rsidRPr="007B7436">
        <w:rPr>
          <w:snapToGrid/>
        </w:rPr>
        <w:t>NEMA WD 1 - General Color Requirements for Wiring Devices; National Electrical Manufacturers Association</w:t>
      </w:r>
      <w:r w:rsidR="009D1A41" w:rsidRPr="007B7436">
        <w:rPr>
          <w:rFonts w:ascii="Helvetica-BoldOblique" w:hAnsi="Helvetica-BoldOblique" w:cs="Helvetica-BoldOblique"/>
          <w:b/>
          <w:bCs/>
          <w:i/>
          <w:iCs/>
          <w:snapToGrid/>
        </w:rPr>
        <w:t>; 1999 (R 201</w:t>
      </w:r>
      <w:r w:rsidR="00864537" w:rsidRPr="007B7436">
        <w:rPr>
          <w:rFonts w:ascii="Helvetica-BoldOblique" w:hAnsi="Helvetica-BoldOblique" w:cs="Helvetica-BoldOblique"/>
          <w:b/>
          <w:bCs/>
          <w:i/>
          <w:iCs/>
          <w:snapToGrid/>
        </w:rPr>
        <w:t>5</w:t>
      </w:r>
      <w:r w:rsidR="009D1A41" w:rsidRPr="007B7436">
        <w:rPr>
          <w:rFonts w:ascii="Helvetica-BoldOblique" w:hAnsi="Helvetica-BoldOblique" w:cs="Helvetica-BoldOblique"/>
          <w:b/>
          <w:bCs/>
          <w:i/>
          <w:iCs/>
          <w:snapToGrid/>
        </w:rPr>
        <w:t>)</w:t>
      </w:r>
      <w:r w:rsidRPr="007B7436">
        <w:rPr>
          <w:snapToGrid/>
        </w:rPr>
        <w:t>.</w:t>
      </w:r>
    </w:p>
    <w:p w14:paraId="3EBB191B" w14:textId="77777777" w:rsidR="00E23521" w:rsidRPr="007B7436" w:rsidRDefault="00E23521" w:rsidP="000C5515">
      <w:pPr>
        <w:pStyle w:val="Paragraph"/>
        <w:numPr>
          <w:ilvl w:val="2"/>
          <w:numId w:val="14"/>
        </w:numPr>
        <w:rPr>
          <w:snapToGrid/>
        </w:rPr>
      </w:pPr>
      <w:r w:rsidRPr="007B7436">
        <w:rPr>
          <w:snapToGrid/>
        </w:rPr>
        <w:t>NFPA 70 - National Electrical Code; National Fire Protection Association</w:t>
      </w:r>
      <w:r w:rsidRPr="007B7436">
        <w:rPr>
          <w:b/>
          <w:snapToGrid/>
        </w:rPr>
        <w:t>; Most Recent Edition Adopted by Authority Having Jurisdiction, Including All Applicable Amendments and Supplements</w:t>
      </w:r>
      <w:r w:rsidRPr="007B7436">
        <w:rPr>
          <w:snapToGrid/>
        </w:rPr>
        <w:t>.</w:t>
      </w:r>
    </w:p>
    <w:p w14:paraId="2ABEFB79" w14:textId="77777777" w:rsidR="00E222EF" w:rsidRPr="007B7436" w:rsidRDefault="00E222EF" w:rsidP="00E222EF">
      <w:pPr>
        <w:numPr>
          <w:ilvl w:val="2"/>
          <w:numId w:val="14"/>
        </w:numPr>
        <w:autoSpaceDE w:val="0"/>
        <w:autoSpaceDN w:val="0"/>
        <w:adjustRightInd w:val="0"/>
        <w:rPr>
          <w:rFonts w:ascii="Helvetica" w:hAnsi="Helvetica" w:cs="Helvetica"/>
        </w:rPr>
      </w:pPr>
      <w:r w:rsidRPr="007B7436">
        <w:rPr>
          <w:rFonts w:ascii="Helvetica" w:hAnsi="Helvetica" w:cs="Helvetica"/>
        </w:rPr>
        <w:t>NFPA 701 - Standard Methods of Fire Tests for Flame Propagation of Textiles and Films</w:t>
      </w:r>
      <w:r w:rsidRPr="007B7436">
        <w:rPr>
          <w:rFonts w:ascii="Helvetica" w:hAnsi="Helvetica" w:cs="Helvetica-BoldOblique"/>
          <w:b/>
          <w:i/>
        </w:rPr>
        <w:t>; 201</w:t>
      </w:r>
      <w:r w:rsidR="00864537" w:rsidRPr="007B7436">
        <w:rPr>
          <w:rFonts w:ascii="Helvetica" w:hAnsi="Helvetica" w:cs="Helvetica-BoldOblique"/>
          <w:b/>
          <w:i/>
        </w:rPr>
        <w:t>5</w:t>
      </w:r>
      <w:r w:rsidRPr="007B7436">
        <w:rPr>
          <w:rFonts w:ascii="Helvetica" w:hAnsi="Helvetica" w:cs="Helvetica"/>
        </w:rPr>
        <w:t>.</w:t>
      </w:r>
    </w:p>
    <w:p w14:paraId="7BC2228D" w14:textId="77777777" w:rsidR="00E23521" w:rsidRPr="007B7436" w:rsidRDefault="00E23521" w:rsidP="000C5515">
      <w:pPr>
        <w:pStyle w:val="Paragraph"/>
        <w:numPr>
          <w:ilvl w:val="2"/>
          <w:numId w:val="14"/>
        </w:numPr>
        <w:rPr>
          <w:snapToGrid/>
        </w:rPr>
      </w:pPr>
      <w:r w:rsidRPr="007B7436">
        <w:rPr>
          <w:snapToGrid/>
        </w:rPr>
        <w:t>UL 94 - Tests for Flammability of Plastic Materials for Parts in Devices and Appliances</w:t>
      </w:r>
      <w:r w:rsidRPr="007B7436">
        <w:rPr>
          <w:b/>
          <w:snapToGrid/>
        </w:rPr>
        <w:t>; Current Edition, Including All Revisions</w:t>
      </w:r>
      <w:r w:rsidRPr="007B7436">
        <w:rPr>
          <w:snapToGrid/>
        </w:rPr>
        <w:t>.</w:t>
      </w:r>
    </w:p>
    <w:p w14:paraId="61B47401" w14:textId="77777777" w:rsidR="006C2D1B" w:rsidRPr="007B7436" w:rsidRDefault="006C2D1B" w:rsidP="006C2D1B">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UL 924 - Emergency Lighting and Power Equipment</w:t>
      </w:r>
      <w:r w:rsidRPr="007B7436">
        <w:rPr>
          <w:rFonts w:ascii="Helvetica-BoldOblique" w:hAnsi="Helvetica-BoldOblique" w:cs="Helvetica-BoldOblique"/>
          <w:b/>
          <w:bCs/>
          <w:i/>
          <w:iCs/>
          <w:snapToGrid/>
        </w:rPr>
        <w:t>; Current Edition, Including All Revisions</w:t>
      </w:r>
      <w:r w:rsidRPr="007B7436">
        <w:rPr>
          <w:rFonts w:ascii="Helvetica" w:hAnsi="Helvetica" w:cs="Helvetica"/>
          <w:snapToGrid/>
        </w:rPr>
        <w:t>.</w:t>
      </w:r>
    </w:p>
    <w:p w14:paraId="62D34312" w14:textId="77777777" w:rsidR="00BB7F70" w:rsidRPr="007B7436" w:rsidRDefault="00BB7F70" w:rsidP="00BB7F70">
      <w:pPr>
        <w:numPr>
          <w:ilvl w:val="2"/>
          <w:numId w:val="14"/>
        </w:numPr>
      </w:pPr>
      <w:r w:rsidRPr="007B7436">
        <w:t>UL 1310 – Class 2 Power Units</w:t>
      </w:r>
      <w:r w:rsidRPr="007B7436">
        <w:rPr>
          <w:b/>
        </w:rPr>
        <w:t>; Current Edition, Including All Revisions</w:t>
      </w:r>
      <w:r w:rsidRPr="007B7436">
        <w:t>.</w:t>
      </w:r>
    </w:p>
    <w:p w14:paraId="5DC0FB47" w14:textId="77777777" w:rsidR="006C2D1B" w:rsidRPr="007B7436" w:rsidRDefault="006C2D1B" w:rsidP="006C2D1B">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UL 1598C - Light-Emitting Diode (LED) Retrofit Luminaire Conversion Kits</w:t>
      </w:r>
      <w:r w:rsidRPr="007B7436">
        <w:rPr>
          <w:rFonts w:ascii="Helvetica" w:hAnsi="Helvetica" w:cs="Helvetica"/>
          <w:b/>
          <w:snapToGrid/>
        </w:rPr>
        <w:t>; Current Edition, Including All Revisions</w:t>
      </w:r>
      <w:r w:rsidRPr="007B7436">
        <w:rPr>
          <w:rFonts w:ascii="Helvetica" w:hAnsi="Helvetica" w:cs="Helvetica"/>
          <w:snapToGrid/>
        </w:rPr>
        <w:t>.</w:t>
      </w:r>
    </w:p>
    <w:p w14:paraId="4F74C8A8" w14:textId="77777777" w:rsidR="00593396" w:rsidRPr="007B7436" w:rsidRDefault="00593396" w:rsidP="00593396">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UL 2043 - Fire Test for Heat and Visible Smoke Release for Discrete Products and Their Accessories Installed in Air-Handling Spaces</w:t>
      </w:r>
      <w:r w:rsidRPr="007B7436">
        <w:rPr>
          <w:rFonts w:ascii="Helvetica-BoldOblique" w:hAnsi="Helvetica-BoldOblique" w:cs="Helvetica-BoldOblique"/>
          <w:b/>
          <w:bCs/>
          <w:i/>
          <w:iCs/>
          <w:snapToGrid/>
        </w:rPr>
        <w:t>; Current Edition, Including All Revisions</w:t>
      </w:r>
      <w:r w:rsidRPr="007B7436">
        <w:rPr>
          <w:rFonts w:ascii="Helvetica" w:hAnsi="Helvetica" w:cs="Helvetica"/>
          <w:snapToGrid/>
        </w:rPr>
        <w:t>.</w:t>
      </w:r>
    </w:p>
    <w:p w14:paraId="4E42A428" w14:textId="77777777" w:rsidR="00593396" w:rsidRPr="007B7436" w:rsidRDefault="00593396" w:rsidP="00593396">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UL 8750 - Light Emitting Diode (LED) Equipment for Use in Lighting Products</w:t>
      </w:r>
      <w:r w:rsidRPr="007B7436">
        <w:rPr>
          <w:rFonts w:ascii="Helvetica-BoldOblique" w:hAnsi="Helvetica-BoldOblique" w:cs="Helvetica-BoldOblique"/>
          <w:b/>
          <w:bCs/>
          <w:i/>
          <w:iCs/>
          <w:snapToGrid/>
        </w:rPr>
        <w:t>; Current Edition, Including All Revisions</w:t>
      </w:r>
      <w:r w:rsidRPr="007B7436">
        <w:rPr>
          <w:rFonts w:ascii="Helvetica" w:hAnsi="Helvetica" w:cs="Helvetica"/>
          <w:snapToGrid/>
        </w:rPr>
        <w:t>.</w:t>
      </w:r>
    </w:p>
    <w:p w14:paraId="6DA0652D" w14:textId="77777777" w:rsidR="0060190B" w:rsidRPr="007B7436" w:rsidRDefault="0060190B" w:rsidP="000C5515">
      <w:pPr>
        <w:pStyle w:val="Article"/>
        <w:numPr>
          <w:ilvl w:val="1"/>
          <w:numId w:val="14"/>
        </w:numPr>
        <w:rPr>
          <w:b/>
          <w:snapToGrid/>
        </w:rPr>
      </w:pPr>
      <w:r w:rsidRPr="007B7436">
        <w:rPr>
          <w:b/>
          <w:snapToGrid/>
        </w:rPr>
        <w:t>ADMINISTRATIVE REQUIREMENTS</w:t>
      </w:r>
    </w:p>
    <w:p w14:paraId="3D565699" w14:textId="77777777" w:rsidR="0060190B" w:rsidRPr="007B7436" w:rsidRDefault="0060190B" w:rsidP="000C5515">
      <w:pPr>
        <w:pStyle w:val="Paragraph"/>
        <w:numPr>
          <w:ilvl w:val="2"/>
          <w:numId w:val="14"/>
        </w:numPr>
        <w:rPr>
          <w:snapToGrid/>
        </w:rPr>
      </w:pPr>
      <w:r w:rsidRPr="007B7436">
        <w:rPr>
          <w:snapToGrid/>
        </w:rPr>
        <w:lastRenderedPageBreak/>
        <w:t>Coordination:</w:t>
      </w:r>
    </w:p>
    <w:p w14:paraId="3445111C" w14:textId="77777777" w:rsidR="00ED65BE" w:rsidRPr="007B7436" w:rsidRDefault="00ED65BE" w:rsidP="000C5515">
      <w:pPr>
        <w:pStyle w:val="SubPara"/>
        <w:numPr>
          <w:ilvl w:val="3"/>
          <w:numId w:val="14"/>
        </w:numPr>
      </w:pPr>
      <w:r w:rsidRPr="007B7436">
        <w:rPr>
          <w:snapToGrid/>
        </w:rPr>
        <w:t>Coordinate the placement of sensors and wall controls with millwork, furniture, equipment, etc. installed under other sections or by others.</w:t>
      </w:r>
    </w:p>
    <w:p w14:paraId="58AE3DBB" w14:textId="77777777" w:rsidR="00ED65BE" w:rsidRPr="007B7436" w:rsidRDefault="00ED65BE" w:rsidP="000C5515">
      <w:pPr>
        <w:pStyle w:val="SubPara"/>
        <w:numPr>
          <w:ilvl w:val="3"/>
          <w:numId w:val="14"/>
        </w:numPr>
      </w:pPr>
      <w:r w:rsidRPr="007B7436">
        <w:rPr>
          <w:rFonts w:cs="Arial"/>
          <w:snapToGrid/>
        </w:rPr>
        <w:t>Coordinate the placement of wall controls with actual installed door swings.</w:t>
      </w:r>
    </w:p>
    <w:p w14:paraId="2F83119E" w14:textId="77777777" w:rsidR="00ED65BE" w:rsidRPr="007B7436" w:rsidRDefault="00ED65BE" w:rsidP="000C5515">
      <w:pPr>
        <w:pStyle w:val="SubPara"/>
        <w:numPr>
          <w:ilvl w:val="3"/>
          <w:numId w:val="14"/>
        </w:numPr>
      </w:pPr>
      <w:r w:rsidRPr="007B7436">
        <w:rPr>
          <w:rFonts w:cs="Arial"/>
          <w:snapToGrid/>
        </w:rPr>
        <w:t>Coordinate the work to provide luminaires and lamps compatible with the lighting controls to be installed.</w:t>
      </w:r>
    </w:p>
    <w:p w14:paraId="52479657" w14:textId="77777777" w:rsidR="002F2D40" w:rsidRPr="007B7436" w:rsidRDefault="002F2D40" w:rsidP="000C5515">
      <w:pPr>
        <w:pStyle w:val="SubPara"/>
        <w:numPr>
          <w:ilvl w:val="3"/>
          <w:numId w:val="14"/>
        </w:numPr>
      </w:pPr>
      <w:r w:rsidRPr="007B7436">
        <w:t>Where door lock system integration is indicated, coordinate the work with other trades to provide compatible products.</w:t>
      </w:r>
    </w:p>
    <w:p w14:paraId="1F5F6D6F" w14:textId="77777777" w:rsidR="00ED65BE" w:rsidRPr="007B7436" w:rsidRDefault="00ED65BE" w:rsidP="000C5515">
      <w:pPr>
        <w:pStyle w:val="SubPara"/>
        <w:numPr>
          <w:ilvl w:val="3"/>
          <w:numId w:val="14"/>
        </w:numPr>
      </w:pPr>
      <w:r w:rsidRPr="007B7436">
        <w:rPr>
          <w:rFonts w:cs="Arial"/>
          <w:snapToGrid/>
        </w:rPr>
        <w:t xml:space="preserve">Notify </w:t>
      </w:r>
      <w:r w:rsidRPr="007B7436">
        <w:rPr>
          <w:rFonts w:cs="Arial"/>
          <w:b/>
          <w:i/>
          <w:snapToGrid/>
        </w:rPr>
        <w:t>Architect</w:t>
      </w:r>
      <w:r w:rsidRPr="007B7436">
        <w:rPr>
          <w:rFonts w:cs="Arial"/>
          <w:snapToGrid/>
        </w:rPr>
        <w:t xml:space="preserve"> of any conflicts or deviations from the contract documents to obtain direction prior to proceeding with work.</w:t>
      </w:r>
    </w:p>
    <w:p w14:paraId="2AF60F65" w14:textId="77777777" w:rsidR="00ED65BE" w:rsidRPr="007B7436" w:rsidRDefault="00ED65BE" w:rsidP="000C5515">
      <w:pPr>
        <w:pStyle w:val="Paragraph"/>
        <w:numPr>
          <w:ilvl w:val="2"/>
          <w:numId w:val="14"/>
        </w:numPr>
        <w:rPr>
          <w:snapToGrid/>
        </w:rPr>
      </w:pPr>
      <w:r w:rsidRPr="007B7436">
        <w:rPr>
          <w:snapToGrid/>
        </w:rPr>
        <w:t>Pre</w:t>
      </w:r>
      <w:r w:rsidR="002D5272" w:rsidRPr="007B7436">
        <w:rPr>
          <w:snapToGrid/>
        </w:rPr>
        <w:t>-Wire</w:t>
      </w:r>
      <w:r w:rsidRPr="007B7436">
        <w:rPr>
          <w:snapToGrid/>
        </w:rPr>
        <w:t xml:space="preserve"> Meeting:  Conduct on-site </w:t>
      </w:r>
      <w:proofErr w:type="gramStart"/>
      <w:r w:rsidRPr="007B7436">
        <w:rPr>
          <w:snapToGrid/>
        </w:rPr>
        <w:t>meeting</w:t>
      </w:r>
      <w:proofErr w:type="gramEnd"/>
      <w:r w:rsidRPr="007B7436">
        <w:rPr>
          <w:snapToGrid/>
        </w:rPr>
        <w:t xml:space="preserve"> with </w:t>
      </w:r>
      <w:r w:rsidR="009404C0" w:rsidRPr="007B7436">
        <w:rPr>
          <w:snapToGrid/>
        </w:rPr>
        <w:t>L</w:t>
      </w:r>
      <w:r w:rsidRPr="007B7436">
        <w:rPr>
          <w:snapToGrid/>
        </w:rPr>
        <w:t xml:space="preserve">ighting </w:t>
      </w:r>
      <w:r w:rsidR="009404C0" w:rsidRPr="007B7436">
        <w:rPr>
          <w:snapToGrid/>
        </w:rPr>
        <w:t>C</w:t>
      </w:r>
      <w:r w:rsidRPr="007B7436">
        <w:rPr>
          <w:snapToGrid/>
        </w:rPr>
        <w:t xml:space="preserve">ontrol </w:t>
      </w:r>
      <w:r w:rsidR="009404C0" w:rsidRPr="007B7436">
        <w:rPr>
          <w:snapToGrid/>
        </w:rPr>
        <w:t>M</w:t>
      </w:r>
      <w:r w:rsidRPr="007B7436">
        <w:rPr>
          <w:snapToGrid/>
        </w:rPr>
        <w:t xml:space="preserve">anufacturer prior to commencing work as part of manufacturer's </w:t>
      </w:r>
      <w:r w:rsidR="004669CC" w:rsidRPr="007B7436">
        <w:rPr>
          <w:snapToGrid/>
        </w:rPr>
        <w:t xml:space="preserve">system mock-up and full-scope </w:t>
      </w:r>
      <w:r w:rsidRPr="007B7436">
        <w:rPr>
          <w:snapToGrid/>
        </w:rPr>
        <w:t>startup services</w:t>
      </w:r>
      <w:r w:rsidR="004669CC" w:rsidRPr="007B7436">
        <w:rPr>
          <w:snapToGrid/>
        </w:rPr>
        <w:t xml:space="preserve"> as applicable</w:t>
      </w:r>
      <w:r w:rsidRPr="007B7436">
        <w:rPr>
          <w:snapToGrid/>
        </w:rPr>
        <w:t>. Manufacturer to review with installer:</w:t>
      </w:r>
    </w:p>
    <w:p w14:paraId="3CB967E3" w14:textId="77777777" w:rsidR="00ED65BE" w:rsidRPr="007B7436" w:rsidRDefault="00ED65BE" w:rsidP="000C5515">
      <w:pPr>
        <w:pStyle w:val="SubPara"/>
        <w:numPr>
          <w:ilvl w:val="3"/>
          <w:numId w:val="14"/>
        </w:numPr>
      </w:pPr>
      <w:r w:rsidRPr="007B7436">
        <w:rPr>
          <w:snapToGrid/>
        </w:rPr>
        <w:t>Low voltage wiring requirements.</w:t>
      </w:r>
    </w:p>
    <w:p w14:paraId="2FD35345" w14:textId="77777777" w:rsidR="00ED65BE" w:rsidRPr="007B7436" w:rsidRDefault="00ED65BE" w:rsidP="000C5515">
      <w:pPr>
        <w:pStyle w:val="SubPara"/>
        <w:numPr>
          <w:ilvl w:val="3"/>
          <w:numId w:val="14"/>
        </w:numPr>
      </w:pPr>
      <w:r w:rsidRPr="007B7436">
        <w:rPr>
          <w:rFonts w:cs="Arial"/>
          <w:snapToGrid/>
        </w:rPr>
        <w:t>Separation of power and low voltage/data wiring.</w:t>
      </w:r>
    </w:p>
    <w:p w14:paraId="592E55CE" w14:textId="77777777" w:rsidR="00ED65BE" w:rsidRPr="007B7436" w:rsidRDefault="00ED65BE" w:rsidP="000C5515">
      <w:pPr>
        <w:pStyle w:val="SubPara"/>
        <w:numPr>
          <w:ilvl w:val="3"/>
          <w:numId w:val="14"/>
        </w:numPr>
      </w:pPr>
      <w:r w:rsidRPr="007B7436">
        <w:rPr>
          <w:rFonts w:cs="Arial"/>
          <w:snapToGrid/>
        </w:rPr>
        <w:t>Wire labeling.</w:t>
      </w:r>
    </w:p>
    <w:p w14:paraId="619EB493" w14:textId="3B5AAF3C" w:rsidR="00ED65BE" w:rsidRPr="007B7436" w:rsidRDefault="009404C0" w:rsidP="000C5515">
      <w:pPr>
        <w:pStyle w:val="SubPara"/>
        <w:numPr>
          <w:ilvl w:val="3"/>
          <w:numId w:val="14"/>
        </w:numPr>
      </w:pPr>
      <w:r w:rsidRPr="007B7436">
        <w:rPr>
          <w:rFonts w:cs="Arial"/>
          <w:snapToGrid/>
        </w:rPr>
        <w:t xml:space="preserve">Guestroom </w:t>
      </w:r>
      <w:r w:rsidR="00D56007" w:rsidRPr="007B7436">
        <w:rPr>
          <w:rFonts w:cs="Arial"/>
          <w:snapToGrid/>
        </w:rPr>
        <w:t>processor</w:t>
      </w:r>
      <w:r w:rsidR="00ED65BE" w:rsidRPr="007B7436">
        <w:rPr>
          <w:rFonts w:cs="Arial"/>
          <w:snapToGrid/>
        </w:rPr>
        <w:t xml:space="preserve"> locations and installation.</w:t>
      </w:r>
    </w:p>
    <w:p w14:paraId="20824518" w14:textId="77777777" w:rsidR="00E96CB2" w:rsidRPr="007B7436" w:rsidRDefault="00E96CB2" w:rsidP="00E96CB2">
      <w:pPr>
        <w:pStyle w:val="Note"/>
      </w:pPr>
      <w:r w:rsidRPr="007B7436">
        <w:t>Lighting Control Manufacturer Sensor Layout and Tuning service may be specified in Part 2 under "</w:t>
      </w:r>
      <w:r w:rsidR="009404C0" w:rsidRPr="007B7436">
        <w:t>GUESTROOM</w:t>
      </w:r>
      <w:r w:rsidRPr="007B7436">
        <w:t xml:space="preserve"> CONTROL SYSTEM - GENERAL REQUIREMENTS".</w:t>
      </w:r>
    </w:p>
    <w:p w14:paraId="40A16D74" w14:textId="77777777" w:rsidR="00E96CB2" w:rsidRPr="007B7436" w:rsidRDefault="00E96CB2" w:rsidP="00E96CB2">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Where Lighting Control Manufacturer Sensor Layout and Tuning service is specified in Part 2 under "</w:t>
      </w:r>
      <w:r w:rsidR="009404C0" w:rsidRPr="007B7436">
        <w:rPr>
          <w:rFonts w:ascii="Helvetica" w:hAnsi="Helvetica" w:cs="Helvetica"/>
          <w:snapToGrid/>
        </w:rPr>
        <w:t>GUESTROOM</w:t>
      </w:r>
      <w:r w:rsidRPr="007B7436">
        <w:rPr>
          <w:rFonts w:ascii="Helvetica" w:hAnsi="Helvetica" w:cs="Helvetica"/>
          <w:snapToGrid/>
        </w:rPr>
        <w:t xml:space="preserve"> CONTROL SYSTEM - GENERAL REQUIREMENTS", sensor locations to be reviewed in accordance with layout provided by Lighting Control Manufacturer. Lighting Control Manufacturer may direct </w:t>
      </w:r>
      <w:r w:rsidRPr="007B7436">
        <w:rPr>
          <w:rFonts w:ascii="Helvetica-BoldOblique" w:hAnsi="Helvetica-BoldOblique" w:cs="Helvetica-BoldOblique"/>
          <w:b/>
          <w:bCs/>
          <w:i/>
          <w:iCs/>
          <w:snapToGrid/>
        </w:rPr>
        <w:t xml:space="preserve">Contractor </w:t>
      </w:r>
      <w:r w:rsidRPr="007B7436">
        <w:rPr>
          <w:rFonts w:ascii="Helvetica" w:hAnsi="Helvetica" w:cs="Helvetica"/>
          <w:snapToGrid/>
        </w:rPr>
        <w:t>regarding sensor relocation should conditions require a deviation from locations indicated.</w:t>
      </w:r>
    </w:p>
    <w:p w14:paraId="0BF0DCC7" w14:textId="77777777" w:rsidR="00ED65BE" w:rsidRPr="007B7436" w:rsidRDefault="00ED65BE" w:rsidP="000C5515">
      <w:pPr>
        <w:pStyle w:val="SubPara"/>
        <w:numPr>
          <w:ilvl w:val="3"/>
          <w:numId w:val="14"/>
        </w:numPr>
      </w:pPr>
      <w:r w:rsidRPr="007B7436">
        <w:rPr>
          <w:rFonts w:cs="Arial"/>
          <w:snapToGrid/>
        </w:rPr>
        <w:t>Control locations.</w:t>
      </w:r>
    </w:p>
    <w:p w14:paraId="32526568" w14:textId="77777777" w:rsidR="00ED65BE" w:rsidRPr="007B7436" w:rsidRDefault="00ED65BE" w:rsidP="000C5515">
      <w:pPr>
        <w:pStyle w:val="SubPara"/>
        <w:numPr>
          <w:ilvl w:val="3"/>
          <w:numId w:val="14"/>
        </w:numPr>
      </w:pPr>
      <w:r w:rsidRPr="007B7436">
        <w:rPr>
          <w:rFonts w:cs="Arial"/>
          <w:snapToGrid/>
        </w:rPr>
        <w:t>Load circuit wiring.</w:t>
      </w:r>
    </w:p>
    <w:p w14:paraId="1E091994" w14:textId="77777777" w:rsidR="00ED65BE" w:rsidRPr="007B7436" w:rsidRDefault="00ED65BE" w:rsidP="000C5515">
      <w:pPr>
        <w:pStyle w:val="SubPara"/>
        <w:numPr>
          <w:ilvl w:val="3"/>
          <w:numId w:val="14"/>
        </w:numPr>
      </w:pPr>
      <w:r w:rsidRPr="007B7436">
        <w:rPr>
          <w:rFonts w:cs="Arial"/>
          <w:snapToGrid/>
        </w:rPr>
        <w:t>Network wiring requirements.</w:t>
      </w:r>
    </w:p>
    <w:p w14:paraId="5E271197" w14:textId="77777777" w:rsidR="00ED65BE" w:rsidRPr="007B7436" w:rsidRDefault="00ED65BE" w:rsidP="000C5515">
      <w:pPr>
        <w:pStyle w:val="SubPara"/>
        <w:numPr>
          <w:ilvl w:val="3"/>
          <w:numId w:val="14"/>
        </w:numPr>
      </w:pPr>
      <w:r w:rsidRPr="007B7436">
        <w:rPr>
          <w:rFonts w:cs="Arial"/>
          <w:snapToGrid/>
        </w:rPr>
        <w:t>Connections to other equipment.</w:t>
      </w:r>
    </w:p>
    <w:p w14:paraId="1BDAAAFE" w14:textId="77777777" w:rsidR="00ED65BE" w:rsidRPr="007B7436" w:rsidRDefault="00ED65BE" w:rsidP="000C5515">
      <w:pPr>
        <w:pStyle w:val="SubPara"/>
        <w:numPr>
          <w:ilvl w:val="3"/>
          <w:numId w:val="14"/>
        </w:numPr>
      </w:pPr>
      <w:r w:rsidRPr="007B7436">
        <w:rPr>
          <w:rFonts w:cs="Arial"/>
          <w:snapToGrid/>
        </w:rPr>
        <w:t>Installer responsibilities.</w:t>
      </w:r>
    </w:p>
    <w:p w14:paraId="2EDEA3A6" w14:textId="77777777" w:rsidR="00ED65BE" w:rsidRPr="007B7436" w:rsidRDefault="00ED65BE" w:rsidP="000C5515">
      <w:pPr>
        <w:pStyle w:val="Paragraph"/>
        <w:numPr>
          <w:ilvl w:val="2"/>
          <w:numId w:val="14"/>
        </w:numPr>
        <w:rPr>
          <w:snapToGrid/>
        </w:rPr>
      </w:pPr>
      <w:r w:rsidRPr="007B7436">
        <w:rPr>
          <w:snapToGrid/>
        </w:rPr>
        <w:t>Sequencing:</w:t>
      </w:r>
    </w:p>
    <w:p w14:paraId="2E38D4D2" w14:textId="77777777" w:rsidR="009F53BA" w:rsidRPr="007B7436" w:rsidRDefault="009F53BA" w:rsidP="009F53BA">
      <w:pPr>
        <w:pStyle w:val="Note"/>
      </w:pPr>
      <w:r w:rsidRPr="007B7436">
        <w:t xml:space="preserve">Include the following paragraph only if specifying motorized </w:t>
      </w:r>
      <w:r w:rsidR="00A0383E" w:rsidRPr="007B7436">
        <w:t>window treatments</w:t>
      </w:r>
      <w:r w:rsidRPr="007B7436">
        <w:t>.</w:t>
      </w:r>
    </w:p>
    <w:p w14:paraId="55495AFF" w14:textId="77777777" w:rsidR="00E16B4D" w:rsidRPr="007B7436" w:rsidRDefault="00E16B4D" w:rsidP="00E16B4D">
      <w:pPr>
        <w:numPr>
          <w:ilvl w:val="3"/>
          <w:numId w:val="14"/>
        </w:numPr>
        <w:autoSpaceDE w:val="0"/>
        <w:autoSpaceDN w:val="0"/>
        <w:adjustRightInd w:val="0"/>
        <w:rPr>
          <w:rFonts w:ascii="Helvetica" w:hAnsi="Helvetica" w:cs="Helvetica"/>
        </w:rPr>
      </w:pPr>
      <w:r w:rsidRPr="007B7436">
        <w:rPr>
          <w:rFonts w:ascii="Helvetica" w:hAnsi="Helvetica" w:cs="Helvetica"/>
        </w:rPr>
        <w:t xml:space="preserve">Do not fabricate </w:t>
      </w:r>
      <w:r w:rsidR="00A0383E" w:rsidRPr="007B7436">
        <w:rPr>
          <w:rFonts w:ascii="Helvetica" w:hAnsi="Helvetica" w:cs="Helvetica"/>
        </w:rPr>
        <w:t>window treatments</w:t>
      </w:r>
      <w:r w:rsidRPr="007B7436">
        <w:rPr>
          <w:rFonts w:ascii="Helvetica" w:hAnsi="Helvetica" w:cs="Helvetica"/>
        </w:rPr>
        <w:t xml:space="preserve"> until field dimensions for each opening have been taken.</w:t>
      </w:r>
    </w:p>
    <w:p w14:paraId="7A34D940" w14:textId="77777777" w:rsidR="009F53BA" w:rsidRPr="007B7436" w:rsidRDefault="009F53BA" w:rsidP="009F53BA">
      <w:pPr>
        <w:pStyle w:val="Note"/>
      </w:pPr>
      <w:r w:rsidRPr="007B7436">
        <w:t xml:space="preserve">Include the following paragraph only if specifying motorized </w:t>
      </w:r>
      <w:r w:rsidR="00A0383E" w:rsidRPr="007B7436">
        <w:t>window treatments</w:t>
      </w:r>
      <w:r w:rsidRPr="007B7436">
        <w:t>.</w:t>
      </w:r>
    </w:p>
    <w:p w14:paraId="587F6CAD" w14:textId="77777777" w:rsidR="00E16B4D" w:rsidRPr="007B7436" w:rsidRDefault="00E16B4D" w:rsidP="00E16B4D">
      <w:pPr>
        <w:numPr>
          <w:ilvl w:val="3"/>
          <w:numId w:val="14"/>
        </w:numPr>
        <w:autoSpaceDE w:val="0"/>
        <w:autoSpaceDN w:val="0"/>
        <w:adjustRightInd w:val="0"/>
        <w:rPr>
          <w:rFonts w:ascii="Helvetica" w:hAnsi="Helvetica" w:cs="Helvetica"/>
        </w:rPr>
      </w:pPr>
      <w:r w:rsidRPr="007B7436">
        <w:rPr>
          <w:rFonts w:ascii="Helvetica" w:hAnsi="Helvetica" w:cs="Helvetica"/>
        </w:rPr>
        <w:t xml:space="preserve">Do not install </w:t>
      </w:r>
      <w:r w:rsidR="00A0383E" w:rsidRPr="007B7436">
        <w:rPr>
          <w:rFonts w:ascii="Helvetica" w:hAnsi="Helvetica" w:cs="Helvetica"/>
        </w:rPr>
        <w:t>window treatments</w:t>
      </w:r>
      <w:r w:rsidRPr="007B7436">
        <w:rPr>
          <w:rFonts w:ascii="Helvetica" w:hAnsi="Helvetica" w:cs="Helvetica"/>
        </w:rPr>
        <w:t xml:space="preserve"> until </w:t>
      </w:r>
      <w:proofErr w:type="gramStart"/>
      <w:r w:rsidRPr="007B7436">
        <w:rPr>
          <w:rFonts w:ascii="Helvetica" w:hAnsi="Helvetica" w:cs="Helvetica"/>
        </w:rPr>
        <w:t>final</w:t>
      </w:r>
      <w:proofErr w:type="gramEnd"/>
      <w:r w:rsidRPr="007B7436">
        <w:rPr>
          <w:rFonts w:ascii="Helvetica" w:hAnsi="Helvetica" w:cs="Helvetica"/>
        </w:rPr>
        <w:t xml:space="preserve"> surface finishes and painting are complete.</w:t>
      </w:r>
    </w:p>
    <w:p w14:paraId="2B790F93" w14:textId="77777777" w:rsidR="00ED65BE" w:rsidRPr="007B7436" w:rsidRDefault="00ED65BE" w:rsidP="000C5515">
      <w:pPr>
        <w:pStyle w:val="SubPara"/>
        <w:numPr>
          <w:ilvl w:val="3"/>
          <w:numId w:val="14"/>
        </w:numPr>
      </w:pPr>
      <w:r w:rsidRPr="007B7436">
        <w:rPr>
          <w:snapToGrid/>
        </w:rPr>
        <w:t>Do not install sensors and wall controls until final surface finishes</w:t>
      </w:r>
      <w:r w:rsidRPr="007B7436">
        <w:rPr>
          <w:snapToGrid/>
          <w:color w:val="0000FF"/>
        </w:rPr>
        <w:t xml:space="preserve"> </w:t>
      </w:r>
      <w:r w:rsidR="00634669" w:rsidRPr="007B7436">
        <w:rPr>
          <w:rFonts w:ascii="Helvetica-BoldOblique" w:hAnsi="Helvetica-BoldOblique" w:cs="Helvetica-BoldOblique"/>
          <w:b/>
          <w:bCs/>
          <w:i/>
          <w:iCs/>
          <w:snapToGrid/>
          <w:color w:val="0070C0"/>
        </w:rPr>
        <w:t>&lt;&lt; and painting&gt;&gt;</w:t>
      </w:r>
      <w:r w:rsidRPr="007B7436">
        <w:rPr>
          <w:snapToGrid/>
          <w:color w:val="000000"/>
        </w:rPr>
        <w:t xml:space="preserve"> are complete.</w:t>
      </w:r>
    </w:p>
    <w:p w14:paraId="5E57555D" w14:textId="77777777" w:rsidR="00ED65BE" w:rsidRPr="007B7436" w:rsidRDefault="00ED65BE" w:rsidP="000C5515">
      <w:pPr>
        <w:pStyle w:val="Article"/>
        <w:numPr>
          <w:ilvl w:val="1"/>
          <w:numId w:val="14"/>
        </w:numPr>
        <w:rPr>
          <w:b/>
          <w:snapToGrid/>
        </w:rPr>
      </w:pPr>
      <w:r w:rsidRPr="007B7436">
        <w:rPr>
          <w:b/>
          <w:snapToGrid/>
        </w:rPr>
        <w:t>SUBMITTALS</w:t>
      </w:r>
    </w:p>
    <w:p w14:paraId="5772BE41" w14:textId="77777777" w:rsidR="00ED65BE" w:rsidRPr="007B7436" w:rsidRDefault="00ED65BE" w:rsidP="000C5515">
      <w:pPr>
        <w:pStyle w:val="Paragraph"/>
        <w:numPr>
          <w:ilvl w:val="2"/>
          <w:numId w:val="14"/>
        </w:numPr>
        <w:rPr>
          <w:snapToGrid/>
          <w:color w:val="000000"/>
        </w:rPr>
      </w:pPr>
      <w:r w:rsidRPr="007B7436">
        <w:rPr>
          <w:snapToGrid/>
        </w:rPr>
        <w:t xml:space="preserve">See Section </w:t>
      </w:r>
      <w:r w:rsidR="00634669" w:rsidRPr="007B7436">
        <w:rPr>
          <w:rFonts w:ascii="Helvetica-BoldOblique" w:hAnsi="Helvetica-BoldOblique" w:cs="Helvetica-BoldOblique"/>
          <w:b/>
          <w:bCs/>
          <w:i/>
          <w:iCs/>
          <w:snapToGrid/>
        </w:rPr>
        <w:t xml:space="preserve">01 3000 </w:t>
      </w:r>
      <w:r w:rsidR="00634669" w:rsidRPr="007B7436">
        <w:rPr>
          <w:rFonts w:ascii="Helvetica" w:hAnsi="Helvetica" w:cs="Helvetica"/>
          <w:b/>
          <w:i/>
          <w:snapToGrid/>
        </w:rPr>
        <w:t>- Administrative Requirements</w:t>
      </w:r>
      <w:r w:rsidRPr="007B7436">
        <w:rPr>
          <w:snapToGrid/>
          <w:color w:val="000000"/>
        </w:rPr>
        <w:t xml:space="preserve"> for submittal procedures.</w:t>
      </w:r>
    </w:p>
    <w:p w14:paraId="67F9ABE9" w14:textId="77777777" w:rsidR="00E96CB2" w:rsidRPr="007B7436" w:rsidRDefault="00E96CB2" w:rsidP="00E96CB2">
      <w:pPr>
        <w:pStyle w:val="Note"/>
      </w:pPr>
      <w:r w:rsidRPr="007B7436">
        <w:t>Lighting Control Manufacturer Sensor Layout and Tuning service may be specified in Part 2 under "</w:t>
      </w:r>
      <w:r w:rsidR="009404C0" w:rsidRPr="007B7436">
        <w:t>GUESTROOM</w:t>
      </w:r>
      <w:r w:rsidRPr="007B7436">
        <w:t xml:space="preserve"> CONTROL SYSTEM - GENERAL REQUIREMENTS".</w:t>
      </w:r>
    </w:p>
    <w:p w14:paraId="704503DA" w14:textId="77777777" w:rsidR="00E96CB2" w:rsidRPr="007B7436" w:rsidRDefault="00E96CB2" w:rsidP="00E96CB2">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Design Documents: Where Lighting Control Manufacturer Sensor Layout and Tuning service is specified in Part 2 under "</w:t>
      </w:r>
      <w:r w:rsidR="009404C0" w:rsidRPr="007B7436">
        <w:rPr>
          <w:rFonts w:ascii="Helvetica" w:hAnsi="Helvetica" w:cs="Helvetica"/>
          <w:snapToGrid/>
        </w:rPr>
        <w:t>GUESTROOM</w:t>
      </w:r>
      <w:r w:rsidRPr="007B7436">
        <w:rPr>
          <w:rFonts w:ascii="Helvetica" w:hAnsi="Helvetica" w:cs="Helvetica"/>
          <w:snapToGrid/>
        </w:rPr>
        <w:t xml:space="preserve"> CONTROL SYSTEM - GENERAL REQUIREMENTS", Lighting Control Manufacturer to provide plans indicating occupancy/vacancy sensor locations.</w:t>
      </w:r>
    </w:p>
    <w:p w14:paraId="22B1A5DA" w14:textId="77777777" w:rsidR="00E16B4D" w:rsidRPr="007B7436" w:rsidRDefault="00ED65BE" w:rsidP="000C5515">
      <w:pPr>
        <w:pStyle w:val="Paragraph"/>
        <w:numPr>
          <w:ilvl w:val="2"/>
          <w:numId w:val="14"/>
        </w:numPr>
        <w:rPr>
          <w:snapToGrid/>
        </w:rPr>
      </w:pPr>
      <w:r w:rsidRPr="007B7436">
        <w:rPr>
          <w:snapToGrid/>
        </w:rPr>
        <w:t>Product Data:</w:t>
      </w:r>
    </w:p>
    <w:p w14:paraId="14346627" w14:textId="77777777" w:rsidR="00ED65BE" w:rsidRPr="007B7436" w:rsidRDefault="00E16B4D" w:rsidP="00E16B4D">
      <w:pPr>
        <w:pStyle w:val="Paragraph"/>
        <w:numPr>
          <w:ilvl w:val="3"/>
          <w:numId w:val="14"/>
        </w:numPr>
        <w:rPr>
          <w:snapToGrid/>
        </w:rPr>
      </w:pPr>
      <w:r w:rsidRPr="007B7436">
        <w:rPr>
          <w:snapToGrid/>
        </w:rPr>
        <w:t xml:space="preserve">Guestroom Control System Components:  </w:t>
      </w:r>
      <w:r w:rsidR="00ED65BE" w:rsidRPr="007B7436">
        <w:rPr>
          <w:snapToGrid/>
        </w:rPr>
        <w:t>Include ratings, configurations, standard wiring diagrams, dimensions, colors, service condition requirements, and installed features.</w:t>
      </w:r>
    </w:p>
    <w:p w14:paraId="393FA45C" w14:textId="77777777" w:rsidR="005413F2" w:rsidRPr="007B7436" w:rsidRDefault="005413F2" w:rsidP="000C5515">
      <w:pPr>
        <w:pStyle w:val="SubPara"/>
        <w:numPr>
          <w:ilvl w:val="3"/>
          <w:numId w:val="14"/>
        </w:numPr>
      </w:pPr>
      <w:r w:rsidRPr="007B7436">
        <w:rPr>
          <w:snapToGrid/>
        </w:rPr>
        <w:t>Occupancy/Vacancy Sensors:  Include detailed motion detection coverage range diagrams.</w:t>
      </w:r>
    </w:p>
    <w:p w14:paraId="59912E1E" w14:textId="77777777" w:rsidR="009F53BA" w:rsidRPr="007B7436" w:rsidRDefault="009F53BA" w:rsidP="009F53BA">
      <w:pPr>
        <w:pStyle w:val="Note"/>
      </w:pPr>
      <w:r w:rsidRPr="007B7436">
        <w:t xml:space="preserve">Include the following paragraph only if specifying motorized </w:t>
      </w:r>
      <w:r w:rsidR="00A0383E" w:rsidRPr="007B7436">
        <w:t>window treatments</w:t>
      </w:r>
      <w:r w:rsidRPr="007B7436">
        <w:t>.</w:t>
      </w:r>
    </w:p>
    <w:p w14:paraId="31A326CA" w14:textId="77777777" w:rsidR="00E16B4D" w:rsidRPr="007B7436" w:rsidRDefault="00E16B4D" w:rsidP="000C5515">
      <w:pPr>
        <w:pStyle w:val="SubPara"/>
        <w:numPr>
          <w:ilvl w:val="3"/>
          <w:numId w:val="14"/>
        </w:numPr>
      </w:pPr>
      <w:r w:rsidRPr="007B7436">
        <w:rPr>
          <w:snapToGrid/>
        </w:rPr>
        <w:lastRenderedPageBreak/>
        <w:t xml:space="preserve">Motorized </w:t>
      </w:r>
      <w:r w:rsidR="00A0383E" w:rsidRPr="007B7436">
        <w:rPr>
          <w:snapToGrid/>
        </w:rPr>
        <w:t>Window Treatments</w:t>
      </w:r>
      <w:r w:rsidRPr="007B7436">
        <w:rPr>
          <w:snapToGrid/>
        </w:rPr>
        <w:t>:  Include materials, finishes, fabrication details, dimensions, profiles, and mounting requirements.</w:t>
      </w:r>
    </w:p>
    <w:p w14:paraId="5B13F0D1" w14:textId="77777777" w:rsidR="005413F2" w:rsidRPr="007B7436" w:rsidRDefault="005413F2" w:rsidP="000C5515">
      <w:pPr>
        <w:pStyle w:val="Paragraph"/>
        <w:numPr>
          <w:ilvl w:val="2"/>
          <w:numId w:val="14"/>
        </w:numPr>
        <w:rPr>
          <w:snapToGrid/>
        </w:rPr>
      </w:pPr>
      <w:r w:rsidRPr="007B7436">
        <w:rPr>
          <w:snapToGrid/>
        </w:rPr>
        <w:t>Shop Drawings:</w:t>
      </w:r>
    </w:p>
    <w:p w14:paraId="270A6F2C" w14:textId="77777777" w:rsidR="008F2179" w:rsidRPr="007B7436" w:rsidRDefault="008F2179" w:rsidP="000C5515">
      <w:pPr>
        <w:pStyle w:val="SubPara"/>
        <w:numPr>
          <w:ilvl w:val="3"/>
          <w:numId w:val="14"/>
        </w:numPr>
      </w:pPr>
      <w:r w:rsidRPr="007B7436">
        <w:rPr>
          <w:rFonts w:cs="Arial"/>
          <w:snapToGrid/>
        </w:rPr>
        <w:t>Provide load schedule indicating actual connected load, load type, and voltage per circuit, circuits and their respective control zones, and capacity, phase, and corresponding circuit numbers.</w:t>
      </w:r>
    </w:p>
    <w:p w14:paraId="5657BE61" w14:textId="77777777" w:rsidR="005413F2" w:rsidRPr="007B7436" w:rsidRDefault="005413F2" w:rsidP="000C5515">
      <w:pPr>
        <w:pStyle w:val="SubPara"/>
        <w:numPr>
          <w:ilvl w:val="3"/>
          <w:numId w:val="14"/>
        </w:numPr>
      </w:pPr>
      <w:r w:rsidRPr="007B7436">
        <w:rPr>
          <w:snapToGrid/>
        </w:rPr>
        <w:t>Provide schematic system riser diagram indicating component interconnections. Include requirements for interface with other systems.</w:t>
      </w:r>
    </w:p>
    <w:p w14:paraId="7F2F6F71" w14:textId="77777777" w:rsidR="009F53BA" w:rsidRPr="007B7436" w:rsidRDefault="009F53BA" w:rsidP="009F53BA">
      <w:pPr>
        <w:pStyle w:val="Note"/>
      </w:pPr>
      <w:r w:rsidRPr="007B7436">
        <w:t xml:space="preserve">Include the following paragraph only if specifying motorized </w:t>
      </w:r>
      <w:r w:rsidR="00A0383E" w:rsidRPr="007B7436">
        <w:t>window treatments</w:t>
      </w:r>
      <w:r w:rsidR="00AF5C40" w:rsidRPr="007B7436">
        <w:t>.</w:t>
      </w:r>
    </w:p>
    <w:p w14:paraId="59D34AF2" w14:textId="77777777" w:rsidR="00E16B4D" w:rsidRPr="007B7436" w:rsidRDefault="00E16B4D" w:rsidP="00E16B4D">
      <w:pPr>
        <w:numPr>
          <w:ilvl w:val="3"/>
          <w:numId w:val="14"/>
        </w:numPr>
        <w:autoSpaceDE w:val="0"/>
        <w:autoSpaceDN w:val="0"/>
        <w:adjustRightInd w:val="0"/>
        <w:rPr>
          <w:rFonts w:ascii="Helvetica" w:hAnsi="Helvetica" w:cs="Helvetica"/>
        </w:rPr>
      </w:pPr>
      <w:r w:rsidRPr="007B7436">
        <w:rPr>
          <w:rFonts w:ascii="Helvetica" w:hAnsi="Helvetica" w:cs="Helvetica"/>
        </w:rPr>
        <w:t xml:space="preserve">Motorized </w:t>
      </w:r>
      <w:r w:rsidR="00A0383E" w:rsidRPr="007B7436">
        <w:rPr>
          <w:rFonts w:ascii="Helvetica" w:hAnsi="Helvetica" w:cs="Helvetica"/>
        </w:rPr>
        <w:t>Window Treatments</w:t>
      </w:r>
      <w:r w:rsidRPr="007B7436">
        <w:rPr>
          <w:rFonts w:ascii="Helvetica" w:hAnsi="Helvetica" w:cs="Helvetica"/>
        </w:rPr>
        <w:t xml:space="preserve">:  Include </w:t>
      </w:r>
      <w:r w:rsidRPr="007B7436">
        <w:rPr>
          <w:rFonts w:ascii="Helvetica" w:hAnsi="Helvetica" w:cs="Helvetica-BoldOblique"/>
          <w:b/>
          <w:i/>
          <w:color w:val="0070C0"/>
        </w:rPr>
        <w:t xml:space="preserve">&lt;&lt;window treatment schedule indicating size, </w:t>
      </w:r>
      <w:proofErr w:type="gramStart"/>
      <w:r w:rsidRPr="007B7436">
        <w:rPr>
          <w:rFonts w:ascii="Helvetica" w:hAnsi="Helvetica" w:cs="Helvetica-BoldOblique"/>
          <w:b/>
          <w:i/>
          <w:color w:val="0070C0"/>
        </w:rPr>
        <w:t>location</w:t>
      </w:r>
      <w:proofErr w:type="gramEnd"/>
      <w:r w:rsidRPr="007B7436">
        <w:rPr>
          <w:rFonts w:ascii="Helvetica" w:hAnsi="Helvetica" w:cs="Helvetica-BoldOblique"/>
          <w:b/>
          <w:i/>
          <w:color w:val="0070C0"/>
        </w:rPr>
        <w:t xml:space="preserve"> and keys to details; head, jamb and sill details; mounting dimension requirements for each product and condition; operation direction; and __________&gt;&gt;</w:t>
      </w:r>
      <w:r w:rsidRPr="007B7436">
        <w:rPr>
          <w:rFonts w:ascii="Helvetica" w:hAnsi="Helvetica" w:cs="Helvetica"/>
        </w:rPr>
        <w:t>.</w:t>
      </w:r>
    </w:p>
    <w:p w14:paraId="19EEFA5C" w14:textId="77777777" w:rsidR="00E16B4D" w:rsidRPr="007B7436" w:rsidRDefault="00E16B4D" w:rsidP="00E16B4D">
      <w:pPr>
        <w:numPr>
          <w:ilvl w:val="2"/>
          <w:numId w:val="14"/>
        </w:numPr>
        <w:autoSpaceDE w:val="0"/>
        <w:autoSpaceDN w:val="0"/>
        <w:adjustRightInd w:val="0"/>
        <w:rPr>
          <w:rFonts w:ascii="Helvetica" w:hAnsi="Helvetica" w:cs="Helvetica"/>
        </w:rPr>
      </w:pPr>
      <w:r w:rsidRPr="007B7436">
        <w:rPr>
          <w:rFonts w:ascii="Helvetica" w:hAnsi="Helvetica" w:cs="Helvetica"/>
        </w:rPr>
        <w:t>Certificates: Manufacturer's documentation that line voltage components are UL listed or UL recognized.</w:t>
      </w:r>
    </w:p>
    <w:p w14:paraId="00076A1A" w14:textId="77777777" w:rsidR="009F53BA" w:rsidRPr="007B7436" w:rsidRDefault="009F53BA" w:rsidP="009F53BA">
      <w:pPr>
        <w:pStyle w:val="Note"/>
      </w:pPr>
      <w:r w:rsidRPr="007B7436">
        <w:t xml:space="preserve">Include the following paragraph only if specifying motorized </w:t>
      </w:r>
      <w:r w:rsidR="00A0383E" w:rsidRPr="007B7436">
        <w:t>window treatments</w:t>
      </w:r>
      <w:r w:rsidR="00AF5C40" w:rsidRPr="007B7436">
        <w:t>.</w:t>
      </w:r>
    </w:p>
    <w:p w14:paraId="377E1048" w14:textId="77777777" w:rsidR="00E16B4D" w:rsidRPr="007B7436" w:rsidRDefault="00A0383E" w:rsidP="00E16B4D">
      <w:pPr>
        <w:numPr>
          <w:ilvl w:val="2"/>
          <w:numId w:val="14"/>
        </w:numPr>
        <w:autoSpaceDE w:val="0"/>
        <w:autoSpaceDN w:val="0"/>
        <w:adjustRightInd w:val="0"/>
        <w:rPr>
          <w:rFonts w:ascii="Helvetica" w:hAnsi="Helvetica" w:cs="Helvetica"/>
        </w:rPr>
      </w:pPr>
      <w:r w:rsidRPr="007B7436">
        <w:rPr>
          <w:rFonts w:ascii="Helvetica" w:hAnsi="Helvetica" w:cs="Helvetica"/>
        </w:rPr>
        <w:t>Window Treatment</w:t>
      </w:r>
      <w:r w:rsidR="00E16B4D" w:rsidRPr="007B7436">
        <w:rPr>
          <w:rFonts w:ascii="Helvetica" w:hAnsi="Helvetica" w:cs="Helvetica"/>
        </w:rPr>
        <w:t xml:space="preserve"> Test Reports: Indicating compliance with specified fabric properties.</w:t>
      </w:r>
    </w:p>
    <w:p w14:paraId="7A4373C5" w14:textId="77777777" w:rsidR="005413F2" w:rsidRPr="007B7436" w:rsidRDefault="005413F2" w:rsidP="000C5515">
      <w:pPr>
        <w:pStyle w:val="Paragraph"/>
        <w:numPr>
          <w:ilvl w:val="2"/>
          <w:numId w:val="14"/>
        </w:numPr>
        <w:rPr>
          <w:snapToGrid/>
        </w:rPr>
      </w:pPr>
      <w:r w:rsidRPr="007B7436">
        <w:rPr>
          <w:snapToGrid/>
        </w:rPr>
        <w:t>Samples:</w:t>
      </w:r>
    </w:p>
    <w:p w14:paraId="08BD3D56" w14:textId="77777777" w:rsidR="005413F2" w:rsidRPr="007B7436" w:rsidRDefault="005413F2" w:rsidP="000C5515">
      <w:pPr>
        <w:pStyle w:val="SubPara"/>
        <w:numPr>
          <w:ilvl w:val="3"/>
          <w:numId w:val="14"/>
        </w:numPr>
      </w:pPr>
      <w:r w:rsidRPr="007B7436">
        <w:rPr>
          <w:snapToGrid/>
        </w:rPr>
        <w:t>Wall Controls:</w:t>
      </w:r>
    </w:p>
    <w:p w14:paraId="5EE6CDF4" w14:textId="77777777" w:rsidR="005413F2" w:rsidRPr="007B7436" w:rsidRDefault="005413F2" w:rsidP="000C5515">
      <w:pPr>
        <w:pStyle w:val="SubSub1"/>
        <w:numPr>
          <w:ilvl w:val="4"/>
          <w:numId w:val="14"/>
        </w:numPr>
      </w:pPr>
      <w:r w:rsidRPr="007B7436">
        <w:rPr>
          <w:snapToGrid/>
        </w:rPr>
        <w:t>Show available color and finish selections.</w:t>
      </w:r>
    </w:p>
    <w:p w14:paraId="5777EEF1" w14:textId="77777777" w:rsidR="005413F2" w:rsidRPr="007B7436" w:rsidRDefault="005413F2" w:rsidP="000C5515">
      <w:pPr>
        <w:pStyle w:val="SubSub1"/>
        <w:numPr>
          <w:ilvl w:val="4"/>
          <w:numId w:val="14"/>
        </w:numPr>
      </w:pPr>
      <w:r w:rsidRPr="007B7436">
        <w:rPr>
          <w:rFonts w:cs="Arial"/>
          <w:snapToGrid/>
        </w:rPr>
        <w:t xml:space="preserve">Provide </w:t>
      </w:r>
      <w:r w:rsidR="00634669" w:rsidRPr="007B7436">
        <w:rPr>
          <w:rFonts w:ascii="Helvetica-BoldOblique" w:hAnsi="Helvetica-BoldOblique" w:cs="Helvetica-BoldOblique"/>
          <w:b/>
          <w:bCs/>
          <w:i/>
          <w:iCs/>
          <w:snapToGrid/>
          <w:color w:val="0070C0"/>
        </w:rPr>
        <w:t>&lt;&lt;one; or _____&gt;&gt;</w:t>
      </w:r>
      <w:r w:rsidRPr="007B7436">
        <w:rPr>
          <w:rFonts w:cs="Arial"/>
          <w:snapToGrid/>
          <w:color w:val="000000"/>
        </w:rPr>
        <w:t xml:space="preserve"> sample(s) for each product</w:t>
      </w:r>
      <w:r w:rsidRPr="007B7436">
        <w:rPr>
          <w:rFonts w:cs="Arial"/>
          <w:snapToGrid/>
          <w:color w:val="0000FF"/>
        </w:rPr>
        <w:t xml:space="preserve"> </w:t>
      </w:r>
      <w:r w:rsidR="00634669" w:rsidRPr="007B7436">
        <w:rPr>
          <w:rFonts w:ascii="Helvetica-BoldOblique" w:hAnsi="Helvetica-BoldOblique" w:cs="Helvetica-BoldOblique"/>
          <w:b/>
          <w:bCs/>
          <w:i/>
          <w:iCs/>
          <w:snapToGrid/>
          <w:color w:val="0070C0"/>
        </w:rPr>
        <w:t>&lt;&lt; proposed for substitution; or __________&gt;&gt;&lt;&lt; upon request; or __________&gt;&gt;</w:t>
      </w:r>
      <w:r w:rsidRPr="007B7436">
        <w:rPr>
          <w:rFonts w:cs="Arial"/>
          <w:snapToGrid/>
          <w:color w:val="000000"/>
        </w:rPr>
        <w:t>.</w:t>
      </w:r>
    </w:p>
    <w:p w14:paraId="2F168392" w14:textId="77777777" w:rsidR="005413F2" w:rsidRPr="007B7436" w:rsidRDefault="005413F2" w:rsidP="000C5515">
      <w:pPr>
        <w:pStyle w:val="SubPara"/>
        <w:numPr>
          <w:ilvl w:val="3"/>
          <w:numId w:val="14"/>
        </w:numPr>
      </w:pPr>
      <w:r w:rsidRPr="007B7436">
        <w:rPr>
          <w:snapToGrid/>
        </w:rPr>
        <w:t xml:space="preserve">Sensors:  Provide </w:t>
      </w:r>
      <w:r w:rsidR="00634669" w:rsidRPr="007B7436">
        <w:rPr>
          <w:rFonts w:ascii="Helvetica-BoldOblique" w:hAnsi="Helvetica-BoldOblique" w:cs="Helvetica-BoldOblique"/>
          <w:b/>
          <w:bCs/>
          <w:i/>
          <w:iCs/>
          <w:snapToGrid/>
          <w:color w:val="0070C0"/>
        </w:rPr>
        <w:t>&lt;&lt;one; or _____&gt;&gt;</w:t>
      </w:r>
      <w:r w:rsidRPr="007B7436">
        <w:rPr>
          <w:snapToGrid/>
          <w:color w:val="000000"/>
        </w:rPr>
        <w:t xml:space="preserve"> sample(s) for each product</w:t>
      </w:r>
      <w:r w:rsidRPr="007B7436">
        <w:rPr>
          <w:snapToGrid/>
        </w:rPr>
        <w:t xml:space="preserve"> </w:t>
      </w:r>
      <w:r w:rsidR="00634669" w:rsidRPr="007B7436">
        <w:rPr>
          <w:rFonts w:ascii="Helvetica-BoldOblique" w:hAnsi="Helvetica-BoldOblique" w:cs="Helvetica-BoldOblique"/>
          <w:b/>
          <w:bCs/>
          <w:i/>
          <w:iCs/>
          <w:snapToGrid/>
          <w:color w:val="0070C0"/>
        </w:rPr>
        <w:t>&lt;&lt; proposed for substitution; or __________&gt;&gt;&lt;&lt; upon request; or __________&gt;&gt;</w:t>
      </w:r>
      <w:r w:rsidRPr="007B7436">
        <w:rPr>
          <w:snapToGrid/>
          <w:color w:val="000000"/>
        </w:rPr>
        <w:t>.</w:t>
      </w:r>
    </w:p>
    <w:p w14:paraId="0DC240B9" w14:textId="77777777" w:rsidR="009F53BA" w:rsidRPr="007B7436" w:rsidRDefault="009F53BA" w:rsidP="009F53BA">
      <w:pPr>
        <w:pStyle w:val="Note"/>
      </w:pPr>
      <w:r w:rsidRPr="007B7436">
        <w:t xml:space="preserve">Include the following paragraph only if specifying motorized </w:t>
      </w:r>
      <w:r w:rsidR="00A0383E" w:rsidRPr="007B7436">
        <w:t>window treatments</w:t>
      </w:r>
      <w:r w:rsidRPr="007B7436">
        <w:t>.</w:t>
      </w:r>
    </w:p>
    <w:p w14:paraId="7039B406" w14:textId="77777777" w:rsidR="00E16B4D" w:rsidRPr="007B7436" w:rsidRDefault="00A0383E" w:rsidP="00E16B4D">
      <w:pPr>
        <w:numPr>
          <w:ilvl w:val="3"/>
          <w:numId w:val="14"/>
        </w:numPr>
        <w:autoSpaceDE w:val="0"/>
        <w:autoSpaceDN w:val="0"/>
        <w:adjustRightInd w:val="0"/>
        <w:rPr>
          <w:rFonts w:ascii="Helvetica" w:hAnsi="Helvetica" w:cs="Helvetica"/>
        </w:rPr>
      </w:pPr>
      <w:r w:rsidRPr="007B7436">
        <w:rPr>
          <w:rFonts w:ascii="Helvetica" w:hAnsi="Helvetica" w:cs="Helvetica"/>
        </w:rPr>
        <w:t>Window Treatment</w:t>
      </w:r>
      <w:r w:rsidR="00E16B4D" w:rsidRPr="007B7436">
        <w:rPr>
          <w:rFonts w:ascii="Helvetica" w:hAnsi="Helvetica" w:cs="Helvetica"/>
        </w:rPr>
        <w:t xml:space="preserve"> Fabric: Showing </w:t>
      </w:r>
      <w:r w:rsidR="00E16B4D" w:rsidRPr="007B7436">
        <w:rPr>
          <w:rFonts w:ascii="Helvetica" w:hAnsi="Helvetica" w:cs="Helvetica-BoldOblique"/>
          <w:b/>
          <w:i/>
          <w:color w:val="0070C0"/>
        </w:rPr>
        <w:t>&lt;&lt;specified colors and patterns; manufacturer's full range of available colors and patterns; or _________&gt;&gt;</w:t>
      </w:r>
      <w:r w:rsidR="00E16B4D" w:rsidRPr="007B7436">
        <w:rPr>
          <w:rFonts w:ascii="Helvetica" w:hAnsi="Helvetica" w:cs="Helvetica"/>
        </w:rPr>
        <w:t>.</w:t>
      </w:r>
    </w:p>
    <w:p w14:paraId="70BC3A92" w14:textId="77777777" w:rsidR="005413F2" w:rsidRPr="007B7436" w:rsidRDefault="005413F2" w:rsidP="000C5515">
      <w:pPr>
        <w:pStyle w:val="Paragraph"/>
        <w:numPr>
          <w:ilvl w:val="2"/>
          <w:numId w:val="14"/>
        </w:numPr>
        <w:rPr>
          <w:snapToGrid/>
        </w:rPr>
      </w:pPr>
      <w:r w:rsidRPr="007B7436">
        <w:rPr>
          <w:snapToGrid/>
        </w:rPr>
        <w:t>Manufacturer's Installation Instructions:  Include application conditions and limitations of use stipulated by product testing agency. Include instructions for storage, handling, protection, examination, preparation, and installation of product.</w:t>
      </w:r>
    </w:p>
    <w:p w14:paraId="001FDE91" w14:textId="77777777" w:rsidR="009330F3" w:rsidRPr="007B7436" w:rsidRDefault="009330F3" w:rsidP="000C5515">
      <w:pPr>
        <w:pStyle w:val="Note"/>
      </w:pPr>
      <w:r w:rsidRPr="007B7436">
        <w:t xml:space="preserve">Use the following paragraph to specify system performance-verification documentation (at an additional cost). System Performance-Verification Documentation is often required for LEED projects, projects which involve a commissioning agent, or Title 24 (California) projects. Edit the second choice to have this additional cost included as an alternate or as part of the base bid. This documentation will be completed by a Lutron Services Company Representative during the startup of the </w:t>
      </w:r>
      <w:r w:rsidR="009404C0" w:rsidRPr="007B7436">
        <w:t>guestroom</w:t>
      </w:r>
      <w:r w:rsidRPr="007B7436">
        <w:t xml:space="preserve"> control system. This documentation defines the functional test procedures to be used and the results of the onsite testing of the Lutron equipment. A copy of this documentation will be delivered after startup completion.</w:t>
      </w:r>
    </w:p>
    <w:p w14:paraId="61AA06F6" w14:textId="77777777" w:rsidR="005413F2" w:rsidRPr="007B7436" w:rsidRDefault="009330F3" w:rsidP="000C5515">
      <w:pPr>
        <w:pStyle w:val="Paragraph"/>
        <w:numPr>
          <w:ilvl w:val="2"/>
          <w:numId w:val="14"/>
        </w:numPr>
        <w:rPr>
          <w:snapToGrid/>
          <w:color w:val="000000"/>
        </w:rPr>
      </w:pPr>
      <w:r w:rsidRPr="007B7436">
        <w:rPr>
          <w:snapToGrid/>
        </w:rPr>
        <w:t>System Performance-Verification Documentation</w:t>
      </w:r>
      <w:r w:rsidRPr="007B7436">
        <w:rPr>
          <w:b/>
          <w:bCs/>
          <w:i/>
          <w:iCs/>
          <w:snapToGrid/>
        </w:rPr>
        <w:t>; Lutron LSC-SPV-DOC</w:t>
      </w:r>
      <w:r w:rsidRPr="007B7436">
        <w:rPr>
          <w:snapToGrid/>
        </w:rPr>
        <w:t xml:space="preserve">: Include </w:t>
      </w:r>
      <w:r w:rsidRPr="007B7436">
        <w:rPr>
          <w:b/>
          <w:i/>
          <w:snapToGrid/>
          <w:color w:val="0070C0"/>
        </w:rPr>
        <w:t>&lt;&lt;as part of the base bid; as an alternate to the base bid; or __________&gt;&gt;</w:t>
      </w:r>
      <w:r w:rsidRPr="007B7436">
        <w:rPr>
          <w:b/>
          <w:bCs/>
          <w:i/>
          <w:iCs/>
          <w:snapToGrid/>
        </w:rPr>
        <w:t xml:space="preserve"> </w:t>
      </w:r>
      <w:r w:rsidRPr="007B7436">
        <w:rPr>
          <w:snapToGrid/>
        </w:rPr>
        <w:t>additional costs for manufacturer's enhanced documentation detailing start-up performance-verification procedures and functional tests performed along with test results.</w:t>
      </w:r>
    </w:p>
    <w:p w14:paraId="52DA049A" w14:textId="77777777" w:rsidR="009330F3" w:rsidRPr="007B7436" w:rsidRDefault="009330F3" w:rsidP="000C5515">
      <w:pPr>
        <w:pStyle w:val="Note"/>
      </w:pPr>
      <w:proofErr w:type="gramStart"/>
      <w:r w:rsidRPr="007B7436">
        <w:t>Include</w:t>
      </w:r>
      <w:proofErr w:type="gramEnd"/>
      <w:r w:rsidRPr="007B7436">
        <w:t xml:space="preserve"> the following paragraph if lighting control acceptance testing required by California Title 24, Part 6 (California Energy Code) is specified in Part 3 under "COMMISSIONING".</w:t>
      </w:r>
    </w:p>
    <w:p w14:paraId="10EF6C21" w14:textId="77777777" w:rsidR="009330F3" w:rsidRPr="007B7436" w:rsidRDefault="009330F3" w:rsidP="000C5515">
      <w:pPr>
        <w:pStyle w:val="Paragraph"/>
        <w:numPr>
          <w:ilvl w:val="2"/>
          <w:numId w:val="14"/>
        </w:numPr>
        <w:rPr>
          <w:snapToGrid/>
        </w:rPr>
      </w:pPr>
      <w:r w:rsidRPr="007B7436">
        <w:rPr>
          <w:snapToGrid/>
        </w:rPr>
        <w:t>Title 24 Acceptance Testing Documentation:  Submit Certification of Acceptance and associated documentation for lighting control acceptance testing performed in accordance with CAL TITLE 24 P6, as specified in Part 3 under “COMMISSIONING”.</w:t>
      </w:r>
    </w:p>
    <w:p w14:paraId="4C13DBD8" w14:textId="77777777" w:rsidR="005413F2" w:rsidRPr="007B7436" w:rsidRDefault="005413F2" w:rsidP="000C5515">
      <w:pPr>
        <w:pStyle w:val="Paragraph"/>
        <w:numPr>
          <w:ilvl w:val="2"/>
          <w:numId w:val="14"/>
        </w:numPr>
        <w:rPr>
          <w:snapToGrid/>
        </w:rPr>
      </w:pPr>
      <w:r w:rsidRPr="007B7436">
        <w:rPr>
          <w:snapToGrid/>
        </w:rPr>
        <w:t>Project Record Documents:  Record actual installed locations and settings for lighting control system components.</w:t>
      </w:r>
    </w:p>
    <w:p w14:paraId="30E5CD9A" w14:textId="77777777" w:rsidR="005413F2" w:rsidRPr="007B7436" w:rsidRDefault="005413F2" w:rsidP="000C5515">
      <w:pPr>
        <w:pStyle w:val="Paragraph"/>
        <w:numPr>
          <w:ilvl w:val="2"/>
          <w:numId w:val="14"/>
        </w:numPr>
        <w:rPr>
          <w:snapToGrid/>
        </w:rPr>
      </w:pPr>
      <w:r w:rsidRPr="007B7436">
        <w:rPr>
          <w:snapToGrid/>
        </w:rPr>
        <w:t xml:space="preserve">Operation and Maintenance Data:  Include detailed information on </w:t>
      </w:r>
      <w:r w:rsidR="009F53BA" w:rsidRPr="007B7436">
        <w:rPr>
          <w:snapToGrid/>
        </w:rPr>
        <w:t>guestroom</w:t>
      </w:r>
      <w:r w:rsidRPr="007B7436">
        <w:rPr>
          <w:snapToGrid/>
        </w:rPr>
        <w:t xml:space="preserve"> control system operation, equipment programming and setup, replacement parts, and recommended maintenance procedures and intervals.</w:t>
      </w:r>
    </w:p>
    <w:p w14:paraId="7B0D6881" w14:textId="77777777" w:rsidR="005413F2" w:rsidRPr="007B7436" w:rsidRDefault="009330F3" w:rsidP="000C5515">
      <w:pPr>
        <w:pStyle w:val="Paragraph"/>
        <w:numPr>
          <w:ilvl w:val="2"/>
          <w:numId w:val="14"/>
        </w:numPr>
        <w:rPr>
          <w:snapToGrid/>
        </w:rPr>
      </w:pPr>
      <w:r w:rsidRPr="007B7436">
        <w:rPr>
          <w:snapToGrid/>
        </w:rPr>
        <w:lastRenderedPageBreak/>
        <w:t xml:space="preserve">Warranty: Submit sample of manufacturer's Warranty or Enhanced Warranty as specified in Part 1 under "WARRANTY". Submit documentation of final execution completed in </w:t>
      </w:r>
      <w:r w:rsidRPr="007B7436">
        <w:rPr>
          <w:bCs/>
          <w:iCs/>
          <w:snapToGrid/>
        </w:rPr>
        <w:t>Owner</w:t>
      </w:r>
      <w:r w:rsidRPr="007B7436">
        <w:rPr>
          <w:snapToGrid/>
        </w:rPr>
        <w:t>'s name and registered with manufacturer.</w:t>
      </w:r>
    </w:p>
    <w:p w14:paraId="4C6F1BB7" w14:textId="77777777" w:rsidR="005413F2" w:rsidRPr="007B7436" w:rsidRDefault="008F2179" w:rsidP="000C5515">
      <w:pPr>
        <w:pStyle w:val="Note"/>
      </w:pPr>
      <w:r w:rsidRPr="007B7436">
        <w:t>Include the following</w:t>
      </w:r>
      <w:r w:rsidR="005413F2" w:rsidRPr="007B7436">
        <w:t xml:space="preserve"> paragraph only if post-occupancy maintenance is to be included in this contract. See article "MAINTENANCE" under Part 3.</w:t>
      </w:r>
    </w:p>
    <w:p w14:paraId="5D872940" w14:textId="77777777" w:rsidR="005413F2" w:rsidRPr="007B7436" w:rsidRDefault="005413F2" w:rsidP="000C5515">
      <w:pPr>
        <w:pStyle w:val="Paragraph"/>
        <w:numPr>
          <w:ilvl w:val="2"/>
          <w:numId w:val="14"/>
        </w:numPr>
        <w:rPr>
          <w:snapToGrid/>
        </w:rPr>
      </w:pPr>
      <w:r w:rsidRPr="007B7436">
        <w:rPr>
          <w:snapToGrid/>
        </w:rPr>
        <w:t>Maintenance contracts.</w:t>
      </w:r>
    </w:p>
    <w:p w14:paraId="25465A10" w14:textId="77777777" w:rsidR="005413F2" w:rsidRPr="007B7436" w:rsidRDefault="005413F2" w:rsidP="000C5515">
      <w:pPr>
        <w:pStyle w:val="Article"/>
        <w:numPr>
          <w:ilvl w:val="1"/>
          <w:numId w:val="14"/>
        </w:numPr>
        <w:rPr>
          <w:b/>
          <w:snapToGrid/>
        </w:rPr>
      </w:pPr>
      <w:r w:rsidRPr="007B7436">
        <w:rPr>
          <w:b/>
          <w:snapToGrid/>
        </w:rPr>
        <w:t>QUALITY ASSURANCE</w:t>
      </w:r>
    </w:p>
    <w:p w14:paraId="16F9DB2D" w14:textId="77777777" w:rsidR="005413F2" w:rsidRPr="007B7436" w:rsidRDefault="005413F2" w:rsidP="000C5515">
      <w:pPr>
        <w:pStyle w:val="Paragraph"/>
        <w:numPr>
          <w:ilvl w:val="2"/>
          <w:numId w:val="14"/>
        </w:numPr>
        <w:rPr>
          <w:snapToGrid/>
        </w:rPr>
      </w:pPr>
      <w:r w:rsidRPr="007B7436">
        <w:rPr>
          <w:snapToGrid/>
        </w:rPr>
        <w:t>Conform to requirements of NFPA 70.</w:t>
      </w:r>
    </w:p>
    <w:p w14:paraId="0A5A0C24" w14:textId="77777777" w:rsidR="00CD4647" w:rsidRPr="007B7436" w:rsidRDefault="00CD4647" w:rsidP="000C5515">
      <w:pPr>
        <w:pStyle w:val="Paragraph"/>
        <w:numPr>
          <w:ilvl w:val="2"/>
          <w:numId w:val="14"/>
        </w:numPr>
        <w:rPr>
          <w:snapToGrid/>
        </w:rPr>
      </w:pPr>
      <w:r w:rsidRPr="007B7436">
        <w:rPr>
          <w:snapToGrid/>
        </w:rPr>
        <w:t>Maintain at the project site a copy of each referenced document that prescribes execution requirements.</w:t>
      </w:r>
    </w:p>
    <w:p w14:paraId="3B907CCC" w14:textId="77777777" w:rsidR="00CD4647" w:rsidRPr="007B7436" w:rsidRDefault="00CD4647" w:rsidP="000C5515">
      <w:pPr>
        <w:pStyle w:val="Paragraph"/>
        <w:numPr>
          <w:ilvl w:val="2"/>
          <w:numId w:val="14"/>
        </w:numPr>
        <w:rPr>
          <w:snapToGrid/>
        </w:rPr>
      </w:pPr>
      <w:r w:rsidRPr="007B7436">
        <w:rPr>
          <w:snapToGrid/>
        </w:rPr>
        <w:t>Manufacturer Qualifications:</w:t>
      </w:r>
    </w:p>
    <w:p w14:paraId="31106F08" w14:textId="77777777" w:rsidR="00CD4647" w:rsidRPr="007B7436" w:rsidRDefault="00CD4647" w:rsidP="000C5515">
      <w:pPr>
        <w:pStyle w:val="SubPara"/>
        <w:numPr>
          <w:ilvl w:val="3"/>
          <w:numId w:val="14"/>
        </w:numPr>
      </w:pPr>
      <w:r w:rsidRPr="007B7436">
        <w:rPr>
          <w:snapToGrid/>
        </w:rPr>
        <w:t xml:space="preserve">Company with not less than </w:t>
      </w:r>
      <w:r w:rsidR="009A0339" w:rsidRPr="007B7436">
        <w:rPr>
          <w:rFonts w:ascii="Helvetica" w:hAnsi="Helvetica" w:cs="Helvetica"/>
          <w:snapToGrid/>
        </w:rPr>
        <w:t>ten</w:t>
      </w:r>
      <w:r w:rsidRPr="007B7436">
        <w:rPr>
          <w:snapToGrid/>
          <w:color w:val="000000"/>
        </w:rPr>
        <w:t xml:space="preserve"> years of experience manufacturing lighting control systems of similar complexity to specified system.</w:t>
      </w:r>
    </w:p>
    <w:p w14:paraId="5E806656" w14:textId="77777777" w:rsidR="00CD4647" w:rsidRPr="007B7436" w:rsidRDefault="00CD4647" w:rsidP="000C5515">
      <w:pPr>
        <w:pStyle w:val="SubPara"/>
        <w:numPr>
          <w:ilvl w:val="3"/>
          <w:numId w:val="14"/>
        </w:numPr>
      </w:pPr>
      <w:r w:rsidRPr="007B7436">
        <w:rPr>
          <w:rFonts w:cs="Arial"/>
          <w:snapToGrid/>
        </w:rPr>
        <w:t>Registered to ISO 9001, including in-house engineering for product design activities.</w:t>
      </w:r>
    </w:p>
    <w:p w14:paraId="7EE2E8AD" w14:textId="77777777" w:rsidR="00CD4647" w:rsidRPr="007B7436" w:rsidRDefault="00CD4647" w:rsidP="000C5515">
      <w:pPr>
        <w:pStyle w:val="SubPara"/>
        <w:numPr>
          <w:ilvl w:val="3"/>
          <w:numId w:val="14"/>
        </w:numPr>
      </w:pPr>
      <w:r w:rsidRPr="007B7436">
        <w:rPr>
          <w:rFonts w:cs="Arial"/>
          <w:snapToGrid/>
        </w:rPr>
        <w:t xml:space="preserve">Qualified to supply specified products and to honor claims against </w:t>
      </w:r>
      <w:proofErr w:type="gramStart"/>
      <w:r w:rsidRPr="007B7436">
        <w:rPr>
          <w:rFonts w:cs="Arial"/>
          <w:snapToGrid/>
        </w:rPr>
        <w:t>product</w:t>
      </w:r>
      <w:proofErr w:type="gramEnd"/>
      <w:r w:rsidRPr="007B7436">
        <w:rPr>
          <w:rFonts w:cs="Arial"/>
          <w:snapToGrid/>
        </w:rPr>
        <w:t xml:space="preserve"> presented in accordance with warranty.</w:t>
      </w:r>
    </w:p>
    <w:p w14:paraId="62052337" w14:textId="77777777" w:rsidR="009F53BA" w:rsidRPr="007B7436" w:rsidRDefault="009F53BA" w:rsidP="009F53BA">
      <w:pPr>
        <w:pStyle w:val="Note"/>
      </w:pPr>
      <w:r w:rsidRPr="007B7436">
        <w:t xml:space="preserve">Include the following paragraph only if specifying motorized </w:t>
      </w:r>
      <w:r w:rsidR="00A0383E" w:rsidRPr="007B7436">
        <w:t>window treatments</w:t>
      </w:r>
      <w:r w:rsidRPr="007B7436">
        <w:t>.</w:t>
      </w:r>
    </w:p>
    <w:p w14:paraId="7A24E43F" w14:textId="77777777" w:rsidR="009F53BA" w:rsidRPr="007B7436" w:rsidRDefault="00A0383E" w:rsidP="009F53BA">
      <w:pPr>
        <w:numPr>
          <w:ilvl w:val="2"/>
          <w:numId w:val="14"/>
        </w:numPr>
        <w:autoSpaceDE w:val="0"/>
        <w:autoSpaceDN w:val="0"/>
        <w:adjustRightInd w:val="0"/>
        <w:rPr>
          <w:rFonts w:ascii="Helvetica" w:hAnsi="Helvetica" w:cs="Helvetica"/>
        </w:rPr>
      </w:pPr>
      <w:r w:rsidRPr="007B7436">
        <w:rPr>
          <w:rFonts w:ascii="Helvetica" w:hAnsi="Helvetica" w:cs="Helvetica"/>
        </w:rPr>
        <w:t xml:space="preserve">Window Treatment </w:t>
      </w:r>
      <w:r w:rsidR="009F53BA" w:rsidRPr="007B7436">
        <w:rPr>
          <w:rFonts w:ascii="Helvetica" w:hAnsi="Helvetica" w:cs="Helvetica"/>
        </w:rPr>
        <w:t>Installer Qualifications: Qualified to install and commission specified products by prior factory training, experience, demonstrated performance, and acceptance of any requirement of the manufacturer, subsidiary of the manufacturer, or licensed agent.</w:t>
      </w:r>
    </w:p>
    <w:p w14:paraId="74553AF9" w14:textId="77777777" w:rsidR="009A0339" w:rsidRPr="007B7436" w:rsidRDefault="009A0339" w:rsidP="000C5515">
      <w:pPr>
        <w:pStyle w:val="Note"/>
      </w:pPr>
      <w:proofErr w:type="gramStart"/>
      <w:r w:rsidRPr="007B7436">
        <w:t>Include</w:t>
      </w:r>
      <w:proofErr w:type="gramEnd"/>
      <w:r w:rsidRPr="007B7436">
        <w:t xml:space="preserve"> the following paragraph if lighting control acceptance testing required by California Title 24, Part 6 (California Energy Code) is specified in Part 3 under "COMMISSIONING".</w:t>
      </w:r>
    </w:p>
    <w:p w14:paraId="04C4467E" w14:textId="77777777" w:rsidR="009A0339" w:rsidRPr="007B7436" w:rsidRDefault="009A0339" w:rsidP="000C5515">
      <w:pPr>
        <w:pStyle w:val="Paragraph"/>
        <w:numPr>
          <w:ilvl w:val="2"/>
          <w:numId w:val="14"/>
        </w:numPr>
        <w:rPr>
          <w:snapToGrid/>
        </w:rPr>
      </w:pPr>
      <w:r w:rsidRPr="007B7436">
        <w:rPr>
          <w:snapToGrid/>
        </w:rPr>
        <w:t>Title 24 Acceptance Testing Technician Qualifications:  Certified by a California approved Acceptance Test Technician Certification Provider as an Acceptance Test Technician (ATT) in accordance with CAL TITLE 24 P6.</w:t>
      </w:r>
    </w:p>
    <w:p w14:paraId="78D0EFC4" w14:textId="77777777" w:rsidR="00CD4647" w:rsidRPr="007B7436" w:rsidRDefault="00CD4647" w:rsidP="000C5515">
      <w:pPr>
        <w:pStyle w:val="Note"/>
      </w:pPr>
      <w:proofErr w:type="gramStart"/>
      <w:r w:rsidRPr="007B7436">
        <w:t>Include</w:t>
      </w:r>
      <w:proofErr w:type="gramEnd"/>
      <w:r w:rsidRPr="007B7436">
        <w:t xml:space="preserve"> th</w:t>
      </w:r>
      <w:r w:rsidR="00CF62F0" w:rsidRPr="007B7436">
        <w:t>e following</w:t>
      </w:r>
      <w:r w:rsidRPr="007B7436">
        <w:t xml:space="preserve"> paragraph only if post-occupancy maintenance is to be included in this contract, or if proposals for maintenance under another contract are being solicited in these contract documents. See article "MAINTENANCE" under Part 3.</w:t>
      </w:r>
    </w:p>
    <w:p w14:paraId="028B218D" w14:textId="77777777" w:rsidR="00CD4647" w:rsidRPr="007B7436" w:rsidRDefault="00CD4647" w:rsidP="000C5515">
      <w:pPr>
        <w:pStyle w:val="Paragraph"/>
        <w:numPr>
          <w:ilvl w:val="2"/>
          <w:numId w:val="14"/>
        </w:numPr>
        <w:rPr>
          <w:snapToGrid/>
        </w:rPr>
      </w:pPr>
      <w:r w:rsidRPr="007B7436">
        <w:rPr>
          <w:snapToGrid/>
        </w:rPr>
        <w:t>Maintenance Contractor Qualifications:  Manufacturer's authorized service representative.</w:t>
      </w:r>
    </w:p>
    <w:p w14:paraId="2E92CEB4" w14:textId="77777777" w:rsidR="009F53BA" w:rsidRPr="007B7436" w:rsidRDefault="009F53BA" w:rsidP="009F53BA">
      <w:pPr>
        <w:numPr>
          <w:ilvl w:val="1"/>
          <w:numId w:val="14"/>
        </w:numPr>
        <w:autoSpaceDE w:val="0"/>
        <w:autoSpaceDN w:val="0"/>
        <w:adjustRightInd w:val="0"/>
        <w:rPr>
          <w:rFonts w:ascii="Helvetica" w:hAnsi="Helvetica" w:cs="Helvetica-Bold"/>
          <w:b/>
        </w:rPr>
      </w:pPr>
      <w:r w:rsidRPr="007B7436">
        <w:rPr>
          <w:rFonts w:ascii="Helvetica" w:hAnsi="Helvetica" w:cs="Helvetica-Bold"/>
          <w:b/>
        </w:rPr>
        <w:t>MOCK-UP</w:t>
      </w:r>
    </w:p>
    <w:p w14:paraId="511096E0" w14:textId="77777777" w:rsidR="009F53BA" w:rsidRPr="007B7436" w:rsidRDefault="009F53BA" w:rsidP="009F53BA">
      <w:pPr>
        <w:pStyle w:val="Note"/>
      </w:pPr>
      <w:r w:rsidRPr="007B7436">
        <w:t xml:space="preserve">Include the following paragraph only if specifying motorized </w:t>
      </w:r>
      <w:r w:rsidR="00A0383E" w:rsidRPr="007B7436">
        <w:t>window treatments</w:t>
      </w:r>
      <w:r w:rsidRPr="007B7436">
        <w:t>.</w:t>
      </w:r>
    </w:p>
    <w:p w14:paraId="0478E4CC" w14:textId="77777777" w:rsidR="009F53BA" w:rsidRPr="007B7436" w:rsidRDefault="00A0383E" w:rsidP="009F53BA">
      <w:pPr>
        <w:numPr>
          <w:ilvl w:val="2"/>
          <w:numId w:val="14"/>
        </w:numPr>
        <w:autoSpaceDE w:val="0"/>
        <w:autoSpaceDN w:val="0"/>
        <w:adjustRightInd w:val="0"/>
        <w:rPr>
          <w:rFonts w:ascii="Helvetica" w:hAnsi="Helvetica" w:cs="Helvetica"/>
        </w:rPr>
      </w:pPr>
      <w:r w:rsidRPr="007B7436">
        <w:rPr>
          <w:rFonts w:ascii="Helvetica" w:hAnsi="Helvetica" w:cs="Helvetica"/>
        </w:rPr>
        <w:t>Window Treatment</w:t>
      </w:r>
      <w:r w:rsidR="009F53BA" w:rsidRPr="007B7436">
        <w:rPr>
          <w:rFonts w:ascii="Helvetica" w:hAnsi="Helvetica" w:cs="Helvetica"/>
        </w:rPr>
        <w:t xml:space="preserve"> Mock-Up: Provide</w:t>
      </w:r>
      <w:r w:rsidR="009F53BA" w:rsidRPr="007B7436">
        <w:rPr>
          <w:rFonts w:ascii="Helvetica" w:hAnsi="Helvetica" w:cs="Helvetica-BoldOblique"/>
          <w:b/>
          <w:i/>
          <w:color w:val="0070C0"/>
        </w:rPr>
        <w:t xml:space="preserve">&lt;&lt; full size; minimum 2 ft wide by 3 ft high </w:t>
      </w:r>
      <w:proofErr w:type="gramStart"/>
      <w:r w:rsidR="009F53BA" w:rsidRPr="007B7436">
        <w:rPr>
          <w:rFonts w:ascii="Helvetica" w:hAnsi="Helvetica" w:cs="Helvetica-BoldOblique"/>
          <w:b/>
          <w:i/>
          <w:color w:val="0070C0"/>
        </w:rPr>
        <w:t>( minimum</w:t>
      </w:r>
      <w:proofErr w:type="gramEnd"/>
      <w:r w:rsidR="009F53BA" w:rsidRPr="007B7436">
        <w:rPr>
          <w:rFonts w:ascii="Helvetica" w:hAnsi="Helvetica" w:cs="Helvetica-BoldOblique"/>
          <w:b/>
          <w:i/>
          <w:color w:val="0070C0"/>
        </w:rPr>
        <w:t xml:space="preserve"> 0.60 m wide by 0.94 m high); minimum __ ft wide by __ ft high ( minimum __ m wide by __ m high);or  ______&gt;&gt;</w:t>
      </w:r>
      <w:r w:rsidR="009F53BA" w:rsidRPr="007B7436">
        <w:rPr>
          <w:rFonts w:ascii="Helvetica-BoldOblique" w:hAnsi="Helvetica-BoldOblique" w:cs="Helvetica-BoldOblique"/>
          <w:b/>
          <w:bCs/>
          <w:i/>
          <w:iCs/>
        </w:rPr>
        <w:t xml:space="preserve"> </w:t>
      </w:r>
      <w:r w:rsidR="009F53BA" w:rsidRPr="007B7436">
        <w:rPr>
          <w:rFonts w:ascii="Helvetica" w:hAnsi="Helvetica" w:cs="Helvetica"/>
        </w:rPr>
        <w:t xml:space="preserve">mock-up of </w:t>
      </w:r>
      <w:r w:rsidRPr="007B7436">
        <w:rPr>
          <w:rFonts w:ascii="Helvetica" w:hAnsi="Helvetica" w:cs="Helvetica"/>
        </w:rPr>
        <w:t>window treatment</w:t>
      </w:r>
      <w:r w:rsidR="009F53BA" w:rsidRPr="007B7436">
        <w:rPr>
          <w:rFonts w:ascii="Helvetica" w:hAnsi="Helvetica" w:cs="Helvetica"/>
        </w:rPr>
        <w:t xml:space="preserve"> complete with selected materials.</w:t>
      </w:r>
    </w:p>
    <w:p w14:paraId="2CEE1C49" w14:textId="77777777" w:rsidR="009F53BA" w:rsidRPr="007B7436" w:rsidRDefault="009F53BA" w:rsidP="009F53BA">
      <w:pPr>
        <w:pStyle w:val="Note"/>
      </w:pPr>
      <w:r w:rsidRPr="007B7436">
        <w:t xml:space="preserve">Definitions of light and privacy characteristics of fabrics are not precise. If critical, view the actual fabric under the light conditions expected. A mock-up would be useful for this </w:t>
      </w:r>
      <w:proofErr w:type="gramStart"/>
      <w:r w:rsidRPr="007B7436">
        <w:t>purpose</w:t>
      </w:r>
      <w:proofErr w:type="gramEnd"/>
      <w:r w:rsidRPr="007B7436">
        <w:t xml:space="preserve"> but it would probably be better to do this evaluation before taking bids.</w:t>
      </w:r>
    </w:p>
    <w:p w14:paraId="45BFDC82" w14:textId="77777777" w:rsidR="009F53BA" w:rsidRPr="007B7436" w:rsidRDefault="009F53BA" w:rsidP="009F53BA">
      <w:pPr>
        <w:numPr>
          <w:ilvl w:val="3"/>
          <w:numId w:val="14"/>
        </w:numPr>
        <w:autoSpaceDE w:val="0"/>
        <w:autoSpaceDN w:val="0"/>
        <w:adjustRightInd w:val="0"/>
        <w:rPr>
          <w:rFonts w:ascii="Helvetica-BoldOblique" w:hAnsi="Helvetica-BoldOblique" w:cs="Helvetica-BoldOblique"/>
          <w:b/>
          <w:bCs/>
          <w:i/>
          <w:iCs/>
        </w:rPr>
      </w:pPr>
      <w:r w:rsidRPr="007B7436">
        <w:rPr>
          <w:rFonts w:ascii="Helvetica" w:hAnsi="Helvetica" w:cs="Helvetica"/>
        </w:rPr>
        <w:t xml:space="preserve">Obtain </w:t>
      </w:r>
      <w:r w:rsidRPr="007B7436">
        <w:rPr>
          <w:rFonts w:ascii="Helvetica" w:hAnsi="Helvetica" w:cs="Helvetica-BoldOblique"/>
          <w:b/>
          <w:i/>
        </w:rPr>
        <w:t>Architect's</w:t>
      </w:r>
      <w:r w:rsidRPr="007B7436">
        <w:rPr>
          <w:rFonts w:ascii="Helvetica-BoldOblique" w:hAnsi="Helvetica-BoldOblique" w:cs="Helvetica-BoldOblique"/>
          <w:b/>
          <w:bCs/>
          <w:i/>
          <w:iCs/>
        </w:rPr>
        <w:t xml:space="preserve"> </w:t>
      </w:r>
      <w:r w:rsidRPr="007B7436">
        <w:rPr>
          <w:rFonts w:ascii="Helvetica" w:hAnsi="Helvetica" w:cs="Helvetica-BoldOblique"/>
        </w:rPr>
        <w:t>approval of light and privacy characteristics of fabric prior to fabrication.</w:t>
      </w:r>
    </w:p>
    <w:p w14:paraId="6C7B45B5" w14:textId="77777777" w:rsidR="009F53BA" w:rsidRPr="007B7436" w:rsidRDefault="009F53BA" w:rsidP="009F53BA">
      <w:bookmarkStart w:id="0" w:name="_Hlk140073747"/>
      <w:r w:rsidRPr="007B7436">
        <w:t>--CHOOSE ONE OF THE TWO PARAGRAPHS BELOW--</w:t>
      </w:r>
    </w:p>
    <w:bookmarkEnd w:id="0"/>
    <w:p w14:paraId="502E32D4" w14:textId="77777777" w:rsidR="009F53BA" w:rsidRPr="007B7436" w:rsidRDefault="009F53BA" w:rsidP="009F53BA">
      <w:pPr>
        <w:numPr>
          <w:ilvl w:val="3"/>
          <w:numId w:val="14"/>
        </w:numPr>
        <w:autoSpaceDE w:val="0"/>
        <w:autoSpaceDN w:val="0"/>
        <w:adjustRightInd w:val="0"/>
        <w:rPr>
          <w:rFonts w:ascii="Helvetica" w:hAnsi="Helvetica" w:cs="Helvetica"/>
        </w:rPr>
      </w:pPr>
      <w:r w:rsidRPr="007B7436">
        <w:rPr>
          <w:rFonts w:ascii="Helvetica" w:hAnsi="Helvetica" w:cs="Helvetica"/>
        </w:rPr>
        <w:t>Full-sized mock-up may become part of the final installation.</w:t>
      </w:r>
    </w:p>
    <w:p w14:paraId="1760D572" w14:textId="77777777" w:rsidR="009F53BA" w:rsidRPr="007B7436" w:rsidRDefault="009F53BA" w:rsidP="009F53BA">
      <w:pPr>
        <w:numPr>
          <w:ilvl w:val="3"/>
          <w:numId w:val="14"/>
        </w:numPr>
        <w:autoSpaceDE w:val="0"/>
        <w:autoSpaceDN w:val="0"/>
        <w:adjustRightInd w:val="0"/>
        <w:rPr>
          <w:rFonts w:ascii="Helvetica-BoldOblique" w:hAnsi="Helvetica-BoldOblique" w:cs="Helvetica-BoldOblique"/>
          <w:b/>
          <w:bCs/>
          <w:i/>
          <w:iCs/>
        </w:rPr>
      </w:pPr>
      <w:r w:rsidRPr="007B7436">
        <w:rPr>
          <w:rFonts w:ascii="Helvetica" w:hAnsi="Helvetica" w:cs="Helvetica"/>
        </w:rPr>
        <w:t xml:space="preserve">Full-sized mock-up will become the property of the </w:t>
      </w:r>
      <w:r w:rsidRPr="007B7436">
        <w:rPr>
          <w:rFonts w:ascii="Helvetica" w:hAnsi="Helvetica" w:cs="Helvetica-BoldOblique"/>
          <w:b/>
          <w:i/>
        </w:rPr>
        <w:t>Owner</w:t>
      </w:r>
      <w:r w:rsidRPr="007B7436">
        <w:rPr>
          <w:rFonts w:ascii="Helvetica-BoldOblique" w:hAnsi="Helvetica-BoldOblique" w:cs="Helvetica-BoldOblique"/>
          <w:b/>
          <w:bCs/>
          <w:i/>
          <w:iCs/>
        </w:rPr>
        <w:t xml:space="preserve"> </w:t>
      </w:r>
      <w:r w:rsidRPr="007B7436">
        <w:rPr>
          <w:rFonts w:ascii="Helvetica" w:hAnsi="Helvetica" w:cs="Helvetica-BoldOblique"/>
        </w:rPr>
        <w:t>to be used for spare parts.</w:t>
      </w:r>
    </w:p>
    <w:p w14:paraId="78E93580" w14:textId="500B2322" w:rsidR="004669CC" w:rsidRPr="007B7436" w:rsidRDefault="004669CC" w:rsidP="004669CC">
      <w:pPr>
        <w:pStyle w:val="Paragraph"/>
        <w:numPr>
          <w:ilvl w:val="2"/>
          <w:numId w:val="14"/>
        </w:numPr>
        <w:rPr>
          <w:snapToGrid/>
          <w:color w:val="000000"/>
        </w:rPr>
      </w:pPr>
      <w:r w:rsidRPr="007B7436">
        <w:rPr>
          <w:rFonts w:ascii="Helvetica" w:hAnsi="Helvetica" w:cs="Helvetica"/>
          <w:snapToGrid/>
        </w:rPr>
        <w:t>Manufacturer's System Mockup Services</w:t>
      </w:r>
      <w:r w:rsidR="0009095C">
        <w:rPr>
          <w:rFonts w:ascii="Helvetica-BoldOblique" w:hAnsi="Helvetica-BoldOblique" w:cs="Helvetica-BoldOblique"/>
          <w:snapToGrid/>
        </w:rPr>
        <w:t>:</w:t>
      </w:r>
    </w:p>
    <w:p w14:paraId="25B66D75" w14:textId="77777777" w:rsidR="004669CC" w:rsidRPr="007B7436" w:rsidRDefault="004669CC" w:rsidP="004669CC">
      <w:pPr>
        <w:pStyle w:val="SubPara"/>
        <w:numPr>
          <w:ilvl w:val="3"/>
          <w:numId w:val="14"/>
        </w:numPr>
      </w:pPr>
      <w:r w:rsidRPr="007B7436">
        <w:rPr>
          <w:snapToGrid/>
        </w:rPr>
        <w:t xml:space="preserve">Manufacturer's </w:t>
      </w:r>
      <w:r w:rsidRPr="007B7436">
        <w:rPr>
          <w:rFonts w:ascii="Helvetica" w:hAnsi="Helvetica" w:cs="Helvetica"/>
          <w:snapToGrid/>
        </w:rPr>
        <w:t>authorized Service Representative</w:t>
      </w:r>
      <w:r w:rsidRPr="007B7436">
        <w:rPr>
          <w:snapToGrid/>
        </w:rPr>
        <w:t xml:space="preserve"> to conduct minimum of </w:t>
      </w:r>
      <w:r w:rsidRPr="007B7436">
        <w:rPr>
          <w:rFonts w:ascii="Helvetica" w:hAnsi="Helvetica" w:cs="Helvetica"/>
          <w:snapToGrid/>
        </w:rPr>
        <w:t>two</w:t>
      </w:r>
      <w:r w:rsidRPr="007B7436">
        <w:rPr>
          <w:snapToGrid/>
        </w:rPr>
        <w:t xml:space="preserve"> site visits to ensure proper system mockup installation and operation.</w:t>
      </w:r>
    </w:p>
    <w:p w14:paraId="6291E204" w14:textId="77777777" w:rsidR="004669CC" w:rsidRPr="007B7436" w:rsidRDefault="004669CC" w:rsidP="004669CC">
      <w:pPr>
        <w:pStyle w:val="SubPara"/>
        <w:numPr>
          <w:ilvl w:val="3"/>
          <w:numId w:val="14"/>
        </w:numPr>
      </w:pPr>
      <w:r w:rsidRPr="007B7436">
        <w:rPr>
          <w:rFonts w:cs="Arial"/>
          <w:snapToGrid/>
        </w:rPr>
        <w:t xml:space="preserve">Conduct </w:t>
      </w:r>
      <w:r w:rsidRPr="007B7436">
        <w:rPr>
          <w:rFonts w:ascii="Helvetica" w:hAnsi="Helvetica" w:cs="Helvetica"/>
          <w:snapToGrid/>
        </w:rPr>
        <w:t>Pre-Wire</w:t>
      </w:r>
      <w:r w:rsidRPr="007B7436">
        <w:rPr>
          <w:rFonts w:cs="Arial"/>
          <w:snapToGrid/>
        </w:rPr>
        <w:t xml:space="preserve"> visit to review requirements with installer as specified in Part 1 under "Administrative Requirements".</w:t>
      </w:r>
    </w:p>
    <w:p w14:paraId="11989C5B" w14:textId="77777777" w:rsidR="004669CC" w:rsidRPr="007B7436" w:rsidRDefault="004669CC" w:rsidP="004669CC">
      <w:pPr>
        <w:pStyle w:val="SubPara"/>
        <w:numPr>
          <w:ilvl w:val="3"/>
          <w:numId w:val="14"/>
        </w:numPr>
      </w:pPr>
      <w:r w:rsidRPr="007B7436">
        <w:rPr>
          <w:rFonts w:cs="Arial"/>
          <w:snapToGrid/>
        </w:rPr>
        <w:t xml:space="preserve">Conduct </w:t>
      </w:r>
      <w:proofErr w:type="gramStart"/>
      <w:r w:rsidRPr="007B7436">
        <w:rPr>
          <w:rFonts w:cs="Arial"/>
          <w:snapToGrid/>
        </w:rPr>
        <w:t>second</w:t>
      </w:r>
      <w:proofErr w:type="gramEnd"/>
      <w:r w:rsidRPr="007B7436">
        <w:rPr>
          <w:rFonts w:cs="Arial"/>
          <w:snapToGrid/>
        </w:rPr>
        <w:t xml:space="preserve"> site visit upon completion of system mockup </w:t>
      </w:r>
      <w:r w:rsidR="0033139F" w:rsidRPr="007B7436">
        <w:rPr>
          <w:rFonts w:cs="Arial"/>
          <w:snapToGrid/>
        </w:rPr>
        <w:t xml:space="preserve">installation </w:t>
      </w:r>
      <w:r w:rsidRPr="007B7436">
        <w:rPr>
          <w:rFonts w:cs="Arial"/>
          <w:snapToGrid/>
        </w:rPr>
        <w:t>to perform system star</w:t>
      </w:r>
      <w:r w:rsidR="0004143E" w:rsidRPr="007B7436">
        <w:rPr>
          <w:rFonts w:cs="Arial"/>
          <w:snapToGrid/>
        </w:rPr>
        <w:t>tup and verify proper operation</w:t>
      </w:r>
      <w:r w:rsidR="0033139F" w:rsidRPr="007B7436">
        <w:rPr>
          <w:rFonts w:cs="Arial"/>
          <w:snapToGrid/>
        </w:rPr>
        <w:t xml:space="preserve"> as required for mockup approval</w:t>
      </w:r>
      <w:r w:rsidR="0004143E" w:rsidRPr="007B7436">
        <w:rPr>
          <w:rFonts w:cs="Arial"/>
          <w:snapToGrid/>
        </w:rPr>
        <w:t>.</w:t>
      </w:r>
    </w:p>
    <w:p w14:paraId="26B30DED" w14:textId="77777777" w:rsidR="00CD4647" w:rsidRPr="007B7436" w:rsidRDefault="004669CC" w:rsidP="004669CC">
      <w:pPr>
        <w:pStyle w:val="Article"/>
        <w:numPr>
          <w:ilvl w:val="1"/>
          <w:numId w:val="14"/>
        </w:numPr>
        <w:rPr>
          <w:b/>
          <w:snapToGrid/>
        </w:rPr>
      </w:pPr>
      <w:r w:rsidRPr="007B7436">
        <w:rPr>
          <w:rFonts w:ascii="Helvetica" w:hAnsi="Helvetica" w:cs="Helvetica"/>
          <w:snapToGrid/>
        </w:rPr>
        <w:lastRenderedPageBreak/>
        <w:t xml:space="preserve">Train </w:t>
      </w:r>
      <w:r w:rsidRPr="007B7436">
        <w:rPr>
          <w:rFonts w:ascii="Helvetica-BoldOblique" w:hAnsi="Helvetica-BoldOblique" w:cs="Helvetica-BoldOblique"/>
          <w:bCs/>
          <w:iCs/>
          <w:snapToGrid/>
        </w:rPr>
        <w:t>Owner</w:t>
      </w:r>
      <w:r w:rsidRPr="007B7436">
        <w:rPr>
          <w:rFonts w:ascii="Helvetica" w:hAnsi="Helvetica" w:cs="Helvetica"/>
          <w:snapToGrid/>
        </w:rPr>
        <w:t xml:space="preserve">'s representative on system capabilities, operation, and </w:t>
      </w:r>
      <w:r w:rsidR="00CD4647" w:rsidRPr="007B7436">
        <w:rPr>
          <w:b/>
          <w:snapToGrid/>
        </w:rPr>
        <w:t>DELIVERY, STORAGE, AND HANDLING</w:t>
      </w:r>
    </w:p>
    <w:p w14:paraId="3E29FFC9" w14:textId="77777777" w:rsidR="009F53BA" w:rsidRPr="007B7436" w:rsidRDefault="009F53BA" w:rsidP="009F53BA">
      <w:pPr>
        <w:pStyle w:val="Note"/>
      </w:pPr>
      <w:r w:rsidRPr="007B7436">
        <w:t xml:space="preserve">Include the following paragraph only if specifying motorized </w:t>
      </w:r>
      <w:r w:rsidR="00A0383E" w:rsidRPr="007B7436">
        <w:t>window treatments</w:t>
      </w:r>
      <w:r w:rsidRPr="007B7436">
        <w:t>.</w:t>
      </w:r>
    </w:p>
    <w:p w14:paraId="6C468ED2" w14:textId="77777777" w:rsidR="009F53BA" w:rsidRPr="007B7436" w:rsidRDefault="00A0383E" w:rsidP="009F53BA">
      <w:pPr>
        <w:numPr>
          <w:ilvl w:val="2"/>
          <w:numId w:val="14"/>
        </w:numPr>
        <w:autoSpaceDE w:val="0"/>
        <w:autoSpaceDN w:val="0"/>
        <w:adjustRightInd w:val="0"/>
        <w:rPr>
          <w:rFonts w:ascii="Helvetica" w:hAnsi="Helvetica" w:cs="Helvetica"/>
        </w:rPr>
      </w:pPr>
      <w:r w:rsidRPr="007B7436">
        <w:rPr>
          <w:rFonts w:ascii="Helvetica" w:hAnsi="Helvetica" w:cs="Helvetica"/>
        </w:rPr>
        <w:t>Window Treatments</w:t>
      </w:r>
      <w:r w:rsidR="00A85C53" w:rsidRPr="007B7436">
        <w:rPr>
          <w:rFonts w:ascii="Helvetica" w:hAnsi="Helvetica" w:cs="Helvetica"/>
        </w:rPr>
        <w:t xml:space="preserve">:  </w:t>
      </w:r>
      <w:r w:rsidR="009F53BA" w:rsidRPr="007B7436">
        <w:rPr>
          <w:rFonts w:ascii="Helvetica" w:hAnsi="Helvetica" w:cs="Helvetica"/>
        </w:rPr>
        <w:t xml:space="preserve">Deliver </w:t>
      </w:r>
      <w:r w:rsidR="00A85C53" w:rsidRPr="007B7436">
        <w:rPr>
          <w:rFonts w:ascii="Helvetica" w:hAnsi="Helvetica" w:cs="Helvetica"/>
        </w:rPr>
        <w:t xml:space="preserve">components </w:t>
      </w:r>
      <w:r w:rsidR="009F53BA" w:rsidRPr="007B7436">
        <w:rPr>
          <w:rFonts w:ascii="Helvetica" w:hAnsi="Helvetica" w:cs="Helvetica"/>
        </w:rPr>
        <w:t>in manufacturer's unopened packaging, labeled to identify each window treatment for each opening.</w:t>
      </w:r>
    </w:p>
    <w:p w14:paraId="69E1EF18" w14:textId="77777777" w:rsidR="00CD4647" w:rsidRPr="007B7436" w:rsidRDefault="00CD4647" w:rsidP="000C5515">
      <w:pPr>
        <w:pStyle w:val="Paragraph"/>
        <w:numPr>
          <w:ilvl w:val="2"/>
          <w:numId w:val="14"/>
        </w:numPr>
        <w:rPr>
          <w:snapToGrid/>
        </w:rPr>
      </w:pPr>
      <w:r w:rsidRPr="007B7436">
        <w:rPr>
          <w:snapToGrid/>
        </w:rPr>
        <w:t>Store products in a clean, dry space in accordance with manufacturer's written instructions until ready for installation.</w:t>
      </w:r>
    </w:p>
    <w:p w14:paraId="1B9E5FA3" w14:textId="77777777" w:rsidR="00CD4647" w:rsidRPr="007B7436" w:rsidRDefault="00CD4647" w:rsidP="000C5515">
      <w:pPr>
        <w:pStyle w:val="Article"/>
        <w:numPr>
          <w:ilvl w:val="1"/>
          <w:numId w:val="14"/>
        </w:numPr>
        <w:rPr>
          <w:b/>
          <w:snapToGrid/>
        </w:rPr>
      </w:pPr>
      <w:r w:rsidRPr="007B7436">
        <w:rPr>
          <w:b/>
          <w:snapToGrid/>
        </w:rPr>
        <w:t>FIELD CONDITIONS</w:t>
      </w:r>
    </w:p>
    <w:p w14:paraId="25C7A39E" w14:textId="77777777" w:rsidR="00CD4647" w:rsidRPr="007B7436" w:rsidRDefault="00CD4647" w:rsidP="000C5515">
      <w:pPr>
        <w:pStyle w:val="Paragraph"/>
        <w:numPr>
          <w:ilvl w:val="2"/>
          <w:numId w:val="14"/>
        </w:numPr>
        <w:rPr>
          <w:snapToGrid/>
        </w:rPr>
      </w:pPr>
      <w:r w:rsidRPr="007B7436">
        <w:rPr>
          <w:snapToGrid/>
        </w:rPr>
        <w:t>Maintain field conditions within manufacturer's required service conditions during and after installation.</w:t>
      </w:r>
    </w:p>
    <w:p w14:paraId="76DCAF19" w14:textId="45AEF1DB" w:rsidR="00CD4647" w:rsidRPr="007B7436" w:rsidRDefault="004D7397" w:rsidP="000C5515">
      <w:pPr>
        <w:pStyle w:val="SubPara"/>
        <w:numPr>
          <w:ilvl w:val="3"/>
          <w:numId w:val="14"/>
        </w:numPr>
      </w:pPr>
      <w:r w:rsidRPr="007B7436">
        <w:rPr>
          <w:snapToGrid/>
        </w:rPr>
        <w:t xml:space="preserve">Basis of Design </w:t>
      </w:r>
      <w:r w:rsidR="00CD4647" w:rsidRPr="007B7436">
        <w:rPr>
          <w:snapToGrid/>
        </w:rPr>
        <w:t>System Requirements</w:t>
      </w:r>
      <w:r w:rsidR="00CD4647" w:rsidRPr="007B7436">
        <w:rPr>
          <w:snapToGrid/>
          <w:color w:val="000000"/>
        </w:rPr>
        <w:t>:</w:t>
      </w:r>
    </w:p>
    <w:p w14:paraId="0B3655F6" w14:textId="77777777" w:rsidR="00CD4647" w:rsidRPr="007B7436" w:rsidRDefault="009404C0" w:rsidP="009404C0">
      <w:pPr>
        <w:pStyle w:val="SubSub2"/>
        <w:numPr>
          <w:ilvl w:val="4"/>
          <w:numId w:val="14"/>
        </w:numPr>
      </w:pPr>
      <w:r w:rsidRPr="007B7436">
        <w:rPr>
          <w:snapToGrid/>
        </w:rPr>
        <w:t>Ambient Temperature</w:t>
      </w:r>
      <w:r w:rsidR="00CD4647" w:rsidRPr="007B7436">
        <w:rPr>
          <w:snapToGrid/>
        </w:rPr>
        <w:t xml:space="preserve">:  Between </w:t>
      </w:r>
      <w:proofErr w:type="gramStart"/>
      <w:r w:rsidR="00CD4647" w:rsidRPr="007B7436">
        <w:rPr>
          <w:snapToGrid/>
        </w:rPr>
        <w:t>32 and 104 degrees</w:t>
      </w:r>
      <w:proofErr w:type="gramEnd"/>
      <w:r w:rsidR="00CD4647" w:rsidRPr="007B7436">
        <w:rPr>
          <w:snapToGrid/>
        </w:rPr>
        <w:t xml:space="preserve"> F (0 and 40 degrees C).</w:t>
      </w:r>
    </w:p>
    <w:p w14:paraId="3E8C65DB" w14:textId="77777777" w:rsidR="00CD4647" w:rsidRPr="007B7436" w:rsidRDefault="00CD4647" w:rsidP="000C5515">
      <w:pPr>
        <w:pStyle w:val="SubSub1"/>
        <w:numPr>
          <w:ilvl w:val="4"/>
          <w:numId w:val="14"/>
        </w:numPr>
      </w:pPr>
      <w:r w:rsidRPr="007B7436">
        <w:t>Relative Humidity:  Less than 90 percent, non-condensing.</w:t>
      </w:r>
    </w:p>
    <w:p w14:paraId="2B2C51D6" w14:textId="77777777" w:rsidR="00CF62F0" w:rsidRPr="007B7436" w:rsidRDefault="00CF62F0" w:rsidP="000C5515">
      <w:pPr>
        <w:pStyle w:val="Note"/>
      </w:pPr>
      <w:r w:rsidRPr="007B7436">
        <w:t xml:space="preserve">During the installation phase, considerable dust (drywall, concrete, etc) may be deposited on electrical components and impair performance. </w:t>
      </w:r>
      <w:proofErr w:type="gramStart"/>
      <w:r w:rsidRPr="007B7436">
        <w:t>General</w:t>
      </w:r>
      <w:proofErr w:type="gramEnd"/>
      <w:r w:rsidRPr="007B7436">
        <w:t xml:space="preserve"> accepted housekeeping protection of the electrical equipment must be maintained.</w:t>
      </w:r>
    </w:p>
    <w:p w14:paraId="5E4C38F6" w14:textId="77777777" w:rsidR="00CF62F0" w:rsidRPr="007B7436" w:rsidRDefault="00CF62F0" w:rsidP="000C5515">
      <w:pPr>
        <w:pStyle w:val="SubSub1"/>
        <w:numPr>
          <w:ilvl w:val="4"/>
          <w:numId w:val="14"/>
        </w:numPr>
      </w:pPr>
      <w:r w:rsidRPr="007B7436">
        <w:t>Protect against accumulation or infiltration of dust.</w:t>
      </w:r>
    </w:p>
    <w:p w14:paraId="2D321461" w14:textId="77777777" w:rsidR="0087774F" w:rsidRPr="007B7436" w:rsidRDefault="0087774F" w:rsidP="000C5515">
      <w:pPr>
        <w:pStyle w:val="Article"/>
        <w:numPr>
          <w:ilvl w:val="1"/>
          <w:numId w:val="14"/>
        </w:numPr>
        <w:rPr>
          <w:b/>
          <w:snapToGrid/>
        </w:rPr>
      </w:pPr>
      <w:r w:rsidRPr="007B7436">
        <w:rPr>
          <w:b/>
          <w:snapToGrid/>
        </w:rPr>
        <w:t>WARRANTY</w:t>
      </w:r>
    </w:p>
    <w:p w14:paraId="75448D00" w14:textId="77777777" w:rsidR="00FE5880" w:rsidRPr="007B7436" w:rsidRDefault="00FE5880" w:rsidP="000C5515">
      <w:pPr>
        <w:pStyle w:val="Paragraph"/>
        <w:numPr>
          <w:ilvl w:val="2"/>
          <w:numId w:val="14"/>
        </w:numPr>
        <w:rPr>
          <w:snapToGrid/>
        </w:rPr>
      </w:pPr>
      <w:r w:rsidRPr="007B7436">
        <w:rPr>
          <w:snapToGrid/>
        </w:rPr>
        <w:t xml:space="preserve">See Section </w:t>
      </w:r>
      <w:r w:rsidRPr="007B7436">
        <w:rPr>
          <w:rFonts w:ascii="Helvetica-BoldOblique" w:hAnsi="Helvetica-BoldOblique" w:cs="Helvetica-BoldOblique"/>
          <w:b/>
          <w:bCs/>
          <w:i/>
          <w:iCs/>
          <w:snapToGrid/>
        </w:rPr>
        <w:t xml:space="preserve">01 7800 </w:t>
      </w:r>
      <w:r w:rsidRPr="007B7436">
        <w:rPr>
          <w:b/>
          <w:i/>
          <w:snapToGrid/>
        </w:rPr>
        <w:t>- Closeout Submittals</w:t>
      </w:r>
      <w:r w:rsidRPr="007B7436">
        <w:rPr>
          <w:snapToGrid/>
        </w:rPr>
        <w:t>, for additional warranty requirements.</w:t>
      </w:r>
    </w:p>
    <w:p w14:paraId="61E228F1" w14:textId="77777777" w:rsidR="00FE5880" w:rsidRPr="007B7436" w:rsidRDefault="00FE5880" w:rsidP="000C5515">
      <w:pPr>
        <w:pStyle w:val="Note"/>
      </w:pPr>
      <w:r w:rsidRPr="007B7436">
        <w:t>Lutron Standard 2-Year Warranty coverage includes:</w:t>
      </w:r>
    </w:p>
    <w:p w14:paraId="3C498DC7" w14:textId="77777777" w:rsidR="00FE5880" w:rsidRPr="007B7436" w:rsidRDefault="00FE5880" w:rsidP="000C5515">
      <w:pPr>
        <w:pStyle w:val="Note"/>
      </w:pPr>
      <w:r w:rsidRPr="007B7436">
        <w:t xml:space="preserve">-100 percent parts and labor coverage for first two years for </w:t>
      </w:r>
      <w:r w:rsidR="009467FF" w:rsidRPr="007B7436">
        <w:t>guestroom</w:t>
      </w:r>
      <w:r w:rsidRPr="007B7436">
        <w:t xml:space="preserve"> control system components, except ballasts/drivers.</w:t>
      </w:r>
    </w:p>
    <w:p w14:paraId="6CD0D82B" w14:textId="77777777" w:rsidR="00FE5880" w:rsidRPr="007B7436" w:rsidRDefault="00FE5880" w:rsidP="000C5515">
      <w:pPr>
        <w:pStyle w:val="Note"/>
      </w:pPr>
      <w:r w:rsidRPr="007B7436">
        <w:t>-First-available on-site or remote response time.</w:t>
      </w:r>
    </w:p>
    <w:p w14:paraId="2301D166" w14:textId="77777777" w:rsidR="00FE5880" w:rsidRPr="007B7436" w:rsidRDefault="00FE5880" w:rsidP="000C5515">
      <w:pPr>
        <w:pStyle w:val="Note"/>
      </w:pPr>
      <w:r w:rsidRPr="007B7436">
        <w:t>-Telephone technical support; 24 hours per day, 7 days per week, excluding manufacturer holidays.</w:t>
      </w:r>
    </w:p>
    <w:p w14:paraId="17CAFF90" w14:textId="77777777" w:rsidR="00FE5880" w:rsidRPr="007B7436" w:rsidRDefault="00FE5880" w:rsidP="000C5515">
      <w:pPr>
        <w:pStyle w:val="Note"/>
      </w:pPr>
    </w:p>
    <w:p w14:paraId="61BAF20E" w14:textId="77777777" w:rsidR="00FE5880" w:rsidRPr="007B7436" w:rsidRDefault="00FE5880" w:rsidP="000C5515">
      <w:pPr>
        <w:pStyle w:val="Note"/>
      </w:pPr>
      <w:r w:rsidRPr="007B7436">
        <w:t>Consider including an optional Enhanced Warranty below.</w:t>
      </w:r>
    </w:p>
    <w:p w14:paraId="5BE4EC82" w14:textId="4D9F40C3" w:rsidR="00FE5880" w:rsidRPr="007B7436" w:rsidRDefault="00BB7959" w:rsidP="000C5515">
      <w:pPr>
        <w:pStyle w:val="Paragraph"/>
        <w:numPr>
          <w:ilvl w:val="2"/>
          <w:numId w:val="14"/>
        </w:numPr>
        <w:rPr>
          <w:snapToGrid/>
        </w:rPr>
      </w:pPr>
      <w:r w:rsidRPr="007B7436">
        <w:rPr>
          <w:snapToGrid/>
        </w:rPr>
        <w:t xml:space="preserve">Guestroom Control System </w:t>
      </w:r>
      <w:r w:rsidR="00FE5880" w:rsidRPr="007B7436">
        <w:rPr>
          <w:snapToGrid/>
        </w:rPr>
        <w:t>Manufacturer's Standard Warranty, With Manufacturer Start-U</w:t>
      </w:r>
      <w:r w:rsidR="004A32AD">
        <w:rPr>
          <w:snapToGrid/>
        </w:rPr>
        <w:t>p</w:t>
      </w:r>
      <w:r w:rsidR="00FE5880" w:rsidRPr="007B7436">
        <w:rPr>
          <w:snapToGrid/>
        </w:rPr>
        <w:t>:</w:t>
      </w:r>
    </w:p>
    <w:p w14:paraId="785226DE" w14:textId="77777777" w:rsidR="00FE5880" w:rsidRPr="007B7436" w:rsidRDefault="00FE5880" w:rsidP="000C5515">
      <w:pPr>
        <w:pStyle w:val="SubPara"/>
        <w:numPr>
          <w:ilvl w:val="3"/>
          <w:numId w:val="14"/>
        </w:numPr>
        <w:rPr>
          <w:snapToGrid/>
        </w:rPr>
      </w:pPr>
      <w:r w:rsidRPr="007B7436">
        <w:rPr>
          <w:snapToGrid/>
        </w:rPr>
        <w:t xml:space="preserve">Manufacturer </w:t>
      </w:r>
      <w:r w:rsidR="00BB7959" w:rsidRPr="007B7436">
        <w:rPr>
          <w:snapToGrid/>
        </w:rPr>
        <w:t xml:space="preserve">Guestroom </w:t>
      </w:r>
      <w:r w:rsidRPr="007B7436">
        <w:rPr>
          <w:snapToGrid/>
        </w:rPr>
        <w:t>Control System Components, Except Ballasts/Drivers:</w:t>
      </w:r>
    </w:p>
    <w:p w14:paraId="02AA0538" w14:textId="77777777" w:rsidR="00FE5880" w:rsidRPr="007B7436" w:rsidRDefault="00FE5880" w:rsidP="000C5515">
      <w:pPr>
        <w:pStyle w:val="SubSub1"/>
        <w:numPr>
          <w:ilvl w:val="4"/>
          <w:numId w:val="14"/>
        </w:numPr>
        <w:rPr>
          <w:snapToGrid/>
        </w:rPr>
      </w:pPr>
      <w:r w:rsidRPr="007B7436">
        <w:rPr>
          <w:snapToGrid/>
        </w:rPr>
        <w:t>First Two Years:</w:t>
      </w:r>
    </w:p>
    <w:p w14:paraId="4F96DE7B" w14:textId="77777777" w:rsidR="00FE5880" w:rsidRPr="007B7436" w:rsidRDefault="00FE5880" w:rsidP="000C5515">
      <w:pPr>
        <w:pStyle w:val="SubSub2"/>
        <w:numPr>
          <w:ilvl w:val="5"/>
          <w:numId w:val="14"/>
        </w:numPr>
        <w:rPr>
          <w:snapToGrid/>
        </w:rPr>
      </w:pPr>
      <w:r w:rsidRPr="007B7436">
        <w:rPr>
          <w:snapToGrid/>
        </w:rPr>
        <w:t>100 percent replacement parts coverage, 100 percent manufacturer labor coverage to troubleshoot and diagnose a lighting issue.</w:t>
      </w:r>
    </w:p>
    <w:p w14:paraId="69E1E3CF" w14:textId="77777777" w:rsidR="00FE5880" w:rsidRPr="007B7436" w:rsidRDefault="00FE5880" w:rsidP="000C5515">
      <w:pPr>
        <w:pStyle w:val="SubSub2"/>
        <w:numPr>
          <w:ilvl w:val="5"/>
          <w:numId w:val="14"/>
        </w:numPr>
        <w:rPr>
          <w:snapToGrid/>
        </w:rPr>
      </w:pPr>
      <w:r w:rsidRPr="007B7436">
        <w:rPr>
          <w:snapToGrid/>
        </w:rPr>
        <w:t>First</w:t>
      </w:r>
      <w:proofErr w:type="gramStart"/>
      <w:r w:rsidRPr="007B7436">
        <w:rPr>
          <w:snapToGrid/>
        </w:rPr>
        <w:t>-available</w:t>
      </w:r>
      <w:proofErr w:type="gramEnd"/>
      <w:r w:rsidRPr="007B7436">
        <w:rPr>
          <w:snapToGrid/>
        </w:rPr>
        <w:t xml:space="preserve"> on-site or remote response time.</w:t>
      </w:r>
    </w:p>
    <w:p w14:paraId="19ED65DA" w14:textId="77777777" w:rsidR="00FE5880" w:rsidRPr="007B7436" w:rsidRDefault="00FE5880" w:rsidP="000C5515">
      <w:pPr>
        <w:pStyle w:val="SubSub2"/>
        <w:numPr>
          <w:ilvl w:val="5"/>
          <w:numId w:val="14"/>
        </w:numPr>
        <w:rPr>
          <w:snapToGrid/>
        </w:rPr>
      </w:pPr>
      <w:r w:rsidRPr="007B7436">
        <w:rPr>
          <w:snapToGrid/>
        </w:rPr>
        <w:t>Remote diagnostics for applicable systems.</w:t>
      </w:r>
    </w:p>
    <w:p w14:paraId="43691404" w14:textId="77777777" w:rsidR="00FE5880" w:rsidRPr="007B7436" w:rsidRDefault="00FE5880" w:rsidP="000C5515">
      <w:pPr>
        <w:pStyle w:val="SubSub1"/>
        <w:numPr>
          <w:ilvl w:val="4"/>
          <w:numId w:val="14"/>
        </w:numPr>
        <w:rPr>
          <w:snapToGrid/>
        </w:rPr>
      </w:pPr>
      <w:r w:rsidRPr="007B7436">
        <w:rPr>
          <w:snapToGrid/>
        </w:rPr>
        <w:t>Telephone Technical Support: Available 24 hours per day, 7 days per week, excluding manufacturer holidays.</w:t>
      </w:r>
    </w:p>
    <w:p w14:paraId="3131C3A8" w14:textId="77777777" w:rsidR="00FE5880" w:rsidRPr="007B7436" w:rsidRDefault="00FE5880" w:rsidP="000C5515">
      <w:pPr>
        <w:pStyle w:val="SubPara"/>
        <w:numPr>
          <w:ilvl w:val="3"/>
          <w:numId w:val="14"/>
        </w:numPr>
        <w:rPr>
          <w:snapToGrid/>
        </w:rPr>
      </w:pPr>
      <w:r w:rsidRPr="007B7436">
        <w:rPr>
          <w:snapToGrid/>
        </w:rPr>
        <w:t>Ballasts/Drivers: Five years 100 percent parts coverage, no manufacturer labor coverage.</w:t>
      </w:r>
    </w:p>
    <w:p w14:paraId="5D2BD494" w14:textId="77777777" w:rsidR="00FE5880" w:rsidRPr="007B7436" w:rsidRDefault="00FE5880" w:rsidP="000C5515">
      <w:pPr>
        <w:pStyle w:val="Note"/>
      </w:pPr>
      <w:r w:rsidRPr="007B7436">
        <w:t>Use one of the three following paragraphs to specify an optional Enhanced Warranty. Edit the choice to have this additional value included as an alternate or as part of the base bid.</w:t>
      </w:r>
    </w:p>
    <w:p w14:paraId="758715B8" w14:textId="77777777" w:rsidR="00FE5880" w:rsidRPr="007B7436" w:rsidRDefault="00FE5880" w:rsidP="000C5515">
      <w:pPr>
        <w:pStyle w:val="Note"/>
      </w:pPr>
    </w:p>
    <w:p w14:paraId="5A591985" w14:textId="77777777" w:rsidR="00FE5880" w:rsidRPr="007B7436" w:rsidRDefault="00FE5880" w:rsidP="000C5515">
      <w:pPr>
        <w:pStyle w:val="Note"/>
      </w:pPr>
      <w:r w:rsidRPr="007B7436">
        <w:t xml:space="preserve">Lutron Silver Enhanced Warranty includes standard 2-year warranty coverage </w:t>
      </w:r>
      <w:r w:rsidRPr="007B7436">
        <w:rPr>
          <w:b/>
        </w:rPr>
        <w:t>plus</w:t>
      </w:r>
      <w:r w:rsidRPr="007B7436">
        <w:t>:</w:t>
      </w:r>
    </w:p>
    <w:p w14:paraId="2734EFE4" w14:textId="77777777" w:rsidR="00FE5880" w:rsidRPr="007B7436" w:rsidRDefault="00FE5880" w:rsidP="000C5515">
      <w:pPr>
        <w:pStyle w:val="Note"/>
      </w:pPr>
      <w:r w:rsidRPr="007B7436">
        <w:t>-Upgrade to 8-year limit</w:t>
      </w:r>
      <w:r w:rsidR="009467FF" w:rsidRPr="007B7436">
        <w:t>ed parts warranty coverage for guestroom</w:t>
      </w:r>
      <w:r w:rsidRPr="007B7436">
        <w:t xml:space="preserve"> control system components, excluding ballasts/drivers.</w:t>
      </w:r>
    </w:p>
    <w:p w14:paraId="34E3B8DF" w14:textId="77777777" w:rsidR="00FE5880" w:rsidRPr="007B7436" w:rsidRDefault="00FE5880" w:rsidP="000C5515">
      <w:pPr>
        <w:pStyle w:val="Note"/>
      </w:pPr>
    </w:p>
    <w:p w14:paraId="1F3821F3" w14:textId="77777777" w:rsidR="00FE5880" w:rsidRPr="007B7436" w:rsidRDefault="00FE5880" w:rsidP="000C5515">
      <w:pPr>
        <w:pStyle w:val="Note"/>
      </w:pPr>
      <w:r w:rsidRPr="007B7436">
        <w:t xml:space="preserve">Lutron Gold Enhanced Warranty includes standard 2-year warranty coverage </w:t>
      </w:r>
      <w:r w:rsidRPr="007B7436">
        <w:rPr>
          <w:b/>
        </w:rPr>
        <w:t>plus</w:t>
      </w:r>
      <w:r w:rsidRPr="007B7436">
        <w:t>:</w:t>
      </w:r>
    </w:p>
    <w:p w14:paraId="477B2013" w14:textId="77777777" w:rsidR="00FE5880" w:rsidRPr="007B7436" w:rsidRDefault="00FE5880" w:rsidP="000C5515">
      <w:pPr>
        <w:pStyle w:val="Note"/>
      </w:pPr>
      <w:r w:rsidRPr="007B7436">
        <w:t>-Upgrade to 8-year limit</w:t>
      </w:r>
      <w:r w:rsidR="009467FF" w:rsidRPr="007B7436">
        <w:t>ed parts warranty coverage for guestroom</w:t>
      </w:r>
      <w:r w:rsidRPr="007B7436">
        <w:t xml:space="preserve"> control system components, excluding ballasts/drivers.</w:t>
      </w:r>
    </w:p>
    <w:p w14:paraId="598A469A" w14:textId="77777777" w:rsidR="00FE5880" w:rsidRPr="007B7436" w:rsidRDefault="00FE5880" w:rsidP="000C5515">
      <w:pPr>
        <w:pStyle w:val="Note"/>
        <w:rPr>
          <w:b/>
        </w:rPr>
      </w:pPr>
      <w:r w:rsidRPr="007B7436">
        <w:rPr>
          <w:b/>
        </w:rPr>
        <w:t>-Upgrade to 72-hour on-site or remote response time.</w:t>
      </w:r>
    </w:p>
    <w:p w14:paraId="28C369A6" w14:textId="77777777" w:rsidR="00FE5880" w:rsidRPr="007B7436" w:rsidRDefault="00FE5880" w:rsidP="000C5515">
      <w:pPr>
        <w:pStyle w:val="Note"/>
        <w:rPr>
          <w:b/>
        </w:rPr>
      </w:pPr>
      <w:r w:rsidRPr="007B7436">
        <w:rPr>
          <w:b/>
        </w:rPr>
        <w:t>-Annual scheduled Preventative Maintenance Visit.</w:t>
      </w:r>
    </w:p>
    <w:p w14:paraId="6BB8C7C4" w14:textId="77777777" w:rsidR="00FE5880" w:rsidRPr="007B7436" w:rsidRDefault="00FE5880" w:rsidP="000C5515">
      <w:pPr>
        <w:pStyle w:val="Note"/>
      </w:pPr>
    </w:p>
    <w:p w14:paraId="2AD48877" w14:textId="77777777" w:rsidR="00FE5880" w:rsidRPr="007B7436" w:rsidRDefault="00FE5880" w:rsidP="000C5515">
      <w:pPr>
        <w:pStyle w:val="Note"/>
      </w:pPr>
      <w:r w:rsidRPr="007B7436">
        <w:t xml:space="preserve">Lutron Platinum Enhanced Warranty includes standard 2-year warranty coverage </w:t>
      </w:r>
      <w:r w:rsidRPr="007B7436">
        <w:rPr>
          <w:b/>
        </w:rPr>
        <w:t>plus</w:t>
      </w:r>
      <w:r w:rsidRPr="007B7436">
        <w:t>:</w:t>
      </w:r>
    </w:p>
    <w:p w14:paraId="36840430" w14:textId="77777777" w:rsidR="00FE5880" w:rsidRPr="007B7436" w:rsidRDefault="00FE5880" w:rsidP="000C5515">
      <w:pPr>
        <w:pStyle w:val="Note"/>
      </w:pPr>
      <w:r w:rsidRPr="007B7436">
        <w:lastRenderedPageBreak/>
        <w:t>-Upgrade to 8-year limit</w:t>
      </w:r>
      <w:r w:rsidR="009467FF" w:rsidRPr="007B7436">
        <w:t>ed parts warranty coverage for guestroom</w:t>
      </w:r>
      <w:r w:rsidRPr="007B7436">
        <w:t xml:space="preserve"> control system components, excluding ballasts/drivers.</w:t>
      </w:r>
    </w:p>
    <w:p w14:paraId="01A17FCE" w14:textId="77777777" w:rsidR="00FE5880" w:rsidRPr="007B7436" w:rsidRDefault="00FE5880" w:rsidP="000C5515">
      <w:pPr>
        <w:pStyle w:val="Note"/>
        <w:rPr>
          <w:b/>
        </w:rPr>
      </w:pPr>
      <w:r w:rsidRPr="007B7436">
        <w:rPr>
          <w:b/>
        </w:rPr>
        <w:t>-Upgrade to 24-hour on-site or remote response time.</w:t>
      </w:r>
    </w:p>
    <w:p w14:paraId="2BB0B790" w14:textId="77777777" w:rsidR="00FE5880" w:rsidRPr="007B7436" w:rsidRDefault="00FE5880" w:rsidP="000C5515">
      <w:pPr>
        <w:pStyle w:val="Note"/>
        <w:rPr>
          <w:b/>
        </w:rPr>
      </w:pPr>
      <w:r w:rsidRPr="007B7436">
        <w:rPr>
          <w:b/>
        </w:rPr>
        <w:t>-Annual scheduled Preventative Maintenance Visit.</w:t>
      </w:r>
    </w:p>
    <w:p w14:paraId="357ECBDB" w14:textId="77777777" w:rsidR="00FE5880" w:rsidRPr="007B7436" w:rsidRDefault="00FE5880" w:rsidP="000C5515">
      <w:pPr>
        <w:rPr>
          <w:snapToGrid/>
        </w:rPr>
      </w:pPr>
      <w:r w:rsidRPr="007B7436">
        <w:rPr>
          <w:snapToGrid/>
        </w:rPr>
        <w:t xml:space="preserve">--CHOOSE ONLY ONE OF THE THREE OPTIONAL </w:t>
      </w:r>
      <w:r w:rsidR="00BB7959" w:rsidRPr="007B7436">
        <w:rPr>
          <w:snapToGrid/>
        </w:rPr>
        <w:t xml:space="preserve">CONTROL SYSTEM </w:t>
      </w:r>
      <w:r w:rsidRPr="007B7436">
        <w:rPr>
          <w:snapToGrid/>
        </w:rPr>
        <w:t>ENHANCED WARRANTIES BELOW--</w:t>
      </w:r>
    </w:p>
    <w:p w14:paraId="5C5F6CE8" w14:textId="430FDC27" w:rsidR="00FE5880" w:rsidRPr="007B7436" w:rsidRDefault="00FE5880" w:rsidP="000C5515">
      <w:pPr>
        <w:pStyle w:val="Paragraph"/>
        <w:numPr>
          <w:ilvl w:val="2"/>
          <w:numId w:val="14"/>
        </w:numPr>
        <w:rPr>
          <w:snapToGrid/>
        </w:rPr>
      </w:pPr>
      <w:r w:rsidRPr="007B7436">
        <w:rPr>
          <w:snapToGrid/>
        </w:rPr>
        <w:t xml:space="preserve">Include </w:t>
      </w:r>
      <w:r w:rsidRPr="007B7436">
        <w:rPr>
          <w:rFonts w:ascii="Helvetica-BoldOblique" w:hAnsi="Helvetica-BoldOblique" w:cs="Helvetica-BoldOblique"/>
          <w:b/>
          <w:bCs/>
          <w:i/>
          <w:iCs/>
          <w:snapToGrid/>
          <w:color w:val="0070C0"/>
        </w:rPr>
        <w:t xml:space="preserve">&lt;&lt;as part of the base bid; as an alternate to the base bid; or __________&gt;&gt; </w:t>
      </w:r>
      <w:r w:rsidRPr="007B7436">
        <w:rPr>
          <w:snapToGrid/>
        </w:rPr>
        <w:t xml:space="preserve">additional costs for manufacturer's </w:t>
      </w:r>
      <w:r w:rsidR="00BB7959" w:rsidRPr="007B7436">
        <w:rPr>
          <w:snapToGrid/>
        </w:rPr>
        <w:t xml:space="preserve">Guestroom Control System </w:t>
      </w:r>
      <w:r w:rsidRPr="007B7436">
        <w:rPr>
          <w:snapToGrid/>
        </w:rPr>
        <w:t>Enhanced Warranty with manufacturer Start-</w:t>
      </w:r>
      <w:proofErr w:type="gramStart"/>
      <w:r w:rsidRPr="007B7436">
        <w:rPr>
          <w:snapToGrid/>
        </w:rPr>
        <w:t>up</w:t>
      </w:r>
      <w:r w:rsidR="00E53391">
        <w:rPr>
          <w:snapToGrid/>
        </w:rPr>
        <w:t>;</w:t>
      </w:r>
      <w:r w:rsidRPr="007B7436">
        <w:rPr>
          <w:snapToGrid/>
        </w:rPr>
        <w:t>coverage</w:t>
      </w:r>
      <w:proofErr w:type="gramEnd"/>
      <w:r w:rsidRPr="007B7436">
        <w:rPr>
          <w:snapToGrid/>
        </w:rPr>
        <w:t xml:space="preserve"> to include items listed under manufacturer's standard warranty with manufacturer start-up above, </w:t>
      </w:r>
      <w:r w:rsidRPr="007B7436">
        <w:rPr>
          <w:b/>
          <w:snapToGrid/>
        </w:rPr>
        <w:t>plus</w:t>
      </w:r>
      <w:r w:rsidRPr="007B7436">
        <w:rPr>
          <w:snapToGrid/>
        </w:rPr>
        <w:t xml:space="preserve"> the following upgrades:</w:t>
      </w:r>
    </w:p>
    <w:p w14:paraId="53E1E86E" w14:textId="77777777" w:rsidR="00FE5880" w:rsidRPr="007B7436" w:rsidRDefault="00FE5880" w:rsidP="000C5515">
      <w:pPr>
        <w:pStyle w:val="SubPara"/>
        <w:numPr>
          <w:ilvl w:val="3"/>
          <w:numId w:val="14"/>
        </w:numPr>
        <w:rPr>
          <w:snapToGrid/>
        </w:rPr>
      </w:pPr>
      <w:r w:rsidRPr="007B7436">
        <w:rPr>
          <w:snapToGrid/>
        </w:rPr>
        <w:t xml:space="preserve">Manufacturer </w:t>
      </w:r>
      <w:r w:rsidR="00BB7959" w:rsidRPr="007B7436">
        <w:rPr>
          <w:snapToGrid/>
        </w:rPr>
        <w:t>Guestroom</w:t>
      </w:r>
      <w:r w:rsidRPr="007B7436">
        <w:rPr>
          <w:snapToGrid/>
        </w:rPr>
        <w:t xml:space="preserve"> Control System Components, Except Ballasts/Drivers and Ballast Modules:</w:t>
      </w:r>
    </w:p>
    <w:p w14:paraId="1C9EB03C" w14:textId="77777777" w:rsidR="00FE5880" w:rsidRPr="007B7436" w:rsidRDefault="00FE5880" w:rsidP="000C5515">
      <w:pPr>
        <w:pStyle w:val="SubSub1"/>
        <w:numPr>
          <w:ilvl w:val="4"/>
          <w:numId w:val="14"/>
        </w:numPr>
        <w:rPr>
          <w:snapToGrid/>
        </w:rPr>
      </w:pPr>
      <w:r w:rsidRPr="007B7436">
        <w:rPr>
          <w:snapToGrid/>
        </w:rPr>
        <w:t>First Two Years:</w:t>
      </w:r>
    </w:p>
    <w:p w14:paraId="0EDBB355" w14:textId="77777777" w:rsidR="00FE5880" w:rsidRPr="007B7436" w:rsidRDefault="00FE5880" w:rsidP="000C5515">
      <w:pPr>
        <w:pStyle w:val="SubSub2"/>
        <w:numPr>
          <w:ilvl w:val="5"/>
          <w:numId w:val="14"/>
        </w:numPr>
        <w:rPr>
          <w:snapToGrid/>
        </w:rPr>
      </w:pPr>
      <w:r w:rsidRPr="007B7436">
        <w:rPr>
          <w:snapToGrid/>
        </w:rPr>
        <w:t>As-available Field Service response; no committed response time.</w:t>
      </w:r>
    </w:p>
    <w:p w14:paraId="1D7B8CF0" w14:textId="77777777" w:rsidR="00FE5880" w:rsidRPr="007B7436" w:rsidRDefault="00FE5880" w:rsidP="000C5515">
      <w:pPr>
        <w:pStyle w:val="SubSub1"/>
        <w:numPr>
          <w:ilvl w:val="4"/>
          <w:numId w:val="14"/>
        </w:numPr>
        <w:rPr>
          <w:snapToGrid/>
        </w:rPr>
      </w:pPr>
      <w:r w:rsidRPr="007B7436">
        <w:rPr>
          <w:snapToGrid/>
        </w:rPr>
        <w:t>Additional Coverage for Years 3-5: 50 percent replacement parts coverage, no manufacturer labor coverage.</w:t>
      </w:r>
    </w:p>
    <w:p w14:paraId="27DA8A7D" w14:textId="77777777" w:rsidR="00FE5880" w:rsidRPr="007B7436" w:rsidRDefault="00FE5880" w:rsidP="000C5515">
      <w:pPr>
        <w:pStyle w:val="SubSub1"/>
        <w:numPr>
          <w:ilvl w:val="4"/>
          <w:numId w:val="14"/>
        </w:numPr>
        <w:rPr>
          <w:snapToGrid/>
        </w:rPr>
      </w:pPr>
      <w:r w:rsidRPr="007B7436">
        <w:rPr>
          <w:snapToGrid/>
        </w:rPr>
        <w:t>Additional Coverage for Years 6-8: 25 percent replacement parts coverage, no manufacturer labor coverage.</w:t>
      </w:r>
    </w:p>
    <w:p w14:paraId="05FF92D7" w14:textId="527D928B" w:rsidR="00FE5880" w:rsidRPr="007B7436" w:rsidRDefault="00FE5880" w:rsidP="000C5515">
      <w:pPr>
        <w:pStyle w:val="Paragraph"/>
        <w:numPr>
          <w:ilvl w:val="2"/>
          <w:numId w:val="14"/>
        </w:numPr>
        <w:rPr>
          <w:snapToGrid/>
        </w:rPr>
      </w:pPr>
      <w:r w:rsidRPr="007B7436">
        <w:rPr>
          <w:snapToGrid/>
        </w:rPr>
        <w:t xml:space="preserve">Include </w:t>
      </w:r>
      <w:r w:rsidRPr="007B7436">
        <w:rPr>
          <w:rFonts w:ascii="Helvetica-BoldOblique" w:hAnsi="Helvetica-BoldOblique" w:cs="Helvetica-BoldOblique"/>
          <w:b/>
          <w:bCs/>
          <w:i/>
          <w:iCs/>
          <w:snapToGrid/>
          <w:color w:val="0070C0"/>
        </w:rPr>
        <w:t xml:space="preserve">&lt;&lt;as part of the base bid; as an alternate to the base bid; or __________&gt;&gt; </w:t>
      </w:r>
      <w:r w:rsidRPr="007B7436">
        <w:rPr>
          <w:snapToGrid/>
        </w:rPr>
        <w:t xml:space="preserve">additional costs for manufacturer's </w:t>
      </w:r>
      <w:r w:rsidR="00BB7959" w:rsidRPr="007B7436">
        <w:rPr>
          <w:snapToGrid/>
        </w:rPr>
        <w:t xml:space="preserve">Guestroom Control System </w:t>
      </w:r>
      <w:r w:rsidRPr="007B7436">
        <w:rPr>
          <w:snapToGrid/>
        </w:rPr>
        <w:t xml:space="preserve">Enhanced Warranty with manufacturer Start-up; coverage to include items listed under manufacturer's standard warranty with manufacturer start-up above, </w:t>
      </w:r>
      <w:r w:rsidRPr="007B7436">
        <w:rPr>
          <w:b/>
          <w:snapToGrid/>
        </w:rPr>
        <w:t>plus</w:t>
      </w:r>
      <w:r w:rsidRPr="007B7436">
        <w:rPr>
          <w:snapToGrid/>
        </w:rPr>
        <w:t xml:space="preserve"> the following upgrades:</w:t>
      </w:r>
    </w:p>
    <w:p w14:paraId="38B0E2C6" w14:textId="77777777" w:rsidR="00FE5880" w:rsidRPr="007B7436" w:rsidRDefault="00FE5880" w:rsidP="000C5515">
      <w:pPr>
        <w:pStyle w:val="SubPara"/>
        <w:numPr>
          <w:ilvl w:val="3"/>
          <w:numId w:val="14"/>
        </w:numPr>
        <w:rPr>
          <w:snapToGrid/>
        </w:rPr>
      </w:pPr>
      <w:r w:rsidRPr="007B7436">
        <w:rPr>
          <w:snapToGrid/>
        </w:rPr>
        <w:t xml:space="preserve">Manufacturer </w:t>
      </w:r>
      <w:r w:rsidR="00BB7959" w:rsidRPr="007B7436">
        <w:rPr>
          <w:snapToGrid/>
        </w:rPr>
        <w:t>Guestroom</w:t>
      </w:r>
      <w:r w:rsidRPr="007B7436">
        <w:rPr>
          <w:snapToGrid/>
        </w:rPr>
        <w:t xml:space="preserve"> Control System Components, Except Ballasts/Drivers and Ballast Modules:</w:t>
      </w:r>
    </w:p>
    <w:p w14:paraId="74F8A742" w14:textId="77777777" w:rsidR="00FE5880" w:rsidRPr="007B7436" w:rsidRDefault="00FE5880" w:rsidP="000C5515">
      <w:pPr>
        <w:pStyle w:val="SubSub1"/>
        <w:numPr>
          <w:ilvl w:val="4"/>
          <w:numId w:val="14"/>
        </w:numPr>
        <w:rPr>
          <w:snapToGrid/>
        </w:rPr>
      </w:pPr>
      <w:r w:rsidRPr="007B7436">
        <w:rPr>
          <w:snapToGrid/>
        </w:rPr>
        <w:t>First Two Years:</w:t>
      </w:r>
    </w:p>
    <w:p w14:paraId="02358D4F" w14:textId="77777777" w:rsidR="00FE5880" w:rsidRPr="007B7436" w:rsidRDefault="00FE5880" w:rsidP="000C5515">
      <w:pPr>
        <w:pStyle w:val="SubSub2"/>
        <w:numPr>
          <w:ilvl w:val="5"/>
          <w:numId w:val="14"/>
        </w:numPr>
        <w:rPr>
          <w:snapToGrid/>
        </w:rPr>
      </w:pPr>
      <w:r w:rsidRPr="007B7436">
        <w:rPr>
          <w:snapToGrid/>
        </w:rPr>
        <w:t xml:space="preserve">Upgrade from as-available Field Service response to </w:t>
      </w:r>
      <w:r w:rsidRPr="007B7436">
        <w:rPr>
          <w:b/>
          <w:snapToGrid/>
        </w:rPr>
        <w:t>72-hour on-site or remote response time</w:t>
      </w:r>
      <w:r w:rsidRPr="007B7436">
        <w:rPr>
          <w:snapToGrid/>
        </w:rPr>
        <w:t>.</w:t>
      </w:r>
    </w:p>
    <w:p w14:paraId="5B7ACCC4" w14:textId="77777777" w:rsidR="00FE5880" w:rsidRPr="007B7436" w:rsidRDefault="00FE5880" w:rsidP="000C5515">
      <w:pPr>
        <w:pStyle w:val="SubSub2"/>
        <w:numPr>
          <w:ilvl w:val="5"/>
          <w:numId w:val="14"/>
        </w:numPr>
        <w:rPr>
          <w:snapToGrid/>
        </w:rPr>
      </w:pPr>
      <w:proofErr w:type="gramStart"/>
      <w:r w:rsidRPr="007B7436">
        <w:rPr>
          <w:snapToGrid/>
        </w:rPr>
        <w:t>Plus</w:t>
      </w:r>
      <w:proofErr w:type="gramEnd"/>
      <w:r w:rsidRPr="007B7436">
        <w:rPr>
          <w:snapToGrid/>
        </w:rPr>
        <w:t xml:space="preserve"> annual scheduled Preventive Maintenance Visit.</w:t>
      </w:r>
    </w:p>
    <w:p w14:paraId="110E5679" w14:textId="77777777" w:rsidR="00FE5880" w:rsidRPr="007B7436" w:rsidRDefault="00FE5880" w:rsidP="000C5515">
      <w:pPr>
        <w:pStyle w:val="SubSub1"/>
        <w:numPr>
          <w:ilvl w:val="4"/>
          <w:numId w:val="14"/>
        </w:numPr>
        <w:rPr>
          <w:snapToGrid/>
        </w:rPr>
      </w:pPr>
      <w:r w:rsidRPr="007B7436">
        <w:rPr>
          <w:snapToGrid/>
        </w:rPr>
        <w:t>Additional Coverage for Years 3-5: 50 percent replacement parts coverage, no manufacturer labor coverage.</w:t>
      </w:r>
    </w:p>
    <w:p w14:paraId="6E180D36" w14:textId="77777777" w:rsidR="00FE5880" w:rsidRPr="007B7436" w:rsidRDefault="00FE5880" w:rsidP="000C5515">
      <w:pPr>
        <w:pStyle w:val="SubSub1"/>
        <w:numPr>
          <w:ilvl w:val="4"/>
          <w:numId w:val="14"/>
        </w:numPr>
        <w:rPr>
          <w:snapToGrid/>
        </w:rPr>
      </w:pPr>
      <w:r w:rsidRPr="007B7436">
        <w:rPr>
          <w:snapToGrid/>
        </w:rPr>
        <w:t>Additional Coverage for Years 6-8: 25 percent replacement parts coverage, no manufacturer labor coverage.</w:t>
      </w:r>
    </w:p>
    <w:p w14:paraId="2BBFC5BB" w14:textId="366BB830" w:rsidR="00FE5880" w:rsidRPr="007B7436" w:rsidRDefault="00FE5880" w:rsidP="000C5515">
      <w:pPr>
        <w:pStyle w:val="Paragraph"/>
        <w:numPr>
          <w:ilvl w:val="2"/>
          <w:numId w:val="14"/>
        </w:numPr>
        <w:rPr>
          <w:snapToGrid/>
        </w:rPr>
      </w:pPr>
      <w:r w:rsidRPr="007B7436">
        <w:rPr>
          <w:snapToGrid/>
        </w:rPr>
        <w:t xml:space="preserve">Include </w:t>
      </w:r>
      <w:r w:rsidRPr="007B7436">
        <w:rPr>
          <w:rFonts w:ascii="Helvetica-BoldOblique" w:hAnsi="Helvetica-BoldOblique" w:cs="Helvetica-BoldOblique"/>
          <w:b/>
          <w:bCs/>
          <w:i/>
          <w:iCs/>
          <w:snapToGrid/>
          <w:color w:val="0070C0"/>
        </w:rPr>
        <w:t xml:space="preserve">&lt;&lt;as part of the base bid; as an alternate to the base bid; or __________&gt;&gt; </w:t>
      </w:r>
      <w:r w:rsidRPr="007B7436">
        <w:rPr>
          <w:snapToGrid/>
        </w:rPr>
        <w:t xml:space="preserve">additional costs for manufacturer's </w:t>
      </w:r>
      <w:r w:rsidR="00BB7959" w:rsidRPr="007B7436">
        <w:rPr>
          <w:snapToGrid/>
        </w:rPr>
        <w:t xml:space="preserve">Guestroom Control System </w:t>
      </w:r>
      <w:r w:rsidRPr="007B7436">
        <w:rPr>
          <w:snapToGrid/>
        </w:rPr>
        <w:t xml:space="preserve">Enhanced Warranty with manufacturer Start-up; coverage to include items listed under manufacturer's standard warranty with manufacturer start-up above, </w:t>
      </w:r>
      <w:r w:rsidRPr="007B7436">
        <w:rPr>
          <w:b/>
          <w:snapToGrid/>
        </w:rPr>
        <w:t>plus</w:t>
      </w:r>
      <w:r w:rsidRPr="007B7436">
        <w:rPr>
          <w:snapToGrid/>
        </w:rPr>
        <w:t xml:space="preserve"> the following upgrades:</w:t>
      </w:r>
    </w:p>
    <w:p w14:paraId="77116D2C" w14:textId="77777777" w:rsidR="00FE5880" w:rsidRPr="007B7436" w:rsidRDefault="00FE5880" w:rsidP="000C5515">
      <w:pPr>
        <w:pStyle w:val="SubPara"/>
        <w:numPr>
          <w:ilvl w:val="3"/>
          <w:numId w:val="14"/>
        </w:numPr>
        <w:rPr>
          <w:snapToGrid/>
        </w:rPr>
      </w:pPr>
      <w:r w:rsidRPr="007B7436">
        <w:rPr>
          <w:snapToGrid/>
        </w:rPr>
        <w:t xml:space="preserve">Manufacturer </w:t>
      </w:r>
      <w:r w:rsidR="00BB7959" w:rsidRPr="007B7436">
        <w:rPr>
          <w:snapToGrid/>
        </w:rPr>
        <w:t>Guestroom</w:t>
      </w:r>
      <w:r w:rsidRPr="007B7436">
        <w:rPr>
          <w:snapToGrid/>
        </w:rPr>
        <w:t xml:space="preserve"> Control System Components, Except Ballasts/Drivers and Ballast Modules:</w:t>
      </w:r>
    </w:p>
    <w:p w14:paraId="729633CE" w14:textId="77777777" w:rsidR="00FE5880" w:rsidRPr="007B7436" w:rsidRDefault="00FE5880" w:rsidP="000C5515">
      <w:pPr>
        <w:pStyle w:val="SubSub1"/>
        <w:numPr>
          <w:ilvl w:val="4"/>
          <w:numId w:val="14"/>
        </w:numPr>
        <w:rPr>
          <w:snapToGrid/>
        </w:rPr>
      </w:pPr>
      <w:r w:rsidRPr="007B7436">
        <w:rPr>
          <w:snapToGrid/>
        </w:rPr>
        <w:t>First Two Years:</w:t>
      </w:r>
    </w:p>
    <w:p w14:paraId="074E6BBD" w14:textId="77777777" w:rsidR="00FE5880" w:rsidRPr="007B7436" w:rsidRDefault="00FE5880" w:rsidP="000C5515">
      <w:pPr>
        <w:pStyle w:val="SubSub2"/>
        <w:numPr>
          <w:ilvl w:val="5"/>
          <w:numId w:val="14"/>
        </w:numPr>
        <w:rPr>
          <w:snapToGrid/>
        </w:rPr>
      </w:pPr>
      <w:r w:rsidRPr="007B7436">
        <w:rPr>
          <w:snapToGrid/>
        </w:rPr>
        <w:t xml:space="preserve">Upgrade from as-available Field Service response to </w:t>
      </w:r>
      <w:r w:rsidRPr="007B7436">
        <w:rPr>
          <w:b/>
          <w:snapToGrid/>
        </w:rPr>
        <w:t>24-hour on-site or remote response time</w:t>
      </w:r>
      <w:r w:rsidRPr="007B7436">
        <w:rPr>
          <w:snapToGrid/>
        </w:rPr>
        <w:t>.</w:t>
      </w:r>
    </w:p>
    <w:p w14:paraId="6687D58C" w14:textId="77777777" w:rsidR="00FE5880" w:rsidRPr="007B7436" w:rsidRDefault="00FE5880" w:rsidP="000C5515">
      <w:pPr>
        <w:pStyle w:val="SubSub2"/>
        <w:numPr>
          <w:ilvl w:val="5"/>
          <w:numId w:val="14"/>
        </w:numPr>
        <w:rPr>
          <w:snapToGrid/>
        </w:rPr>
      </w:pPr>
      <w:proofErr w:type="gramStart"/>
      <w:r w:rsidRPr="007B7436">
        <w:rPr>
          <w:snapToGrid/>
        </w:rPr>
        <w:t>Plus</w:t>
      </w:r>
      <w:proofErr w:type="gramEnd"/>
      <w:r w:rsidRPr="007B7436">
        <w:rPr>
          <w:snapToGrid/>
        </w:rPr>
        <w:t xml:space="preserve"> annual scheduled Preventive Maintenance Visit.</w:t>
      </w:r>
    </w:p>
    <w:p w14:paraId="04185C4A" w14:textId="77777777" w:rsidR="00FE5880" w:rsidRPr="007B7436" w:rsidRDefault="00FE5880" w:rsidP="000C5515">
      <w:pPr>
        <w:pStyle w:val="SubSub1"/>
        <w:numPr>
          <w:ilvl w:val="4"/>
          <w:numId w:val="14"/>
        </w:numPr>
        <w:rPr>
          <w:snapToGrid/>
        </w:rPr>
      </w:pPr>
      <w:r w:rsidRPr="007B7436">
        <w:rPr>
          <w:snapToGrid/>
        </w:rPr>
        <w:t>Additional Coverage for Years 3-5: 50 percent replacement parts coverage, no manufacturer labor coverage.</w:t>
      </w:r>
    </w:p>
    <w:p w14:paraId="35994319" w14:textId="77777777" w:rsidR="00FE5880" w:rsidRPr="007B7436" w:rsidRDefault="00FE5880" w:rsidP="000C5515">
      <w:pPr>
        <w:pStyle w:val="SubSub1"/>
        <w:numPr>
          <w:ilvl w:val="4"/>
          <w:numId w:val="14"/>
        </w:numPr>
        <w:rPr>
          <w:snapToGrid/>
        </w:rPr>
      </w:pPr>
      <w:r w:rsidRPr="007B7436">
        <w:rPr>
          <w:snapToGrid/>
        </w:rPr>
        <w:t>Additional Coverage for Years 6-8: 25 percent replacement parts coverage, no manufacturer labor coverage.</w:t>
      </w:r>
    </w:p>
    <w:p w14:paraId="53AFE31C" w14:textId="77777777" w:rsidR="00BB7959" w:rsidRPr="007B7436" w:rsidRDefault="00BB7959" w:rsidP="00BB7959">
      <w:pPr>
        <w:pStyle w:val="Note"/>
      </w:pPr>
      <w:r w:rsidRPr="007B7436">
        <w:t xml:space="preserve">Include the following paragraph only if specifying motorized </w:t>
      </w:r>
      <w:r w:rsidR="00A0383E" w:rsidRPr="007B7436">
        <w:t>window treatments</w:t>
      </w:r>
      <w:r w:rsidRPr="007B7436">
        <w:t>.</w:t>
      </w:r>
    </w:p>
    <w:p w14:paraId="1DA87886" w14:textId="5D85CD2C" w:rsidR="00BB7959" w:rsidRPr="007B7436" w:rsidRDefault="00BB7959" w:rsidP="00BB7959">
      <w:pPr>
        <w:numPr>
          <w:ilvl w:val="2"/>
          <w:numId w:val="14"/>
        </w:numPr>
        <w:autoSpaceDE w:val="0"/>
        <w:autoSpaceDN w:val="0"/>
        <w:adjustRightInd w:val="0"/>
        <w:rPr>
          <w:rFonts w:ascii="Helvetica" w:hAnsi="Helvetica" w:cs="Helvetica"/>
        </w:rPr>
      </w:pPr>
      <w:r w:rsidRPr="007B7436">
        <w:rPr>
          <w:rFonts w:ascii="Helvetica" w:hAnsi="Helvetica" w:cs="Helvetica"/>
        </w:rPr>
        <w:t xml:space="preserve">Motorized </w:t>
      </w:r>
      <w:r w:rsidR="00A0383E" w:rsidRPr="007B7436">
        <w:rPr>
          <w:rFonts w:ascii="Helvetica" w:hAnsi="Helvetica" w:cs="Helvetica"/>
        </w:rPr>
        <w:t>Window Treatment</w:t>
      </w:r>
      <w:r w:rsidRPr="007B7436">
        <w:rPr>
          <w:rFonts w:ascii="Helvetica" w:hAnsi="Helvetica" w:cs="Helvetica"/>
        </w:rPr>
        <w:t xml:space="preserve"> Manufacturer's Warranty:</w:t>
      </w:r>
    </w:p>
    <w:p w14:paraId="63246DDE" w14:textId="77777777" w:rsidR="00BB7959" w:rsidRPr="007B7436" w:rsidRDefault="00A0383E" w:rsidP="00BB7959">
      <w:pPr>
        <w:numPr>
          <w:ilvl w:val="3"/>
          <w:numId w:val="14"/>
        </w:numPr>
        <w:autoSpaceDE w:val="0"/>
        <w:autoSpaceDN w:val="0"/>
        <w:adjustRightInd w:val="0"/>
        <w:rPr>
          <w:rFonts w:ascii="Helvetica" w:hAnsi="Helvetica" w:cs="Helvetica"/>
        </w:rPr>
      </w:pPr>
      <w:r w:rsidRPr="007B7436">
        <w:rPr>
          <w:rFonts w:ascii="Helvetica" w:hAnsi="Helvetica" w:cs="Helvetica"/>
        </w:rPr>
        <w:t xml:space="preserve">Window Treatment </w:t>
      </w:r>
      <w:r w:rsidR="00BB7959" w:rsidRPr="007B7436">
        <w:rPr>
          <w:rFonts w:ascii="Helvetica" w:hAnsi="Helvetica" w:cs="Helvetica"/>
        </w:rPr>
        <w:t>Components (including electronic drive units, fabric, and hardware):</w:t>
      </w:r>
    </w:p>
    <w:p w14:paraId="0797B88A" w14:textId="77777777" w:rsidR="00BB7959" w:rsidRPr="007B7436" w:rsidRDefault="00BB7959" w:rsidP="00BB7959">
      <w:pPr>
        <w:numPr>
          <w:ilvl w:val="4"/>
          <w:numId w:val="14"/>
        </w:numPr>
        <w:autoSpaceDE w:val="0"/>
        <w:autoSpaceDN w:val="0"/>
        <w:adjustRightInd w:val="0"/>
        <w:rPr>
          <w:rFonts w:ascii="Helvetica" w:hAnsi="Helvetica" w:cs="Helvetica"/>
        </w:rPr>
      </w:pPr>
      <w:r w:rsidRPr="007B7436">
        <w:rPr>
          <w:rFonts w:ascii="Helvetica" w:hAnsi="Helvetica" w:cs="Helvetica"/>
        </w:rPr>
        <w:t>Years 1-5: 100 percent replacement parts coverage, no manufacturer labor coverage.</w:t>
      </w:r>
    </w:p>
    <w:p w14:paraId="628F4645" w14:textId="77777777" w:rsidR="00BB7959" w:rsidRPr="007B7436" w:rsidRDefault="00BB7959" w:rsidP="00BB7959">
      <w:pPr>
        <w:numPr>
          <w:ilvl w:val="4"/>
          <w:numId w:val="14"/>
        </w:numPr>
        <w:autoSpaceDE w:val="0"/>
        <w:autoSpaceDN w:val="0"/>
        <w:adjustRightInd w:val="0"/>
        <w:rPr>
          <w:rFonts w:ascii="Helvetica" w:hAnsi="Helvetica" w:cs="Helvetica"/>
        </w:rPr>
      </w:pPr>
      <w:r w:rsidRPr="007B7436">
        <w:rPr>
          <w:rFonts w:ascii="Helvetica" w:hAnsi="Helvetica" w:cs="Helvetica"/>
        </w:rPr>
        <w:t>Years 6-8: 50 percent replacement parts coverage, no manufacturer labor coverage.</w:t>
      </w:r>
    </w:p>
    <w:p w14:paraId="2D87B17D" w14:textId="77777777" w:rsidR="00BB7959" w:rsidRPr="007B7436" w:rsidRDefault="00BB7959" w:rsidP="00BB7959">
      <w:pPr>
        <w:numPr>
          <w:ilvl w:val="4"/>
          <w:numId w:val="14"/>
        </w:numPr>
        <w:autoSpaceDE w:val="0"/>
        <w:autoSpaceDN w:val="0"/>
        <w:adjustRightInd w:val="0"/>
        <w:rPr>
          <w:rFonts w:ascii="Helvetica" w:hAnsi="Helvetica" w:cs="Helvetica"/>
        </w:rPr>
      </w:pPr>
      <w:r w:rsidRPr="007B7436">
        <w:rPr>
          <w:rFonts w:ascii="Helvetica" w:hAnsi="Helvetica" w:cs="Helvetica"/>
        </w:rPr>
        <w:lastRenderedPageBreak/>
        <w:t>Telephone Technical Support: Available 24 hours per day, 7 days per week, excluding manufacturer holidays.</w:t>
      </w:r>
    </w:p>
    <w:p w14:paraId="49B0DBE1" w14:textId="77777777" w:rsidR="000E05E0" w:rsidRPr="007B7436" w:rsidRDefault="000E05E0" w:rsidP="000C5515">
      <w:pPr>
        <w:pStyle w:val="Part"/>
        <w:numPr>
          <w:ilvl w:val="0"/>
          <w:numId w:val="14"/>
        </w:numPr>
      </w:pPr>
      <w:r w:rsidRPr="007B7436">
        <w:t>PRODUCTS</w:t>
      </w:r>
    </w:p>
    <w:p w14:paraId="20F02DEB" w14:textId="77777777" w:rsidR="00C33106" w:rsidRPr="007B7436" w:rsidRDefault="00C33106" w:rsidP="000C5515">
      <w:pPr>
        <w:pStyle w:val="Article"/>
        <w:numPr>
          <w:ilvl w:val="1"/>
          <w:numId w:val="14"/>
        </w:numPr>
        <w:rPr>
          <w:b/>
        </w:rPr>
      </w:pPr>
      <w:r w:rsidRPr="007B7436">
        <w:rPr>
          <w:b/>
        </w:rPr>
        <w:t>MANUFACTURERS</w:t>
      </w:r>
    </w:p>
    <w:p w14:paraId="391E486B" w14:textId="77777777" w:rsidR="00C33106" w:rsidRPr="007B7436" w:rsidRDefault="00C33106" w:rsidP="000C5515">
      <w:pPr>
        <w:pStyle w:val="Paragraph"/>
        <w:numPr>
          <w:ilvl w:val="2"/>
          <w:numId w:val="14"/>
        </w:numPr>
        <w:rPr>
          <w:snapToGrid/>
        </w:rPr>
      </w:pPr>
      <w:r w:rsidRPr="007B7436">
        <w:rPr>
          <w:snapToGrid/>
        </w:rPr>
        <w:t xml:space="preserve">Basis of Design Manufacturer:  </w:t>
      </w:r>
      <w:r w:rsidRPr="007B7436">
        <w:rPr>
          <w:b/>
          <w:snapToGrid/>
        </w:rPr>
        <w:t>Lutron Electronics Company, Inc</w:t>
      </w:r>
      <w:r w:rsidR="00C762A2" w:rsidRPr="007B7436">
        <w:rPr>
          <w:b/>
          <w:snapToGrid/>
        </w:rPr>
        <w:t xml:space="preserve">; </w:t>
      </w:r>
      <w:r w:rsidR="00C762A2" w:rsidRPr="007B7436">
        <w:rPr>
          <w:rFonts w:ascii="Helvetica-BoldOblique" w:hAnsi="Helvetica-BoldOblique" w:cs="Helvetica-BoldOblique"/>
          <w:b/>
          <w:bCs/>
          <w:i/>
          <w:iCs/>
          <w:snapToGrid/>
          <w:color w:val="0070C0"/>
        </w:rPr>
        <w:t>&lt;&lt;</w:t>
      </w:r>
      <w:r w:rsidR="00D23D82" w:rsidRPr="007B7436">
        <w:rPr>
          <w:rFonts w:ascii="Helvetica-BoldOblique" w:hAnsi="Helvetica-BoldOblique" w:cs="Helvetica-BoldOblique"/>
          <w:b/>
          <w:bCs/>
          <w:i/>
          <w:iCs/>
          <w:snapToGrid/>
          <w:color w:val="0070C0"/>
        </w:rPr>
        <w:t>myRoom XC</w:t>
      </w:r>
      <w:r w:rsidR="00C762A2" w:rsidRPr="007B7436">
        <w:rPr>
          <w:rFonts w:ascii="Helvetica-BoldOblique" w:hAnsi="Helvetica-BoldOblique" w:cs="Helvetica-BoldOblique"/>
          <w:b/>
          <w:bCs/>
          <w:i/>
          <w:iCs/>
          <w:snapToGrid/>
          <w:color w:val="0070C0"/>
        </w:rPr>
        <w:t>; or _________&gt;&gt;</w:t>
      </w:r>
      <w:r w:rsidRPr="007B7436">
        <w:rPr>
          <w:b/>
          <w:snapToGrid/>
        </w:rPr>
        <w:t>; www.lutron.com</w:t>
      </w:r>
      <w:r w:rsidRPr="007B7436">
        <w:rPr>
          <w:snapToGrid/>
        </w:rPr>
        <w:t>.</w:t>
      </w:r>
    </w:p>
    <w:p w14:paraId="59CD059D" w14:textId="77777777" w:rsidR="00C33106" w:rsidRPr="007B7436" w:rsidRDefault="00C33106" w:rsidP="000C5515">
      <w:pPr>
        <w:pStyle w:val="Paragraph"/>
        <w:numPr>
          <w:ilvl w:val="2"/>
          <w:numId w:val="14"/>
        </w:numPr>
        <w:rPr>
          <w:snapToGrid/>
        </w:rPr>
      </w:pPr>
      <w:r w:rsidRPr="007B7436">
        <w:rPr>
          <w:snapToGrid/>
        </w:rPr>
        <w:t>Other Acceptable Manufacturers:</w:t>
      </w:r>
    </w:p>
    <w:p w14:paraId="295D4296" w14:textId="77777777" w:rsidR="00C33106" w:rsidRPr="007B7436" w:rsidRDefault="007600B7" w:rsidP="000C5515">
      <w:pPr>
        <w:pStyle w:val="SubPara"/>
        <w:numPr>
          <w:ilvl w:val="3"/>
          <w:numId w:val="14"/>
        </w:numPr>
      </w:pPr>
      <w:r w:rsidRPr="007B7436">
        <w:rPr>
          <w:rFonts w:ascii="Helvetica" w:hAnsi="Helvetica" w:cs="Helvetica"/>
          <w:b/>
          <w:i/>
          <w:snapToGrid/>
          <w:color w:val="0070C0"/>
        </w:rPr>
        <w:t>&lt;&lt;</w:t>
      </w:r>
      <w:r w:rsidRPr="007B7436">
        <w:rPr>
          <w:rFonts w:ascii="Helvetica-BoldOblique" w:hAnsi="Helvetica-BoldOblique" w:cs="Helvetica-BoldOblique"/>
          <w:b/>
          <w:bCs/>
          <w:i/>
          <w:iCs/>
          <w:snapToGrid/>
          <w:color w:val="0070C0"/>
        </w:rPr>
        <w:t>______&gt;&gt;</w:t>
      </w:r>
      <w:r w:rsidRPr="007B7436">
        <w:rPr>
          <w:rFonts w:ascii="Helvetica" w:hAnsi="Helvetica" w:cs="Helvetica"/>
          <w:snapToGrid/>
        </w:rPr>
        <w:t>.</w:t>
      </w:r>
    </w:p>
    <w:p w14:paraId="79D03334" w14:textId="77777777" w:rsidR="00C33106" w:rsidRPr="007B7436" w:rsidRDefault="00C33106" w:rsidP="000C5515">
      <w:pPr>
        <w:pStyle w:val="SubPara"/>
        <w:numPr>
          <w:ilvl w:val="3"/>
          <w:numId w:val="14"/>
        </w:numPr>
      </w:pPr>
      <w:r w:rsidRPr="007B7436">
        <w:rPr>
          <w:rFonts w:cs="Arial"/>
          <w:snapToGrid/>
        </w:rPr>
        <w:t>Products by listed manufacturers are subject to compliance with specified requirements</w:t>
      </w:r>
      <w:r w:rsidR="007600B7" w:rsidRPr="007B7436">
        <w:rPr>
          <w:rFonts w:ascii="Helvetica-BoldOblique" w:hAnsi="Helvetica-BoldOblique" w:cs="Helvetica-BoldOblique"/>
          <w:b/>
          <w:bCs/>
          <w:i/>
          <w:iCs/>
          <w:snapToGrid/>
          <w:color w:val="0070C0"/>
        </w:rPr>
        <w:t>&lt;&lt; and prior approval of Architect; or _________&gt;&gt;</w:t>
      </w:r>
      <w:r w:rsidRPr="007B7436">
        <w:rPr>
          <w:rFonts w:cs="Arial"/>
          <w:snapToGrid/>
          <w:color w:val="000000"/>
        </w:rPr>
        <w:t>.</w:t>
      </w:r>
    </w:p>
    <w:p w14:paraId="4349535E" w14:textId="77777777" w:rsidR="00C33106" w:rsidRPr="007B7436" w:rsidRDefault="00C33106" w:rsidP="000C5515">
      <w:pPr>
        <w:pStyle w:val="Paragraph"/>
        <w:numPr>
          <w:ilvl w:val="2"/>
          <w:numId w:val="14"/>
        </w:numPr>
      </w:pPr>
      <w:r w:rsidRPr="007B7436">
        <w:t xml:space="preserve">Substitutions:  </w:t>
      </w:r>
      <w:r w:rsidR="007600B7" w:rsidRPr="007B7436">
        <w:rPr>
          <w:rFonts w:ascii="Helvetica-BoldOblique" w:hAnsi="Helvetica-BoldOblique" w:cs="Helvetica-BoldOblique"/>
          <w:b/>
          <w:bCs/>
          <w:i/>
          <w:iCs/>
          <w:snapToGrid/>
          <w:color w:val="0070C0"/>
        </w:rPr>
        <w:t>&lt;&lt;See Section 01 6000 - Product Requirements; Not permitted; or __________&gt;&gt;</w:t>
      </w:r>
      <w:r w:rsidRPr="007B7436">
        <w:t>.</w:t>
      </w:r>
    </w:p>
    <w:p w14:paraId="6F101231" w14:textId="77777777" w:rsidR="000B35B4" w:rsidRPr="007B7436" w:rsidRDefault="000B35B4" w:rsidP="009B4479">
      <w:pPr>
        <w:pStyle w:val="Note"/>
      </w:pPr>
      <w:r w:rsidRPr="007B7436">
        <w:t>Delete the following three subparagraphs if substitutions are not permitted.</w:t>
      </w:r>
    </w:p>
    <w:p w14:paraId="5696C1DC" w14:textId="77777777" w:rsidR="00C33106" w:rsidRPr="007B7436" w:rsidRDefault="00C33106" w:rsidP="000C5515">
      <w:pPr>
        <w:pStyle w:val="SubPara"/>
        <w:numPr>
          <w:ilvl w:val="3"/>
          <w:numId w:val="14"/>
        </w:numPr>
      </w:pPr>
      <w:r w:rsidRPr="007B7436">
        <w:rPr>
          <w:snapToGrid/>
        </w:rPr>
        <w:t xml:space="preserve">All proposed substitutions (clearly delineated as such) must be submitted in writing for approval by </w:t>
      </w:r>
      <w:r w:rsidRPr="007B7436">
        <w:rPr>
          <w:b/>
          <w:i/>
          <w:snapToGrid/>
        </w:rPr>
        <w:t>Architect</w:t>
      </w:r>
      <w:r w:rsidRPr="007B7436">
        <w:rPr>
          <w:snapToGrid/>
          <w:color w:val="000000"/>
        </w:rPr>
        <w:t xml:space="preserve"> a minimum of </w:t>
      </w:r>
      <w:r w:rsidR="007600B7" w:rsidRPr="007B7436">
        <w:rPr>
          <w:rFonts w:ascii="Helvetica-BoldOblique" w:hAnsi="Helvetica-BoldOblique" w:cs="Helvetica-BoldOblique"/>
          <w:b/>
          <w:bCs/>
          <w:i/>
          <w:iCs/>
          <w:snapToGrid/>
          <w:color w:val="0070C0"/>
        </w:rPr>
        <w:t>&lt;&lt;10; or _____&gt;&gt;</w:t>
      </w:r>
      <w:r w:rsidRPr="007B7436">
        <w:rPr>
          <w:snapToGrid/>
          <w:color w:val="000000"/>
        </w:rPr>
        <w:t xml:space="preserve"> working days prior to the bid date and must be made available to all bidders. Proposed substitutes must be accompanied by a review of the specification noting compliance on a line-by-line basis.</w:t>
      </w:r>
    </w:p>
    <w:p w14:paraId="7097E9AA" w14:textId="77777777" w:rsidR="00C33106" w:rsidRPr="007B7436" w:rsidRDefault="00C33106" w:rsidP="000C5515">
      <w:pPr>
        <w:pStyle w:val="SubPara"/>
        <w:numPr>
          <w:ilvl w:val="3"/>
          <w:numId w:val="14"/>
        </w:numPr>
      </w:pPr>
      <w:r w:rsidRPr="007B7436">
        <w:rPr>
          <w:snapToGrid/>
        </w:rPr>
        <w:t xml:space="preserve">Any proposed substitutions to be reviewed by </w:t>
      </w:r>
      <w:r w:rsidRPr="007B7436">
        <w:rPr>
          <w:b/>
          <w:i/>
          <w:snapToGrid/>
        </w:rPr>
        <w:t>Architect</w:t>
      </w:r>
      <w:r w:rsidRPr="007B7436">
        <w:rPr>
          <w:snapToGrid/>
        </w:rPr>
        <w:t xml:space="preserve"> at </w:t>
      </w:r>
      <w:r w:rsidRPr="007B7436">
        <w:rPr>
          <w:b/>
          <w:i/>
          <w:snapToGrid/>
        </w:rPr>
        <w:t>Contractor's</w:t>
      </w:r>
      <w:r w:rsidRPr="007B7436">
        <w:rPr>
          <w:snapToGrid/>
          <w:color w:val="000000"/>
        </w:rPr>
        <w:t xml:space="preserve"> expense</w:t>
      </w:r>
      <w:r w:rsidRPr="007B7436">
        <w:rPr>
          <w:snapToGrid/>
          <w:color w:val="0000FF"/>
        </w:rPr>
        <w:t xml:space="preserve"> </w:t>
      </w:r>
      <w:r w:rsidR="007600B7" w:rsidRPr="007B7436">
        <w:rPr>
          <w:rFonts w:ascii="Helvetica-BoldOblique" w:hAnsi="Helvetica-BoldOblique" w:cs="Helvetica-BoldOblique"/>
          <w:b/>
          <w:bCs/>
          <w:i/>
          <w:iCs/>
          <w:snapToGrid/>
          <w:color w:val="0070C0"/>
        </w:rPr>
        <w:t>&lt;&lt; at a rate of $200 per hour; at a rate of _________; or __________&gt;&gt;</w:t>
      </w:r>
      <w:r w:rsidRPr="007B7436">
        <w:rPr>
          <w:snapToGrid/>
        </w:rPr>
        <w:t>.</w:t>
      </w:r>
    </w:p>
    <w:p w14:paraId="0EEC094F" w14:textId="77777777" w:rsidR="00C33106" w:rsidRPr="007B7436" w:rsidRDefault="00C33106" w:rsidP="000C5515">
      <w:pPr>
        <w:pStyle w:val="SubPara"/>
        <w:numPr>
          <w:ilvl w:val="3"/>
          <w:numId w:val="14"/>
        </w:numPr>
      </w:pPr>
      <w:r w:rsidRPr="007B7436">
        <w:rPr>
          <w:snapToGrid/>
        </w:rPr>
        <w:t xml:space="preserve">By using pre-approved substitutions, </w:t>
      </w:r>
      <w:r w:rsidRPr="007B7436">
        <w:rPr>
          <w:b/>
          <w:i/>
          <w:snapToGrid/>
        </w:rPr>
        <w:t>Contractor</w:t>
      </w:r>
      <w:r w:rsidRPr="007B7436">
        <w:rPr>
          <w:snapToGrid/>
        </w:rPr>
        <w:t xml:space="preserve"> accepts responsibility and associated costs for all required modifications to related equipment and wiring. Provide complete engineered shop drawings (including power wiring) with deviations from the original design highlighted in an alternate color for review and approval by </w:t>
      </w:r>
      <w:r w:rsidRPr="007B7436">
        <w:rPr>
          <w:b/>
          <w:i/>
          <w:snapToGrid/>
        </w:rPr>
        <w:t>Architect</w:t>
      </w:r>
      <w:r w:rsidRPr="007B7436">
        <w:rPr>
          <w:snapToGrid/>
          <w:color w:val="000000"/>
        </w:rPr>
        <w:t xml:space="preserve"> prior to rough-in.</w:t>
      </w:r>
    </w:p>
    <w:p w14:paraId="102DDA91" w14:textId="77777777" w:rsidR="000B35B4" w:rsidRPr="007B7436" w:rsidRDefault="00C33106" w:rsidP="000C5515">
      <w:pPr>
        <w:pStyle w:val="Paragraph"/>
        <w:numPr>
          <w:ilvl w:val="2"/>
          <w:numId w:val="14"/>
        </w:numPr>
      </w:pPr>
      <w:r w:rsidRPr="007B7436">
        <w:rPr>
          <w:snapToGrid/>
        </w:rPr>
        <w:t>Source Limitations:  Furnish products produced by a single manufacturer and obtained from a single supplier.</w:t>
      </w:r>
    </w:p>
    <w:p w14:paraId="4A26AF5D" w14:textId="77777777" w:rsidR="00BD4144" w:rsidRPr="007B7436" w:rsidRDefault="009404C0" w:rsidP="000C5515">
      <w:pPr>
        <w:pStyle w:val="Article"/>
        <w:numPr>
          <w:ilvl w:val="1"/>
          <w:numId w:val="14"/>
        </w:numPr>
        <w:rPr>
          <w:b/>
        </w:rPr>
      </w:pPr>
      <w:r w:rsidRPr="007B7436">
        <w:rPr>
          <w:b/>
        </w:rPr>
        <w:t>GUESTROOM</w:t>
      </w:r>
      <w:r w:rsidR="00BD4144" w:rsidRPr="007B7436">
        <w:rPr>
          <w:b/>
        </w:rPr>
        <w:t xml:space="preserve"> CONTROL SYSTEM - GENERAL REQUIREMENTS</w:t>
      </w:r>
    </w:p>
    <w:p w14:paraId="49224F96" w14:textId="77777777" w:rsidR="00E96CB2" w:rsidRPr="007B7436" w:rsidRDefault="00E96CB2" w:rsidP="00E96CB2">
      <w:pPr>
        <w:rPr>
          <w:snapToGrid/>
        </w:rPr>
      </w:pPr>
      <w:r w:rsidRPr="007B7436">
        <w:rPr>
          <w:snapToGrid/>
        </w:rPr>
        <w:t>--CHOOSE ONLY ONE OF THE TWO SENSOR LAYOUT AND TUNING PARAGRAPHS BELOW--</w:t>
      </w:r>
    </w:p>
    <w:p w14:paraId="44540E4D" w14:textId="77777777" w:rsidR="00E96CB2" w:rsidRPr="007B7436" w:rsidRDefault="00E96CB2" w:rsidP="00E96CB2">
      <w:pPr>
        <w:pStyle w:val="Note"/>
      </w:pPr>
      <w:r w:rsidRPr="007B7436">
        <w:t>Use the following paragraph to specify optional manufacturer Sensor Layout and Tuning service or use the paragraph below if Lighting Control Manufacturer Sensor Layout and Tuning service will not be provided. Edit the choice to have this additional value included as an alternate or as part of the base bid.</w:t>
      </w:r>
    </w:p>
    <w:p w14:paraId="67B56D85" w14:textId="464031F3" w:rsidR="00E96CB2" w:rsidRPr="007B7436" w:rsidRDefault="00E96CB2" w:rsidP="00E96CB2">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 xml:space="preserve">Sensor Layout and Tuning:  Include </w:t>
      </w:r>
      <w:r w:rsidRPr="007B7436">
        <w:rPr>
          <w:rFonts w:ascii="Helvetica-BoldOblique" w:hAnsi="Helvetica-BoldOblique" w:cs="Helvetica-BoldOblique"/>
          <w:b/>
          <w:bCs/>
          <w:i/>
          <w:iCs/>
          <w:snapToGrid/>
          <w:color w:val="0070C0"/>
        </w:rPr>
        <w:t>&lt;&lt;as part of the base bid; as an alternate to the base bid; or __________&gt;&gt;</w:t>
      </w:r>
      <w:r w:rsidRPr="007B7436">
        <w:rPr>
          <w:rFonts w:ascii="Helvetica-BoldOblique" w:hAnsi="Helvetica-BoldOblique" w:cs="Helvetica-BoldOblique"/>
          <w:b/>
          <w:bCs/>
          <w:i/>
          <w:iCs/>
          <w:snapToGrid/>
        </w:rPr>
        <w:t xml:space="preserve"> </w:t>
      </w:r>
      <w:r w:rsidRPr="007B7436">
        <w:rPr>
          <w:rFonts w:ascii="Helvetica" w:hAnsi="Helvetica" w:cs="Helvetica"/>
          <w:snapToGrid/>
        </w:rPr>
        <w:t>additional costs for Lighting Control Manufacturer's Sensor Layout and Tuning service</w:t>
      </w:r>
      <w:r w:rsidR="004A32AD">
        <w:rPr>
          <w:rFonts w:ascii="Helvetica" w:hAnsi="Helvetica" w:cs="Helvetica"/>
          <w:snapToGrid/>
        </w:rPr>
        <w:t>:</w:t>
      </w:r>
    </w:p>
    <w:p w14:paraId="36378772" w14:textId="77777777" w:rsidR="00E96CB2" w:rsidRPr="007B7436" w:rsidRDefault="00E96CB2" w:rsidP="00E96CB2">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Lighting Control Manufacturer to take full responsibility for wired or wireless sensor layout and performance for sensors provided by Lighting Control Manufacturer.</w:t>
      </w:r>
    </w:p>
    <w:p w14:paraId="0B53EB1F" w14:textId="77777777" w:rsidR="00E96CB2" w:rsidRPr="007B7436" w:rsidRDefault="00E96CB2" w:rsidP="00E96CB2">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 xml:space="preserve">Lighting Control Manufacturer to analyze the reflected ceiling plans, via supplied electronic AutoCAD format, and design a detailed sensor layout that provides adequate occupancy sensor coverage and ensures occupancy sensor performance per agreed upon sequence of operations. </w:t>
      </w:r>
      <w:r w:rsidRPr="007B7436">
        <w:rPr>
          <w:rFonts w:ascii="Helvetica" w:hAnsi="Helvetica" w:cs="Helvetica"/>
          <w:b/>
          <w:i/>
          <w:snapToGrid/>
        </w:rPr>
        <w:t>Contractor</w:t>
      </w:r>
      <w:r w:rsidRPr="007B7436">
        <w:rPr>
          <w:rFonts w:ascii="Helvetica" w:hAnsi="Helvetica" w:cs="Helvetica"/>
          <w:snapToGrid/>
        </w:rPr>
        <w:t xml:space="preserve"> to utilize the layouts for sensor placement.</w:t>
      </w:r>
    </w:p>
    <w:p w14:paraId="2D6FBB69" w14:textId="77777777" w:rsidR="00E96CB2" w:rsidRPr="007B7436" w:rsidRDefault="00E96CB2" w:rsidP="00E96CB2">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 xml:space="preserve">During startup, Lighting Control Manufacturer to direct </w:t>
      </w:r>
      <w:r w:rsidRPr="007B7436">
        <w:rPr>
          <w:rFonts w:ascii="Helvetica" w:hAnsi="Helvetica" w:cs="Helvetica"/>
          <w:b/>
          <w:i/>
          <w:snapToGrid/>
        </w:rPr>
        <w:t>Contractor</w:t>
      </w:r>
      <w:r w:rsidRPr="007B7436">
        <w:rPr>
          <w:rFonts w:ascii="Helvetica" w:hAnsi="Helvetica" w:cs="Helvetica"/>
          <w:snapToGrid/>
        </w:rPr>
        <w:t xml:space="preserve"> regarding sensor relocation, as required, should conditions require a deviation from locations specified in the drawings.</w:t>
      </w:r>
    </w:p>
    <w:p w14:paraId="327578FF" w14:textId="77777777" w:rsidR="00E96CB2" w:rsidRPr="007B7436" w:rsidRDefault="00E96CB2" w:rsidP="00E96CB2">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Lighting Control Manufacturer to provide up to two additional post-startup on-site service visits within one calendar year from Date of Substantial Completion to fine-tune sensor calibration per the agreed upon sequence of operations.</w:t>
      </w:r>
    </w:p>
    <w:p w14:paraId="5FAF9DE9" w14:textId="77777777" w:rsidR="00E96CB2" w:rsidRPr="007B7436" w:rsidRDefault="00E96CB2" w:rsidP="00E96CB2">
      <w:pPr>
        <w:pStyle w:val="Note"/>
      </w:pPr>
      <w:r w:rsidRPr="007B7436">
        <w:t xml:space="preserve">Use the following paragraph if Lighting Control Manufacturer Sensor Layout and Tuning service will not be </w:t>
      </w:r>
      <w:proofErr w:type="gramStart"/>
      <w:r w:rsidRPr="007B7436">
        <w:t>provided, or</w:t>
      </w:r>
      <w:proofErr w:type="gramEnd"/>
      <w:r w:rsidRPr="007B7436">
        <w:t xml:space="preserve"> use the paragraph above to specify optional manufacturer Sensor Layout and Tuning service.</w:t>
      </w:r>
    </w:p>
    <w:p w14:paraId="6F49D439" w14:textId="0B15F83A" w:rsidR="00E96CB2" w:rsidRPr="007B7436" w:rsidRDefault="00E96CB2" w:rsidP="00E96CB2">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lastRenderedPageBreak/>
        <w:t>Sensor Layout and Tuning:  No Lighting Control Manufacturer Sensor Layout and Tuning service to be provided</w:t>
      </w:r>
      <w:r w:rsidR="004A32AD">
        <w:rPr>
          <w:rFonts w:ascii="Helvetica" w:hAnsi="Helvetica" w:cs="Helvetica"/>
          <w:snapToGrid/>
        </w:rPr>
        <w:t>.</w:t>
      </w:r>
    </w:p>
    <w:p w14:paraId="7E5F9413" w14:textId="77777777" w:rsidR="00E96CB2" w:rsidRPr="007B7436" w:rsidRDefault="00E96CB2" w:rsidP="00E96CB2">
      <w:pPr>
        <w:numPr>
          <w:ilvl w:val="3"/>
          <w:numId w:val="14"/>
        </w:numPr>
        <w:autoSpaceDE w:val="0"/>
        <w:autoSpaceDN w:val="0"/>
        <w:adjustRightInd w:val="0"/>
        <w:rPr>
          <w:rFonts w:ascii="Helvetica" w:hAnsi="Helvetica" w:cs="Helvetica"/>
          <w:snapToGrid/>
        </w:rPr>
      </w:pPr>
      <w:r w:rsidRPr="007B7436">
        <w:rPr>
          <w:rFonts w:ascii="Helvetica" w:hAnsi="Helvetica" w:cs="Helvetica"/>
          <w:b/>
          <w:i/>
          <w:snapToGrid/>
        </w:rPr>
        <w:t>Contractor</w:t>
      </w:r>
      <w:r w:rsidRPr="007B7436">
        <w:rPr>
          <w:rFonts w:ascii="Helvetica" w:hAnsi="Helvetica" w:cs="Helvetica"/>
          <w:snapToGrid/>
        </w:rPr>
        <w:t xml:space="preserve"> to utilize Lighting Control Manufacturer Installation Instructions to place/install sensors.</w:t>
      </w:r>
    </w:p>
    <w:p w14:paraId="33C0A965" w14:textId="77777777" w:rsidR="00E96CB2" w:rsidRPr="007B7436" w:rsidRDefault="00E96CB2" w:rsidP="00E96CB2">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 xml:space="preserve">At Pre-wire and Startup, Lighting Control Manufacturer to provide a rough sensor calibration only. Sensor fine-tuning to be the responsibility of </w:t>
      </w:r>
      <w:r w:rsidRPr="007B7436">
        <w:rPr>
          <w:rFonts w:ascii="Helvetica" w:hAnsi="Helvetica" w:cs="Helvetica"/>
          <w:b/>
          <w:i/>
          <w:snapToGrid/>
        </w:rPr>
        <w:t>Contractor</w:t>
      </w:r>
      <w:r w:rsidRPr="007B7436">
        <w:rPr>
          <w:rFonts w:ascii="Helvetica" w:hAnsi="Helvetica" w:cs="Helvetica"/>
          <w:snapToGrid/>
        </w:rPr>
        <w:t>.</w:t>
      </w:r>
    </w:p>
    <w:p w14:paraId="012F515A" w14:textId="77777777" w:rsidR="00BD4144" w:rsidRPr="007B7436" w:rsidRDefault="00BD4144" w:rsidP="000C5515">
      <w:pPr>
        <w:pStyle w:val="Paragraph"/>
        <w:numPr>
          <w:ilvl w:val="2"/>
          <w:numId w:val="14"/>
        </w:numPr>
      </w:pPr>
      <w:r w:rsidRPr="007B7436">
        <w:t xml:space="preserve">Provide products listed, classified, and labeled by </w:t>
      </w:r>
      <w:r w:rsidR="00F143B5" w:rsidRPr="007B7436">
        <w:rPr>
          <w:rFonts w:ascii="Helvetica-BoldOblique" w:hAnsi="Helvetica-BoldOblique" w:cs="Helvetica-BoldOblique"/>
          <w:bCs/>
          <w:iCs/>
          <w:snapToGrid/>
        </w:rPr>
        <w:t>Underwriter's Laboratories Inc. (UL)</w:t>
      </w:r>
      <w:r w:rsidRPr="007B7436">
        <w:rPr>
          <w:rFonts w:ascii="Helvetica-BoldOblique" w:hAnsi="Helvetica-BoldOblique" w:cs="Helvetica-BoldOblique"/>
          <w:bCs/>
          <w:iCs/>
        </w:rPr>
        <w:t xml:space="preserve"> </w:t>
      </w:r>
      <w:r w:rsidRPr="007B7436">
        <w:t>as suitable for the purpose indicated.</w:t>
      </w:r>
    </w:p>
    <w:p w14:paraId="0F508C04" w14:textId="77777777" w:rsidR="00BD4144" w:rsidRPr="007B7436" w:rsidRDefault="00BD4144" w:rsidP="000C5515">
      <w:pPr>
        <w:pStyle w:val="Paragraph"/>
        <w:numPr>
          <w:ilvl w:val="2"/>
          <w:numId w:val="14"/>
        </w:numPr>
      </w:pPr>
      <w:r w:rsidRPr="007B7436">
        <w:t>Unless specifically indicated to be excluded, provide all required equipment, conduit, boxes, wiring, connectors, hardware, supports, accessories, software, system programming, etc. as necessary for a complete operating system that provides the control intent indicated.</w:t>
      </w:r>
    </w:p>
    <w:p w14:paraId="20183046" w14:textId="77777777" w:rsidR="00912E55" w:rsidRPr="007B7436" w:rsidRDefault="00912E55" w:rsidP="00912E55">
      <w:pPr>
        <w:pStyle w:val="Blank"/>
        <w:numPr>
          <w:ilvl w:val="2"/>
          <w:numId w:val="14"/>
        </w:numPr>
      </w:pPr>
      <w:r w:rsidRPr="007B7436">
        <w:t>Guestroom Control Requirements:</w:t>
      </w:r>
    </w:p>
    <w:p w14:paraId="5B00C2F6" w14:textId="77777777" w:rsidR="00912E55" w:rsidRPr="007B7436" w:rsidRDefault="00912E55" w:rsidP="00912E55">
      <w:pPr>
        <w:pStyle w:val="Blank"/>
        <w:numPr>
          <w:ilvl w:val="3"/>
          <w:numId w:val="14"/>
        </w:numPr>
      </w:pPr>
      <w:r w:rsidRPr="007B7436">
        <w:t>Capable of initiating defined sequence of operations based on:</w:t>
      </w:r>
    </w:p>
    <w:p w14:paraId="47442B2D" w14:textId="77777777" w:rsidR="00912E55" w:rsidRPr="007B7436" w:rsidRDefault="00912E55" w:rsidP="00912E55">
      <w:pPr>
        <w:pStyle w:val="Blank"/>
        <w:numPr>
          <w:ilvl w:val="4"/>
          <w:numId w:val="14"/>
        </w:numPr>
      </w:pPr>
      <w:r w:rsidRPr="007B7436">
        <w:t>Occupied/Unoccupied status.</w:t>
      </w:r>
    </w:p>
    <w:p w14:paraId="1D392A60" w14:textId="77777777" w:rsidR="00912E55" w:rsidRPr="007B7436" w:rsidRDefault="00912E55" w:rsidP="00912E55">
      <w:pPr>
        <w:pStyle w:val="Blank"/>
        <w:numPr>
          <w:ilvl w:val="4"/>
          <w:numId w:val="14"/>
        </w:numPr>
      </w:pPr>
      <w:r w:rsidRPr="007B7436">
        <w:t>Guestroom sold/unsold status (with Property Management System integration).</w:t>
      </w:r>
    </w:p>
    <w:p w14:paraId="351B743A" w14:textId="77777777" w:rsidR="00912E55" w:rsidRPr="007B7436" w:rsidRDefault="00912E55" w:rsidP="00912E55">
      <w:pPr>
        <w:pStyle w:val="Blank"/>
        <w:numPr>
          <w:ilvl w:val="4"/>
          <w:numId w:val="14"/>
        </w:numPr>
      </w:pPr>
      <w:r w:rsidRPr="007B7436">
        <w:t>Guest manual control.</w:t>
      </w:r>
    </w:p>
    <w:p w14:paraId="79469641" w14:textId="77777777" w:rsidR="00912E55" w:rsidRPr="007B7436" w:rsidRDefault="00912E55" w:rsidP="00912E55">
      <w:pPr>
        <w:pStyle w:val="Blank"/>
        <w:numPr>
          <w:ilvl w:val="3"/>
          <w:numId w:val="14"/>
        </w:numPr>
      </w:pPr>
      <w:r w:rsidRPr="007B7436">
        <w:t>Guest Presence Detection</w:t>
      </w:r>
      <w:r w:rsidR="00AE699D" w:rsidRPr="007B7436">
        <w:t xml:space="preserve"> Algorithm</w:t>
      </w:r>
      <w:r w:rsidRPr="007B7436">
        <w:t>:</w:t>
      </w:r>
    </w:p>
    <w:p w14:paraId="23FF3CDE" w14:textId="77777777" w:rsidR="00912E55" w:rsidRPr="007B7436" w:rsidRDefault="00912E55" w:rsidP="00912E55">
      <w:pPr>
        <w:pStyle w:val="Blank"/>
        <w:numPr>
          <w:ilvl w:val="4"/>
          <w:numId w:val="14"/>
        </w:numPr>
      </w:pPr>
      <w:r w:rsidRPr="007B7436">
        <w:t>Determine presence of guest</w:t>
      </w:r>
      <w:r w:rsidR="00AE699D" w:rsidRPr="007B7436">
        <w:t>(s) in the room</w:t>
      </w:r>
      <w:r w:rsidRPr="007B7436">
        <w:t xml:space="preserve"> using algorithm that considers status of both occupancy/vacancy sensor(s) and door input.</w:t>
      </w:r>
    </w:p>
    <w:p w14:paraId="11CED0DD" w14:textId="77777777" w:rsidR="00AE699D" w:rsidRPr="007B7436" w:rsidRDefault="00AE699D" w:rsidP="00912E55">
      <w:pPr>
        <w:pStyle w:val="Blank"/>
        <w:numPr>
          <w:ilvl w:val="4"/>
          <w:numId w:val="14"/>
        </w:numPr>
      </w:pPr>
      <w:r w:rsidRPr="007B7436">
        <w:t>If output of algorithm indicates that guest(s) have left the room, transition room to unoccupied status and take appropriate programmed actions.</w:t>
      </w:r>
    </w:p>
    <w:p w14:paraId="462F7B50" w14:textId="77777777" w:rsidR="00AE699D" w:rsidRPr="007B7436" w:rsidRDefault="00AE699D" w:rsidP="00912E55">
      <w:pPr>
        <w:pStyle w:val="Blank"/>
        <w:numPr>
          <w:ilvl w:val="4"/>
          <w:numId w:val="14"/>
        </w:numPr>
      </w:pPr>
      <w:r w:rsidRPr="007B7436">
        <w:t>If output of algorithm indicates that guest(s) have occupied the room, transition the room to occupied status and take appropriate programmed actions.</w:t>
      </w:r>
    </w:p>
    <w:p w14:paraId="269A7B6A" w14:textId="77777777" w:rsidR="00912E55" w:rsidRPr="007B7436" w:rsidRDefault="00912E55" w:rsidP="00912E55">
      <w:pPr>
        <w:pStyle w:val="Blank"/>
        <w:numPr>
          <w:ilvl w:val="4"/>
          <w:numId w:val="14"/>
        </w:numPr>
      </w:pPr>
      <w:r w:rsidRPr="007B7436">
        <w:t>Capable of assigning additional timeout through system programming.</w:t>
      </w:r>
    </w:p>
    <w:p w14:paraId="0F7D52B3" w14:textId="77777777" w:rsidR="00912E55" w:rsidRPr="007B7436" w:rsidRDefault="00912E55" w:rsidP="00912E55">
      <w:pPr>
        <w:pStyle w:val="Blank"/>
        <w:numPr>
          <w:ilvl w:val="3"/>
          <w:numId w:val="14"/>
        </w:numPr>
      </w:pPr>
      <w:r w:rsidRPr="007B7436">
        <w:t>Welcome Scenes:</w:t>
      </w:r>
    </w:p>
    <w:p w14:paraId="55DA518D" w14:textId="77777777" w:rsidR="00912E55" w:rsidRPr="007B7436" w:rsidRDefault="00912E55" w:rsidP="00912E55">
      <w:pPr>
        <w:pStyle w:val="Blank"/>
        <w:numPr>
          <w:ilvl w:val="4"/>
          <w:numId w:val="14"/>
        </w:numPr>
      </w:pPr>
      <w:r w:rsidRPr="007B7436">
        <w:t>Capable of assigning a default welcome scene.</w:t>
      </w:r>
    </w:p>
    <w:p w14:paraId="337774BA" w14:textId="77777777" w:rsidR="00912E55" w:rsidRPr="007B7436" w:rsidRDefault="00912E55" w:rsidP="00912E55">
      <w:pPr>
        <w:pStyle w:val="Blank"/>
        <w:numPr>
          <w:ilvl w:val="4"/>
          <w:numId w:val="14"/>
        </w:numPr>
      </w:pPr>
      <w:r w:rsidRPr="007B7436">
        <w:t>Capable of assigning multiple welcome scenes (</w:t>
      </w:r>
      <w:proofErr w:type="gramStart"/>
      <w:r w:rsidRPr="007B7436">
        <w:t>e.g.</w:t>
      </w:r>
      <w:proofErr w:type="gramEnd"/>
      <w:r w:rsidRPr="007B7436">
        <w:t xml:space="preserve"> guest first entry, guest subsequent entry, staff entry) t</w:t>
      </w:r>
      <w:r w:rsidR="00F2008D" w:rsidRPr="007B7436">
        <w:t>h</w:t>
      </w:r>
      <w:r w:rsidRPr="007B7436">
        <w:t>at respond to programmed doorlock integration using compatible products.</w:t>
      </w:r>
    </w:p>
    <w:p w14:paraId="08C5C9A2" w14:textId="77777777" w:rsidR="00F550A3" w:rsidRPr="007B7436" w:rsidRDefault="00F550A3" w:rsidP="00F550A3">
      <w:pPr>
        <w:pStyle w:val="Blank"/>
        <w:numPr>
          <w:ilvl w:val="3"/>
          <w:numId w:val="14"/>
        </w:numPr>
      </w:pPr>
      <w:r w:rsidRPr="007B7436">
        <w:t>Turndown Service Scene:</w:t>
      </w:r>
    </w:p>
    <w:p w14:paraId="26D4F8F6" w14:textId="77777777" w:rsidR="00F550A3" w:rsidRPr="007B7436" w:rsidRDefault="00F550A3" w:rsidP="00F550A3">
      <w:pPr>
        <w:pStyle w:val="Blank"/>
        <w:numPr>
          <w:ilvl w:val="4"/>
          <w:numId w:val="14"/>
        </w:numPr>
      </w:pPr>
      <w:r w:rsidRPr="007B7436">
        <w:t xml:space="preserve">Capable of assigning a </w:t>
      </w:r>
      <w:r w:rsidR="0033139F" w:rsidRPr="007B7436">
        <w:t>scene that sets lighting, shades, and temperature with a single button to pre-programmed levels ready for the guest after the turndown service of the room has occurred</w:t>
      </w:r>
      <w:r w:rsidRPr="007B7436">
        <w:t>.</w:t>
      </w:r>
    </w:p>
    <w:p w14:paraId="535FB62E" w14:textId="77777777" w:rsidR="00912E55" w:rsidRPr="007B7436" w:rsidRDefault="00912E55" w:rsidP="00912E55">
      <w:pPr>
        <w:pStyle w:val="Blank"/>
        <w:numPr>
          <w:ilvl w:val="3"/>
          <w:numId w:val="14"/>
        </w:numPr>
      </w:pPr>
      <w:r w:rsidRPr="007B7436">
        <w:t>Privacy/Service:  Capable of control/indication of make-up-room and do-not-disturb requests.</w:t>
      </w:r>
    </w:p>
    <w:p w14:paraId="19DCE120" w14:textId="77777777" w:rsidR="00912E55" w:rsidRPr="007B7436" w:rsidRDefault="00912E55" w:rsidP="00912E55">
      <w:pPr>
        <w:pStyle w:val="Blank"/>
        <w:numPr>
          <w:ilvl w:val="3"/>
          <w:numId w:val="14"/>
        </w:numPr>
      </w:pPr>
      <w:r w:rsidRPr="007B7436">
        <w:t>Capable of integration (using specified software) with:</w:t>
      </w:r>
    </w:p>
    <w:p w14:paraId="49B53701" w14:textId="77777777" w:rsidR="00912E55" w:rsidRPr="007B7436" w:rsidRDefault="00912E55" w:rsidP="00912E55">
      <w:pPr>
        <w:pStyle w:val="Blank"/>
        <w:numPr>
          <w:ilvl w:val="4"/>
          <w:numId w:val="14"/>
        </w:numPr>
      </w:pPr>
      <w:r w:rsidRPr="007B7436">
        <w:t>Property Management System.</w:t>
      </w:r>
    </w:p>
    <w:p w14:paraId="480C0BE9" w14:textId="77777777" w:rsidR="00912E55" w:rsidRPr="007B7436" w:rsidRDefault="00912E55" w:rsidP="00912E55">
      <w:pPr>
        <w:pStyle w:val="Blank"/>
        <w:numPr>
          <w:ilvl w:val="4"/>
          <w:numId w:val="14"/>
        </w:numPr>
      </w:pPr>
      <w:r w:rsidRPr="007B7436">
        <w:t>Building Management System (via BACnet IP).</w:t>
      </w:r>
    </w:p>
    <w:p w14:paraId="1131CEBA" w14:textId="77777777" w:rsidR="000635BA" w:rsidRPr="007B7436" w:rsidRDefault="000635BA" w:rsidP="00912E55">
      <w:pPr>
        <w:pStyle w:val="Blank"/>
        <w:numPr>
          <w:ilvl w:val="4"/>
          <w:numId w:val="14"/>
        </w:numPr>
      </w:pPr>
      <w:r w:rsidRPr="007B7436">
        <w:t>Door Lock System.</w:t>
      </w:r>
    </w:p>
    <w:p w14:paraId="3ED46A52" w14:textId="1A0B4A5C" w:rsidR="00682CC4" w:rsidRPr="007B7436" w:rsidRDefault="00682CC4" w:rsidP="00682CC4">
      <w:pPr>
        <w:pStyle w:val="Note"/>
      </w:pPr>
      <w:r w:rsidRPr="007B7436">
        <w:t xml:space="preserve">Include the following paragraph only if specifying motorized window treatments </w:t>
      </w:r>
      <w:r w:rsidRPr="007B7436">
        <w:rPr>
          <w:u w:val="single"/>
        </w:rPr>
        <w:t>with</w:t>
      </w:r>
      <w:r w:rsidRPr="007B7436">
        <w:t xml:space="preserve"> </w:t>
      </w:r>
      <w:r w:rsidR="00D56007" w:rsidRPr="007B7436">
        <w:t xml:space="preserve">wired </w:t>
      </w:r>
      <w:r w:rsidRPr="007B7436">
        <w:t>digital communications link.</w:t>
      </w:r>
    </w:p>
    <w:p w14:paraId="75FFA0D4" w14:textId="2316D923" w:rsidR="00BD4144" w:rsidRPr="007B7436" w:rsidRDefault="00682CC4" w:rsidP="00682CC4">
      <w:pPr>
        <w:pStyle w:val="Paragraph"/>
        <w:numPr>
          <w:ilvl w:val="3"/>
          <w:numId w:val="14"/>
        </w:numPr>
      </w:pPr>
      <w:r w:rsidRPr="007B7436">
        <w:t xml:space="preserve">Window Treatments </w:t>
      </w:r>
      <w:proofErr w:type="gramStart"/>
      <w:r w:rsidRPr="007B7436">
        <w:t>With</w:t>
      </w:r>
      <w:proofErr w:type="gramEnd"/>
      <w:r w:rsidRPr="007B7436">
        <w:t xml:space="preserve"> </w:t>
      </w:r>
      <w:r w:rsidR="00D56007" w:rsidRPr="007B7436">
        <w:t xml:space="preserve">Wired </w:t>
      </w:r>
      <w:r w:rsidRPr="007B7436">
        <w:t>Digital Communications Link</w:t>
      </w:r>
      <w:r w:rsidR="00BD4144" w:rsidRPr="007B7436">
        <w:t>:</w:t>
      </w:r>
    </w:p>
    <w:p w14:paraId="6AC9EB6F" w14:textId="77777777" w:rsidR="00F143B5" w:rsidRPr="007B7436" w:rsidRDefault="00F143B5" w:rsidP="00682CC4">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Capable of operating </w:t>
      </w:r>
      <w:r w:rsidR="00682CC4" w:rsidRPr="007B7436">
        <w:rPr>
          <w:rFonts w:ascii="Helvetica" w:hAnsi="Helvetica" w:cs="Helvetica"/>
          <w:snapToGrid/>
        </w:rPr>
        <w:t>window treatments</w:t>
      </w:r>
      <w:r w:rsidRPr="007B7436">
        <w:rPr>
          <w:rFonts w:ascii="Helvetica" w:hAnsi="Helvetica" w:cs="Helvetica"/>
          <w:snapToGrid/>
        </w:rPr>
        <w:t xml:space="preserve"> and recalling presets via keypad</w:t>
      </w:r>
      <w:r w:rsidR="00D0334C" w:rsidRPr="007B7436">
        <w:rPr>
          <w:rFonts w:ascii="Helvetica-BoldOblique" w:hAnsi="Helvetica-BoldOblique" w:cs="Helvetica-BoldOblique"/>
          <w:b/>
          <w:bCs/>
          <w:i/>
          <w:iCs/>
          <w:snapToGrid/>
          <w:color w:val="0070C0"/>
        </w:rPr>
        <w:t>&lt;&lt;</w:t>
      </w:r>
      <w:r w:rsidRPr="007B7436">
        <w:rPr>
          <w:rFonts w:ascii="Helvetica" w:hAnsi="Helvetica" w:cs="Helvetica"/>
          <w:b/>
          <w:i/>
          <w:snapToGrid/>
          <w:color w:val="0070C0"/>
        </w:rPr>
        <w:t xml:space="preserve">, </w:t>
      </w:r>
      <w:r w:rsidR="00682CC4" w:rsidRPr="007B7436">
        <w:rPr>
          <w:rFonts w:ascii="Helvetica" w:hAnsi="Helvetica" w:cs="Helvetica"/>
          <w:b/>
          <w:i/>
          <w:snapToGrid/>
          <w:color w:val="0070C0"/>
        </w:rPr>
        <w:t xml:space="preserve">guestroom control system </w:t>
      </w:r>
      <w:r w:rsidRPr="007B7436">
        <w:rPr>
          <w:rFonts w:ascii="Helvetica" w:hAnsi="Helvetica" w:cs="Helvetica"/>
          <w:b/>
          <w:i/>
          <w:snapToGrid/>
          <w:color w:val="0070C0"/>
        </w:rPr>
        <w:t xml:space="preserve">software, or other </w:t>
      </w:r>
      <w:r w:rsidR="00682CC4" w:rsidRPr="007B7436">
        <w:rPr>
          <w:rFonts w:ascii="Helvetica" w:hAnsi="Helvetica" w:cs="Helvetica"/>
          <w:b/>
          <w:i/>
          <w:snapToGrid/>
          <w:color w:val="0070C0"/>
        </w:rPr>
        <w:t xml:space="preserve">guestroom </w:t>
      </w:r>
      <w:r w:rsidRPr="007B7436">
        <w:rPr>
          <w:rFonts w:ascii="Helvetica" w:hAnsi="Helvetica" w:cs="Helvetica"/>
          <w:b/>
          <w:i/>
          <w:snapToGrid/>
          <w:color w:val="0070C0"/>
        </w:rPr>
        <w:t>control system interface</w:t>
      </w:r>
      <w:r w:rsidR="00D0334C" w:rsidRPr="007B7436">
        <w:rPr>
          <w:rFonts w:ascii="Helvetica-BoldOblique" w:hAnsi="Helvetica-BoldOblique" w:cs="Helvetica-BoldOblique"/>
          <w:b/>
          <w:bCs/>
          <w:i/>
          <w:iCs/>
          <w:snapToGrid/>
          <w:color w:val="0070C0"/>
        </w:rPr>
        <w:t>&gt;&gt;</w:t>
      </w:r>
      <w:r w:rsidRPr="007B7436">
        <w:rPr>
          <w:rFonts w:ascii="Helvetica" w:hAnsi="Helvetica" w:cs="Helvetica"/>
          <w:snapToGrid/>
        </w:rPr>
        <w:t>.</w:t>
      </w:r>
    </w:p>
    <w:p w14:paraId="5F59FC6E" w14:textId="77777777" w:rsidR="00F143B5" w:rsidRPr="007B7436" w:rsidRDefault="00F143B5" w:rsidP="00682CC4">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Capable of operating any individual, group, or subgroup of </w:t>
      </w:r>
      <w:r w:rsidR="00682CC4" w:rsidRPr="007B7436">
        <w:rPr>
          <w:rFonts w:ascii="Helvetica" w:hAnsi="Helvetica" w:cs="Helvetica"/>
          <w:snapToGrid/>
        </w:rPr>
        <w:t>window treatment</w:t>
      </w:r>
      <w:r w:rsidRPr="007B7436">
        <w:rPr>
          <w:rFonts w:ascii="Helvetica" w:hAnsi="Helvetica" w:cs="Helvetica"/>
          <w:snapToGrid/>
        </w:rPr>
        <w:t xml:space="preserve"> electronic drive units within system without requiring separate group controllers.</w:t>
      </w:r>
    </w:p>
    <w:p w14:paraId="1A35F296" w14:textId="77777777" w:rsidR="00F143B5" w:rsidRPr="007B7436" w:rsidRDefault="00F143B5" w:rsidP="00682CC4">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Capable of assigning and reassigning individual, groups, and subgroups of </w:t>
      </w:r>
      <w:r w:rsidR="00682CC4" w:rsidRPr="007B7436">
        <w:rPr>
          <w:rFonts w:ascii="Helvetica" w:hAnsi="Helvetica" w:cs="Helvetica"/>
          <w:snapToGrid/>
        </w:rPr>
        <w:t>window treatments</w:t>
      </w:r>
      <w:r w:rsidRPr="007B7436">
        <w:rPr>
          <w:rFonts w:ascii="Helvetica" w:hAnsi="Helvetica" w:cs="Helvetica"/>
          <w:snapToGrid/>
        </w:rPr>
        <w:t xml:space="preserve"> to any control within system without requiring additional wiring or hardware changes.</w:t>
      </w:r>
    </w:p>
    <w:p w14:paraId="22A82A2D" w14:textId="77777777" w:rsidR="00F143B5" w:rsidRPr="007B7436" w:rsidRDefault="00F143B5" w:rsidP="00682CC4">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Capable of controlling </w:t>
      </w:r>
      <w:r w:rsidR="00682CC4" w:rsidRPr="007B7436">
        <w:rPr>
          <w:rFonts w:ascii="Helvetica" w:hAnsi="Helvetica" w:cs="Helvetica"/>
          <w:snapToGrid/>
        </w:rPr>
        <w:t>window treatment</w:t>
      </w:r>
      <w:r w:rsidRPr="007B7436">
        <w:rPr>
          <w:rFonts w:ascii="Helvetica" w:hAnsi="Helvetica" w:cs="Helvetica"/>
          <w:snapToGrid/>
        </w:rPr>
        <w:t xml:space="preserve"> speed for tracking within plus or minus </w:t>
      </w:r>
      <w:r w:rsidRPr="007B7436">
        <w:rPr>
          <w:rFonts w:ascii="Helvetica-BoldOblique" w:hAnsi="Helvetica-BoldOblique" w:cs="Helvetica-BoldOblique"/>
          <w:bCs/>
          <w:iCs/>
          <w:snapToGrid/>
        </w:rPr>
        <w:t>0.125 inch (3.17 mm)</w:t>
      </w:r>
      <w:r w:rsidRPr="007B7436">
        <w:rPr>
          <w:rFonts w:ascii="Helvetica-BoldOblique" w:hAnsi="Helvetica-BoldOblique" w:cs="Helvetica-BoldOblique"/>
          <w:b/>
          <w:bCs/>
          <w:i/>
          <w:iCs/>
          <w:snapToGrid/>
        </w:rPr>
        <w:t xml:space="preserve"> </w:t>
      </w:r>
      <w:r w:rsidRPr="007B7436">
        <w:rPr>
          <w:rFonts w:ascii="Helvetica" w:hAnsi="Helvetica" w:cs="Helvetica"/>
          <w:snapToGrid/>
        </w:rPr>
        <w:t>throughout entire travel.</w:t>
      </w:r>
    </w:p>
    <w:p w14:paraId="2866D757" w14:textId="77777777" w:rsidR="00F143B5" w:rsidRPr="007B7436" w:rsidRDefault="00F143B5" w:rsidP="00682CC4">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Provide </w:t>
      </w:r>
      <w:proofErr w:type="gramStart"/>
      <w:r w:rsidRPr="007B7436">
        <w:rPr>
          <w:rFonts w:ascii="Helvetica-BoldOblique" w:hAnsi="Helvetica-BoldOblique" w:cs="Helvetica-BoldOblique"/>
          <w:bCs/>
          <w:iCs/>
          <w:snapToGrid/>
        </w:rPr>
        <w:t>10 year</w:t>
      </w:r>
      <w:proofErr w:type="gramEnd"/>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power failure memory for preset stops, open and close limits, </w:t>
      </w:r>
      <w:r w:rsidR="00682CC4" w:rsidRPr="007B7436">
        <w:rPr>
          <w:rFonts w:ascii="Helvetica" w:hAnsi="Helvetica" w:cs="Helvetica"/>
          <w:snapToGrid/>
        </w:rPr>
        <w:t>window treatment</w:t>
      </w:r>
      <w:r w:rsidRPr="007B7436">
        <w:rPr>
          <w:rFonts w:ascii="Helvetica" w:hAnsi="Helvetica" w:cs="Helvetica"/>
          <w:snapToGrid/>
        </w:rPr>
        <w:t xml:space="preserve"> grouping and sub grouping and system configuration.</w:t>
      </w:r>
    </w:p>
    <w:p w14:paraId="0C5FFA07" w14:textId="77777777" w:rsidR="00F143B5" w:rsidRPr="007B7436" w:rsidRDefault="00F143B5" w:rsidP="00682CC4">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lastRenderedPageBreak/>
        <w:t xml:space="preserve">Capable of synchronizing multiple </w:t>
      </w:r>
      <w:r w:rsidR="00682CC4" w:rsidRPr="007B7436">
        <w:rPr>
          <w:rFonts w:ascii="Helvetica" w:hAnsi="Helvetica" w:cs="Helvetica"/>
          <w:snapToGrid/>
        </w:rPr>
        <w:t>window treatment</w:t>
      </w:r>
      <w:r w:rsidRPr="007B7436">
        <w:rPr>
          <w:rFonts w:ascii="Helvetica" w:hAnsi="Helvetica" w:cs="Helvetica"/>
          <w:snapToGrid/>
        </w:rPr>
        <w:t xml:space="preserve"> electronic drive units</w:t>
      </w:r>
      <w:r w:rsidR="00637D5B" w:rsidRPr="007B7436">
        <w:rPr>
          <w:rFonts w:ascii="Helvetica" w:hAnsi="Helvetica" w:cs="Helvetica"/>
          <w:snapToGrid/>
        </w:rPr>
        <w:t xml:space="preserve"> </w:t>
      </w:r>
      <w:r w:rsidRPr="007B7436">
        <w:rPr>
          <w:rFonts w:ascii="Helvetica" w:hAnsi="Helvetica" w:cs="Helvetica"/>
          <w:snapToGrid/>
        </w:rPr>
        <w:t>to start, stop</w:t>
      </w:r>
      <w:r w:rsidR="00637D5B" w:rsidRPr="007B7436">
        <w:rPr>
          <w:rFonts w:ascii="Helvetica" w:hAnsi="Helvetica" w:cs="Helvetica"/>
          <w:snapToGrid/>
        </w:rPr>
        <w:t>,</w:t>
      </w:r>
      <w:r w:rsidRPr="007B7436">
        <w:rPr>
          <w:rFonts w:ascii="Helvetica" w:hAnsi="Helvetica" w:cs="Helvetica"/>
          <w:snapToGrid/>
        </w:rPr>
        <w:t xml:space="preserve"> and move in unison.</w:t>
      </w:r>
    </w:p>
    <w:p w14:paraId="590794B7" w14:textId="77777777" w:rsidR="00F143B5" w:rsidRPr="007B7436" w:rsidRDefault="00F143B5" w:rsidP="00682CC4">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Capable of stopping </w:t>
      </w:r>
      <w:r w:rsidR="00682CC4" w:rsidRPr="007B7436">
        <w:rPr>
          <w:rFonts w:ascii="Helvetica" w:hAnsi="Helvetica" w:cs="Helvetica"/>
          <w:snapToGrid/>
        </w:rPr>
        <w:t>window treatments</w:t>
      </w:r>
      <w:r w:rsidRPr="007B7436">
        <w:rPr>
          <w:rFonts w:ascii="Helvetica" w:hAnsi="Helvetica" w:cs="Helvetica"/>
          <w:snapToGrid/>
        </w:rPr>
        <w:t xml:space="preserve"> within accuracy of </w:t>
      </w:r>
      <w:r w:rsidRPr="007B7436">
        <w:rPr>
          <w:rFonts w:ascii="Helvetica-BoldOblique" w:hAnsi="Helvetica-BoldOblique" w:cs="Helvetica-BoldOblique"/>
          <w:bCs/>
          <w:iCs/>
          <w:snapToGrid/>
        </w:rPr>
        <w:t>0.125 inch (3.17 mm)</w:t>
      </w:r>
      <w:r w:rsidRPr="007B7436">
        <w:rPr>
          <w:rFonts w:ascii="Helvetica-BoldOblique" w:hAnsi="Helvetica-BoldOblique" w:cs="Helvetica-BoldOblique"/>
          <w:b/>
          <w:bCs/>
          <w:i/>
          <w:iCs/>
          <w:snapToGrid/>
        </w:rPr>
        <w:t xml:space="preserve"> </w:t>
      </w:r>
      <w:r w:rsidRPr="007B7436">
        <w:rPr>
          <w:rFonts w:ascii="Helvetica" w:hAnsi="Helvetica" w:cs="Helvetica"/>
          <w:snapToGrid/>
        </w:rPr>
        <w:t>at any point between open and close limits.</w:t>
      </w:r>
    </w:p>
    <w:p w14:paraId="12E116D6" w14:textId="77777777" w:rsidR="00F143B5" w:rsidRPr="007B7436" w:rsidRDefault="00F143B5" w:rsidP="00682CC4">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Capable of storing </w:t>
      </w:r>
      <w:r w:rsidRPr="007B7436">
        <w:rPr>
          <w:rFonts w:ascii="Helvetica-BoldOblique" w:hAnsi="Helvetica-BoldOblique" w:cs="Helvetica-BoldOblique"/>
          <w:bCs/>
          <w:iCs/>
          <w:snapToGrid/>
        </w:rPr>
        <w:t>up to 250</w:t>
      </w:r>
      <w:r w:rsidRPr="007B7436">
        <w:rPr>
          <w:rFonts w:ascii="Helvetica-BoldOblique" w:hAnsi="Helvetica-BoldOblique" w:cs="Helvetica-BoldOblique"/>
          <w:b/>
          <w:bCs/>
          <w:i/>
          <w:iCs/>
          <w:snapToGrid/>
        </w:rPr>
        <w:t xml:space="preserve"> </w:t>
      </w:r>
      <w:r w:rsidRPr="007B7436">
        <w:rPr>
          <w:rFonts w:ascii="Helvetica" w:hAnsi="Helvetica" w:cs="Helvetica"/>
          <w:snapToGrid/>
        </w:rPr>
        <w:t>programmable stop points, including open, close, and any other position.</w:t>
      </w:r>
    </w:p>
    <w:p w14:paraId="6035C7DD" w14:textId="77777777" w:rsidR="00F143B5" w:rsidRPr="007B7436" w:rsidRDefault="00F143B5" w:rsidP="00682CC4">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Capable of controlling lights and </w:t>
      </w:r>
      <w:r w:rsidR="00682CC4" w:rsidRPr="007B7436">
        <w:rPr>
          <w:rFonts w:ascii="Helvetica" w:hAnsi="Helvetica" w:cs="Helvetica"/>
          <w:snapToGrid/>
        </w:rPr>
        <w:t>window treatments</w:t>
      </w:r>
      <w:r w:rsidRPr="007B7436">
        <w:rPr>
          <w:rFonts w:ascii="Helvetica" w:hAnsi="Helvetica" w:cs="Helvetica"/>
          <w:snapToGrid/>
        </w:rPr>
        <w:t xml:space="preserve"> from single wall control button.</w:t>
      </w:r>
    </w:p>
    <w:p w14:paraId="0A414500" w14:textId="77777777" w:rsidR="003C246C" w:rsidRPr="007B7436" w:rsidRDefault="003C246C" w:rsidP="00682CC4">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Open and close limits programmable from electronic drive unit or keypad.</w:t>
      </w:r>
    </w:p>
    <w:p w14:paraId="0500D111" w14:textId="77777777" w:rsidR="00682CC4" w:rsidRPr="007B7436" w:rsidRDefault="00682CC4" w:rsidP="00682CC4">
      <w:pPr>
        <w:pStyle w:val="Note"/>
      </w:pPr>
      <w:r w:rsidRPr="007B7436">
        <w:t xml:space="preserve">Include the following paragraph only if specifying motorized window treatments </w:t>
      </w:r>
      <w:r w:rsidRPr="007B7436">
        <w:rPr>
          <w:u w:val="single"/>
        </w:rPr>
        <w:t>without</w:t>
      </w:r>
      <w:r w:rsidRPr="007B7436">
        <w:t xml:space="preserve"> digital communications link.</w:t>
      </w:r>
    </w:p>
    <w:p w14:paraId="0B613845" w14:textId="77777777" w:rsidR="00682CC4" w:rsidRPr="007B7436" w:rsidRDefault="00682CC4" w:rsidP="00682CC4">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Window Treatments Without Digital Communications Link:</w:t>
      </w:r>
    </w:p>
    <w:p w14:paraId="2BB8604C" w14:textId="77777777" w:rsidR="00682CC4" w:rsidRPr="007B7436" w:rsidRDefault="00682CC4" w:rsidP="00682CC4">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Guestroom Control System Integration:  Capable of operating window treatments via contact closure input from contact closure interface.</w:t>
      </w:r>
    </w:p>
    <w:p w14:paraId="5B53040C" w14:textId="77777777" w:rsidR="00682CC4" w:rsidRPr="007B7436" w:rsidRDefault="00682CC4" w:rsidP="00682CC4">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Standalone Operation:  Capable of operating window treatments via contact closure input from standalone keypad.</w:t>
      </w:r>
    </w:p>
    <w:p w14:paraId="1ACF224B" w14:textId="77777777" w:rsidR="008E06ED" w:rsidRPr="007B7436" w:rsidRDefault="008E06ED" w:rsidP="009B4479">
      <w:pPr>
        <w:pStyle w:val="Note"/>
      </w:pPr>
      <w:r w:rsidRPr="007B7436">
        <w:t>Typical dimming equipment is rated for 40 degrees C (104 degrees F). This is the maximum ambient temperature that can exist while the dimming equipment is operating at full load conditions. Include th</w:t>
      </w:r>
      <w:r w:rsidR="00930548" w:rsidRPr="007B7436">
        <w:t>e following</w:t>
      </w:r>
      <w:r w:rsidRPr="007B7436">
        <w:t xml:space="preserve"> paragraph to ensure that the operating equipment is designed to operate at worst case environmental conditions without affecting product life.</w:t>
      </w:r>
    </w:p>
    <w:p w14:paraId="17635A3C" w14:textId="77777777" w:rsidR="00BD4144" w:rsidRPr="007B7436" w:rsidRDefault="00BD4144" w:rsidP="000C5515">
      <w:pPr>
        <w:pStyle w:val="Paragraph"/>
        <w:numPr>
          <w:ilvl w:val="2"/>
          <w:numId w:val="14"/>
        </w:numPr>
      </w:pPr>
      <w:r w:rsidRPr="007B7436">
        <w:t xml:space="preserve">Design lighting control equipment for </w:t>
      </w:r>
      <w:proofErr w:type="gramStart"/>
      <w:r w:rsidRPr="007B7436">
        <w:t>10 year</w:t>
      </w:r>
      <w:proofErr w:type="gramEnd"/>
      <w:r w:rsidRPr="007B7436">
        <w:t xml:space="preserve"> operational life while operating continually at any temperature in an ambient temperature range of </w:t>
      </w:r>
      <w:r w:rsidRPr="007B7436">
        <w:rPr>
          <w:rFonts w:ascii="Helvetica-BoldOblique" w:hAnsi="Helvetica-BoldOblique" w:cs="Helvetica-BoldOblique"/>
          <w:bCs/>
          <w:iCs/>
        </w:rPr>
        <w:t xml:space="preserve">32 degrees F (0 degrees C) </w:t>
      </w:r>
      <w:r w:rsidRPr="007B7436">
        <w:t xml:space="preserve">to </w:t>
      </w:r>
      <w:r w:rsidRPr="007B7436">
        <w:rPr>
          <w:rFonts w:ascii="Helvetica-BoldOblique" w:hAnsi="Helvetica-BoldOblique" w:cs="Helvetica-BoldOblique"/>
          <w:bCs/>
          <w:iCs/>
        </w:rPr>
        <w:t xml:space="preserve">104 degrees F (40 degrees C) </w:t>
      </w:r>
      <w:r w:rsidRPr="007B7436">
        <w:t>and 90 percent non-condensing relative humidity.</w:t>
      </w:r>
    </w:p>
    <w:p w14:paraId="5989721B" w14:textId="77777777" w:rsidR="00BD4144" w:rsidRPr="007B7436" w:rsidRDefault="00BD4144" w:rsidP="000C5515">
      <w:pPr>
        <w:pStyle w:val="Paragraph"/>
        <w:numPr>
          <w:ilvl w:val="2"/>
          <w:numId w:val="14"/>
        </w:numPr>
      </w:pPr>
      <w:r w:rsidRPr="007B7436">
        <w:t>Electrostatic Discharge Tolerance: Design and test equipment to withstand electrostatic discharges without impairment when tested according to IEC 61000-4-2.</w:t>
      </w:r>
    </w:p>
    <w:p w14:paraId="08EB6C80" w14:textId="77777777" w:rsidR="008E06ED" w:rsidRPr="007B7436" w:rsidRDefault="008E06ED" w:rsidP="009B4479">
      <w:pPr>
        <w:pStyle w:val="Note"/>
      </w:pPr>
      <w:r w:rsidRPr="007B7436">
        <w:t>Power dropouts occur frequently. When power is restored, the lighting system should recover quickly and automatically return to the last lighting levels. A momentary interruption (1 or 2 seconds) of power should not cause extended periods (20 seconds or more) without lighting while the system reboots and all other electrical equipment is back on.</w:t>
      </w:r>
    </w:p>
    <w:p w14:paraId="4AAE1330" w14:textId="77777777" w:rsidR="00BD4144" w:rsidRPr="007B7436" w:rsidRDefault="00BD4144" w:rsidP="009404C0">
      <w:pPr>
        <w:pStyle w:val="SubPara"/>
        <w:numPr>
          <w:ilvl w:val="2"/>
          <w:numId w:val="14"/>
        </w:numPr>
      </w:pPr>
      <w:r w:rsidRPr="007B7436">
        <w:t xml:space="preserve">Power Failure Recovery: When power is interrupted and subsequently restored, within 3 seconds </w:t>
      </w:r>
      <w:proofErr w:type="gramStart"/>
      <w:r w:rsidRPr="007B7436">
        <w:t>lights to</w:t>
      </w:r>
      <w:proofErr w:type="gramEnd"/>
      <w:r w:rsidRPr="007B7436">
        <w:t xml:space="preserve"> automatically return to same levels (dimmed setting, full on, or full off) as prior to power interruption.</w:t>
      </w:r>
    </w:p>
    <w:p w14:paraId="1322E41E" w14:textId="77777777" w:rsidR="00BD4144" w:rsidRPr="007B7436" w:rsidRDefault="00BD4144" w:rsidP="000C5515">
      <w:pPr>
        <w:pStyle w:val="Paragraph"/>
        <w:numPr>
          <w:ilvl w:val="2"/>
          <w:numId w:val="14"/>
        </w:numPr>
      </w:pPr>
      <w:r w:rsidRPr="007B7436">
        <w:t>Device Finishes:</w:t>
      </w:r>
    </w:p>
    <w:p w14:paraId="3C9617E8" w14:textId="77777777" w:rsidR="00BD4144" w:rsidRPr="007B7436" w:rsidRDefault="00BD4144" w:rsidP="000C5515">
      <w:pPr>
        <w:pStyle w:val="SubPara"/>
        <w:numPr>
          <w:ilvl w:val="3"/>
          <w:numId w:val="14"/>
        </w:numPr>
        <w:rPr>
          <w:rFonts w:ascii="Helvetica" w:hAnsi="Helvetica" w:cs="Helvetica"/>
        </w:rPr>
      </w:pPr>
      <w:r w:rsidRPr="007B7436">
        <w:rPr>
          <w:rFonts w:ascii="Helvetica" w:hAnsi="Helvetica" w:cs="Helvetica"/>
        </w:rPr>
        <w:t xml:space="preserve">Wall Controls: </w:t>
      </w:r>
      <w:r w:rsidR="0046181A" w:rsidRPr="007B7436">
        <w:rPr>
          <w:rFonts w:ascii="Helvetica-BoldOblique" w:hAnsi="Helvetica-BoldOblique" w:cs="Helvetica-BoldOblique"/>
          <w:b/>
          <w:bCs/>
          <w:i/>
          <w:iCs/>
          <w:snapToGrid/>
          <w:color w:val="0070C0"/>
        </w:rPr>
        <w:t>&lt;&lt;Match finishes specified for wiring devices in Section 26 2726, unless otherwise indicated; As indicated on the drawings; To be selected by Architect; or __________&gt;&gt;</w:t>
      </w:r>
      <w:r w:rsidRPr="007B7436">
        <w:rPr>
          <w:rFonts w:ascii="Helvetica" w:hAnsi="Helvetica" w:cs="Helvetica"/>
        </w:rPr>
        <w:t>.</w:t>
      </w:r>
    </w:p>
    <w:p w14:paraId="65200448" w14:textId="77777777" w:rsidR="00BD4144" w:rsidRPr="007B7436" w:rsidRDefault="00BD4144" w:rsidP="000C5515">
      <w:pPr>
        <w:pStyle w:val="SubPara"/>
        <w:numPr>
          <w:ilvl w:val="3"/>
          <w:numId w:val="14"/>
        </w:numPr>
      </w:pPr>
      <w:r w:rsidRPr="007B7436">
        <w:t>Standard Colors: Comply with NEMA WD1 where applicable.</w:t>
      </w:r>
    </w:p>
    <w:p w14:paraId="185138AB" w14:textId="77777777" w:rsidR="00BD4144" w:rsidRPr="007B7436" w:rsidRDefault="00BD4144" w:rsidP="000C5515">
      <w:pPr>
        <w:pStyle w:val="SubPara"/>
        <w:numPr>
          <w:ilvl w:val="3"/>
          <w:numId w:val="14"/>
        </w:numPr>
      </w:pPr>
      <w:r w:rsidRPr="007B7436">
        <w:t>Color Variation in Same Product Family: Maximum delta E of 1, CIE L*a*b color units</w:t>
      </w:r>
      <w:r w:rsidR="00F345B5" w:rsidRPr="007B7436">
        <w:t xml:space="preserve"> per ASTM E308</w:t>
      </w:r>
      <w:r w:rsidRPr="007B7436">
        <w:t>.</w:t>
      </w:r>
    </w:p>
    <w:p w14:paraId="7EF7AAEB" w14:textId="77777777" w:rsidR="005F5499" w:rsidRPr="007B7436" w:rsidRDefault="005F5499" w:rsidP="009B4479">
      <w:pPr>
        <w:pStyle w:val="Note"/>
      </w:pPr>
      <w:r w:rsidRPr="007B7436">
        <w:t>Daylight or fluorescent lighting generate ultraviolet light which can cause parts that do not meet ASTM D4674 to discolor/yellow over time.</w:t>
      </w:r>
    </w:p>
    <w:p w14:paraId="7E64FF6A" w14:textId="77777777" w:rsidR="00BD4144" w:rsidRPr="007B7436" w:rsidRDefault="00BD4144" w:rsidP="000C5515">
      <w:pPr>
        <w:pStyle w:val="SubPara"/>
        <w:numPr>
          <w:ilvl w:val="3"/>
          <w:numId w:val="14"/>
        </w:numPr>
      </w:pPr>
      <w:r w:rsidRPr="007B7436">
        <w:t>Visible Parts: Exhibit ultraviolet color stability when tested with multiple actinic light sources as defined in ASTM D4674. Provide proof of testing upon request.</w:t>
      </w:r>
    </w:p>
    <w:p w14:paraId="03A78411" w14:textId="77777777" w:rsidR="002D5272" w:rsidRPr="007B7436" w:rsidRDefault="002D5272" w:rsidP="002D5272">
      <w:pPr>
        <w:pStyle w:val="Note"/>
      </w:pPr>
      <w:r w:rsidRPr="007B7436">
        <w:t xml:space="preserve">Use the following paragraph if interface with building automation system </w:t>
      </w:r>
      <w:proofErr w:type="gramStart"/>
      <w:r w:rsidRPr="007B7436">
        <w:t>will be</w:t>
      </w:r>
      <w:proofErr w:type="gramEnd"/>
      <w:r w:rsidRPr="007B7436">
        <w:t xml:space="preserve"> required. Any specific requirements can be added as subparagraphs below.</w:t>
      </w:r>
    </w:p>
    <w:p w14:paraId="4C822BB5" w14:textId="77777777" w:rsidR="002D5272" w:rsidRPr="007B7436" w:rsidRDefault="002D5272" w:rsidP="002D5272">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Interface with building automation system</w:t>
      </w:r>
      <w:r w:rsidRPr="007B7436">
        <w:rPr>
          <w:rFonts w:ascii="Helvetica-BoldOblique" w:hAnsi="Helvetica-BoldOblique" w:cs="Helvetica-BoldOblique"/>
          <w:b/>
          <w:bCs/>
          <w:i/>
          <w:iCs/>
          <w:snapToGrid/>
          <w:color w:val="0070C0"/>
        </w:rPr>
        <w:t>&lt;&lt; as specified in Section _____&gt;&gt;</w:t>
      </w:r>
      <w:r w:rsidRPr="007B7436">
        <w:rPr>
          <w:rFonts w:ascii="Helvetica" w:hAnsi="Helvetica" w:cs="Helvetica"/>
          <w:snapToGrid/>
          <w:color w:val="0070C0"/>
        </w:rPr>
        <w:t>.</w:t>
      </w:r>
    </w:p>
    <w:p w14:paraId="38D3AD0D" w14:textId="77777777" w:rsidR="00BD4144" w:rsidRPr="007B7436" w:rsidRDefault="00BD4144" w:rsidP="000C5515">
      <w:pPr>
        <w:pStyle w:val="Paragraph"/>
        <w:numPr>
          <w:ilvl w:val="2"/>
          <w:numId w:val="14"/>
        </w:numPr>
      </w:pPr>
      <w:r w:rsidRPr="007B7436">
        <w:t xml:space="preserve">Interface with Existing Work: </w:t>
      </w:r>
      <w:r w:rsidR="0046181A" w:rsidRPr="007B7436">
        <w:rPr>
          <w:rFonts w:ascii="Helvetica" w:hAnsi="Helvetica" w:cs="Helvetica"/>
          <w:b/>
          <w:i/>
          <w:snapToGrid/>
          <w:color w:val="0070C0"/>
        </w:rPr>
        <w:t>&lt;&lt;</w:t>
      </w:r>
      <w:r w:rsidR="0046181A" w:rsidRPr="007B7436">
        <w:rPr>
          <w:rFonts w:ascii="Helvetica-BoldOblique" w:hAnsi="Helvetica-BoldOblique" w:cs="Helvetica-BoldOblique"/>
          <w:b/>
          <w:bCs/>
          <w:i/>
          <w:iCs/>
          <w:snapToGrid/>
          <w:color w:val="0070C0"/>
        </w:rPr>
        <w:t>______&gt;&gt;</w:t>
      </w:r>
      <w:r w:rsidRPr="007B7436">
        <w:t>.</w:t>
      </w:r>
    </w:p>
    <w:p w14:paraId="2BA28D96" w14:textId="77777777" w:rsidR="00251049" w:rsidRPr="007B7436" w:rsidRDefault="00251049" w:rsidP="00251049">
      <w:pPr>
        <w:pStyle w:val="Paragraph"/>
        <w:numPr>
          <w:ilvl w:val="1"/>
          <w:numId w:val="14"/>
        </w:numPr>
        <w:rPr>
          <w:b/>
        </w:rPr>
      </w:pPr>
      <w:r w:rsidRPr="007B7436">
        <w:rPr>
          <w:b/>
        </w:rPr>
        <w:t>LOAD CONTROL MODULES</w:t>
      </w:r>
    </w:p>
    <w:p w14:paraId="161E805F" w14:textId="3BF92E72" w:rsidR="00251049" w:rsidRPr="007B7436" w:rsidRDefault="00251049" w:rsidP="00251049">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DIN Rail Power Modules:</w:t>
      </w:r>
    </w:p>
    <w:p w14:paraId="2B2F7DED" w14:textId="77777777" w:rsidR="00251049" w:rsidRPr="007B7436" w:rsidRDefault="00251049" w:rsidP="00251049">
      <w:pPr>
        <w:pStyle w:val="SubSub1"/>
        <w:numPr>
          <w:ilvl w:val="3"/>
          <w:numId w:val="14"/>
        </w:numPr>
      </w:pPr>
      <w:r w:rsidRPr="007B7436">
        <w:t>General Requirements:</w:t>
      </w:r>
    </w:p>
    <w:p w14:paraId="57FEB687" w14:textId="77777777" w:rsidR="00251049" w:rsidRPr="007B7436" w:rsidRDefault="00251049" w:rsidP="00251049">
      <w:pPr>
        <w:pStyle w:val="SubSub1"/>
        <w:numPr>
          <w:ilvl w:val="4"/>
          <w:numId w:val="14"/>
        </w:numPr>
      </w:pPr>
      <w:r w:rsidRPr="007B7436">
        <w:t>Surge Tolerance: Designed and tested to withstand surges of 6,000 V, 3,000 amps according to IEEE C62.41.2 and IEC 61000-4-5 without impairment to performance.</w:t>
      </w:r>
    </w:p>
    <w:p w14:paraId="61AD332E" w14:textId="77777777"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lastRenderedPageBreak/>
        <w:t>Power:  120</w:t>
      </w:r>
      <w:r w:rsidR="00741A30" w:rsidRPr="007B7436">
        <w:rPr>
          <w:rFonts w:ascii="Helvetica" w:hAnsi="Helvetica" w:cs="Helvetica"/>
          <w:snapToGrid/>
        </w:rPr>
        <w:t>-240</w:t>
      </w:r>
      <w:r w:rsidRPr="007B7436">
        <w:rPr>
          <w:rFonts w:ascii="Helvetica" w:hAnsi="Helvetica" w:cs="Helvetica"/>
          <w:snapToGrid/>
        </w:rPr>
        <w:t xml:space="preserve"> VAC, </w:t>
      </w:r>
      <w:r w:rsidR="00741A30" w:rsidRPr="007B7436">
        <w:rPr>
          <w:rFonts w:ascii="Helvetica" w:hAnsi="Helvetica" w:cs="Helvetica"/>
          <w:snapToGrid/>
        </w:rPr>
        <w:t>50/</w:t>
      </w:r>
      <w:r w:rsidRPr="007B7436">
        <w:rPr>
          <w:rFonts w:ascii="Helvetica" w:hAnsi="Helvetica" w:cs="Helvetica"/>
          <w:snapToGrid/>
        </w:rPr>
        <w:t>60 Hz; provide connection as indicated or as required.</w:t>
      </w:r>
    </w:p>
    <w:p w14:paraId="4C915941" w14:textId="77777777"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Communications:  Utilize RS485 wiring for low-voltage communications link.</w:t>
      </w:r>
    </w:p>
    <w:p w14:paraId="7F1A01E1" w14:textId="77777777" w:rsidR="00C2271C" w:rsidRPr="007B7436" w:rsidRDefault="00C2271C"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Passively cooled via </w:t>
      </w:r>
      <w:proofErr w:type="gramStart"/>
      <w:r w:rsidRPr="007B7436">
        <w:rPr>
          <w:rFonts w:ascii="Helvetica" w:hAnsi="Helvetica" w:cs="Helvetica"/>
          <w:snapToGrid/>
        </w:rPr>
        <w:t>free-convection</w:t>
      </w:r>
      <w:proofErr w:type="gramEnd"/>
      <w:r w:rsidRPr="007B7436">
        <w:rPr>
          <w:rFonts w:ascii="Helvetica" w:hAnsi="Helvetica" w:cs="Helvetica"/>
          <w:snapToGrid/>
        </w:rPr>
        <w:t>, unaided by fans or other means.</w:t>
      </w:r>
    </w:p>
    <w:p w14:paraId="23C70AD4" w14:textId="77777777" w:rsidR="00251049" w:rsidRPr="007B7436" w:rsidRDefault="00251049" w:rsidP="00251049">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Switching Power Modules:</w:t>
      </w:r>
    </w:p>
    <w:p w14:paraId="25F724AF" w14:textId="77777777" w:rsidR="00251049" w:rsidRPr="007B7436" w:rsidRDefault="00A42B16"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Products</w:t>
      </w:r>
      <w:r w:rsidR="00251049" w:rsidRPr="007B7436">
        <w:rPr>
          <w:rFonts w:ascii="Helvetica" w:hAnsi="Helvetica" w:cs="Helvetica"/>
          <w:snapToGrid/>
        </w:rPr>
        <w:t>:</w:t>
      </w:r>
    </w:p>
    <w:p w14:paraId="154713DC" w14:textId="5FFDEC15" w:rsidR="00251049" w:rsidRPr="007B7436" w:rsidRDefault="00251049" w:rsidP="00251049">
      <w:pPr>
        <w:numPr>
          <w:ilvl w:val="5"/>
          <w:numId w:val="14"/>
        </w:numPr>
        <w:autoSpaceDE w:val="0"/>
        <w:autoSpaceDN w:val="0"/>
        <w:adjustRightInd w:val="0"/>
        <w:rPr>
          <w:rFonts w:ascii="Helvetica" w:hAnsi="Helvetica" w:cs="Helvetica"/>
          <w:snapToGrid/>
        </w:r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4-zone</w:t>
      </w:r>
      <w:r w:rsidR="00D849D1" w:rsidRPr="007B7436">
        <w:rPr>
          <w:rFonts w:ascii="Helvetica" w:hAnsi="Helvetica" w:cs="Helvetica"/>
          <w:snapToGrid/>
        </w:rPr>
        <w:t xml:space="preserve"> low-capacity</w:t>
      </w:r>
      <w:r w:rsidRPr="007B7436">
        <w:rPr>
          <w:rFonts w:ascii="Helvetica" w:hAnsi="Helvetica" w:cs="Helvetica"/>
          <w:snapToGrid/>
        </w:rPr>
        <w:t xml:space="preserve"> switching module</w:t>
      </w:r>
      <w:r w:rsidR="00D849D1" w:rsidRPr="007B7436">
        <w:rPr>
          <w:rFonts w:ascii="Helvetica" w:hAnsi="Helvetica" w:cs="Helvetica"/>
          <w:snapToGrid/>
        </w:rPr>
        <w:t>; each zone rated at 1 A for lighting loads</w:t>
      </w:r>
      <w:r w:rsidRPr="007B7436">
        <w:rPr>
          <w:rFonts w:ascii="Helvetica" w:hAnsi="Helvetica" w:cs="Helvetica"/>
          <w:b/>
          <w:i/>
          <w:snapToGrid/>
        </w:rPr>
        <w:t>.</w:t>
      </w:r>
    </w:p>
    <w:p w14:paraId="51EC5B01" w14:textId="77777777" w:rsidR="00D849D1" w:rsidRPr="007B7436" w:rsidRDefault="00D849D1" w:rsidP="00D849D1">
      <w:pPr>
        <w:numPr>
          <w:ilvl w:val="6"/>
          <w:numId w:val="14"/>
        </w:numPr>
        <w:autoSpaceDE w:val="0"/>
        <w:autoSpaceDN w:val="0"/>
        <w:adjustRightInd w:val="0"/>
        <w:rPr>
          <w:rFonts w:ascii="Helvetica" w:hAnsi="Helvetica" w:cs="Helvetica"/>
          <w:snapToGrid/>
        </w:rPr>
      </w:pPr>
      <w:r w:rsidRPr="007B7436">
        <w:rPr>
          <w:rFonts w:ascii="Helvetica" w:hAnsi="Helvetica" w:cs="Helvetica"/>
          <w:snapToGrid/>
        </w:rPr>
        <w:t>Contact Closure Input:</w:t>
      </w:r>
    </w:p>
    <w:p w14:paraId="736C11AC" w14:textId="77777777" w:rsidR="00D849D1" w:rsidRPr="007B7436" w:rsidRDefault="00D849D1" w:rsidP="00D849D1">
      <w:pPr>
        <w:numPr>
          <w:ilvl w:val="7"/>
          <w:numId w:val="14"/>
        </w:numPr>
        <w:autoSpaceDE w:val="0"/>
        <w:autoSpaceDN w:val="0"/>
        <w:adjustRightInd w:val="0"/>
        <w:rPr>
          <w:rFonts w:ascii="Helvetica" w:hAnsi="Helvetica" w:cs="Helvetica"/>
          <w:snapToGrid/>
        </w:rPr>
      </w:pPr>
      <w:r w:rsidRPr="007B7436">
        <w:rPr>
          <w:rFonts w:ascii="Helvetica" w:hAnsi="Helvetica" w:cs="Helvetica"/>
          <w:snapToGrid/>
        </w:rPr>
        <w:t xml:space="preserve">Provides interface for integration with magnetic door switch </w:t>
      </w:r>
      <w:r w:rsidRPr="007B7436">
        <w:rPr>
          <w:rFonts w:ascii="Helvetica-BoldOblique" w:hAnsi="Helvetica-BoldOblique" w:cs="Helvetica-BoldOblique"/>
          <w:b/>
          <w:bCs/>
          <w:i/>
          <w:iCs/>
          <w:snapToGrid/>
          <w:color w:val="0070C0"/>
        </w:rPr>
        <w:t>&lt;&lt;</w:t>
      </w:r>
      <w:r w:rsidRPr="007B7436">
        <w:rPr>
          <w:rFonts w:ascii="Helvetica" w:hAnsi="Helvetica" w:cs="Helvetica"/>
          <w:b/>
          <w:i/>
          <w:snapToGrid/>
          <w:color w:val="0070C0"/>
        </w:rPr>
        <w:t>or keycard device</w:t>
      </w:r>
      <w:r w:rsidRPr="007B7436">
        <w:rPr>
          <w:rFonts w:ascii="Helvetica-BoldOblique" w:hAnsi="Helvetica-BoldOblique" w:cs="Helvetica-BoldOblique"/>
          <w:b/>
          <w:bCs/>
          <w:i/>
          <w:iCs/>
          <w:snapToGrid/>
          <w:color w:val="0070C0"/>
        </w:rPr>
        <w:t>&gt;&gt;</w:t>
      </w:r>
      <w:r w:rsidRPr="007B7436">
        <w:rPr>
          <w:rFonts w:ascii="Helvetica" w:hAnsi="Helvetica" w:cs="Helvetica"/>
          <w:snapToGrid/>
        </w:rPr>
        <w:t>.</w:t>
      </w:r>
    </w:p>
    <w:p w14:paraId="13EEEB4C" w14:textId="77777777" w:rsidR="00D849D1" w:rsidRPr="007B7436" w:rsidRDefault="00D849D1" w:rsidP="00D849D1">
      <w:pPr>
        <w:numPr>
          <w:ilvl w:val="7"/>
          <w:numId w:val="14"/>
        </w:numPr>
        <w:autoSpaceDE w:val="0"/>
        <w:autoSpaceDN w:val="0"/>
        <w:adjustRightInd w:val="0"/>
        <w:rPr>
          <w:rFonts w:ascii="Helvetica" w:hAnsi="Helvetica" w:cs="Helvetica"/>
          <w:snapToGrid/>
        </w:rPr>
      </w:pPr>
      <w:r w:rsidRPr="007B7436">
        <w:rPr>
          <w:rFonts w:ascii="Helvetica" w:hAnsi="Helvetica" w:cs="Helvetica"/>
          <w:snapToGrid/>
        </w:rPr>
        <w:t>Accepts both momentary and maintained contact closures (maintained contact closure required to function correctly from door input).</w:t>
      </w:r>
    </w:p>
    <w:p w14:paraId="62D1A0EF" w14:textId="786FB8E9" w:rsidR="00814103" w:rsidRPr="007B7436" w:rsidRDefault="00814103" w:rsidP="00814103">
      <w:pPr>
        <w:numPr>
          <w:ilvl w:val="5"/>
          <w:numId w:val="14"/>
        </w:numPr>
        <w:autoSpaceDE w:val="0"/>
        <w:autoSpaceDN w:val="0"/>
        <w:adjustRightInd w:val="0"/>
        <w:rPr>
          <w:rFonts w:ascii="Helvetica" w:hAnsi="Helvetica" w:cs="Helvetica"/>
          <w:snapToGrid/>
        </w:rPr>
      </w:pPr>
      <w:r w:rsidRPr="007B7436">
        <w:rPr>
          <w:rFonts w:ascii="Helvetica-BoldOblique" w:hAnsi="Helvetica-BoldOblique" w:cs="Helvetica-BoldOblique"/>
          <w:b/>
          <w:bCs/>
          <w:i/>
          <w:iCs/>
          <w:snapToGrid/>
          <w:color w:val="0070C0"/>
        </w:rPr>
        <w:t>&lt;&lt;Type _____ - &gt;&gt;</w:t>
      </w:r>
      <w:r w:rsidR="00E70ECD" w:rsidRPr="007B7436">
        <w:rPr>
          <w:rFonts w:ascii="Helvetica" w:hAnsi="Helvetica" w:cs="Helvetica"/>
          <w:snapToGrid/>
        </w:rPr>
        <w:t>3-</w:t>
      </w:r>
      <w:r w:rsidRPr="007B7436">
        <w:rPr>
          <w:rFonts w:ascii="Helvetica" w:hAnsi="Helvetica" w:cs="Helvetica"/>
          <w:snapToGrid/>
        </w:rPr>
        <w:t xml:space="preserve">zone </w:t>
      </w:r>
      <w:r w:rsidR="00D849D1" w:rsidRPr="007B7436">
        <w:rPr>
          <w:rFonts w:ascii="Helvetica" w:hAnsi="Helvetica" w:cs="Helvetica"/>
          <w:snapToGrid/>
        </w:rPr>
        <w:t xml:space="preserve">low-capacity </w:t>
      </w:r>
      <w:r w:rsidRPr="007B7436">
        <w:rPr>
          <w:rFonts w:ascii="Helvetica" w:hAnsi="Helvetica" w:cs="Helvetica"/>
          <w:snapToGrid/>
        </w:rPr>
        <w:t>switching module</w:t>
      </w:r>
      <w:r w:rsidR="00D849D1" w:rsidRPr="007B7436">
        <w:rPr>
          <w:rFonts w:ascii="Helvetica" w:hAnsi="Helvetica" w:cs="Helvetica"/>
          <w:snapToGrid/>
        </w:rPr>
        <w:t>; each zone rated at 1 A for lighting loads</w:t>
      </w:r>
      <w:r w:rsidRPr="007B7436">
        <w:rPr>
          <w:rFonts w:ascii="Helvetica" w:hAnsi="Helvetica" w:cs="Helvetica"/>
          <w:b/>
          <w:i/>
          <w:snapToGrid/>
        </w:rPr>
        <w:t>.</w:t>
      </w:r>
    </w:p>
    <w:p w14:paraId="7FB1437F" w14:textId="77777777" w:rsidR="00D849D1" w:rsidRPr="007B7436" w:rsidRDefault="00D849D1" w:rsidP="00D849D1">
      <w:pPr>
        <w:numPr>
          <w:ilvl w:val="6"/>
          <w:numId w:val="14"/>
        </w:numPr>
        <w:autoSpaceDE w:val="0"/>
        <w:autoSpaceDN w:val="0"/>
        <w:adjustRightInd w:val="0"/>
        <w:rPr>
          <w:rFonts w:ascii="Helvetica" w:hAnsi="Helvetica" w:cs="Helvetica"/>
          <w:snapToGrid/>
        </w:rPr>
      </w:pPr>
      <w:r w:rsidRPr="007B7436">
        <w:rPr>
          <w:rFonts w:ascii="Helvetica" w:hAnsi="Helvetica" w:cs="Helvetica"/>
          <w:snapToGrid/>
        </w:rPr>
        <w:t>Contact Closure Input:</w:t>
      </w:r>
    </w:p>
    <w:p w14:paraId="4E775E70" w14:textId="77777777" w:rsidR="00D849D1" w:rsidRPr="007B7436" w:rsidRDefault="00D849D1" w:rsidP="00D849D1">
      <w:pPr>
        <w:numPr>
          <w:ilvl w:val="7"/>
          <w:numId w:val="14"/>
        </w:numPr>
        <w:autoSpaceDE w:val="0"/>
        <w:autoSpaceDN w:val="0"/>
        <w:adjustRightInd w:val="0"/>
        <w:rPr>
          <w:rFonts w:ascii="Helvetica" w:hAnsi="Helvetica" w:cs="Helvetica"/>
          <w:snapToGrid/>
        </w:rPr>
      </w:pPr>
      <w:r w:rsidRPr="007B7436">
        <w:rPr>
          <w:rFonts w:ascii="Helvetica" w:hAnsi="Helvetica" w:cs="Helvetica"/>
          <w:snapToGrid/>
        </w:rPr>
        <w:t xml:space="preserve">Provides interface for integration with magnetic door switch </w:t>
      </w:r>
      <w:r w:rsidRPr="007B7436">
        <w:rPr>
          <w:rFonts w:ascii="Helvetica-BoldOblique" w:hAnsi="Helvetica-BoldOblique" w:cs="Helvetica-BoldOblique"/>
          <w:b/>
          <w:bCs/>
          <w:i/>
          <w:iCs/>
          <w:snapToGrid/>
          <w:color w:val="0070C0"/>
        </w:rPr>
        <w:t>&lt;&lt;</w:t>
      </w:r>
      <w:r w:rsidRPr="007B7436">
        <w:rPr>
          <w:rFonts w:ascii="Helvetica" w:hAnsi="Helvetica" w:cs="Helvetica"/>
          <w:b/>
          <w:i/>
          <w:snapToGrid/>
          <w:color w:val="0070C0"/>
        </w:rPr>
        <w:t>or keycard device</w:t>
      </w:r>
      <w:r w:rsidRPr="007B7436">
        <w:rPr>
          <w:rFonts w:ascii="Helvetica-BoldOblique" w:hAnsi="Helvetica-BoldOblique" w:cs="Helvetica-BoldOblique"/>
          <w:b/>
          <w:bCs/>
          <w:i/>
          <w:iCs/>
          <w:snapToGrid/>
          <w:color w:val="0070C0"/>
        </w:rPr>
        <w:t>&gt;&gt;</w:t>
      </w:r>
      <w:r w:rsidRPr="007B7436">
        <w:rPr>
          <w:rFonts w:ascii="Helvetica" w:hAnsi="Helvetica" w:cs="Helvetica"/>
          <w:snapToGrid/>
        </w:rPr>
        <w:t>.</w:t>
      </w:r>
    </w:p>
    <w:p w14:paraId="546EDFE7" w14:textId="77777777" w:rsidR="00D849D1" w:rsidRPr="007B7436" w:rsidRDefault="00D849D1" w:rsidP="00D849D1">
      <w:pPr>
        <w:numPr>
          <w:ilvl w:val="7"/>
          <w:numId w:val="14"/>
        </w:numPr>
        <w:autoSpaceDE w:val="0"/>
        <w:autoSpaceDN w:val="0"/>
        <w:adjustRightInd w:val="0"/>
        <w:rPr>
          <w:rFonts w:ascii="Helvetica" w:hAnsi="Helvetica" w:cs="Helvetica"/>
          <w:snapToGrid/>
        </w:rPr>
      </w:pPr>
      <w:r w:rsidRPr="007B7436">
        <w:rPr>
          <w:rFonts w:ascii="Helvetica" w:hAnsi="Helvetica" w:cs="Helvetica"/>
          <w:snapToGrid/>
        </w:rPr>
        <w:t>Accepts both momentary and maintained contact closures (maintained contact closure required to function correctly from door input).</w:t>
      </w:r>
    </w:p>
    <w:p w14:paraId="1F17CBA4" w14:textId="69281B43" w:rsidR="00251049" w:rsidRPr="007B7436" w:rsidRDefault="00251049" w:rsidP="00251049">
      <w:pPr>
        <w:numPr>
          <w:ilvl w:val="5"/>
          <w:numId w:val="14"/>
        </w:numPr>
        <w:autoSpaceDE w:val="0"/>
        <w:autoSpaceDN w:val="0"/>
        <w:adjustRightInd w:val="0"/>
        <w:rPr>
          <w:rFonts w:ascii="Helvetica" w:hAnsi="Helvetica" w:cs="Helvetica"/>
          <w:snapToGrid/>
        </w:r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2-zone </w:t>
      </w:r>
      <w:r w:rsidR="00D849D1" w:rsidRPr="007B7436">
        <w:rPr>
          <w:rFonts w:ascii="Helvetica" w:hAnsi="Helvetica" w:cs="Helvetica"/>
          <w:snapToGrid/>
        </w:rPr>
        <w:t xml:space="preserve">low-capacity </w:t>
      </w:r>
      <w:r w:rsidRPr="007B7436">
        <w:rPr>
          <w:rFonts w:ascii="Helvetica" w:hAnsi="Helvetica" w:cs="Helvetica"/>
          <w:snapToGrid/>
        </w:rPr>
        <w:t>switching module</w:t>
      </w:r>
      <w:r w:rsidR="00D849D1" w:rsidRPr="007B7436">
        <w:rPr>
          <w:rFonts w:ascii="Helvetica" w:hAnsi="Helvetica" w:cs="Helvetica"/>
          <w:snapToGrid/>
        </w:rPr>
        <w:t>; each zone rated at 1 A for lighting loads</w:t>
      </w:r>
      <w:r w:rsidRPr="007B7436">
        <w:rPr>
          <w:rFonts w:ascii="Helvetica" w:hAnsi="Helvetica" w:cs="Helvetica"/>
          <w:snapToGrid/>
        </w:rPr>
        <w:t>.</w:t>
      </w:r>
    </w:p>
    <w:p w14:paraId="332A4CC0" w14:textId="77777777" w:rsidR="00D849D1" w:rsidRPr="007B7436" w:rsidRDefault="00D849D1" w:rsidP="00D849D1">
      <w:pPr>
        <w:numPr>
          <w:ilvl w:val="6"/>
          <w:numId w:val="14"/>
        </w:numPr>
        <w:autoSpaceDE w:val="0"/>
        <w:autoSpaceDN w:val="0"/>
        <w:adjustRightInd w:val="0"/>
        <w:rPr>
          <w:rFonts w:ascii="Helvetica" w:hAnsi="Helvetica" w:cs="Helvetica"/>
          <w:snapToGrid/>
        </w:rPr>
      </w:pPr>
      <w:r w:rsidRPr="007B7436">
        <w:rPr>
          <w:rFonts w:ascii="Helvetica" w:hAnsi="Helvetica" w:cs="Helvetica"/>
          <w:snapToGrid/>
        </w:rPr>
        <w:t>Contact Closure Input:</w:t>
      </w:r>
    </w:p>
    <w:p w14:paraId="78CF3152" w14:textId="77777777" w:rsidR="00D849D1" w:rsidRPr="007B7436" w:rsidRDefault="00D849D1" w:rsidP="00D849D1">
      <w:pPr>
        <w:numPr>
          <w:ilvl w:val="7"/>
          <w:numId w:val="14"/>
        </w:numPr>
        <w:autoSpaceDE w:val="0"/>
        <w:autoSpaceDN w:val="0"/>
        <w:adjustRightInd w:val="0"/>
        <w:rPr>
          <w:rFonts w:ascii="Helvetica" w:hAnsi="Helvetica" w:cs="Helvetica"/>
          <w:snapToGrid/>
        </w:rPr>
      </w:pPr>
      <w:r w:rsidRPr="007B7436">
        <w:rPr>
          <w:rFonts w:ascii="Helvetica" w:hAnsi="Helvetica" w:cs="Helvetica"/>
          <w:snapToGrid/>
        </w:rPr>
        <w:t xml:space="preserve">Provides interface for integration with magnetic door switch </w:t>
      </w:r>
      <w:r w:rsidRPr="007B7436">
        <w:rPr>
          <w:rFonts w:ascii="Helvetica-BoldOblique" w:hAnsi="Helvetica-BoldOblique" w:cs="Helvetica-BoldOblique"/>
          <w:b/>
          <w:bCs/>
          <w:i/>
          <w:iCs/>
          <w:snapToGrid/>
          <w:color w:val="0070C0"/>
        </w:rPr>
        <w:t>&lt;&lt;</w:t>
      </w:r>
      <w:r w:rsidRPr="007B7436">
        <w:rPr>
          <w:rFonts w:ascii="Helvetica" w:hAnsi="Helvetica" w:cs="Helvetica"/>
          <w:b/>
          <w:i/>
          <w:snapToGrid/>
          <w:color w:val="0070C0"/>
        </w:rPr>
        <w:t>or keycard device</w:t>
      </w:r>
      <w:r w:rsidRPr="007B7436">
        <w:rPr>
          <w:rFonts w:ascii="Helvetica-BoldOblique" w:hAnsi="Helvetica-BoldOblique" w:cs="Helvetica-BoldOblique"/>
          <w:b/>
          <w:bCs/>
          <w:i/>
          <w:iCs/>
          <w:snapToGrid/>
          <w:color w:val="0070C0"/>
        </w:rPr>
        <w:t>&gt;&gt;</w:t>
      </w:r>
      <w:r w:rsidRPr="007B7436">
        <w:rPr>
          <w:rFonts w:ascii="Helvetica" w:hAnsi="Helvetica" w:cs="Helvetica"/>
          <w:snapToGrid/>
        </w:rPr>
        <w:t>.</w:t>
      </w:r>
    </w:p>
    <w:p w14:paraId="3FA4133F" w14:textId="77777777" w:rsidR="00D849D1" w:rsidRPr="007B7436" w:rsidRDefault="00D849D1" w:rsidP="00D849D1">
      <w:pPr>
        <w:numPr>
          <w:ilvl w:val="7"/>
          <w:numId w:val="14"/>
        </w:numPr>
        <w:autoSpaceDE w:val="0"/>
        <w:autoSpaceDN w:val="0"/>
        <w:adjustRightInd w:val="0"/>
        <w:rPr>
          <w:rFonts w:ascii="Helvetica" w:hAnsi="Helvetica" w:cs="Helvetica"/>
          <w:snapToGrid/>
        </w:rPr>
      </w:pPr>
      <w:r w:rsidRPr="007B7436">
        <w:rPr>
          <w:rFonts w:ascii="Helvetica" w:hAnsi="Helvetica" w:cs="Helvetica"/>
          <w:snapToGrid/>
        </w:rPr>
        <w:t>Accepts both momentary and maintained contact closures (maintained contact closure required to function correctly from door input).</w:t>
      </w:r>
    </w:p>
    <w:p w14:paraId="4451CD15" w14:textId="5CE0B346" w:rsidR="00D849D1" w:rsidRPr="007B7436" w:rsidRDefault="00D849D1" w:rsidP="00D849D1">
      <w:pPr>
        <w:numPr>
          <w:ilvl w:val="5"/>
          <w:numId w:val="14"/>
        </w:numPr>
        <w:autoSpaceDE w:val="0"/>
        <w:autoSpaceDN w:val="0"/>
        <w:adjustRightInd w:val="0"/>
        <w:rPr>
          <w:rFonts w:ascii="Helvetica" w:hAnsi="Helvetica" w:cs="Helvetica"/>
          <w:snapToGrid/>
        </w:r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4-zone switching module; each zone rated at 8A for lighting loads or 1/3 HP motor load; maximum of 16 A per module.</w:t>
      </w:r>
    </w:p>
    <w:p w14:paraId="0BEA1D59" w14:textId="77777777" w:rsidR="0097024A" w:rsidRPr="007B7436" w:rsidRDefault="0097024A" w:rsidP="001D0CEC">
      <w:pPr>
        <w:numPr>
          <w:ilvl w:val="6"/>
          <w:numId w:val="14"/>
        </w:numPr>
        <w:autoSpaceDE w:val="0"/>
        <w:autoSpaceDN w:val="0"/>
        <w:adjustRightInd w:val="0"/>
        <w:snapToGrid w:val="0"/>
        <w:rPr>
          <w:rFonts w:ascii="Helvetica" w:hAnsi="Helvetica" w:cs="Helvetica"/>
        </w:rPr>
      </w:pPr>
      <w:r w:rsidRPr="007B7436">
        <w:rPr>
          <w:rFonts w:ascii="Helvetica" w:hAnsi="Helvetica" w:cs="Helvetica"/>
        </w:rPr>
        <w:t>Emergency Contact Closure Input:</w:t>
      </w:r>
    </w:p>
    <w:p w14:paraId="2F74A17F" w14:textId="77777777" w:rsidR="0097024A" w:rsidRPr="007B7436" w:rsidRDefault="0097024A" w:rsidP="001D0CEC">
      <w:pPr>
        <w:numPr>
          <w:ilvl w:val="7"/>
          <w:numId w:val="14"/>
        </w:numPr>
        <w:autoSpaceDE w:val="0"/>
        <w:autoSpaceDN w:val="0"/>
        <w:adjustRightInd w:val="0"/>
        <w:snapToGrid w:val="0"/>
        <w:rPr>
          <w:rFonts w:ascii="Helvetica" w:hAnsi="Helvetica" w:cs="Helvetica"/>
        </w:rPr>
      </w:pPr>
      <w:r w:rsidRPr="007B7436">
        <w:rPr>
          <w:rFonts w:ascii="Helvetica" w:hAnsi="Helvetica" w:cs="Helvetica"/>
        </w:rPr>
        <w:t>Provides activation of emergency mode; turns all loads on and disables control from other devices.</w:t>
      </w:r>
    </w:p>
    <w:p w14:paraId="28644786" w14:textId="056FD62B" w:rsidR="0097024A" w:rsidRPr="007B7436" w:rsidRDefault="0097024A" w:rsidP="001D0CEC">
      <w:pPr>
        <w:numPr>
          <w:ilvl w:val="7"/>
          <w:numId w:val="14"/>
        </w:numPr>
        <w:autoSpaceDE w:val="0"/>
        <w:autoSpaceDN w:val="0"/>
        <w:adjustRightInd w:val="0"/>
        <w:snapToGrid w:val="0"/>
        <w:rPr>
          <w:rFonts w:ascii="Helvetica" w:hAnsi="Helvetica" w:cs="Helvetica"/>
        </w:rPr>
      </w:pPr>
      <w:r w:rsidRPr="007B7436">
        <w:rPr>
          <w:rFonts w:ascii="Helvetica" w:hAnsi="Helvetica" w:cs="Helvetica"/>
        </w:rPr>
        <w:t>UL 924</w:t>
      </w:r>
      <w:r w:rsidR="001B7440" w:rsidRPr="007B7436">
        <w:rPr>
          <w:rFonts w:ascii="Helvetica" w:hAnsi="Helvetica" w:cs="Helvetica"/>
        </w:rPr>
        <w:t xml:space="preserve"> certified for use with</w:t>
      </w:r>
      <w:r w:rsidR="00D849D1" w:rsidRPr="007B7436">
        <w:rPr>
          <w:rFonts w:ascii="Helvetica" w:hAnsi="Helvetica" w:cs="Helvetica"/>
        </w:rPr>
        <w:t xml:space="preserve"> </w:t>
      </w:r>
      <w:r w:rsidR="001B7440" w:rsidRPr="007B7436">
        <w:rPr>
          <w:rFonts w:ascii="Helvetica" w:hAnsi="Helvetica" w:cs="Helvetica"/>
        </w:rPr>
        <w:t>emergency lighting interface</w:t>
      </w:r>
      <w:r w:rsidRPr="007B7436">
        <w:rPr>
          <w:rFonts w:ascii="Helvetica" w:hAnsi="Helvetica" w:cs="Helvetica"/>
        </w:rPr>
        <w:t>.</w:t>
      </w:r>
    </w:p>
    <w:p w14:paraId="6EEC0BBF" w14:textId="659B3623"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Output Zones:  </w:t>
      </w:r>
      <w:r w:rsidR="00D849D1" w:rsidRPr="007B7436">
        <w:rPr>
          <w:rFonts w:ascii="Helvetica" w:hAnsi="Helvetica" w:cs="Helvetica"/>
          <w:snapToGrid/>
        </w:rPr>
        <w:t>R</w:t>
      </w:r>
      <w:r w:rsidRPr="007B7436">
        <w:rPr>
          <w:rFonts w:ascii="Helvetica" w:hAnsi="Helvetica" w:cs="Helvetica"/>
          <w:snapToGrid/>
        </w:rPr>
        <w:t xml:space="preserve">ated </w:t>
      </w:r>
      <w:r w:rsidR="00D849D1" w:rsidRPr="007B7436">
        <w:rPr>
          <w:rFonts w:ascii="Helvetica" w:hAnsi="Helvetica" w:cs="Helvetica"/>
          <w:snapToGrid/>
        </w:rPr>
        <w:t>f</w:t>
      </w:r>
      <w:r w:rsidRPr="007B7436">
        <w:rPr>
          <w:rFonts w:ascii="Helvetica" w:hAnsi="Helvetica" w:cs="Helvetica"/>
          <w:snapToGrid/>
        </w:rPr>
        <w:t>or resistive, inductive, or capacitive lighting loads as defined by IEC 60669-2-1 and NEMA 410.</w:t>
      </w:r>
    </w:p>
    <w:p w14:paraId="708B8EED" w14:textId="77777777"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Manual Mode Operation:  Provide button for each zone to turn loads on/off.</w:t>
      </w:r>
    </w:p>
    <w:p w14:paraId="34F713B5" w14:textId="77777777"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Provide LED indicators for displaying diagnostic information.</w:t>
      </w:r>
    </w:p>
    <w:p w14:paraId="2DC80A4B" w14:textId="77777777"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Contact Closure Output:</w:t>
      </w:r>
    </w:p>
    <w:p w14:paraId="6E3FB1E4" w14:textId="77777777" w:rsidR="00251049" w:rsidRPr="007B7436" w:rsidRDefault="00251049" w:rsidP="00251049">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Provides interface for integration with room thermostat (setback control) or to control receptacles (via contactor).</w:t>
      </w:r>
    </w:p>
    <w:p w14:paraId="1C986A95" w14:textId="77777777" w:rsidR="00251049" w:rsidRPr="007B7436" w:rsidRDefault="00251049" w:rsidP="00251049">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Can be configured for maintained or pulsed output.</w:t>
      </w:r>
    </w:p>
    <w:p w14:paraId="1E3DA3D5" w14:textId="77777777" w:rsidR="00251049" w:rsidRPr="007B7436" w:rsidRDefault="00251049" w:rsidP="00251049">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Inductive Loads:  Provide flyback diode wired per manufacturer’s instructions to control unclamped inductive loads such as relays, solenoids, and motors.</w:t>
      </w:r>
    </w:p>
    <w:p w14:paraId="3DC2E3B8" w14:textId="77777777" w:rsidR="00251049" w:rsidRPr="007B7436" w:rsidRDefault="00251049" w:rsidP="00251049">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Phase Adaptive Power Modules:</w:t>
      </w:r>
    </w:p>
    <w:p w14:paraId="78A6CC4D" w14:textId="77777777" w:rsidR="00251049" w:rsidRPr="007B7436" w:rsidRDefault="00A42B16"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Products</w:t>
      </w:r>
      <w:r w:rsidR="00251049" w:rsidRPr="007B7436">
        <w:rPr>
          <w:rFonts w:ascii="Helvetica" w:hAnsi="Helvetica" w:cs="Helvetica"/>
          <w:snapToGrid/>
        </w:rPr>
        <w:t>:</w:t>
      </w:r>
    </w:p>
    <w:p w14:paraId="31F8AA99" w14:textId="1F0CB023" w:rsidR="00251049" w:rsidRPr="007B7436" w:rsidRDefault="00251049" w:rsidP="00251049">
      <w:pPr>
        <w:numPr>
          <w:ilvl w:val="5"/>
          <w:numId w:val="14"/>
        </w:numPr>
        <w:autoSpaceDE w:val="0"/>
        <w:autoSpaceDN w:val="0"/>
        <w:adjustRightInd w:val="0"/>
        <w:rPr>
          <w:rFonts w:ascii="Helvetica" w:hAnsi="Helvetica" w:cs="Helvetica"/>
          <w:snapToGrid/>
        </w:rPr>
      </w:pPr>
      <w:bookmarkStart w:id="1" w:name="_Hlk133592622"/>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4-zone </w:t>
      </w:r>
      <w:r w:rsidR="00D849D1" w:rsidRPr="007B7436">
        <w:rPr>
          <w:rFonts w:ascii="Helvetica" w:hAnsi="Helvetica" w:cs="Helvetica"/>
          <w:snapToGrid/>
        </w:rPr>
        <w:t xml:space="preserve">low-capacity </w:t>
      </w:r>
      <w:r w:rsidRPr="007B7436">
        <w:rPr>
          <w:rFonts w:ascii="Helvetica" w:hAnsi="Helvetica" w:cs="Helvetica"/>
          <w:snapToGrid/>
        </w:rPr>
        <w:t>phase adaptive module</w:t>
      </w:r>
      <w:r w:rsidR="001874C9">
        <w:rPr>
          <w:rFonts w:ascii="Helvetica" w:hAnsi="Helvetica" w:cs="Helvetica"/>
          <w:snapToGrid/>
        </w:rPr>
        <w:t>.</w:t>
      </w:r>
    </w:p>
    <w:bookmarkEnd w:id="1"/>
    <w:p w14:paraId="786A161F" w14:textId="3745793A" w:rsidR="00D849D1" w:rsidRPr="007B7436" w:rsidRDefault="00D849D1" w:rsidP="00D849D1">
      <w:pPr>
        <w:numPr>
          <w:ilvl w:val="6"/>
          <w:numId w:val="14"/>
        </w:numPr>
        <w:autoSpaceDE w:val="0"/>
        <w:autoSpaceDN w:val="0"/>
        <w:adjustRightInd w:val="0"/>
        <w:rPr>
          <w:rFonts w:ascii="Helvetica" w:hAnsi="Helvetica" w:cs="Helvetica"/>
          <w:snapToGrid/>
        </w:rPr>
      </w:pPr>
      <w:r w:rsidRPr="007B7436">
        <w:rPr>
          <w:rFonts w:ascii="Helvetica" w:hAnsi="Helvetica" w:cs="Helvetica"/>
          <w:snapToGrid/>
        </w:rPr>
        <w:t>Each zone rated for incandescent/halogen (120 W, 120 V), electronic low voltage (120 W, 120 V), magnetic low voltage (120 VA/90 W, 120 V), or neon/cold cathode (120 VA/90 W, 120 V); one load type per zone; minimum 5 W incandescent load requirement.</w:t>
      </w:r>
    </w:p>
    <w:p w14:paraId="7F487078" w14:textId="38A95D97" w:rsidR="00D849D1" w:rsidRPr="007B7436" w:rsidRDefault="00D849D1" w:rsidP="00D849D1">
      <w:pPr>
        <w:numPr>
          <w:ilvl w:val="6"/>
          <w:numId w:val="14"/>
        </w:numPr>
        <w:autoSpaceDE w:val="0"/>
        <w:autoSpaceDN w:val="0"/>
        <w:adjustRightInd w:val="0"/>
        <w:rPr>
          <w:rFonts w:ascii="Helvetica" w:hAnsi="Helvetica" w:cs="Helvetica"/>
          <w:snapToGrid/>
        </w:rPr>
      </w:pPr>
      <w:r w:rsidRPr="007B7436">
        <w:rPr>
          <w:rFonts w:ascii="Helvetica" w:hAnsi="Helvetica" w:cs="Helvetica"/>
          <w:snapToGrid/>
        </w:rPr>
        <w:lastRenderedPageBreak/>
        <w:t xml:space="preserve">Provides leading-edge or </w:t>
      </w:r>
      <w:proofErr w:type="gramStart"/>
      <w:r w:rsidRPr="007B7436">
        <w:rPr>
          <w:rFonts w:ascii="Helvetica" w:hAnsi="Helvetica" w:cs="Helvetica"/>
          <w:snapToGrid/>
        </w:rPr>
        <w:t>trailing-edge</w:t>
      </w:r>
      <w:proofErr w:type="gramEnd"/>
      <w:r w:rsidRPr="007B7436">
        <w:rPr>
          <w:rFonts w:ascii="Helvetica" w:hAnsi="Helvetica" w:cs="Helvetica"/>
          <w:snapToGrid/>
        </w:rPr>
        <w:t xml:space="preserve"> dimming; automatic or manual configuration.</w:t>
      </w:r>
    </w:p>
    <w:p w14:paraId="2BB5768A" w14:textId="5E446FF7" w:rsidR="00814103" w:rsidRPr="007B7436" w:rsidRDefault="00814103" w:rsidP="00814103">
      <w:pPr>
        <w:numPr>
          <w:ilvl w:val="5"/>
          <w:numId w:val="14"/>
        </w:numPr>
        <w:autoSpaceDE w:val="0"/>
        <w:autoSpaceDN w:val="0"/>
        <w:adjustRightInd w:val="0"/>
        <w:rPr>
          <w:rFonts w:ascii="Helvetica" w:hAnsi="Helvetica" w:cs="Helvetica"/>
          <w:snapToGrid/>
        </w:rPr>
      </w:pPr>
      <w:r w:rsidRPr="007B7436">
        <w:rPr>
          <w:rFonts w:ascii="Helvetica-BoldOblique" w:hAnsi="Helvetica-BoldOblique" w:cs="Helvetica-BoldOblique"/>
          <w:b/>
          <w:bCs/>
          <w:i/>
          <w:iCs/>
          <w:snapToGrid/>
          <w:color w:val="0070C0"/>
        </w:rPr>
        <w:t>&lt;&lt;Type _____ - &gt;&gt;</w:t>
      </w:r>
      <w:r w:rsidR="00E70ECD" w:rsidRPr="007B7436">
        <w:rPr>
          <w:rFonts w:ascii="Helvetica" w:hAnsi="Helvetica" w:cs="Helvetica"/>
          <w:snapToGrid/>
        </w:rPr>
        <w:t>3</w:t>
      </w:r>
      <w:r w:rsidRPr="007B7436">
        <w:rPr>
          <w:rFonts w:ascii="Helvetica" w:hAnsi="Helvetica" w:cs="Helvetica"/>
          <w:snapToGrid/>
        </w:rPr>
        <w:t xml:space="preserve">-zone </w:t>
      </w:r>
      <w:r w:rsidR="00D849D1" w:rsidRPr="007B7436">
        <w:rPr>
          <w:rFonts w:ascii="Helvetica" w:hAnsi="Helvetica" w:cs="Helvetica"/>
          <w:snapToGrid/>
        </w:rPr>
        <w:t xml:space="preserve">low-capacity </w:t>
      </w:r>
      <w:r w:rsidRPr="007B7436">
        <w:rPr>
          <w:rFonts w:ascii="Helvetica" w:hAnsi="Helvetica" w:cs="Helvetica"/>
          <w:snapToGrid/>
        </w:rPr>
        <w:t>phase adaptive module</w:t>
      </w:r>
      <w:r w:rsidR="001874C9">
        <w:rPr>
          <w:rFonts w:ascii="Helvetica" w:hAnsi="Helvetica" w:cs="Helvetica"/>
          <w:snapToGrid/>
        </w:rPr>
        <w:t>.</w:t>
      </w:r>
    </w:p>
    <w:p w14:paraId="57D68F3C" w14:textId="243A1BCE" w:rsidR="00D849D1" w:rsidRPr="007B7436" w:rsidRDefault="00D849D1" w:rsidP="00D849D1">
      <w:pPr>
        <w:numPr>
          <w:ilvl w:val="6"/>
          <w:numId w:val="14"/>
        </w:numPr>
        <w:autoSpaceDE w:val="0"/>
        <w:autoSpaceDN w:val="0"/>
        <w:adjustRightInd w:val="0"/>
        <w:rPr>
          <w:rFonts w:ascii="Helvetica" w:hAnsi="Helvetica" w:cs="Helvetica"/>
          <w:snapToGrid/>
        </w:rPr>
      </w:pPr>
      <w:r w:rsidRPr="007B7436">
        <w:rPr>
          <w:rFonts w:ascii="Helvetica" w:hAnsi="Helvetica" w:cs="Helvetica"/>
          <w:snapToGrid/>
        </w:rPr>
        <w:t>Each zone rated for incandescent/halogen (120 W, 120 V), electronic low voltage (120 W, 120 V), magnetic low voltage (120 VA/90 W, 120 V), or neon/cold cathode (120 VA/90 W, 120 V); one load type per zone; minimum 5 W incandescent load requirement.</w:t>
      </w:r>
    </w:p>
    <w:p w14:paraId="7037F3F0" w14:textId="77777777" w:rsidR="00D849D1" w:rsidRPr="007B7436" w:rsidRDefault="00D849D1" w:rsidP="00D849D1">
      <w:pPr>
        <w:numPr>
          <w:ilvl w:val="6"/>
          <w:numId w:val="14"/>
        </w:numPr>
        <w:autoSpaceDE w:val="0"/>
        <w:autoSpaceDN w:val="0"/>
        <w:adjustRightInd w:val="0"/>
        <w:rPr>
          <w:rFonts w:ascii="Helvetica" w:hAnsi="Helvetica" w:cs="Helvetica"/>
          <w:snapToGrid/>
        </w:rPr>
      </w:pPr>
      <w:r w:rsidRPr="007B7436">
        <w:rPr>
          <w:rFonts w:ascii="Helvetica" w:hAnsi="Helvetica" w:cs="Helvetica"/>
          <w:snapToGrid/>
        </w:rPr>
        <w:t xml:space="preserve">Provides leading-edge or </w:t>
      </w:r>
      <w:proofErr w:type="gramStart"/>
      <w:r w:rsidRPr="007B7436">
        <w:rPr>
          <w:rFonts w:ascii="Helvetica" w:hAnsi="Helvetica" w:cs="Helvetica"/>
          <w:snapToGrid/>
        </w:rPr>
        <w:t>trailing-edge</w:t>
      </w:r>
      <w:proofErr w:type="gramEnd"/>
      <w:r w:rsidRPr="007B7436">
        <w:rPr>
          <w:rFonts w:ascii="Helvetica" w:hAnsi="Helvetica" w:cs="Helvetica"/>
          <w:snapToGrid/>
        </w:rPr>
        <w:t xml:space="preserve"> dimming; automatic or manual configuration.</w:t>
      </w:r>
    </w:p>
    <w:p w14:paraId="6B91667E" w14:textId="64AD0942" w:rsidR="00251049" w:rsidRPr="007B7436" w:rsidRDefault="00251049" w:rsidP="00251049">
      <w:pPr>
        <w:numPr>
          <w:ilvl w:val="5"/>
          <w:numId w:val="14"/>
        </w:numPr>
        <w:autoSpaceDE w:val="0"/>
        <w:autoSpaceDN w:val="0"/>
        <w:adjustRightInd w:val="0"/>
        <w:rPr>
          <w:rFonts w:ascii="Helvetica" w:hAnsi="Helvetica" w:cs="Helvetica"/>
          <w:snapToGrid/>
        </w:r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2-zone </w:t>
      </w:r>
      <w:r w:rsidR="00D849D1" w:rsidRPr="007B7436">
        <w:rPr>
          <w:rFonts w:ascii="Helvetica" w:hAnsi="Helvetica" w:cs="Helvetica"/>
          <w:snapToGrid/>
        </w:rPr>
        <w:t xml:space="preserve">low-capacity </w:t>
      </w:r>
      <w:r w:rsidRPr="007B7436">
        <w:rPr>
          <w:rFonts w:ascii="Helvetica" w:hAnsi="Helvetica" w:cs="Helvetica"/>
          <w:snapToGrid/>
        </w:rPr>
        <w:t>phase adaptive module.</w:t>
      </w:r>
    </w:p>
    <w:p w14:paraId="67E4A7D1" w14:textId="76EA0BA1" w:rsidR="00D849D1" w:rsidRPr="007B7436" w:rsidRDefault="00D849D1" w:rsidP="00D849D1">
      <w:pPr>
        <w:numPr>
          <w:ilvl w:val="6"/>
          <w:numId w:val="14"/>
        </w:numPr>
        <w:autoSpaceDE w:val="0"/>
        <w:autoSpaceDN w:val="0"/>
        <w:adjustRightInd w:val="0"/>
        <w:rPr>
          <w:rFonts w:ascii="Helvetica" w:hAnsi="Helvetica" w:cs="Helvetica"/>
          <w:snapToGrid/>
        </w:rPr>
      </w:pPr>
      <w:r w:rsidRPr="007B7436">
        <w:rPr>
          <w:rFonts w:ascii="Helvetica" w:hAnsi="Helvetica" w:cs="Helvetica"/>
          <w:snapToGrid/>
        </w:rPr>
        <w:t>Each zone rated for incandescent/halogen (120 W, 120 V), electronic low voltage (120 W, 120 V), magnetic low voltage (120 VA/90 W, 120 V), or neon/cold cathode (120 VA/90 W, 120 V); one load type per zone; minimum 5 W incandescent load requirement.</w:t>
      </w:r>
    </w:p>
    <w:p w14:paraId="55A4D943" w14:textId="77777777" w:rsidR="00D849D1" w:rsidRPr="007B7436" w:rsidRDefault="00D849D1" w:rsidP="00D849D1">
      <w:pPr>
        <w:numPr>
          <w:ilvl w:val="6"/>
          <w:numId w:val="14"/>
        </w:numPr>
        <w:autoSpaceDE w:val="0"/>
        <w:autoSpaceDN w:val="0"/>
        <w:adjustRightInd w:val="0"/>
        <w:rPr>
          <w:rFonts w:ascii="Helvetica" w:hAnsi="Helvetica" w:cs="Helvetica"/>
          <w:snapToGrid/>
        </w:rPr>
      </w:pPr>
      <w:r w:rsidRPr="007B7436">
        <w:rPr>
          <w:rFonts w:ascii="Helvetica" w:hAnsi="Helvetica" w:cs="Helvetica"/>
          <w:snapToGrid/>
        </w:rPr>
        <w:t xml:space="preserve">Provides leading-edge or </w:t>
      </w:r>
      <w:proofErr w:type="gramStart"/>
      <w:r w:rsidRPr="007B7436">
        <w:rPr>
          <w:rFonts w:ascii="Helvetica" w:hAnsi="Helvetica" w:cs="Helvetica"/>
          <w:snapToGrid/>
        </w:rPr>
        <w:t>trailing-edge</w:t>
      </w:r>
      <w:proofErr w:type="gramEnd"/>
      <w:r w:rsidRPr="007B7436">
        <w:rPr>
          <w:rFonts w:ascii="Helvetica" w:hAnsi="Helvetica" w:cs="Helvetica"/>
          <w:snapToGrid/>
        </w:rPr>
        <w:t xml:space="preserve"> dimming; automatic or manual configuration.</w:t>
      </w:r>
    </w:p>
    <w:p w14:paraId="379BF2A3" w14:textId="41FB6C24" w:rsidR="00D849D1" w:rsidRPr="007B7436" w:rsidRDefault="00D849D1" w:rsidP="00D849D1">
      <w:pPr>
        <w:numPr>
          <w:ilvl w:val="5"/>
          <w:numId w:val="14"/>
        </w:numPr>
        <w:autoSpaceDE w:val="0"/>
        <w:autoSpaceDN w:val="0"/>
        <w:adjustRightInd w:val="0"/>
        <w:rPr>
          <w:rFonts w:ascii="Helvetica" w:hAnsi="Helvetica" w:cs="Helvetica"/>
          <w:snapToGrid/>
          <w:lang w:val="fr-FR"/>
        </w:rPr>
      </w:pPr>
      <w:r w:rsidRPr="007B7436">
        <w:rPr>
          <w:rFonts w:ascii="Helvetica-BoldOblique" w:hAnsi="Helvetica-BoldOblique" w:cs="Helvetica-BoldOblique"/>
          <w:b/>
          <w:bCs/>
          <w:i/>
          <w:iCs/>
          <w:snapToGrid/>
          <w:color w:val="0070C0"/>
          <w:lang w:val="fr-FR"/>
        </w:rPr>
        <w:t>&lt;&lt;Type _____ - &gt;&gt;</w:t>
      </w:r>
      <w:r w:rsidRPr="007B7436">
        <w:rPr>
          <w:rFonts w:ascii="Helvetica" w:hAnsi="Helvetica" w:cs="Helvetica"/>
          <w:snapToGrid/>
          <w:lang w:val="fr-FR"/>
        </w:rPr>
        <w:t>4-zone adaptive module</w:t>
      </w:r>
      <w:r w:rsidR="001874C9">
        <w:rPr>
          <w:rFonts w:ascii="Helvetica" w:hAnsi="Helvetica" w:cs="Helvetica"/>
          <w:snapToGrid/>
          <w:lang w:val="fr-FR"/>
        </w:rPr>
        <w:t>.</w:t>
      </w:r>
    </w:p>
    <w:p w14:paraId="7E38DD31" w14:textId="77F8B9F0" w:rsidR="007F5CF4" w:rsidRPr="007B7436" w:rsidRDefault="007F5CF4" w:rsidP="007F5CF4">
      <w:pPr>
        <w:numPr>
          <w:ilvl w:val="6"/>
          <w:numId w:val="14"/>
        </w:numPr>
        <w:autoSpaceDE w:val="0"/>
        <w:autoSpaceDN w:val="0"/>
        <w:adjustRightInd w:val="0"/>
        <w:snapToGrid w:val="0"/>
        <w:rPr>
          <w:rFonts w:ascii="Helvetica" w:hAnsi="Helvetica" w:cs="Helvetica"/>
        </w:rPr>
      </w:pPr>
      <w:r w:rsidRPr="007B7436">
        <w:rPr>
          <w:rFonts w:ascii="Helvetica" w:hAnsi="Helvetica" w:cs="Helvetica"/>
        </w:rPr>
        <w:t>Zone 1:  Rated for incandescent/halogen (800 W, 120/277 V), electronic low voltage (800 W, 120/277 V), magnetic low voltage (800 VA/525 W, 120/277 V), or neon/cold cathode (800 VA/525 W, 120/277 V), LED Driver (maximum of 20 drivers), NEMA SSL 7A forward phase LED (400 W, 120 V), reverse phase LED (6.6 A, 120 V; 2.9 A, 277 V).</w:t>
      </w:r>
    </w:p>
    <w:p w14:paraId="668AA7AB" w14:textId="2DCAE4E2" w:rsidR="007F5CF4" w:rsidRPr="007B7436" w:rsidRDefault="007F5CF4" w:rsidP="007F5CF4">
      <w:pPr>
        <w:numPr>
          <w:ilvl w:val="6"/>
          <w:numId w:val="14"/>
        </w:numPr>
        <w:autoSpaceDE w:val="0"/>
        <w:autoSpaceDN w:val="0"/>
        <w:adjustRightInd w:val="0"/>
        <w:snapToGrid w:val="0"/>
        <w:rPr>
          <w:rFonts w:ascii="Helvetica" w:hAnsi="Helvetica" w:cs="Helvetica"/>
        </w:rPr>
      </w:pPr>
      <w:r w:rsidRPr="007B7436">
        <w:rPr>
          <w:rFonts w:ascii="Helvetica" w:hAnsi="Helvetica" w:cs="Helvetica"/>
        </w:rPr>
        <w:t>Zones 2 through 4:  Each zone rated for incandescent/halogen (500 W, 120/277 V), electronic low voltage (500 W, 120/277 V), magnetic low voltage (500 VA/375 W, 120/277 V), or neon/cold cathode (500 VA/375 W, 120/277 V), LED Driver (maximum of 13 drivers), NEMA SSL 7A forward phase LED (200 W, 120 V), reverse phase LED (4.2 A, 120 V; 1.8 A, 277 V).</w:t>
      </w:r>
    </w:p>
    <w:p w14:paraId="704F4986" w14:textId="77777777" w:rsidR="007F5CF4" w:rsidRPr="007B7436" w:rsidRDefault="007F5CF4" w:rsidP="007F5CF4">
      <w:pPr>
        <w:numPr>
          <w:ilvl w:val="6"/>
          <w:numId w:val="14"/>
        </w:numPr>
        <w:autoSpaceDE w:val="0"/>
        <w:autoSpaceDN w:val="0"/>
        <w:adjustRightInd w:val="0"/>
        <w:snapToGrid w:val="0"/>
        <w:rPr>
          <w:rFonts w:ascii="Helvetica" w:hAnsi="Helvetica" w:cs="Helvetica"/>
        </w:rPr>
      </w:pPr>
      <w:r w:rsidRPr="007B7436">
        <w:rPr>
          <w:rFonts w:ascii="Helvetica" w:hAnsi="Helvetica" w:cs="Helvetica"/>
        </w:rPr>
        <w:t xml:space="preserve">Provides forward phase or reverse phase </w:t>
      </w:r>
      <w:proofErr w:type="gramStart"/>
      <w:r w:rsidRPr="007B7436">
        <w:rPr>
          <w:rFonts w:ascii="Helvetica" w:hAnsi="Helvetica" w:cs="Helvetica"/>
        </w:rPr>
        <w:t>dimming;</w:t>
      </w:r>
      <w:proofErr w:type="gramEnd"/>
      <w:r w:rsidRPr="007B7436">
        <w:rPr>
          <w:rFonts w:ascii="Helvetica" w:hAnsi="Helvetica" w:cs="Helvetica"/>
        </w:rPr>
        <w:t xml:space="preserve"> automatic or manual configuration. Support auto-detect mode to detect and configure forward-phase or reverse-phase dimming for incandescent/halogen, electronic/magnetic low voltage, and neon/cold cathode light sources.</w:t>
      </w:r>
    </w:p>
    <w:p w14:paraId="24D9C719" w14:textId="01D01A61" w:rsidR="007F5CF4" w:rsidRPr="007B7436" w:rsidRDefault="007F5CF4" w:rsidP="007F5CF4">
      <w:pPr>
        <w:numPr>
          <w:ilvl w:val="6"/>
          <w:numId w:val="14"/>
        </w:numPr>
        <w:autoSpaceDE w:val="0"/>
        <w:autoSpaceDN w:val="0"/>
        <w:adjustRightInd w:val="0"/>
        <w:snapToGrid w:val="0"/>
        <w:rPr>
          <w:rFonts w:ascii="Helvetica" w:hAnsi="Helvetica" w:cs="Helvetica"/>
        </w:rPr>
      </w:pPr>
      <w:bookmarkStart w:id="2" w:name="_Hlk63837997"/>
      <w:r w:rsidRPr="007B7436">
        <w:rPr>
          <w:rFonts w:ascii="Helvetica" w:hAnsi="Helvetica" w:cs="Helvetica"/>
        </w:rPr>
        <w:t>Emergency Contact Closure Input:</w:t>
      </w:r>
    </w:p>
    <w:p w14:paraId="51B7D562" w14:textId="77777777" w:rsidR="007F5CF4" w:rsidRPr="007B7436" w:rsidRDefault="007F5CF4" w:rsidP="007F5CF4">
      <w:pPr>
        <w:numPr>
          <w:ilvl w:val="7"/>
          <w:numId w:val="14"/>
        </w:numPr>
        <w:autoSpaceDE w:val="0"/>
        <w:autoSpaceDN w:val="0"/>
        <w:adjustRightInd w:val="0"/>
        <w:snapToGrid w:val="0"/>
        <w:rPr>
          <w:rFonts w:ascii="Helvetica" w:hAnsi="Helvetica" w:cs="Helvetica"/>
        </w:rPr>
      </w:pPr>
      <w:r w:rsidRPr="007B7436">
        <w:rPr>
          <w:rFonts w:ascii="Helvetica" w:hAnsi="Helvetica" w:cs="Helvetica"/>
        </w:rPr>
        <w:t>Provides activation of emergency mode; turns all loads on and disables control from other devices.</w:t>
      </w:r>
    </w:p>
    <w:p w14:paraId="1481FF80" w14:textId="5730460C" w:rsidR="007F5CF4" w:rsidRPr="007B7436" w:rsidRDefault="00F84776" w:rsidP="00F84776">
      <w:pPr>
        <w:numPr>
          <w:ilvl w:val="7"/>
          <w:numId w:val="14"/>
        </w:numPr>
        <w:autoSpaceDE w:val="0"/>
        <w:autoSpaceDN w:val="0"/>
        <w:adjustRightInd w:val="0"/>
        <w:snapToGrid w:val="0"/>
        <w:rPr>
          <w:rFonts w:ascii="Helvetica" w:hAnsi="Helvetica" w:cs="Helvetica"/>
        </w:rPr>
      </w:pPr>
      <w:r w:rsidRPr="007B7436">
        <w:rPr>
          <w:rFonts w:ascii="Helvetica" w:hAnsi="Helvetica" w:cs="Helvetica"/>
        </w:rPr>
        <w:t>UL 924 certified for use</w:t>
      </w:r>
      <w:r w:rsidR="00D849D1" w:rsidRPr="007B7436">
        <w:rPr>
          <w:rFonts w:ascii="Helvetica" w:hAnsi="Helvetica" w:cs="Helvetica"/>
        </w:rPr>
        <w:t xml:space="preserve"> with</w:t>
      </w:r>
      <w:r w:rsidRPr="007B7436">
        <w:rPr>
          <w:rFonts w:ascii="Helvetica" w:hAnsi="Helvetica" w:cs="Helvetica"/>
        </w:rPr>
        <w:t xml:space="preserve"> emergency lighting interface.</w:t>
      </w:r>
    </w:p>
    <w:bookmarkEnd w:id="2"/>
    <w:p w14:paraId="3BC4E1BD" w14:textId="77777777" w:rsidR="00D849D1" w:rsidRPr="007B7436" w:rsidRDefault="00D849D1" w:rsidP="00D849D1">
      <w:pPr>
        <w:numPr>
          <w:ilvl w:val="4"/>
          <w:numId w:val="14"/>
        </w:numPr>
        <w:autoSpaceDE w:val="0"/>
        <w:autoSpaceDN w:val="0"/>
        <w:adjustRightInd w:val="0"/>
        <w:snapToGrid w:val="0"/>
        <w:rPr>
          <w:rFonts w:ascii="Helvetica" w:hAnsi="Helvetica" w:cs="Helvetica"/>
        </w:rPr>
      </w:pPr>
      <w:r w:rsidRPr="007B7436">
        <w:rPr>
          <w:rFonts w:ascii="Helvetica" w:hAnsi="Helvetica" w:cs="Helvetica"/>
        </w:rPr>
        <w:t>Output Zones:  One load type per zone.</w:t>
      </w:r>
    </w:p>
    <w:p w14:paraId="18FA57B1" w14:textId="0CB8101B"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Manual Mode Operation:  Provide button for each zone to turn loads on/off or dim loads up/down.</w:t>
      </w:r>
    </w:p>
    <w:p w14:paraId="5702D2C1" w14:textId="77777777"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Provide LED indicators for displaying diagnostic information.</w:t>
      </w:r>
    </w:p>
    <w:p w14:paraId="225C0B75" w14:textId="77777777" w:rsidR="00251049" w:rsidRPr="007B7436" w:rsidRDefault="008B6D84"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Provide cycle-by-cycle c</w:t>
      </w:r>
      <w:r w:rsidR="00251049" w:rsidRPr="007B7436">
        <w:rPr>
          <w:rFonts w:ascii="Helvetica" w:hAnsi="Helvetica" w:cs="Helvetica"/>
          <w:snapToGrid/>
        </w:rPr>
        <w:t>ompensat</w:t>
      </w:r>
      <w:r w:rsidRPr="007B7436">
        <w:rPr>
          <w:rFonts w:ascii="Helvetica" w:hAnsi="Helvetica" w:cs="Helvetica"/>
          <w:snapToGrid/>
        </w:rPr>
        <w:t>ion</w:t>
      </w:r>
      <w:r w:rsidR="00251049" w:rsidRPr="007B7436">
        <w:rPr>
          <w:rFonts w:ascii="Helvetica" w:hAnsi="Helvetica" w:cs="Helvetica"/>
          <w:snapToGrid/>
        </w:rPr>
        <w:t xml:space="preserve"> for incoming line voltage variations, including changes in voltage, frequency shifts, harmonics, and line noise; accommodate up to plus/minus two percent change in frequency per second.</w:t>
      </w:r>
    </w:p>
    <w:p w14:paraId="40305D13" w14:textId="77777777" w:rsidR="008B6D84" w:rsidRPr="007B7436" w:rsidRDefault="008B6D84"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Systems not providing cycle-by-cycle compensation </w:t>
      </w:r>
      <w:proofErr w:type="gramStart"/>
      <w:r w:rsidRPr="007B7436">
        <w:rPr>
          <w:rFonts w:ascii="Helvetica" w:hAnsi="Helvetica" w:cs="Helvetica"/>
          <w:snapToGrid/>
        </w:rPr>
        <w:t>to include</w:t>
      </w:r>
      <w:proofErr w:type="gramEnd"/>
      <w:r w:rsidRPr="007B7436">
        <w:rPr>
          <w:rFonts w:ascii="Helvetica" w:hAnsi="Helvetica" w:cs="Helvetica"/>
          <w:snapToGrid/>
        </w:rPr>
        <w:t xml:space="preserve"> external power conditioning equipment as part of dimming system.</w:t>
      </w:r>
    </w:p>
    <w:p w14:paraId="1A6F6604" w14:textId="77777777"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Comply with NEMA SSL 7A.</w:t>
      </w:r>
    </w:p>
    <w:p w14:paraId="71ED7014" w14:textId="1B227F7C" w:rsidR="008D3085" w:rsidRPr="008D3085" w:rsidRDefault="008D3085" w:rsidP="008D3085">
      <w:pPr>
        <w:pStyle w:val="Note"/>
      </w:pPr>
      <w:r>
        <w:t>The following is based on Lutron Model</w:t>
      </w:r>
      <w:r>
        <w:t xml:space="preserve"> QSN-4T5-120-D</w:t>
      </w:r>
      <w:r>
        <w:t>.</w:t>
      </w:r>
    </w:p>
    <w:p w14:paraId="5E4B4D2A" w14:textId="3DF16CF3" w:rsidR="009D3C1C" w:rsidRPr="007B7436" w:rsidRDefault="009D3C1C" w:rsidP="009D3C1C">
      <w:pPr>
        <w:numPr>
          <w:ilvl w:val="3"/>
          <w:numId w:val="14"/>
        </w:numPr>
        <w:autoSpaceDE w:val="0"/>
        <w:autoSpaceDN w:val="0"/>
        <w:adjustRightInd w:val="0"/>
        <w:snapToGrid w:val="0"/>
        <w:rPr>
          <w:rFonts w:ascii="Helvetica" w:hAnsi="Helvetica" w:cs="Helvetica"/>
          <w:snapToGrid/>
        </w:rPr>
      </w:pPr>
      <w:r w:rsidRPr="007B7436">
        <w:rPr>
          <w:rFonts w:ascii="Helvetica" w:hAnsi="Helvetica" w:cs="Helvetica"/>
        </w:rPr>
        <w:t>0-10 V Power Modules:</w:t>
      </w:r>
    </w:p>
    <w:p w14:paraId="09DC2D03" w14:textId="2F072F83" w:rsidR="009D3C1C" w:rsidRPr="007B7436" w:rsidRDefault="009D3C1C" w:rsidP="009D3C1C">
      <w:pPr>
        <w:numPr>
          <w:ilvl w:val="4"/>
          <w:numId w:val="14"/>
        </w:numPr>
        <w:autoSpaceDE w:val="0"/>
        <w:autoSpaceDN w:val="0"/>
        <w:adjustRightInd w:val="0"/>
        <w:snapToGrid w:val="0"/>
        <w:rPr>
          <w:rFonts w:ascii="Helvetica" w:hAnsi="Helvetica" w:cs="Helvetica"/>
          <w:lang w:val="fr-FR"/>
        </w:rPr>
      </w:pPr>
      <w:proofErr w:type="gramStart"/>
      <w:r w:rsidRPr="007B7436">
        <w:rPr>
          <w:rFonts w:ascii="Helvetica" w:hAnsi="Helvetica" w:cs="Helvetica"/>
          <w:lang w:val="fr-FR"/>
        </w:rPr>
        <w:t>Product:</w:t>
      </w:r>
      <w:proofErr w:type="gramEnd"/>
      <w:r w:rsidRPr="007B7436">
        <w:rPr>
          <w:rFonts w:ascii="Helvetica" w:hAnsi="Helvetica" w:cs="Helvetica"/>
          <w:lang w:val="fr-FR"/>
        </w:rPr>
        <w:t xml:space="preserve">  4-zone</w:t>
      </w:r>
      <w:r w:rsidR="008D3085">
        <w:rPr>
          <w:rFonts w:ascii="Helvetica" w:hAnsi="Helvetica" w:cs="Helvetica"/>
          <w:lang w:val="fr-FR"/>
        </w:rPr>
        <w:t xml:space="preserve"> module</w:t>
      </w:r>
      <w:r w:rsidRPr="007B7436">
        <w:rPr>
          <w:rFonts w:ascii="Helvetica" w:hAnsi="Helvetica" w:cs="Helvetica"/>
          <w:lang w:val="fr-FR"/>
        </w:rPr>
        <w:t>.</w:t>
      </w:r>
    </w:p>
    <w:p w14:paraId="5EB77D04" w14:textId="77777777" w:rsidR="009D3C1C" w:rsidRPr="007B7436" w:rsidRDefault="009D3C1C" w:rsidP="009D3C1C">
      <w:pPr>
        <w:numPr>
          <w:ilvl w:val="4"/>
          <w:numId w:val="14"/>
        </w:numPr>
        <w:autoSpaceDE w:val="0"/>
        <w:autoSpaceDN w:val="0"/>
        <w:adjustRightInd w:val="0"/>
        <w:snapToGrid w:val="0"/>
        <w:rPr>
          <w:rFonts w:ascii="Helvetica" w:hAnsi="Helvetica" w:cs="Helvetica"/>
        </w:rPr>
      </w:pPr>
      <w:r w:rsidRPr="007B7436">
        <w:rPr>
          <w:rFonts w:ascii="Helvetica" w:hAnsi="Helvetica" w:cs="Helvetica"/>
        </w:rPr>
        <w:t>Output Zones:</w:t>
      </w:r>
    </w:p>
    <w:p w14:paraId="4043F3BF" w14:textId="77777777" w:rsidR="009D3C1C" w:rsidRPr="007B7436" w:rsidRDefault="009D3C1C" w:rsidP="009D3C1C">
      <w:pPr>
        <w:numPr>
          <w:ilvl w:val="5"/>
          <w:numId w:val="14"/>
        </w:numPr>
        <w:autoSpaceDE w:val="0"/>
        <w:autoSpaceDN w:val="0"/>
        <w:adjustRightInd w:val="0"/>
        <w:snapToGrid w:val="0"/>
        <w:rPr>
          <w:rFonts w:ascii="Helvetica" w:hAnsi="Helvetica" w:cs="Helvetica"/>
        </w:rPr>
      </w:pPr>
      <w:r w:rsidRPr="007B7436">
        <w:rPr>
          <w:rFonts w:ascii="Helvetica" w:hAnsi="Helvetica" w:cs="Helvetica"/>
        </w:rPr>
        <w:lastRenderedPageBreak/>
        <w:t>Each zone provides 50 mA of 0-10 V dimming control conforming to IEC 60929 Annex E.2; source or sink automatically configures.</w:t>
      </w:r>
    </w:p>
    <w:p w14:paraId="09EAB271" w14:textId="77777777" w:rsidR="009D3C1C" w:rsidRPr="007B7436" w:rsidRDefault="009D3C1C" w:rsidP="009D3C1C">
      <w:pPr>
        <w:numPr>
          <w:ilvl w:val="5"/>
          <w:numId w:val="14"/>
        </w:numPr>
        <w:autoSpaceDE w:val="0"/>
        <w:autoSpaceDN w:val="0"/>
        <w:adjustRightInd w:val="0"/>
        <w:snapToGrid w:val="0"/>
        <w:rPr>
          <w:rFonts w:ascii="Helvetica" w:hAnsi="Helvetica" w:cs="Helvetica"/>
        </w:rPr>
      </w:pPr>
      <w:r w:rsidRPr="007B7436">
        <w:rPr>
          <w:rFonts w:ascii="Helvetica" w:hAnsi="Helvetica" w:cs="Helvetica"/>
        </w:rPr>
        <w:t xml:space="preserve">Relay:  Each zone </w:t>
      </w:r>
      <w:proofErr w:type="gramStart"/>
      <w:r w:rsidRPr="007B7436">
        <w:rPr>
          <w:rFonts w:ascii="Helvetica" w:hAnsi="Helvetica" w:cs="Helvetica"/>
        </w:rPr>
        <w:t>rated for</w:t>
      </w:r>
      <w:proofErr w:type="gramEnd"/>
      <w:r w:rsidRPr="007B7436">
        <w:rPr>
          <w:rFonts w:ascii="Helvetica" w:hAnsi="Helvetica" w:cs="Helvetica"/>
        </w:rPr>
        <w:t xml:space="preserve"> 5 A for switching of incandescent, electronic low voltage, magnetic low voltage, and LED lighting loads.</w:t>
      </w:r>
    </w:p>
    <w:p w14:paraId="0BCC5A8B" w14:textId="77777777" w:rsidR="009D3C1C" w:rsidRPr="007B7436" w:rsidRDefault="009D3C1C" w:rsidP="009D3C1C">
      <w:pPr>
        <w:numPr>
          <w:ilvl w:val="4"/>
          <w:numId w:val="14"/>
        </w:numPr>
        <w:autoSpaceDE w:val="0"/>
        <w:autoSpaceDN w:val="0"/>
        <w:adjustRightInd w:val="0"/>
        <w:snapToGrid w:val="0"/>
        <w:rPr>
          <w:rFonts w:ascii="Helvetica" w:hAnsi="Helvetica" w:cs="Helvetica"/>
        </w:rPr>
      </w:pPr>
      <w:r w:rsidRPr="007B7436">
        <w:rPr>
          <w:rFonts w:ascii="Helvetica" w:hAnsi="Helvetica" w:cs="Helvetica"/>
        </w:rPr>
        <w:t>Manual Mode Operation:  Provide buttons to turn loads on/off or dim loads up/down for each zone.</w:t>
      </w:r>
    </w:p>
    <w:p w14:paraId="39BA3088" w14:textId="77777777" w:rsidR="009D3C1C" w:rsidRPr="007B7436" w:rsidRDefault="009D3C1C" w:rsidP="009D3C1C">
      <w:pPr>
        <w:numPr>
          <w:ilvl w:val="4"/>
          <w:numId w:val="14"/>
        </w:numPr>
        <w:autoSpaceDE w:val="0"/>
        <w:autoSpaceDN w:val="0"/>
        <w:adjustRightInd w:val="0"/>
        <w:snapToGrid w:val="0"/>
        <w:rPr>
          <w:rFonts w:ascii="Helvetica" w:hAnsi="Helvetica" w:cs="Helvetica"/>
        </w:rPr>
      </w:pPr>
      <w:r w:rsidRPr="007B7436">
        <w:rPr>
          <w:rFonts w:ascii="Helvetica" w:hAnsi="Helvetica" w:cs="Helvetica"/>
        </w:rPr>
        <w:t>Emergency Contact Closure Input:</w:t>
      </w:r>
    </w:p>
    <w:p w14:paraId="36E4A76D" w14:textId="77777777" w:rsidR="009D3C1C" w:rsidRPr="007B7436" w:rsidRDefault="009D3C1C" w:rsidP="009D3C1C">
      <w:pPr>
        <w:numPr>
          <w:ilvl w:val="5"/>
          <w:numId w:val="14"/>
        </w:numPr>
        <w:autoSpaceDE w:val="0"/>
        <w:autoSpaceDN w:val="0"/>
        <w:adjustRightInd w:val="0"/>
        <w:snapToGrid w:val="0"/>
        <w:rPr>
          <w:rFonts w:ascii="Helvetica" w:hAnsi="Helvetica" w:cs="Helvetica"/>
        </w:rPr>
      </w:pPr>
      <w:r w:rsidRPr="007B7436">
        <w:rPr>
          <w:rFonts w:ascii="Helvetica" w:hAnsi="Helvetica" w:cs="Helvetica"/>
        </w:rPr>
        <w:t>Provides activation of emergency mode; turns all loads on and disables control from other devices.</w:t>
      </w:r>
    </w:p>
    <w:p w14:paraId="707356F1" w14:textId="298EBB4A" w:rsidR="009D3C1C" w:rsidRPr="007B7436" w:rsidRDefault="009D3C1C" w:rsidP="009D3C1C">
      <w:pPr>
        <w:numPr>
          <w:ilvl w:val="5"/>
          <w:numId w:val="14"/>
        </w:numPr>
        <w:autoSpaceDE w:val="0"/>
        <w:autoSpaceDN w:val="0"/>
        <w:adjustRightInd w:val="0"/>
        <w:snapToGrid w:val="0"/>
        <w:rPr>
          <w:rFonts w:ascii="Helvetica" w:hAnsi="Helvetica" w:cs="Helvetica"/>
        </w:rPr>
      </w:pPr>
      <w:r w:rsidRPr="007B7436">
        <w:rPr>
          <w:rFonts w:ascii="Helvetica" w:hAnsi="Helvetica" w:cs="Helvetica"/>
        </w:rPr>
        <w:t>UL 924 certified for use with a LUT-ELI emergency lighting interface.</w:t>
      </w:r>
    </w:p>
    <w:p w14:paraId="3EA95F33" w14:textId="77912957" w:rsidR="00251049" w:rsidRPr="007B7436" w:rsidRDefault="00251049" w:rsidP="00251049">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DALI Fixture Control Modules:</w:t>
      </w:r>
    </w:p>
    <w:p w14:paraId="02B606C4" w14:textId="77777777"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Product</w:t>
      </w:r>
      <w:r w:rsidR="00071ABA" w:rsidRPr="007B7436">
        <w:rPr>
          <w:rFonts w:ascii="Helvetica" w:hAnsi="Helvetica" w:cs="Helvetica"/>
          <w:snapToGrid/>
        </w:rPr>
        <w:t>s</w:t>
      </w:r>
      <w:r w:rsidRPr="007B7436">
        <w:rPr>
          <w:rFonts w:ascii="Helvetica" w:hAnsi="Helvetica" w:cs="Helvetica"/>
          <w:snapToGrid/>
        </w:rPr>
        <w:t>:</w:t>
      </w:r>
    </w:p>
    <w:p w14:paraId="1C2E3B83" w14:textId="61756B35" w:rsidR="00071ABA" w:rsidRPr="007B7436" w:rsidRDefault="00F83190" w:rsidP="00071ABA">
      <w:pPr>
        <w:numPr>
          <w:ilvl w:val="5"/>
          <w:numId w:val="14"/>
        </w:numPr>
        <w:autoSpaceDE w:val="0"/>
        <w:autoSpaceDN w:val="0"/>
        <w:adjustRightInd w:val="0"/>
        <w:rPr>
          <w:rFonts w:ascii="Helvetica" w:hAnsi="Helvetica" w:cs="Helvetica"/>
          <w:snapToGrid/>
        </w:rPr>
      </w:pPr>
      <w:r>
        <w:rPr>
          <w:rFonts w:ascii="Helvetica" w:hAnsi="Helvetica" w:cs="Helvetica"/>
          <w:bCs/>
          <w:iCs/>
          <w:snapToGrid/>
        </w:rPr>
        <w:t>P</w:t>
      </w:r>
      <w:r w:rsidR="00910F84" w:rsidRPr="007B7436">
        <w:rPr>
          <w:rFonts w:ascii="Helvetica" w:hAnsi="Helvetica" w:cs="Helvetica"/>
          <w:bCs/>
          <w:iCs/>
          <w:snapToGrid/>
        </w:rPr>
        <w:t xml:space="preserve">rovide bus power and control for two DALI </w:t>
      </w:r>
      <w:proofErr w:type="gramStart"/>
      <w:r w:rsidR="00910F84" w:rsidRPr="007B7436">
        <w:rPr>
          <w:rFonts w:ascii="Helvetica" w:hAnsi="Helvetica" w:cs="Helvetica"/>
          <w:bCs/>
          <w:iCs/>
          <w:snapToGrid/>
        </w:rPr>
        <w:t>busses</w:t>
      </w:r>
      <w:proofErr w:type="gramEnd"/>
      <w:r w:rsidR="00071ABA" w:rsidRPr="007B7436">
        <w:rPr>
          <w:rFonts w:ascii="Helvetica" w:hAnsi="Helvetica" w:cs="Helvetica"/>
          <w:snapToGrid/>
        </w:rPr>
        <w:t>.</w:t>
      </w:r>
    </w:p>
    <w:p w14:paraId="34ADCDCF" w14:textId="2DBAE0DA" w:rsidR="00071ABA" w:rsidRPr="007B7436" w:rsidRDefault="00F83190" w:rsidP="00071ABA">
      <w:pPr>
        <w:numPr>
          <w:ilvl w:val="5"/>
          <w:numId w:val="14"/>
        </w:numPr>
        <w:autoSpaceDE w:val="0"/>
        <w:autoSpaceDN w:val="0"/>
        <w:adjustRightInd w:val="0"/>
        <w:rPr>
          <w:rFonts w:ascii="Helvetica" w:hAnsi="Helvetica" w:cs="Helvetica"/>
          <w:snapToGrid/>
        </w:rPr>
      </w:pPr>
      <w:r>
        <w:rPr>
          <w:rFonts w:ascii="Helvetica" w:hAnsi="Helvetica" w:cs="Helvetica"/>
          <w:bCs/>
          <w:iCs/>
          <w:snapToGrid/>
        </w:rPr>
        <w:t>P</w:t>
      </w:r>
      <w:r w:rsidR="00910F84" w:rsidRPr="007B7436">
        <w:rPr>
          <w:rFonts w:ascii="Helvetica" w:hAnsi="Helvetica" w:cs="Helvetica"/>
          <w:bCs/>
          <w:iCs/>
          <w:snapToGrid/>
        </w:rPr>
        <w:t>rovide bus power and control for one DALI bus</w:t>
      </w:r>
      <w:r w:rsidR="00071ABA" w:rsidRPr="007B7436">
        <w:rPr>
          <w:rFonts w:ascii="Helvetica" w:hAnsi="Helvetica" w:cs="Helvetica"/>
          <w:snapToGrid/>
        </w:rPr>
        <w:t>.</w:t>
      </w:r>
    </w:p>
    <w:p w14:paraId="7E224B2E" w14:textId="1206AE8C" w:rsidR="00272C7D" w:rsidRPr="007B7436" w:rsidRDefault="00272C7D" w:rsidP="00272C7D">
      <w:pPr>
        <w:numPr>
          <w:ilvl w:val="4"/>
          <w:numId w:val="14"/>
        </w:numPr>
        <w:autoSpaceDE w:val="0"/>
        <w:autoSpaceDN w:val="0"/>
        <w:snapToGrid w:val="0"/>
        <w:rPr>
          <w:rFonts w:ascii="Helvetica" w:hAnsi="Helvetica" w:cs="Helvetica"/>
          <w:snapToGrid/>
        </w:rPr>
      </w:pPr>
      <w:r w:rsidRPr="007B7436">
        <w:rPr>
          <w:rFonts w:ascii="Helvetica" w:hAnsi="Helvetica" w:cs="Helvetica"/>
        </w:rPr>
        <w:t>Provide DALI-2 certified single master application controller.</w:t>
      </w:r>
    </w:p>
    <w:p w14:paraId="0ABD580B" w14:textId="62234531"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Provide testing capability using manual override buttons.</w:t>
      </w:r>
    </w:p>
    <w:p w14:paraId="1CE7494F" w14:textId="77777777" w:rsidR="00251049" w:rsidRPr="007B7436" w:rsidRDefault="00910F84"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E</w:t>
      </w:r>
      <w:r w:rsidR="00251049" w:rsidRPr="007B7436">
        <w:rPr>
          <w:rFonts w:ascii="Helvetica" w:hAnsi="Helvetica" w:cs="Helvetica"/>
          <w:snapToGrid/>
        </w:rPr>
        <w:t>ach DALI bus supports:</w:t>
      </w:r>
    </w:p>
    <w:p w14:paraId="17A04D85" w14:textId="77777777" w:rsidR="00D849D1" w:rsidRPr="007B7436" w:rsidRDefault="00D849D1" w:rsidP="00251049">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Control of up to 64 DALI-2 certified addressable loads, including any combination of static white/tunable white and device type 6/device type 8 drivers, grouped up to 64 zones.</w:t>
      </w:r>
    </w:p>
    <w:p w14:paraId="00E5C3CD" w14:textId="48BD0CC9" w:rsidR="00251049" w:rsidRPr="007B7436" w:rsidRDefault="00251049" w:rsidP="00251049">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Up to 250 mA bus power.</w:t>
      </w:r>
    </w:p>
    <w:p w14:paraId="099534DE" w14:textId="77777777" w:rsidR="000F2944" w:rsidRPr="007B7436" w:rsidRDefault="000F2944" w:rsidP="000C5515">
      <w:pPr>
        <w:pStyle w:val="Article"/>
        <w:numPr>
          <w:ilvl w:val="1"/>
          <w:numId w:val="14"/>
        </w:numPr>
        <w:rPr>
          <w:b/>
        </w:rPr>
      </w:pPr>
      <w:r w:rsidRPr="007B7436">
        <w:rPr>
          <w:b/>
        </w:rPr>
        <w:t xml:space="preserve">GUESTROOM </w:t>
      </w:r>
      <w:r w:rsidR="009D1F78" w:rsidRPr="007B7436">
        <w:rPr>
          <w:b/>
        </w:rPr>
        <w:t>Processors</w:t>
      </w:r>
    </w:p>
    <w:p w14:paraId="3C19CE44" w14:textId="77777777" w:rsidR="009D1F78" w:rsidRPr="007B7436" w:rsidRDefault="009D1F78" w:rsidP="005B2951">
      <w:pPr>
        <w:pStyle w:val="Paragraph"/>
        <w:numPr>
          <w:ilvl w:val="2"/>
          <w:numId w:val="14"/>
        </w:numPr>
        <w:rPr>
          <w:snapToGrid/>
        </w:rPr>
      </w:pPr>
      <w:r w:rsidRPr="007B7436">
        <w:rPr>
          <w:snapToGrid/>
        </w:rPr>
        <w:t>Edge Processors:</w:t>
      </w:r>
    </w:p>
    <w:p w14:paraId="450ACCB9" w14:textId="77777777" w:rsidR="005B2951" w:rsidRPr="007B7436" w:rsidRDefault="00A42B16" w:rsidP="009D1F78">
      <w:pPr>
        <w:pStyle w:val="Paragraph"/>
        <w:numPr>
          <w:ilvl w:val="3"/>
          <w:numId w:val="14"/>
        </w:numPr>
        <w:rPr>
          <w:snapToGrid/>
        </w:rPr>
      </w:pPr>
      <w:r w:rsidRPr="007B7436">
        <w:rPr>
          <w:snapToGrid/>
        </w:rPr>
        <w:t>Products</w:t>
      </w:r>
      <w:r w:rsidR="005B2951" w:rsidRPr="007B7436">
        <w:rPr>
          <w:snapToGrid/>
        </w:rPr>
        <w:t>:</w:t>
      </w:r>
    </w:p>
    <w:p w14:paraId="4A5CB869" w14:textId="5E0E60E5" w:rsidR="005B2951" w:rsidRPr="007B7436" w:rsidRDefault="005B2951" w:rsidP="009D1F78">
      <w:pPr>
        <w:pStyle w:val="Paragraph"/>
        <w:numPr>
          <w:ilvl w:val="4"/>
          <w:numId w:val="14"/>
        </w:numPr>
        <w:rPr>
          <w:snapToGrid/>
        </w:rPr>
      </w:pPr>
      <w:r w:rsidRPr="007B7436">
        <w:rPr>
          <w:b/>
          <w:bCs/>
          <w:i/>
          <w:iCs/>
          <w:snapToGrid/>
        </w:rPr>
        <w:t>&lt;&lt;Type _____ - &gt;&gt;</w:t>
      </w:r>
      <w:r w:rsidRPr="007B7436">
        <w:rPr>
          <w:bCs/>
          <w:iCs/>
          <w:snapToGrid/>
        </w:rPr>
        <w:t>2</w:t>
      </w:r>
      <w:r w:rsidRPr="007B7436">
        <w:rPr>
          <w:snapToGrid/>
        </w:rPr>
        <w:t xml:space="preserve">-link </w:t>
      </w:r>
      <w:r w:rsidR="00D56007" w:rsidRPr="007B7436">
        <w:rPr>
          <w:snapToGrid/>
        </w:rPr>
        <w:t>processor</w:t>
      </w:r>
      <w:r w:rsidR="00416018" w:rsidRPr="007B7436">
        <w:rPr>
          <w:bCs/>
          <w:iCs/>
          <w:snapToGrid/>
        </w:rPr>
        <w:t>; supports up to 99 devices per link (198 devices total)</w:t>
      </w:r>
      <w:r w:rsidRPr="007B7436">
        <w:rPr>
          <w:bCs/>
          <w:iCs/>
          <w:snapToGrid/>
        </w:rPr>
        <w:t>.</w:t>
      </w:r>
    </w:p>
    <w:p w14:paraId="621B80DD" w14:textId="47BC2D7A" w:rsidR="005B2951" w:rsidRPr="007B7436" w:rsidRDefault="005B2951" w:rsidP="009D1F78">
      <w:pPr>
        <w:pStyle w:val="Paragraph"/>
        <w:numPr>
          <w:ilvl w:val="4"/>
          <w:numId w:val="14"/>
        </w:numPr>
        <w:rPr>
          <w:snapToGrid/>
        </w:rPr>
      </w:pPr>
      <w:r w:rsidRPr="007B7436">
        <w:rPr>
          <w:b/>
          <w:bCs/>
          <w:i/>
          <w:iCs/>
          <w:snapToGrid/>
        </w:rPr>
        <w:t>&lt;&lt;Type _____ - &gt;&gt;</w:t>
      </w:r>
      <w:r w:rsidRPr="007B7436">
        <w:rPr>
          <w:bCs/>
          <w:iCs/>
          <w:snapToGrid/>
        </w:rPr>
        <w:t>1</w:t>
      </w:r>
      <w:r w:rsidRPr="007B7436">
        <w:rPr>
          <w:snapToGrid/>
        </w:rPr>
        <w:t xml:space="preserve">-link </w:t>
      </w:r>
      <w:r w:rsidR="00D56007" w:rsidRPr="007B7436">
        <w:rPr>
          <w:snapToGrid/>
        </w:rPr>
        <w:t>processor</w:t>
      </w:r>
      <w:r w:rsidR="00416018" w:rsidRPr="007B7436">
        <w:rPr>
          <w:bCs/>
          <w:iCs/>
          <w:snapToGrid/>
        </w:rPr>
        <w:t>; supports up to 50 devices</w:t>
      </w:r>
      <w:r w:rsidRPr="007B7436">
        <w:rPr>
          <w:bCs/>
          <w:iCs/>
          <w:snapToGrid/>
        </w:rPr>
        <w:t>.</w:t>
      </w:r>
    </w:p>
    <w:p w14:paraId="56F29130" w14:textId="7E476E34" w:rsidR="00D2073A" w:rsidRPr="007B7436" w:rsidRDefault="00680AF4" w:rsidP="00D2073A">
      <w:pPr>
        <w:pStyle w:val="Paragraph"/>
        <w:numPr>
          <w:ilvl w:val="3"/>
          <w:numId w:val="14"/>
        </w:numPr>
        <w:rPr>
          <w:snapToGrid/>
        </w:rPr>
      </w:pPr>
      <w:r w:rsidRPr="007B7436">
        <w:rPr>
          <w:snapToGrid/>
        </w:rPr>
        <w:t>Power:  Class 2 (low voltage).</w:t>
      </w:r>
    </w:p>
    <w:p w14:paraId="1278097A" w14:textId="676C654E" w:rsidR="00D2073A" w:rsidRPr="007B7436" w:rsidRDefault="00D2073A" w:rsidP="00D2073A">
      <w:pPr>
        <w:pStyle w:val="Paragraph"/>
        <w:numPr>
          <w:ilvl w:val="3"/>
          <w:numId w:val="14"/>
        </w:numPr>
        <w:rPr>
          <w:snapToGrid/>
        </w:rPr>
      </w:pPr>
      <w:r w:rsidRPr="007B7436">
        <w:rPr>
          <w:snapToGrid/>
        </w:rPr>
        <w:t xml:space="preserve">Supports connection to QS wired devices via QS links; supports connection to </w:t>
      </w:r>
      <w:r w:rsidR="00300744" w:rsidRPr="007B7436">
        <w:rPr>
          <w:snapToGrid/>
        </w:rPr>
        <w:t>e</w:t>
      </w:r>
      <w:r w:rsidRPr="007B7436">
        <w:rPr>
          <w:snapToGrid/>
        </w:rPr>
        <w:t xml:space="preserve">dge processors and </w:t>
      </w:r>
      <w:r w:rsidR="00300744" w:rsidRPr="007B7436">
        <w:rPr>
          <w:snapToGrid/>
        </w:rPr>
        <w:t>i</w:t>
      </w:r>
      <w:r w:rsidRPr="007B7436">
        <w:rPr>
          <w:snapToGrid/>
        </w:rPr>
        <w:t xml:space="preserve">ntegration </w:t>
      </w:r>
      <w:r w:rsidR="00300744" w:rsidRPr="007B7436">
        <w:rPr>
          <w:snapToGrid/>
        </w:rPr>
        <w:t>a</w:t>
      </w:r>
      <w:r w:rsidRPr="007B7436">
        <w:rPr>
          <w:snapToGrid/>
        </w:rPr>
        <w:t>ppliance via system Ethernet link.</w:t>
      </w:r>
    </w:p>
    <w:p w14:paraId="22105075" w14:textId="66B0A599" w:rsidR="00D2073A" w:rsidRPr="007B7436" w:rsidRDefault="00D2073A" w:rsidP="00D2073A">
      <w:pPr>
        <w:pStyle w:val="Paragraph"/>
        <w:numPr>
          <w:ilvl w:val="3"/>
          <w:numId w:val="14"/>
        </w:numPr>
        <w:rPr>
          <w:snapToGrid/>
        </w:rPr>
      </w:pPr>
      <w:r w:rsidRPr="007B7436">
        <w:rPr>
          <w:snapToGrid/>
        </w:rPr>
        <w:t xml:space="preserve">Supports outbound cloud connection when connected to </w:t>
      </w:r>
      <w:proofErr w:type="gramStart"/>
      <w:r w:rsidRPr="007B7436">
        <w:rPr>
          <w:snapToGrid/>
        </w:rPr>
        <w:t>Internet</w:t>
      </w:r>
      <w:proofErr w:type="gramEnd"/>
      <w:r w:rsidRPr="007B7436">
        <w:rPr>
          <w:snapToGrid/>
        </w:rPr>
        <w:t xml:space="preserve">. </w:t>
      </w:r>
      <w:r w:rsidR="00D234D6" w:rsidRPr="007B7436">
        <w:rPr>
          <w:snapToGrid/>
        </w:rPr>
        <w:t>Processors</w:t>
      </w:r>
      <w:r w:rsidRPr="007B7436">
        <w:rPr>
          <w:snapToGrid/>
        </w:rPr>
        <w:t xml:space="preserve"> that do not support cloud connectivity or that require inbound connection from cloud server are not acceptable. Manufacturers requiring on-site servers requiring annual maintenance are not acceptable. System requiring third-party servers to be pre-approved by </w:t>
      </w:r>
      <w:proofErr w:type="gramStart"/>
      <w:r w:rsidRPr="007B7436">
        <w:rPr>
          <w:snapToGrid/>
        </w:rPr>
        <w:t>IT</w:t>
      </w:r>
      <w:proofErr w:type="gramEnd"/>
      <w:r w:rsidRPr="007B7436">
        <w:rPr>
          <w:snapToGrid/>
        </w:rPr>
        <w:t xml:space="preserve"> department before acceptance with written approval.</w:t>
      </w:r>
    </w:p>
    <w:p w14:paraId="66EB68C0" w14:textId="77777777" w:rsidR="00D2073A" w:rsidRPr="007B7436" w:rsidRDefault="00D2073A" w:rsidP="00D2073A">
      <w:pPr>
        <w:pStyle w:val="Paragraph"/>
        <w:numPr>
          <w:ilvl w:val="4"/>
          <w:numId w:val="14"/>
        </w:numPr>
        <w:tabs>
          <w:tab w:val="clear" w:pos="1728"/>
        </w:tabs>
        <w:rPr>
          <w:snapToGrid/>
        </w:rPr>
      </w:pPr>
      <w:r w:rsidRPr="007B7436">
        <w:rPr>
          <w:snapToGrid/>
        </w:rPr>
        <w:t>App connectivity to system for control and monitoring from iOS and Android mobile devices, including creating/editing timeclock events and editing scenes.</w:t>
      </w:r>
    </w:p>
    <w:p w14:paraId="701E7C31" w14:textId="77777777" w:rsidR="00D2073A" w:rsidRPr="007B7436" w:rsidRDefault="00D2073A" w:rsidP="00D2073A">
      <w:pPr>
        <w:pStyle w:val="Paragraph"/>
        <w:numPr>
          <w:ilvl w:val="4"/>
          <w:numId w:val="14"/>
        </w:numPr>
        <w:tabs>
          <w:tab w:val="clear" w:pos="1728"/>
        </w:tabs>
        <w:rPr>
          <w:snapToGrid/>
        </w:rPr>
      </w:pPr>
      <w:r w:rsidRPr="007B7436">
        <w:rPr>
          <w:snapToGrid/>
        </w:rPr>
        <w:t>Automated firmware updates via outbound HTTPS requests.</w:t>
      </w:r>
    </w:p>
    <w:p w14:paraId="5C8F59F6" w14:textId="77777777" w:rsidR="00D2073A" w:rsidRPr="007B7436" w:rsidRDefault="00D2073A" w:rsidP="00D2073A">
      <w:pPr>
        <w:pStyle w:val="Paragraph"/>
        <w:numPr>
          <w:ilvl w:val="4"/>
          <w:numId w:val="14"/>
        </w:numPr>
        <w:tabs>
          <w:tab w:val="clear" w:pos="1728"/>
        </w:tabs>
        <w:rPr>
          <w:snapToGrid/>
        </w:rPr>
      </w:pPr>
      <w:r w:rsidRPr="007B7436">
        <w:rPr>
          <w:snapToGrid/>
        </w:rPr>
        <w:t>Remote access, diagnostics, and service.</w:t>
      </w:r>
    </w:p>
    <w:p w14:paraId="027B1D72" w14:textId="31984BCF" w:rsidR="00D2073A" w:rsidRPr="007B7436" w:rsidRDefault="009F4822" w:rsidP="00D2073A">
      <w:pPr>
        <w:pStyle w:val="Paragraph"/>
        <w:numPr>
          <w:ilvl w:val="4"/>
          <w:numId w:val="14"/>
        </w:numPr>
        <w:tabs>
          <w:tab w:val="clear" w:pos="1728"/>
        </w:tabs>
        <w:rPr>
          <w:snapToGrid/>
        </w:rPr>
      </w:pPr>
      <w:r w:rsidRPr="007B7436">
        <w:rPr>
          <w:snapToGrid/>
        </w:rPr>
        <w:t>Data insights software</w:t>
      </w:r>
      <w:r w:rsidR="00D2073A" w:rsidRPr="007B7436">
        <w:rPr>
          <w:snapToGrid/>
        </w:rPr>
        <w:t xml:space="preserve"> for energy and occupancy monitoring and reporting from web browser.</w:t>
      </w:r>
    </w:p>
    <w:p w14:paraId="4825412E" w14:textId="03C6CCD8" w:rsidR="00D2073A" w:rsidRPr="007B7436" w:rsidRDefault="00D2073A" w:rsidP="00D2073A">
      <w:pPr>
        <w:pStyle w:val="Paragraph"/>
        <w:numPr>
          <w:ilvl w:val="3"/>
          <w:numId w:val="14"/>
        </w:numPr>
        <w:rPr>
          <w:snapToGrid/>
        </w:rPr>
      </w:pPr>
      <w:r w:rsidRPr="007B7436">
        <w:rPr>
          <w:snapToGrid/>
        </w:rPr>
        <w:t xml:space="preserve">Signed processor firmware ensures firmware update is authentically from </w:t>
      </w:r>
      <w:r w:rsidR="009F4822" w:rsidRPr="007B7436">
        <w:rPr>
          <w:snapToGrid/>
        </w:rPr>
        <w:t>manufacturer</w:t>
      </w:r>
      <w:r w:rsidRPr="007B7436">
        <w:rPr>
          <w:snapToGrid/>
        </w:rPr>
        <w:t xml:space="preserve">. </w:t>
      </w:r>
      <w:proofErr w:type="gramStart"/>
      <w:r w:rsidRPr="007B7436">
        <w:rPr>
          <w:snapToGrid/>
        </w:rPr>
        <w:t>Origin</w:t>
      </w:r>
      <w:proofErr w:type="gramEnd"/>
      <w:r w:rsidRPr="007B7436">
        <w:rPr>
          <w:snapToGrid/>
        </w:rPr>
        <w:t xml:space="preserve"> of unsigned processor firmware cannot be authenticated and is not acceptable.</w:t>
      </w:r>
    </w:p>
    <w:p w14:paraId="58426657" w14:textId="77777777" w:rsidR="00D2073A" w:rsidRPr="007B7436" w:rsidRDefault="00D2073A" w:rsidP="00D2073A">
      <w:pPr>
        <w:pStyle w:val="Paragraph"/>
        <w:numPr>
          <w:ilvl w:val="3"/>
          <w:numId w:val="14"/>
        </w:numPr>
        <w:rPr>
          <w:snapToGrid/>
        </w:rPr>
      </w:pPr>
      <w:r w:rsidRPr="007B7436">
        <w:rPr>
          <w:snapToGrid/>
        </w:rPr>
        <w:t>Supports two-way digital shade control. Processors that do not allow two-way digital shade communication are not acceptable.</w:t>
      </w:r>
    </w:p>
    <w:p w14:paraId="065D0647" w14:textId="77777777" w:rsidR="00D2073A" w:rsidRPr="007B7436" w:rsidRDefault="00D2073A" w:rsidP="00D2073A">
      <w:pPr>
        <w:pStyle w:val="Paragraph"/>
        <w:numPr>
          <w:ilvl w:val="3"/>
          <w:numId w:val="14"/>
        </w:numPr>
        <w:rPr>
          <w:snapToGrid/>
        </w:rPr>
      </w:pPr>
      <w:r w:rsidRPr="007B7436">
        <w:rPr>
          <w:snapToGrid/>
        </w:rPr>
        <w:t>Supports time-dependent conditional programming that allows different sensor and keypad actions at different times of day. Processors that do not allow for time dependent conditional programming are not acceptable.</w:t>
      </w:r>
    </w:p>
    <w:p w14:paraId="39C69022" w14:textId="77777777" w:rsidR="00D2073A" w:rsidRPr="007B7436" w:rsidRDefault="00D2073A" w:rsidP="00D2073A">
      <w:pPr>
        <w:pStyle w:val="Paragraph"/>
        <w:numPr>
          <w:ilvl w:val="3"/>
          <w:numId w:val="14"/>
        </w:numPr>
        <w:rPr>
          <w:snapToGrid/>
        </w:rPr>
      </w:pPr>
      <w:r w:rsidRPr="007B7436">
        <w:rPr>
          <w:snapToGrid/>
        </w:rPr>
        <w:t>Connects to controls via RS485.</w:t>
      </w:r>
    </w:p>
    <w:p w14:paraId="119446FD" w14:textId="791F4BF3" w:rsidR="00D2073A" w:rsidRPr="007B7436" w:rsidRDefault="00D2073A" w:rsidP="00D2073A">
      <w:pPr>
        <w:pStyle w:val="Paragraph"/>
        <w:numPr>
          <w:ilvl w:val="3"/>
          <w:numId w:val="14"/>
        </w:numPr>
        <w:rPr>
          <w:snapToGrid/>
        </w:rPr>
      </w:pPr>
      <w:r w:rsidRPr="007B7436">
        <w:rPr>
          <w:snapToGrid/>
        </w:rPr>
        <w:t>Integrates control station devices, shades, and external inputs into single customizable</w:t>
      </w:r>
      <w:r w:rsidR="00D234D6" w:rsidRPr="007B7436">
        <w:rPr>
          <w:snapToGrid/>
        </w:rPr>
        <w:t xml:space="preserve"> guestroom</w:t>
      </w:r>
      <w:r w:rsidRPr="007B7436">
        <w:rPr>
          <w:snapToGrid/>
        </w:rPr>
        <w:t xml:space="preserve"> control system with:</w:t>
      </w:r>
    </w:p>
    <w:p w14:paraId="00741B33" w14:textId="77777777" w:rsidR="00D2073A" w:rsidRPr="007B7436" w:rsidRDefault="00D2073A" w:rsidP="00D2073A">
      <w:pPr>
        <w:pStyle w:val="Paragraph"/>
        <w:numPr>
          <w:ilvl w:val="4"/>
          <w:numId w:val="14"/>
        </w:numPr>
        <w:tabs>
          <w:tab w:val="clear" w:pos="1728"/>
        </w:tabs>
        <w:rPr>
          <w:snapToGrid/>
        </w:rPr>
      </w:pPr>
      <w:r w:rsidRPr="007B7436">
        <w:rPr>
          <w:snapToGrid/>
        </w:rPr>
        <w:t>Multiple Failsafe Mechanisms:</w:t>
      </w:r>
    </w:p>
    <w:p w14:paraId="01442B5A" w14:textId="77777777" w:rsidR="00D2073A" w:rsidRPr="007B7436" w:rsidRDefault="00D2073A" w:rsidP="00D2073A">
      <w:pPr>
        <w:pStyle w:val="Paragraph"/>
        <w:numPr>
          <w:ilvl w:val="5"/>
          <w:numId w:val="14"/>
        </w:numPr>
        <w:tabs>
          <w:tab w:val="clear" w:pos="1728"/>
          <w:tab w:val="clear" w:pos="2304"/>
        </w:tabs>
        <w:rPr>
          <w:snapToGrid/>
        </w:rPr>
      </w:pPr>
      <w:r w:rsidRPr="007B7436">
        <w:rPr>
          <w:snapToGrid/>
        </w:rPr>
        <w:t>Power failure detection via emergency lighting interface.</w:t>
      </w:r>
    </w:p>
    <w:p w14:paraId="2F3FDB89" w14:textId="77777777" w:rsidR="00D2073A" w:rsidRPr="007B7436" w:rsidRDefault="00D2073A" w:rsidP="00D2073A">
      <w:pPr>
        <w:pStyle w:val="Paragraph"/>
        <w:numPr>
          <w:ilvl w:val="5"/>
          <w:numId w:val="14"/>
        </w:numPr>
        <w:tabs>
          <w:tab w:val="clear" w:pos="1728"/>
          <w:tab w:val="clear" w:pos="2304"/>
        </w:tabs>
        <w:rPr>
          <w:snapToGrid/>
        </w:rPr>
      </w:pPr>
      <w:r w:rsidRPr="007B7436">
        <w:rPr>
          <w:snapToGrid/>
        </w:rPr>
        <w:lastRenderedPageBreak/>
        <w:t>Protection: Lights go to full on if ballast wires are shorted.</w:t>
      </w:r>
    </w:p>
    <w:p w14:paraId="3FD5F2D1" w14:textId="5F8A4F96" w:rsidR="00D2073A" w:rsidRPr="007B7436" w:rsidRDefault="00D2073A" w:rsidP="00D2073A">
      <w:pPr>
        <w:pStyle w:val="Paragraph"/>
        <w:numPr>
          <w:ilvl w:val="5"/>
          <w:numId w:val="14"/>
        </w:numPr>
        <w:tabs>
          <w:tab w:val="clear" w:pos="1728"/>
          <w:tab w:val="clear" w:pos="2304"/>
        </w:tabs>
        <w:rPr>
          <w:snapToGrid/>
        </w:rPr>
      </w:pPr>
      <w:r w:rsidRPr="007B7436">
        <w:rPr>
          <w:snapToGrid/>
        </w:rPr>
        <w:t xml:space="preserve">Distributed architecture provides fault containment. Single hub failure or loss of power does not compromise lights and shades connected to other </w:t>
      </w:r>
      <w:r w:rsidR="009F4822" w:rsidRPr="007B7436">
        <w:rPr>
          <w:snapToGrid/>
        </w:rPr>
        <w:t>processors</w:t>
      </w:r>
      <w:r w:rsidRPr="007B7436">
        <w:rPr>
          <w:snapToGrid/>
        </w:rPr>
        <w:t>.</w:t>
      </w:r>
    </w:p>
    <w:p w14:paraId="0DD11787" w14:textId="77777777" w:rsidR="00D2073A" w:rsidRPr="007B7436" w:rsidRDefault="00D2073A" w:rsidP="00D2073A">
      <w:pPr>
        <w:pStyle w:val="Paragraph"/>
        <w:numPr>
          <w:ilvl w:val="4"/>
          <w:numId w:val="14"/>
        </w:numPr>
        <w:tabs>
          <w:tab w:val="clear" w:pos="1728"/>
        </w:tabs>
        <w:rPr>
          <w:snapToGrid/>
        </w:rPr>
      </w:pPr>
      <w:r w:rsidRPr="007B7436">
        <w:rPr>
          <w:snapToGrid/>
        </w:rPr>
        <w:t>Manual overrides.</w:t>
      </w:r>
    </w:p>
    <w:p w14:paraId="29805EE0" w14:textId="77777777" w:rsidR="00D2073A" w:rsidRPr="007B7436" w:rsidRDefault="00D2073A" w:rsidP="00D2073A">
      <w:pPr>
        <w:pStyle w:val="Paragraph"/>
        <w:numPr>
          <w:ilvl w:val="4"/>
          <w:numId w:val="14"/>
        </w:numPr>
        <w:tabs>
          <w:tab w:val="clear" w:pos="1728"/>
        </w:tabs>
        <w:rPr>
          <w:snapToGrid/>
        </w:rPr>
      </w:pPr>
      <w:r w:rsidRPr="007B7436">
        <w:rPr>
          <w:snapToGrid/>
        </w:rPr>
        <w:t>Automatic control.</w:t>
      </w:r>
    </w:p>
    <w:p w14:paraId="3CC48022" w14:textId="77777777" w:rsidR="00D2073A" w:rsidRPr="007B7436" w:rsidRDefault="00D2073A" w:rsidP="00D2073A">
      <w:pPr>
        <w:pStyle w:val="Paragraph"/>
        <w:numPr>
          <w:ilvl w:val="3"/>
          <w:numId w:val="14"/>
        </w:numPr>
        <w:rPr>
          <w:snapToGrid/>
        </w:rPr>
      </w:pPr>
      <w:r w:rsidRPr="007B7436">
        <w:rPr>
          <w:snapToGrid/>
        </w:rPr>
        <w:t>Supports internet connection for automated firmware updates and remote access, diagnostics, and service.</w:t>
      </w:r>
    </w:p>
    <w:p w14:paraId="59745A23" w14:textId="77777777" w:rsidR="00D2073A" w:rsidRPr="007B7436" w:rsidRDefault="00D2073A" w:rsidP="00D2073A">
      <w:pPr>
        <w:pStyle w:val="Paragraph"/>
        <w:numPr>
          <w:ilvl w:val="3"/>
          <w:numId w:val="14"/>
        </w:numPr>
        <w:rPr>
          <w:snapToGrid/>
        </w:rPr>
      </w:pPr>
      <w:r w:rsidRPr="007B7436">
        <w:rPr>
          <w:snapToGrid/>
        </w:rPr>
        <w:t>Furnished with astronomical time clock.</w:t>
      </w:r>
    </w:p>
    <w:p w14:paraId="311454B7" w14:textId="581C083B" w:rsidR="00D2073A" w:rsidRPr="007B7436" w:rsidRDefault="00D2073A" w:rsidP="00D2073A">
      <w:pPr>
        <w:pStyle w:val="Paragraph"/>
        <w:numPr>
          <w:ilvl w:val="3"/>
          <w:numId w:val="14"/>
        </w:numPr>
        <w:tabs>
          <w:tab w:val="clear" w:pos="1728"/>
        </w:tabs>
        <w:rPr>
          <w:snapToGrid/>
        </w:rPr>
      </w:pPr>
      <w:r w:rsidRPr="007B7436">
        <w:rPr>
          <w:snapToGrid/>
        </w:rPr>
        <w:t>Maintains backup of programming in no-volatile memory capable of lasting more than ten years without power.</w:t>
      </w:r>
    </w:p>
    <w:p w14:paraId="7E01F086" w14:textId="77777777" w:rsidR="00680AF4" w:rsidRPr="007B7436" w:rsidRDefault="00680AF4" w:rsidP="009D1F78">
      <w:pPr>
        <w:pStyle w:val="Paragraph"/>
        <w:numPr>
          <w:ilvl w:val="3"/>
          <w:numId w:val="14"/>
        </w:numPr>
        <w:rPr>
          <w:snapToGrid/>
        </w:rPr>
      </w:pPr>
      <w:r w:rsidRPr="007B7436">
        <w:rPr>
          <w:snapToGrid/>
        </w:rPr>
        <w:t>Terminal block inputs to be over-voltage and miswire-protected against reversals and shorts.</w:t>
      </w:r>
    </w:p>
    <w:p w14:paraId="2B7538BF" w14:textId="77777777" w:rsidR="00680AF4" w:rsidRPr="007B7436" w:rsidRDefault="00680AF4" w:rsidP="009D1F78">
      <w:pPr>
        <w:pStyle w:val="Paragraph"/>
        <w:numPr>
          <w:ilvl w:val="3"/>
          <w:numId w:val="14"/>
        </w:numPr>
        <w:rPr>
          <w:snapToGrid/>
        </w:rPr>
      </w:pPr>
      <w:r w:rsidRPr="007B7436">
        <w:rPr>
          <w:snapToGrid/>
        </w:rPr>
        <w:t>Provide LED indicators for displaying diagnostic information.</w:t>
      </w:r>
    </w:p>
    <w:p w14:paraId="03290593" w14:textId="77777777" w:rsidR="00665E5C" w:rsidRPr="007B7436" w:rsidRDefault="00665E5C" w:rsidP="00665E5C">
      <w:pPr>
        <w:pStyle w:val="Article"/>
        <w:numPr>
          <w:ilvl w:val="1"/>
          <w:numId w:val="14"/>
        </w:numPr>
        <w:snapToGrid w:val="0"/>
        <w:rPr>
          <w:b/>
          <w:snapToGrid/>
        </w:rPr>
      </w:pPr>
      <w:r w:rsidRPr="007B7436">
        <w:rPr>
          <w:b/>
        </w:rPr>
        <w:t>INTEGRATION APPLIANCE</w:t>
      </w:r>
      <w:r w:rsidR="00093FB1" w:rsidRPr="007B7436">
        <w:rPr>
          <w:b/>
        </w:rPr>
        <w:t>S</w:t>
      </w:r>
    </w:p>
    <w:p w14:paraId="57C793D2" w14:textId="77777777" w:rsidR="00665E5C" w:rsidRPr="007B7436" w:rsidRDefault="00665E5C" w:rsidP="00665E5C">
      <w:pPr>
        <w:pStyle w:val="Paragraph"/>
        <w:numPr>
          <w:ilvl w:val="2"/>
          <w:numId w:val="14"/>
        </w:numPr>
        <w:snapToGrid w:val="0"/>
      </w:pPr>
      <w:r w:rsidRPr="007B7436">
        <w:t xml:space="preserve">Product:  Lutron </w:t>
      </w:r>
      <w:r w:rsidR="00D23D82" w:rsidRPr="007B7436">
        <w:t>myRoom XC</w:t>
      </w:r>
      <w:r w:rsidRPr="007B7436">
        <w:t xml:space="preserve"> Integration Appliance; Model PM-INT.</w:t>
      </w:r>
    </w:p>
    <w:p w14:paraId="1E7EBAB5" w14:textId="3AA108E9" w:rsidR="006D28F8" w:rsidRPr="007B7436" w:rsidRDefault="006D28F8" w:rsidP="006D28F8">
      <w:pPr>
        <w:pStyle w:val="Paragraph"/>
        <w:numPr>
          <w:ilvl w:val="2"/>
          <w:numId w:val="14"/>
        </w:numPr>
        <w:snapToGrid w:val="0"/>
      </w:pPr>
      <w:r w:rsidRPr="007B7436">
        <w:t>Hotel Property Management System Integration:</w:t>
      </w:r>
    </w:p>
    <w:p w14:paraId="7ECD6CF2" w14:textId="4EDF9BC6" w:rsidR="006D28F8" w:rsidRPr="007B7436" w:rsidRDefault="006D28F8" w:rsidP="006D28F8">
      <w:pPr>
        <w:pStyle w:val="Paragraph"/>
        <w:numPr>
          <w:ilvl w:val="3"/>
          <w:numId w:val="14"/>
        </w:numPr>
        <w:snapToGrid w:val="0"/>
      </w:pPr>
      <w:r w:rsidRPr="007B7436">
        <w:t>Interpret and convert information from hotel property management system for use by guestroom control system:</w:t>
      </w:r>
    </w:p>
    <w:p w14:paraId="29D96CC9" w14:textId="77777777" w:rsidR="006D28F8" w:rsidRPr="007B7436" w:rsidRDefault="006D28F8" w:rsidP="006D28F8">
      <w:pPr>
        <w:pStyle w:val="Paragraph"/>
        <w:numPr>
          <w:ilvl w:val="4"/>
          <w:numId w:val="14"/>
        </w:numPr>
        <w:snapToGrid w:val="0"/>
      </w:pPr>
      <w:r w:rsidRPr="007B7436">
        <w:t>Guest check-in.</w:t>
      </w:r>
    </w:p>
    <w:p w14:paraId="152F3204" w14:textId="77777777" w:rsidR="006D28F8" w:rsidRPr="007B7436" w:rsidRDefault="006D28F8" w:rsidP="006D28F8">
      <w:pPr>
        <w:pStyle w:val="Paragraph"/>
        <w:numPr>
          <w:ilvl w:val="4"/>
          <w:numId w:val="14"/>
        </w:numPr>
        <w:snapToGrid w:val="0"/>
      </w:pPr>
      <w:r w:rsidRPr="007B7436">
        <w:t>Guest check-out.</w:t>
      </w:r>
    </w:p>
    <w:p w14:paraId="2F9BC1C4" w14:textId="691AF428" w:rsidR="006D28F8" w:rsidRPr="007B7436" w:rsidRDefault="006D28F8" w:rsidP="006D28F8">
      <w:pPr>
        <w:pStyle w:val="Paragraph"/>
        <w:numPr>
          <w:ilvl w:val="3"/>
          <w:numId w:val="14"/>
        </w:numPr>
        <w:snapToGrid w:val="0"/>
      </w:pPr>
      <w:r w:rsidRPr="007B7436">
        <w:t>Support advanced sequence of operations including, but not limited to:</w:t>
      </w:r>
    </w:p>
    <w:p w14:paraId="05653C32" w14:textId="77777777" w:rsidR="006D28F8" w:rsidRPr="007B7436" w:rsidRDefault="006D28F8" w:rsidP="006D28F8">
      <w:pPr>
        <w:pStyle w:val="Paragraph"/>
        <w:numPr>
          <w:ilvl w:val="4"/>
          <w:numId w:val="14"/>
        </w:numPr>
        <w:snapToGrid w:val="0"/>
      </w:pPr>
      <w:r w:rsidRPr="007B7436">
        <w:t>Occupancy.</w:t>
      </w:r>
    </w:p>
    <w:p w14:paraId="17C3024A" w14:textId="77777777" w:rsidR="006D28F8" w:rsidRPr="007B7436" w:rsidRDefault="006D28F8" w:rsidP="006D28F8">
      <w:pPr>
        <w:pStyle w:val="Paragraph"/>
        <w:numPr>
          <w:ilvl w:val="4"/>
          <w:numId w:val="14"/>
        </w:numPr>
        <w:snapToGrid w:val="0"/>
      </w:pPr>
      <w:r w:rsidRPr="007B7436">
        <w:t>Lighting scenes.</w:t>
      </w:r>
    </w:p>
    <w:p w14:paraId="2F3B863C" w14:textId="77777777" w:rsidR="006D28F8" w:rsidRPr="007B7436" w:rsidRDefault="006D28F8" w:rsidP="006D28F8">
      <w:pPr>
        <w:pStyle w:val="Paragraph"/>
        <w:numPr>
          <w:ilvl w:val="4"/>
          <w:numId w:val="14"/>
        </w:numPr>
        <w:snapToGrid w:val="0"/>
      </w:pPr>
      <w:r w:rsidRPr="007B7436">
        <w:t>Zones.</w:t>
      </w:r>
    </w:p>
    <w:p w14:paraId="19996BDD" w14:textId="77777777" w:rsidR="006D28F8" w:rsidRPr="007B7436" w:rsidRDefault="006D28F8" w:rsidP="006D28F8">
      <w:pPr>
        <w:pStyle w:val="Paragraph"/>
        <w:numPr>
          <w:ilvl w:val="4"/>
          <w:numId w:val="14"/>
        </w:numPr>
        <w:snapToGrid w:val="0"/>
      </w:pPr>
      <w:r w:rsidRPr="007B7436">
        <w:t>HVAC controls.</w:t>
      </w:r>
    </w:p>
    <w:p w14:paraId="2DCBBC60" w14:textId="77777777" w:rsidR="006D28F8" w:rsidRPr="007B7436" w:rsidRDefault="006D28F8" w:rsidP="006D28F8">
      <w:pPr>
        <w:pStyle w:val="Paragraph"/>
        <w:numPr>
          <w:ilvl w:val="4"/>
          <w:numId w:val="14"/>
        </w:numPr>
        <w:snapToGrid w:val="0"/>
      </w:pPr>
      <w:r w:rsidRPr="007B7436">
        <w:t>Shades.</w:t>
      </w:r>
    </w:p>
    <w:p w14:paraId="7C068676" w14:textId="70AB1F42" w:rsidR="00F43D06" w:rsidRPr="007B7436" w:rsidRDefault="00F43D06" w:rsidP="00F43D06">
      <w:pPr>
        <w:pStyle w:val="Paragraph"/>
        <w:numPr>
          <w:ilvl w:val="2"/>
          <w:numId w:val="14"/>
        </w:numPr>
        <w:snapToGrid w:val="0"/>
      </w:pPr>
      <w:r w:rsidRPr="007B7436">
        <w:t>Hotel Property Management System Integration:</w:t>
      </w:r>
    </w:p>
    <w:p w14:paraId="21616A09" w14:textId="46074835" w:rsidR="00F43D06" w:rsidRPr="007B7436" w:rsidRDefault="00F43D06" w:rsidP="00F43D06">
      <w:pPr>
        <w:pStyle w:val="Paragraph"/>
        <w:numPr>
          <w:ilvl w:val="3"/>
          <w:numId w:val="14"/>
        </w:numPr>
        <w:snapToGrid w:val="0"/>
      </w:pPr>
      <w:r w:rsidRPr="007B7436">
        <w:t>Interpret and convert information from hotel property management system for use by guestroom control system:</w:t>
      </w:r>
    </w:p>
    <w:p w14:paraId="312D96D7" w14:textId="77777777" w:rsidR="00F43D06" w:rsidRPr="007B7436" w:rsidRDefault="00F43D06" w:rsidP="00F43D06">
      <w:pPr>
        <w:pStyle w:val="Paragraph"/>
        <w:numPr>
          <w:ilvl w:val="4"/>
          <w:numId w:val="14"/>
        </w:numPr>
        <w:snapToGrid w:val="0"/>
      </w:pPr>
      <w:r w:rsidRPr="007B7436">
        <w:t>Guest check-in.</w:t>
      </w:r>
    </w:p>
    <w:p w14:paraId="3D007918" w14:textId="77777777" w:rsidR="00F43D06" w:rsidRPr="007B7436" w:rsidRDefault="00F43D06" w:rsidP="00F43D06">
      <w:pPr>
        <w:pStyle w:val="Paragraph"/>
        <w:numPr>
          <w:ilvl w:val="4"/>
          <w:numId w:val="14"/>
        </w:numPr>
        <w:snapToGrid w:val="0"/>
      </w:pPr>
      <w:r w:rsidRPr="007B7436">
        <w:t>Guest check-out.</w:t>
      </w:r>
    </w:p>
    <w:p w14:paraId="56325007" w14:textId="77777777" w:rsidR="00F43D06" w:rsidRPr="007B7436" w:rsidRDefault="00F43D06" w:rsidP="00F43D06">
      <w:pPr>
        <w:pStyle w:val="Paragraph"/>
        <w:numPr>
          <w:ilvl w:val="4"/>
          <w:numId w:val="14"/>
        </w:numPr>
        <w:snapToGrid w:val="0"/>
      </w:pPr>
      <w:r w:rsidRPr="007B7436">
        <w:t xml:space="preserve">Room </w:t>
      </w:r>
      <w:proofErr w:type="gramStart"/>
      <w:r w:rsidRPr="007B7436">
        <w:t>move</w:t>
      </w:r>
      <w:proofErr w:type="gramEnd"/>
      <w:r w:rsidRPr="007B7436">
        <w:t>.</w:t>
      </w:r>
    </w:p>
    <w:p w14:paraId="6335133A" w14:textId="77777777" w:rsidR="00F43D06" w:rsidRPr="007B7436" w:rsidRDefault="00F43D06" w:rsidP="00F43D06">
      <w:pPr>
        <w:pStyle w:val="Paragraph"/>
        <w:numPr>
          <w:ilvl w:val="4"/>
          <w:numId w:val="14"/>
        </w:numPr>
        <w:snapToGrid w:val="0"/>
      </w:pPr>
      <w:r w:rsidRPr="007B7436">
        <w:t>Room restriction.</w:t>
      </w:r>
    </w:p>
    <w:p w14:paraId="695399B9" w14:textId="2C2C1B06" w:rsidR="00F43D06" w:rsidRPr="007B7436" w:rsidRDefault="00F43D06" w:rsidP="00F43D06">
      <w:pPr>
        <w:pStyle w:val="Paragraph"/>
        <w:numPr>
          <w:ilvl w:val="3"/>
          <w:numId w:val="14"/>
        </w:numPr>
        <w:snapToGrid w:val="0"/>
      </w:pPr>
      <w:r w:rsidRPr="007B7436">
        <w:t>Support advanced sequence of operations including, but not limited to:</w:t>
      </w:r>
    </w:p>
    <w:p w14:paraId="473D3994" w14:textId="77777777" w:rsidR="00F43D06" w:rsidRPr="007B7436" w:rsidRDefault="00F43D06" w:rsidP="00F43D06">
      <w:pPr>
        <w:pStyle w:val="Paragraph"/>
        <w:numPr>
          <w:ilvl w:val="4"/>
          <w:numId w:val="14"/>
        </w:numPr>
        <w:snapToGrid w:val="0"/>
      </w:pPr>
      <w:r w:rsidRPr="007B7436">
        <w:t>Occupancy.</w:t>
      </w:r>
    </w:p>
    <w:p w14:paraId="12D6C7C6" w14:textId="77777777" w:rsidR="00F43D06" w:rsidRPr="007B7436" w:rsidRDefault="00F43D06" w:rsidP="00F43D06">
      <w:pPr>
        <w:pStyle w:val="Paragraph"/>
        <w:numPr>
          <w:ilvl w:val="4"/>
          <w:numId w:val="14"/>
        </w:numPr>
        <w:snapToGrid w:val="0"/>
      </w:pPr>
      <w:r w:rsidRPr="007B7436">
        <w:t>Lighting scenes.</w:t>
      </w:r>
    </w:p>
    <w:p w14:paraId="54BAA4B6" w14:textId="77777777" w:rsidR="00F43D06" w:rsidRPr="007B7436" w:rsidRDefault="00F43D06" w:rsidP="00F43D06">
      <w:pPr>
        <w:pStyle w:val="Paragraph"/>
        <w:numPr>
          <w:ilvl w:val="4"/>
          <w:numId w:val="14"/>
        </w:numPr>
        <w:snapToGrid w:val="0"/>
      </w:pPr>
      <w:r w:rsidRPr="007B7436">
        <w:t>Zones.</w:t>
      </w:r>
    </w:p>
    <w:p w14:paraId="174DB349" w14:textId="77777777" w:rsidR="00F43D06" w:rsidRPr="007B7436" w:rsidRDefault="00F43D06" w:rsidP="00F43D06">
      <w:pPr>
        <w:pStyle w:val="Paragraph"/>
        <w:numPr>
          <w:ilvl w:val="4"/>
          <w:numId w:val="14"/>
        </w:numPr>
        <w:snapToGrid w:val="0"/>
      </w:pPr>
      <w:r w:rsidRPr="007B7436">
        <w:t>HVAC controls.</w:t>
      </w:r>
    </w:p>
    <w:p w14:paraId="1AE3B0D8" w14:textId="77777777" w:rsidR="00F43D06" w:rsidRPr="007B7436" w:rsidRDefault="00F43D06" w:rsidP="00F43D06">
      <w:pPr>
        <w:pStyle w:val="Paragraph"/>
        <w:numPr>
          <w:ilvl w:val="4"/>
          <w:numId w:val="14"/>
        </w:numPr>
        <w:snapToGrid w:val="0"/>
      </w:pPr>
      <w:r w:rsidRPr="007B7436">
        <w:t>Shades.</w:t>
      </w:r>
    </w:p>
    <w:p w14:paraId="2C040039" w14:textId="0CCD3546" w:rsidR="006D28F8" w:rsidRPr="007B7436" w:rsidRDefault="006D28F8" w:rsidP="006D28F8">
      <w:pPr>
        <w:pStyle w:val="Paragraph"/>
        <w:numPr>
          <w:ilvl w:val="2"/>
          <w:numId w:val="14"/>
        </w:numPr>
        <w:snapToGrid w:val="0"/>
      </w:pPr>
      <w:r w:rsidRPr="007B7436">
        <w:t>Hotel Property Management System Interface Software License:</w:t>
      </w:r>
    </w:p>
    <w:p w14:paraId="7A6120A9" w14:textId="6B72384E" w:rsidR="006D28F8" w:rsidRPr="007B7436" w:rsidRDefault="006D28F8" w:rsidP="006D28F8">
      <w:pPr>
        <w:pStyle w:val="Paragraph"/>
        <w:numPr>
          <w:ilvl w:val="3"/>
          <w:numId w:val="14"/>
        </w:numPr>
        <w:snapToGrid w:val="0"/>
      </w:pPr>
      <w:r w:rsidRPr="007B7436">
        <w:t>Interpret and convert information from hotel property management system for use by guestroom control system:</w:t>
      </w:r>
    </w:p>
    <w:p w14:paraId="7B2EE9C7" w14:textId="77777777" w:rsidR="006D28F8" w:rsidRPr="007B7436" w:rsidRDefault="006D28F8" w:rsidP="006D28F8">
      <w:pPr>
        <w:pStyle w:val="Paragraph"/>
        <w:numPr>
          <w:ilvl w:val="4"/>
          <w:numId w:val="14"/>
        </w:numPr>
        <w:snapToGrid w:val="0"/>
      </w:pPr>
      <w:r w:rsidRPr="007B7436">
        <w:t>Guest check-in.</w:t>
      </w:r>
    </w:p>
    <w:p w14:paraId="51CB7732" w14:textId="77777777" w:rsidR="006D28F8" w:rsidRPr="007B7436" w:rsidRDefault="006D28F8" w:rsidP="006D28F8">
      <w:pPr>
        <w:pStyle w:val="Paragraph"/>
        <w:numPr>
          <w:ilvl w:val="4"/>
          <w:numId w:val="14"/>
        </w:numPr>
        <w:snapToGrid w:val="0"/>
      </w:pPr>
      <w:r w:rsidRPr="007B7436">
        <w:t>Guest check-out.</w:t>
      </w:r>
    </w:p>
    <w:p w14:paraId="05A89568" w14:textId="77777777" w:rsidR="006D28F8" w:rsidRPr="007B7436" w:rsidRDefault="006D28F8" w:rsidP="006D28F8">
      <w:pPr>
        <w:pStyle w:val="Paragraph"/>
        <w:numPr>
          <w:ilvl w:val="4"/>
          <w:numId w:val="14"/>
        </w:numPr>
        <w:snapToGrid w:val="0"/>
      </w:pPr>
      <w:r w:rsidRPr="007B7436">
        <w:t>Guest do-not-disturb on/off.</w:t>
      </w:r>
    </w:p>
    <w:p w14:paraId="3743F229" w14:textId="0D3D1FD9" w:rsidR="006D28F8" w:rsidRPr="007B7436" w:rsidRDefault="006D28F8" w:rsidP="006D28F8">
      <w:pPr>
        <w:pStyle w:val="Paragraph"/>
        <w:numPr>
          <w:ilvl w:val="3"/>
          <w:numId w:val="14"/>
        </w:numPr>
        <w:snapToGrid w:val="0"/>
      </w:pPr>
      <w:r w:rsidRPr="007B7436">
        <w:t>Support advanced sequence of operations including, but not limited to:</w:t>
      </w:r>
    </w:p>
    <w:p w14:paraId="44ADE91C" w14:textId="77777777" w:rsidR="006D28F8" w:rsidRPr="007B7436" w:rsidRDefault="006D28F8" w:rsidP="006D28F8">
      <w:pPr>
        <w:pStyle w:val="Paragraph"/>
        <w:numPr>
          <w:ilvl w:val="4"/>
          <w:numId w:val="14"/>
        </w:numPr>
        <w:snapToGrid w:val="0"/>
      </w:pPr>
      <w:r w:rsidRPr="007B7436">
        <w:t>Occupancy.</w:t>
      </w:r>
    </w:p>
    <w:p w14:paraId="5ED4A552" w14:textId="77777777" w:rsidR="006D28F8" w:rsidRPr="007B7436" w:rsidRDefault="006D28F8" w:rsidP="006D28F8">
      <w:pPr>
        <w:pStyle w:val="Paragraph"/>
        <w:numPr>
          <w:ilvl w:val="4"/>
          <w:numId w:val="14"/>
        </w:numPr>
        <w:snapToGrid w:val="0"/>
      </w:pPr>
      <w:r w:rsidRPr="007B7436">
        <w:t>Lighting scenes.</w:t>
      </w:r>
    </w:p>
    <w:p w14:paraId="1ED725F0" w14:textId="77777777" w:rsidR="006D28F8" w:rsidRPr="007B7436" w:rsidRDefault="006D28F8" w:rsidP="006D28F8">
      <w:pPr>
        <w:pStyle w:val="Paragraph"/>
        <w:numPr>
          <w:ilvl w:val="4"/>
          <w:numId w:val="14"/>
        </w:numPr>
        <w:snapToGrid w:val="0"/>
      </w:pPr>
      <w:r w:rsidRPr="007B7436">
        <w:t>Zones.</w:t>
      </w:r>
    </w:p>
    <w:p w14:paraId="3ED73849" w14:textId="77777777" w:rsidR="006D28F8" w:rsidRPr="007B7436" w:rsidRDefault="006D28F8" w:rsidP="006D28F8">
      <w:pPr>
        <w:pStyle w:val="Paragraph"/>
        <w:numPr>
          <w:ilvl w:val="4"/>
          <w:numId w:val="14"/>
        </w:numPr>
        <w:snapToGrid w:val="0"/>
      </w:pPr>
      <w:r w:rsidRPr="007B7436">
        <w:t>HVAC controls.</w:t>
      </w:r>
    </w:p>
    <w:p w14:paraId="61972907" w14:textId="77777777" w:rsidR="006D28F8" w:rsidRPr="007B7436" w:rsidRDefault="006D28F8" w:rsidP="006D28F8">
      <w:pPr>
        <w:pStyle w:val="Paragraph"/>
        <w:numPr>
          <w:ilvl w:val="4"/>
          <w:numId w:val="14"/>
        </w:numPr>
        <w:snapToGrid w:val="0"/>
      </w:pPr>
      <w:r w:rsidRPr="007B7436">
        <w:t>Shades.</w:t>
      </w:r>
    </w:p>
    <w:p w14:paraId="7F0DC995" w14:textId="7F0C3EFB" w:rsidR="00665E5C" w:rsidRPr="007B7436" w:rsidRDefault="00665E5C" w:rsidP="00665E5C">
      <w:pPr>
        <w:pStyle w:val="Paragraph"/>
        <w:numPr>
          <w:ilvl w:val="2"/>
          <w:numId w:val="14"/>
        </w:numPr>
        <w:snapToGrid w:val="0"/>
      </w:pPr>
      <w:r w:rsidRPr="007B7436">
        <w:t>Hotel Property Management System Interface Software License:</w:t>
      </w:r>
    </w:p>
    <w:p w14:paraId="4EFB4360" w14:textId="59A6BA8E" w:rsidR="00665E5C" w:rsidRPr="007B7436" w:rsidRDefault="00665E5C" w:rsidP="00665E5C">
      <w:pPr>
        <w:pStyle w:val="Paragraph"/>
        <w:numPr>
          <w:ilvl w:val="3"/>
          <w:numId w:val="14"/>
        </w:numPr>
        <w:snapToGrid w:val="0"/>
      </w:pPr>
      <w:r w:rsidRPr="007B7436">
        <w:lastRenderedPageBreak/>
        <w:t>Interpret and convert information from</w:t>
      </w:r>
      <w:r w:rsidR="00F83190">
        <w:t xml:space="preserve"> </w:t>
      </w:r>
      <w:r w:rsidRPr="007B7436">
        <w:t>hotel property management system for use by guestroom control system:</w:t>
      </w:r>
    </w:p>
    <w:p w14:paraId="1854A999" w14:textId="77777777" w:rsidR="00665E5C" w:rsidRPr="007B7436" w:rsidRDefault="00665E5C" w:rsidP="00665E5C">
      <w:pPr>
        <w:pStyle w:val="Paragraph"/>
        <w:numPr>
          <w:ilvl w:val="4"/>
          <w:numId w:val="14"/>
        </w:numPr>
        <w:snapToGrid w:val="0"/>
      </w:pPr>
      <w:r w:rsidRPr="007B7436">
        <w:t>Guest check-in.</w:t>
      </w:r>
    </w:p>
    <w:p w14:paraId="02FAFF65" w14:textId="77777777" w:rsidR="00665E5C" w:rsidRPr="007B7436" w:rsidRDefault="00665E5C" w:rsidP="00665E5C">
      <w:pPr>
        <w:pStyle w:val="Paragraph"/>
        <w:numPr>
          <w:ilvl w:val="4"/>
          <w:numId w:val="14"/>
        </w:numPr>
        <w:snapToGrid w:val="0"/>
      </w:pPr>
      <w:r w:rsidRPr="007B7436">
        <w:t>Guest check-out.</w:t>
      </w:r>
    </w:p>
    <w:p w14:paraId="72246AA1" w14:textId="77777777" w:rsidR="00665E5C" w:rsidRPr="007B7436" w:rsidRDefault="00665E5C" w:rsidP="00665E5C">
      <w:pPr>
        <w:pStyle w:val="Paragraph"/>
        <w:numPr>
          <w:ilvl w:val="4"/>
          <w:numId w:val="14"/>
        </w:numPr>
        <w:snapToGrid w:val="0"/>
      </w:pPr>
      <w:r w:rsidRPr="007B7436">
        <w:t>Guest message pending on/off.</w:t>
      </w:r>
    </w:p>
    <w:p w14:paraId="7A1B9162" w14:textId="77777777" w:rsidR="00665E5C" w:rsidRPr="007B7436" w:rsidRDefault="00665E5C" w:rsidP="00665E5C">
      <w:pPr>
        <w:pStyle w:val="Paragraph"/>
        <w:numPr>
          <w:ilvl w:val="4"/>
          <w:numId w:val="14"/>
        </w:numPr>
        <w:snapToGrid w:val="0"/>
      </w:pPr>
      <w:r w:rsidRPr="007B7436">
        <w:t>Room HVAC operating mode.</w:t>
      </w:r>
    </w:p>
    <w:p w14:paraId="0EA546EE" w14:textId="77777777" w:rsidR="00665E5C" w:rsidRPr="007B7436" w:rsidRDefault="00665E5C" w:rsidP="00665E5C">
      <w:pPr>
        <w:pStyle w:val="Paragraph"/>
        <w:numPr>
          <w:ilvl w:val="4"/>
          <w:numId w:val="14"/>
        </w:numPr>
        <w:snapToGrid w:val="0"/>
      </w:pPr>
      <w:r w:rsidRPr="007B7436">
        <w:t>Guest do-not-disturb on/off.</w:t>
      </w:r>
    </w:p>
    <w:p w14:paraId="759EC258" w14:textId="77777777" w:rsidR="0078464F" w:rsidRPr="007B7436" w:rsidRDefault="0078464F" w:rsidP="0078464F">
      <w:pPr>
        <w:pStyle w:val="Paragraph"/>
        <w:numPr>
          <w:ilvl w:val="4"/>
          <w:numId w:val="14"/>
        </w:numPr>
        <w:snapToGrid w:val="0"/>
      </w:pPr>
      <w:r w:rsidRPr="007B7436">
        <w:t>Guest make-up-room on/off.</w:t>
      </w:r>
    </w:p>
    <w:p w14:paraId="20EDEA75" w14:textId="44840F6C" w:rsidR="00665E5C" w:rsidRPr="007B7436" w:rsidRDefault="00665E5C" w:rsidP="00665E5C">
      <w:pPr>
        <w:pStyle w:val="Paragraph"/>
        <w:numPr>
          <w:ilvl w:val="3"/>
          <w:numId w:val="14"/>
        </w:numPr>
        <w:snapToGrid w:val="0"/>
      </w:pPr>
      <w:r w:rsidRPr="007B7436">
        <w:t>Support advanced sequence of operations including, but not limited to:</w:t>
      </w:r>
    </w:p>
    <w:p w14:paraId="62485D13" w14:textId="77777777" w:rsidR="00665E5C" w:rsidRPr="007B7436" w:rsidRDefault="00665E5C" w:rsidP="00665E5C">
      <w:pPr>
        <w:pStyle w:val="Paragraph"/>
        <w:numPr>
          <w:ilvl w:val="4"/>
          <w:numId w:val="14"/>
        </w:numPr>
        <w:snapToGrid w:val="0"/>
      </w:pPr>
      <w:r w:rsidRPr="007B7436">
        <w:t>Occupancy.</w:t>
      </w:r>
    </w:p>
    <w:p w14:paraId="0D278230" w14:textId="77777777" w:rsidR="00665E5C" w:rsidRPr="007B7436" w:rsidRDefault="00665E5C" w:rsidP="00665E5C">
      <w:pPr>
        <w:pStyle w:val="Paragraph"/>
        <w:numPr>
          <w:ilvl w:val="4"/>
          <w:numId w:val="14"/>
        </w:numPr>
        <w:snapToGrid w:val="0"/>
      </w:pPr>
      <w:r w:rsidRPr="007B7436">
        <w:t>Lighting scenes.</w:t>
      </w:r>
    </w:p>
    <w:p w14:paraId="3FBA2E93" w14:textId="77777777" w:rsidR="00665E5C" w:rsidRPr="007B7436" w:rsidRDefault="00665E5C" w:rsidP="00665E5C">
      <w:pPr>
        <w:pStyle w:val="Paragraph"/>
        <w:numPr>
          <w:ilvl w:val="4"/>
          <w:numId w:val="14"/>
        </w:numPr>
        <w:snapToGrid w:val="0"/>
      </w:pPr>
      <w:r w:rsidRPr="007B7436">
        <w:t>Zones.</w:t>
      </w:r>
    </w:p>
    <w:p w14:paraId="64998DA6" w14:textId="77777777" w:rsidR="00665E5C" w:rsidRPr="007B7436" w:rsidRDefault="00665E5C" w:rsidP="00665E5C">
      <w:pPr>
        <w:pStyle w:val="Paragraph"/>
        <w:numPr>
          <w:ilvl w:val="4"/>
          <w:numId w:val="14"/>
        </w:numPr>
        <w:snapToGrid w:val="0"/>
      </w:pPr>
      <w:r w:rsidRPr="007B7436">
        <w:t>HVAC controls.</w:t>
      </w:r>
    </w:p>
    <w:p w14:paraId="71DC07BF" w14:textId="77777777" w:rsidR="00665E5C" w:rsidRPr="007B7436" w:rsidRDefault="00665E5C" w:rsidP="00665E5C">
      <w:pPr>
        <w:pStyle w:val="Paragraph"/>
        <w:numPr>
          <w:ilvl w:val="4"/>
          <w:numId w:val="14"/>
        </w:numPr>
        <w:snapToGrid w:val="0"/>
      </w:pPr>
      <w:r w:rsidRPr="007B7436">
        <w:t>Shades.</w:t>
      </w:r>
    </w:p>
    <w:p w14:paraId="2122208D" w14:textId="77777777" w:rsidR="00665E5C" w:rsidRPr="007B7436" w:rsidRDefault="00A916A1" w:rsidP="00665E5C">
      <w:pPr>
        <w:pStyle w:val="Paragraph"/>
        <w:numPr>
          <w:ilvl w:val="2"/>
          <w:numId w:val="14"/>
        </w:numPr>
        <w:snapToGrid w:val="0"/>
      </w:pPr>
      <w:r w:rsidRPr="007B7436">
        <w:t xml:space="preserve">Central Electronic Locking Systems (CELS) </w:t>
      </w:r>
      <w:r w:rsidR="00665E5C" w:rsidRPr="007B7436">
        <w:t>Inte</w:t>
      </w:r>
      <w:r w:rsidRPr="007B7436">
        <w:t>gration</w:t>
      </w:r>
      <w:r w:rsidR="00665E5C" w:rsidRPr="007B7436">
        <w:t>:</w:t>
      </w:r>
    </w:p>
    <w:p w14:paraId="354785EF" w14:textId="367190B5" w:rsidR="00A916A1" w:rsidRPr="007B7436" w:rsidRDefault="00A916A1" w:rsidP="00A916A1">
      <w:pPr>
        <w:pStyle w:val="Paragraph"/>
        <w:numPr>
          <w:ilvl w:val="3"/>
          <w:numId w:val="14"/>
        </w:numPr>
        <w:snapToGrid w:val="0"/>
      </w:pPr>
      <w:r w:rsidRPr="007B7436">
        <w:t>Enable compatible</w:t>
      </w:r>
      <w:r w:rsidR="001402ED">
        <w:t xml:space="preserve"> </w:t>
      </w:r>
      <w:r w:rsidRPr="007B7436">
        <w:t>online door lock system to communicate door event messages over a user-supplied Ethernet network for use by guestroom control system.</w:t>
      </w:r>
    </w:p>
    <w:p w14:paraId="13E9EAF5" w14:textId="77777777" w:rsidR="00A916A1" w:rsidRPr="007B7436" w:rsidRDefault="00A916A1" w:rsidP="00665E5C">
      <w:pPr>
        <w:pStyle w:val="Paragraph"/>
        <w:numPr>
          <w:ilvl w:val="3"/>
          <w:numId w:val="14"/>
        </w:numPr>
        <w:snapToGrid w:val="0"/>
      </w:pPr>
      <w:r w:rsidRPr="007B7436">
        <w:t>Features:</w:t>
      </w:r>
    </w:p>
    <w:p w14:paraId="0FE77746" w14:textId="77777777" w:rsidR="00A916A1" w:rsidRPr="007B7436" w:rsidRDefault="00A916A1" w:rsidP="00A916A1">
      <w:pPr>
        <w:pStyle w:val="Paragraph"/>
        <w:numPr>
          <w:ilvl w:val="4"/>
          <w:numId w:val="14"/>
        </w:numPr>
        <w:tabs>
          <w:tab w:val="clear" w:pos="1728"/>
        </w:tabs>
        <w:snapToGrid w:val="0"/>
      </w:pPr>
      <w:r w:rsidRPr="007B7436">
        <w:t>Guest presence detection.</w:t>
      </w:r>
    </w:p>
    <w:p w14:paraId="3DD769BC" w14:textId="77777777" w:rsidR="00A916A1" w:rsidRPr="007B7436" w:rsidRDefault="00A916A1" w:rsidP="00A916A1">
      <w:pPr>
        <w:pStyle w:val="Paragraph"/>
        <w:numPr>
          <w:ilvl w:val="4"/>
          <w:numId w:val="14"/>
        </w:numPr>
        <w:tabs>
          <w:tab w:val="clear" w:pos="1728"/>
        </w:tabs>
        <w:snapToGrid w:val="0"/>
      </w:pPr>
      <w:r w:rsidRPr="007B7436">
        <w:t>Occupant differentiation.</w:t>
      </w:r>
    </w:p>
    <w:p w14:paraId="0C0018B5" w14:textId="77777777" w:rsidR="00A916A1" w:rsidRPr="007B7436" w:rsidRDefault="00A916A1" w:rsidP="00A916A1">
      <w:pPr>
        <w:pStyle w:val="Paragraph"/>
        <w:numPr>
          <w:ilvl w:val="4"/>
          <w:numId w:val="14"/>
        </w:numPr>
        <w:tabs>
          <w:tab w:val="clear" w:pos="1728"/>
        </w:tabs>
        <w:snapToGrid w:val="0"/>
      </w:pPr>
      <w:r w:rsidRPr="007B7436">
        <w:t>Energy saving.</w:t>
      </w:r>
    </w:p>
    <w:p w14:paraId="7AC08F33" w14:textId="77777777" w:rsidR="00A916A1" w:rsidRPr="007B7436" w:rsidRDefault="00A916A1" w:rsidP="00A916A1">
      <w:pPr>
        <w:pStyle w:val="Paragraph"/>
        <w:numPr>
          <w:ilvl w:val="4"/>
          <w:numId w:val="14"/>
        </w:numPr>
        <w:tabs>
          <w:tab w:val="clear" w:pos="1728"/>
        </w:tabs>
        <w:snapToGrid w:val="0"/>
      </w:pPr>
      <w:r w:rsidRPr="007B7436">
        <w:t>Thermostat programming.</w:t>
      </w:r>
    </w:p>
    <w:p w14:paraId="48428140" w14:textId="21FFE4E5" w:rsidR="00C17CA2" w:rsidRPr="007B7436" w:rsidRDefault="00C17CA2" w:rsidP="00C17CA2">
      <w:pPr>
        <w:pStyle w:val="Paragraph"/>
        <w:numPr>
          <w:ilvl w:val="2"/>
          <w:numId w:val="14"/>
        </w:numPr>
        <w:snapToGrid w:val="0"/>
      </w:pPr>
      <w:r w:rsidRPr="007B7436">
        <w:t>Hotel Service Management System Integration:</w:t>
      </w:r>
    </w:p>
    <w:p w14:paraId="3A65597B" w14:textId="4EE75109" w:rsidR="00C17CA2" w:rsidRPr="007B7436" w:rsidRDefault="00C17CA2" w:rsidP="00C17CA2">
      <w:pPr>
        <w:pStyle w:val="Paragraph"/>
        <w:numPr>
          <w:ilvl w:val="3"/>
          <w:numId w:val="14"/>
        </w:numPr>
        <w:snapToGrid w:val="0"/>
      </w:pPr>
      <w:r w:rsidRPr="007B7436">
        <w:t>Enable guestroom control system to communicate service messages over user</w:t>
      </w:r>
      <w:r w:rsidR="00A70C5A" w:rsidRPr="007B7436">
        <w:t>-s</w:t>
      </w:r>
      <w:r w:rsidRPr="007B7436">
        <w:t xml:space="preserve">upplied Ethernet network for use by compatible </w:t>
      </w:r>
      <w:r w:rsidRPr="007B7436">
        <w:rPr>
          <w:b/>
          <w:bCs/>
          <w:i/>
          <w:iCs/>
        </w:rPr>
        <w:t>Alice</w:t>
      </w:r>
      <w:r w:rsidRPr="007B7436">
        <w:t xml:space="preserve"> hotel service management system.</w:t>
      </w:r>
    </w:p>
    <w:p w14:paraId="5D26865E" w14:textId="42669789" w:rsidR="00C17CA2" w:rsidRPr="007B7436" w:rsidRDefault="00C17CA2" w:rsidP="00C17CA2">
      <w:pPr>
        <w:pStyle w:val="Paragraph"/>
        <w:numPr>
          <w:ilvl w:val="3"/>
          <w:numId w:val="14"/>
        </w:numPr>
        <w:snapToGrid w:val="0"/>
      </w:pPr>
      <w:r w:rsidRPr="007B7436">
        <w:t>Support the following service commands:</w:t>
      </w:r>
    </w:p>
    <w:p w14:paraId="29FDB751" w14:textId="77777777" w:rsidR="00C17CA2" w:rsidRPr="007B7436" w:rsidRDefault="00C17CA2" w:rsidP="00C17CA2">
      <w:pPr>
        <w:pStyle w:val="Paragraph"/>
        <w:numPr>
          <w:ilvl w:val="4"/>
          <w:numId w:val="14"/>
        </w:numPr>
        <w:snapToGrid w:val="0"/>
      </w:pPr>
      <w:r w:rsidRPr="007B7436">
        <w:t>Make up room (open/close).</w:t>
      </w:r>
    </w:p>
    <w:p w14:paraId="056E58E0" w14:textId="43DE2C7C" w:rsidR="00665E5C" w:rsidRPr="007B7436" w:rsidRDefault="00665E5C" w:rsidP="00665E5C">
      <w:pPr>
        <w:pStyle w:val="Paragraph"/>
        <w:numPr>
          <w:ilvl w:val="2"/>
          <w:numId w:val="14"/>
        </w:numPr>
        <w:snapToGrid w:val="0"/>
      </w:pPr>
      <w:r w:rsidRPr="007B7436">
        <w:t>Hotel Service Management System Inte</w:t>
      </w:r>
      <w:r w:rsidR="00C17CA2" w:rsidRPr="007B7436">
        <w:t>gration</w:t>
      </w:r>
      <w:r w:rsidRPr="007B7436">
        <w:t>:</w:t>
      </w:r>
    </w:p>
    <w:p w14:paraId="7554308F" w14:textId="5B5EDE2C" w:rsidR="00665E5C" w:rsidRPr="007B7436" w:rsidRDefault="00665E5C" w:rsidP="00665E5C">
      <w:pPr>
        <w:pStyle w:val="Paragraph"/>
        <w:numPr>
          <w:ilvl w:val="3"/>
          <w:numId w:val="14"/>
        </w:numPr>
        <w:snapToGrid w:val="0"/>
      </w:pPr>
      <w:r w:rsidRPr="007B7436">
        <w:t>Enable guestroom control system to communicate service messages over user</w:t>
      </w:r>
      <w:r w:rsidR="00A70C5A" w:rsidRPr="007B7436">
        <w:t>-</w:t>
      </w:r>
      <w:r w:rsidRPr="007B7436">
        <w:t xml:space="preserve">supplied Ethernet network for use by compatible </w:t>
      </w:r>
      <w:r w:rsidRPr="007B7436">
        <w:rPr>
          <w:b/>
          <w:i/>
        </w:rPr>
        <w:t>HotSOS/REX</w:t>
      </w:r>
      <w:r w:rsidRPr="007B7436">
        <w:t xml:space="preserve"> hotel service management system.</w:t>
      </w:r>
    </w:p>
    <w:p w14:paraId="39D7DE14" w14:textId="74D0448C" w:rsidR="00665E5C" w:rsidRPr="007B7436" w:rsidRDefault="00665E5C" w:rsidP="00665E5C">
      <w:pPr>
        <w:pStyle w:val="Paragraph"/>
        <w:numPr>
          <w:ilvl w:val="3"/>
          <w:numId w:val="14"/>
        </w:numPr>
        <w:snapToGrid w:val="0"/>
      </w:pPr>
      <w:r w:rsidRPr="007B7436">
        <w:t>Support the following service commands:</w:t>
      </w:r>
    </w:p>
    <w:p w14:paraId="296F701F" w14:textId="77777777" w:rsidR="00665E5C" w:rsidRPr="007B7436" w:rsidRDefault="00665E5C" w:rsidP="00665E5C">
      <w:pPr>
        <w:pStyle w:val="Paragraph"/>
        <w:numPr>
          <w:ilvl w:val="4"/>
          <w:numId w:val="14"/>
        </w:numPr>
        <w:snapToGrid w:val="0"/>
      </w:pPr>
      <w:r w:rsidRPr="007B7436">
        <w:t>Make up room (true/false).</w:t>
      </w:r>
    </w:p>
    <w:p w14:paraId="332D1A59" w14:textId="77777777" w:rsidR="00665E5C" w:rsidRPr="007B7436" w:rsidRDefault="00665E5C" w:rsidP="00665E5C">
      <w:pPr>
        <w:pStyle w:val="Paragraph"/>
        <w:numPr>
          <w:ilvl w:val="4"/>
          <w:numId w:val="14"/>
        </w:numPr>
        <w:snapToGrid w:val="0"/>
      </w:pPr>
      <w:r w:rsidRPr="007B7436">
        <w:t>Do not disturb (true/false).</w:t>
      </w:r>
    </w:p>
    <w:p w14:paraId="64588DF0" w14:textId="77777777" w:rsidR="00F43D06" w:rsidRPr="007B7436" w:rsidRDefault="00665E5C" w:rsidP="00665E5C">
      <w:pPr>
        <w:pStyle w:val="Paragraph"/>
        <w:numPr>
          <w:ilvl w:val="4"/>
          <w:numId w:val="14"/>
        </w:numPr>
        <w:snapToGrid w:val="0"/>
      </w:pPr>
      <w:r w:rsidRPr="007B7436">
        <w:t>Guest in room (true/false)</w:t>
      </w:r>
      <w:r w:rsidR="00F43D06" w:rsidRPr="007B7436">
        <w:t>.</w:t>
      </w:r>
    </w:p>
    <w:p w14:paraId="344A2693" w14:textId="77777777" w:rsidR="00F43D06" w:rsidRPr="007B7436" w:rsidRDefault="00F43D06" w:rsidP="00665E5C">
      <w:pPr>
        <w:pStyle w:val="Paragraph"/>
        <w:numPr>
          <w:ilvl w:val="4"/>
          <w:numId w:val="14"/>
        </w:numPr>
        <w:snapToGrid w:val="0"/>
      </w:pPr>
      <w:r w:rsidRPr="007B7436">
        <w:t>Valet box on/off.</w:t>
      </w:r>
    </w:p>
    <w:p w14:paraId="1BB6AEF2" w14:textId="77777777" w:rsidR="00F43D06" w:rsidRPr="007B7436" w:rsidRDefault="00F43D06" w:rsidP="00665E5C">
      <w:pPr>
        <w:pStyle w:val="Paragraph"/>
        <w:numPr>
          <w:ilvl w:val="4"/>
          <w:numId w:val="14"/>
        </w:numPr>
        <w:snapToGrid w:val="0"/>
      </w:pPr>
      <w:r w:rsidRPr="007B7436">
        <w:t xml:space="preserve">Butler </w:t>
      </w:r>
      <w:proofErr w:type="gramStart"/>
      <w:r w:rsidRPr="007B7436">
        <w:t>call</w:t>
      </w:r>
      <w:proofErr w:type="gramEnd"/>
      <w:r w:rsidRPr="007B7436">
        <w:t xml:space="preserve"> on/off.</w:t>
      </w:r>
    </w:p>
    <w:p w14:paraId="07B1BDCB" w14:textId="77777777" w:rsidR="00A70C5A" w:rsidRPr="007B7436" w:rsidRDefault="00F43D06" w:rsidP="00A70C5A">
      <w:pPr>
        <w:pStyle w:val="Paragraph"/>
        <w:numPr>
          <w:ilvl w:val="4"/>
          <w:numId w:val="14"/>
        </w:numPr>
        <w:snapToGrid w:val="0"/>
      </w:pPr>
      <w:r w:rsidRPr="007B7436">
        <w:t xml:space="preserve">Butler </w:t>
      </w:r>
      <w:proofErr w:type="gramStart"/>
      <w:r w:rsidRPr="007B7436">
        <w:t>visit</w:t>
      </w:r>
      <w:proofErr w:type="gramEnd"/>
      <w:r w:rsidRPr="007B7436">
        <w:t xml:space="preserve"> on/off</w:t>
      </w:r>
      <w:r w:rsidR="00A70C5A" w:rsidRPr="007B7436">
        <w:t>.</w:t>
      </w:r>
    </w:p>
    <w:p w14:paraId="10F106D1" w14:textId="23245BA0" w:rsidR="00A70C5A" w:rsidRPr="007B7436" w:rsidRDefault="00A70C5A" w:rsidP="00A70C5A">
      <w:pPr>
        <w:pStyle w:val="Paragraph"/>
        <w:numPr>
          <w:ilvl w:val="4"/>
          <w:numId w:val="14"/>
        </w:numPr>
        <w:snapToGrid w:val="0"/>
      </w:pPr>
      <w:r w:rsidRPr="007B7436">
        <w:t>Make up room (open/close)</w:t>
      </w:r>
      <w:r w:rsidR="00665E5C" w:rsidRPr="007B7436">
        <w:t>.</w:t>
      </w:r>
    </w:p>
    <w:p w14:paraId="693E1929" w14:textId="2D859756" w:rsidR="00D2073A" w:rsidRPr="007B7436" w:rsidRDefault="00D2073A" w:rsidP="00D2073A">
      <w:pPr>
        <w:pStyle w:val="Blank"/>
        <w:numPr>
          <w:ilvl w:val="2"/>
          <w:numId w:val="14"/>
        </w:numPr>
      </w:pPr>
      <w:r w:rsidRPr="007B7436">
        <w:t>API Integration:</w:t>
      </w:r>
    </w:p>
    <w:p w14:paraId="0E583348" w14:textId="797E1E1F" w:rsidR="00D2073A" w:rsidRPr="007B7436" w:rsidRDefault="00D2073A" w:rsidP="00D2073A">
      <w:pPr>
        <w:pStyle w:val="Blank"/>
        <w:numPr>
          <w:ilvl w:val="3"/>
          <w:numId w:val="14"/>
        </w:numPr>
      </w:pPr>
      <w:r w:rsidRPr="007B7436">
        <w:t>Enable guestroom control system to communicate service messages over user</w:t>
      </w:r>
      <w:r w:rsidR="00A70C5A" w:rsidRPr="007B7436">
        <w:t>-</w:t>
      </w:r>
      <w:r w:rsidRPr="007B7436">
        <w:t xml:space="preserve">supplied Ethernet network for use by compatible </w:t>
      </w:r>
      <w:proofErr w:type="gramStart"/>
      <w:r w:rsidRPr="007B7436">
        <w:t>third party</w:t>
      </w:r>
      <w:proofErr w:type="gramEnd"/>
      <w:r w:rsidRPr="007B7436">
        <w:t xml:space="preserve"> hotel service management systems.</w:t>
      </w:r>
    </w:p>
    <w:p w14:paraId="68B40E85" w14:textId="77777777" w:rsidR="00D2073A" w:rsidRPr="007B7436" w:rsidRDefault="00D2073A" w:rsidP="00D2073A">
      <w:pPr>
        <w:pStyle w:val="Blank"/>
        <w:numPr>
          <w:ilvl w:val="3"/>
          <w:numId w:val="14"/>
        </w:numPr>
      </w:pPr>
      <w:r w:rsidRPr="007B7436">
        <w:t>Support the following service commands:</w:t>
      </w:r>
    </w:p>
    <w:p w14:paraId="5E9DFB73" w14:textId="77777777" w:rsidR="00D2073A" w:rsidRPr="007B7436" w:rsidRDefault="00D2073A" w:rsidP="00D2073A">
      <w:pPr>
        <w:pStyle w:val="Blank"/>
        <w:numPr>
          <w:ilvl w:val="4"/>
          <w:numId w:val="14"/>
        </w:numPr>
      </w:pPr>
      <w:r w:rsidRPr="007B7436">
        <w:t>Make up room (true/false).</w:t>
      </w:r>
    </w:p>
    <w:p w14:paraId="6DC463A2" w14:textId="77777777" w:rsidR="00D2073A" w:rsidRPr="007B7436" w:rsidRDefault="00D2073A" w:rsidP="00D2073A">
      <w:pPr>
        <w:pStyle w:val="Blank"/>
        <w:numPr>
          <w:ilvl w:val="4"/>
          <w:numId w:val="14"/>
        </w:numPr>
      </w:pPr>
      <w:r w:rsidRPr="007B7436">
        <w:t>Do not disturb (true/false).</w:t>
      </w:r>
    </w:p>
    <w:p w14:paraId="222F3D88" w14:textId="77777777" w:rsidR="00D2073A" w:rsidRPr="007B7436" w:rsidRDefault="00D2073A" w:rsidP="00D2073A">
      <w:pPr>
        <w:pStyle w:val="Blank"/>
        <w:numPr>
          <w:ilvl w:val="4"/>
          <w:numId w:val="14"/>
        </w:numPr>
      </w:pPr>
      <w:r w:rsidRPr="007B7436">
        <w:t>Guest in room (true/false).</w:t>
      </w:r>
    </w:p>
    <w:p w14:paraId="204ACD01" w14:textId="4F01FC48" w:rsidR="00D2073A" w:rsidRPr="007B7436" w:rsidRDefault="00D2073A" w:rsidP="00D2073A">
      <w:pPr>
        <w:pStyle w:val="Blank"/>
        <w:numPr>
          <w:ilvl w:val="4"/>
          <w:numId w:val="14"/>
        </w:numPr>
      </w:pPr>
      <w:r w:rsidRPr="007B7436">
        <w:t>Various service ticket codes.</w:t>
      </w:r>
    </w:p>
    <w:p w14:paraId="33CD42FE" w14:textId="77777777" w:rsidR="00DD1D58" w:rsidRPr="007B7436" w:rsidRDefault="00B8040B" w:rsidP="000C5515">
      <w:pPr>
        <w:pStyle w:val="Article"/>
        <w:numPr>
          <w:ilvl w:val="1"/>
          <w:numId w:val="14"/>
        </w:numPr>
        <w:rPr>
          <w:b/>
        </w:rPr>
      </w:pPr>
      <w:r w:rsidRPr="007B7436">
        <w:rPr>
          <w:b/>
        </w:rPr>
        <w:t>GUESTROOM CONTROL SYSTEM</w:t>
      </w:r>
      <w:r w:rsidR="00DD1D58" w:rsidRPr="007B7436">
        <w:rPr>
          <w:b/>
        </w:rPr>
        <w:t xml:space="preserve"> SOFTWARE</w:t>
      </w:r>
    </w:p>
    <w:p w14:paraId="7C8BFC8E" w14:textId="1D3FADB6" w:rsidR="008D3085" w:rsidRPr="008D3085" w:rsidRDefault="008D3085" w:rsidP="008D3085">
      <w:pPr>
        <w:pStyle w:val="Note"/>
      </w:pPr>
      <w:r>
        <w:t>The following is based on Lutron</w:t>
      </w:r>
      <w:r>
        <w:t xml:space="preserve"> Dashboard</w:t>
      </w:r>
      <w:r>
        <w:t>.</w:t>
      </w:r>
    </w:p>
    <w:p w14:paraId="678AB5DB" w14:textId="0FE26D69" w:rsidR="00D2073A" w:rsidRPr="007B7436" w:rsidRDefault="00D2073A" w:rsidP="00D2073A">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Data Insights Software:</w:t>
      </w:r>
    </w:p>
    <w:p w14:paraId="036CF666" w14:textId="77777777" w:rsidR="00D2073A" w:rsidRPr="007B7436" w:rsidRDefault="00D2073A" w:rsidP="00D2073A">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General Requirements:</w:t>
      </w:r>
    </w:p>
    <w:p w14:paraId="06355FA1" w14:textId="77777777" w:rsidR="00D2073A" w:rsidRPr="007B7436" w:rsidRDefault="00D2073A" w:rsidP="00D2073A">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lastRenderedPageBreak/>
        <w:t xml:space="preserve">No on-site hosting server (neither physical nor virtual). Manufacturers requiring on-site servers requiring annual maintenance are not acceptable. System requiring third-party servers to be pre-approved by </w:t>
      </w:r>
      <w:proofErr w:type="gramStart"/>
      <w:r w:rsidRPr="007B7436">
        <w:rPr>
          <w:rFonts w:ascii="Helvetica" w:hAnsi="Helvetica" w:cs="Helvetica"/>
          <w:snapToGrid/>
        </w:rPr>
        <w:t>IT</w:t>
      </w:r>
      <w:proofErr w:type="gramEnd"/>
      <w:r w:rsidRPr="007B7436">
        <w:rPr>
          <w:rFonts w:ascii="Helvetica" w:hAnsi="Helvetica" w:cs="Helvetica"/>
          <w:snapToGrid/>
        </w:rPr>
        <w:t xml:space="preserve"> department before acceptance with written approval.</w:t>
      </w:r>
    </w:p>
    <w:p w14:paraId="48A25C49" w14:textId="77777777" w:rsidR="00D2073A" w:rsidRPr="007B7436" w:rsidRDefault="00D2073A" w:rsidP="00D2073A">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Web-based; runs on updated browsers including Edge, Chrome, and Safari.</w:t>
      </w:r>
    </w:p>
    <w:p w14:paraId="17BB2A39" w14:textId="21DEF9F5" w:rsidR="00D2073A" w:rsidRPr="007B7436" w:rsidRDefault="00D2073A" w:rsidP="00D2073A">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Constant internet connection to </w:t>
      </w:r>
      <w:r w:rsidR="00944357" w:rsidRPr="007B7436">
        <w:rPr>
          <w:rFonts w:ascii="Helvetica" w:hAnsi="Helvetica" w:cs="Helvetica"/>
          <w:snapToGrid/>
        </w:rPr>
        <w:t xml:space="preserve">edge </w:t>
      </w:r>
      <w:r w:rsidRPr="007B7436">
        <w:rPr>
          <w:rFonts w:ascii="Helvetica" w:hAnsi="Helvetica" w:cs="Helvetica"/>
          <w:snapToGrid/>
        </w:rPr>
        <w:t>processors and gateways.</w:t>
      </w:r>
    </w:p>
    <w:p w14:paraId="024F8E0C" w14:textId="77777777" w:rsidR="00D2073A" w:rsidRPr="007B7436" w:rsidRDefault="00D2073A" w:rsidP="00D2073A">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Support multiple platforms and devices; runs from tablet, desktop, laptop.</w:t>
      </w:r>
    </w:p>
    <w:p w14:paraId="410924D2" w14:textId="77777777" w:rsidR="00D2073A" w:rsidRPr="007B7436" w:rsidRDefault="00D2073A" w:rsidP="00D2073A">
      <w:pPr>
        <w:numPr>
          <w:ilvl w:val="4"/>
          <w:numId w:val="14"/>
        </w:numPr>
        <w:autoSpaceDE w:val="0"/>
        <w:autoSpaceDN w:val="0"/>
        <w:adjustRightInd w:val="0"/>
        <w:rPr>
          <w:rFonts w:ascii="Helvetica" w:hAnsi="Helvetica" w:cs="Helvetica"/>
          <w:snapToGrid/>
        </w:rPr>
      </w:pPr>
      <w:proofErr w:type="gramStart"/>
      <w:r w:rsidRPr="007B7436">
        <w:rPr>
          <w:rFonts w:ascii="Helvetica" w:hAnsi="Helvetica" w:cs="Helvetica"/>
          <w:snapToGrid/>
        </w:rPr>
        <w:t>User</w:t>
      </w:r>
      <w:proofErr w:type="gramEnd"/>
      <w:r w:rsidRPr="007B7436">
        <w:rPr>
          <w:rFonts w:ascii="Helvetica" w:hAnsi="Helvetica" w:cs="Helvetica"/>
          <w:snapToGrid/>
        </w:rPr>
        <w:t xml:space="preserve"> interface supports multi-touch gestures such as pinch to zoom, drag to pan, etc.</w:t>
      </w:r>
    </w:p>
    <w:p w14:paraId="16D66A8E" w14:textId="77777777" w:rsidR="00D2073A" w:rsidRPr="007B7436" w:rsidRDefault="00D2073A" w:rsidP="00D2073A">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Utilizes HTTPS (industry-standard certificate-based encryption and authentication for security).</w:t>
      </w:r>
    </w:p>
    <w:p w14:paraId="3AC28109" w14:textId="77777777" w:rsidR="00D2073A" w:rsidRPr="007B7436" w:rsidRDefault="00D2073A" w:rsidP="00D2073A">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Provide functionality listed below via </w:t>
      </w:r>
      <w:proofErr w:type="gramStart"/>
      <w:r w:rsidRPr="007B7436">
        <w:rPr>
          <w:rFonts w:ascii="Helvetica" w:hAnsi="Helvetica" w:cs="Helvetica"/>
          <w:snapToGrid/>
        </w:rPr>
        <w:t>single</w:t>
      </w:r>
      <w:proofErr w:type="gramEnd"/>
      <w:r w:rsidRPr="007B7436">
        <w:rPr>
          <w:rFonts w:ascii="Helvetica" w:hAnsi="Helvetica" w:cs="Helvetica"/>
          <w:snapToGrid/>
        </w:rPr>
        <w:t xml:space="preserve"> application.</w:t>
      </w:r>
    </w:p>
    <w:p w14:paraId="52DCF9A1" w14:textId="77777777" w:rsidR="00D2073A" w:rsidRPr="007B7436" w:rsidRDefault="00D2073A" w:rsidP="00D2073A">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Software Updates:</w:t>
      </w:r>
    </w:p>
    <w:p w14:paraId="02617AA5" w14:textId="77777777" w:rsidR="00D2073A" w:rsidRPr="007B7436" w:rsidRDefault="00D2073A" w:rsidP="00D2073A">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Provide software feature updates, enhancements, and security patches automatically with no disruption to system or space.</w:t>
      </w:r>
    </w:p>
    <w:p w14:paraId="70AAC7A8" w14:textId="77777777" w:rsidR="00D2073A" w:rsidRPr="007B7436" w:rsidRDefault="00D2073A" w:rsidP="00D2073A">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 xml:space="preserve">Reporting:  Provide reporting capability that allows building </w:t>
      </w:r>
      <w:proofErr w:type="gramStart"/>
      <w:r w:rsidRPr="007B7436">
        <w:rPr>
          <w:rFonts w:ascii="Helvetica" w:hAnsi="Helvetica" w:cs="Helvetica"/>
          <w:snapToGrid/>
        </w:rPr>
        <w:t>manager</w:t>
      </w:r>
      <w:proofErr w:type="gramEnd"/>
      <w:r w:rsidRPr="007B7436">
        <w:rPr>
          <w:rFonts w:ascii="Helvetica" w:hAnsi="Helvetica" w:cs="Helvetica"/>
          <w:snapToGrid/>
        </w:rPr>
        <w:t xml:space="preserve"> to gather real-time and historical information about system.</w:t>
      </w:r>
    </w:p>
    <w:p w14:paraId="62BA6F51" w14:textId="77777777" w:rsidR="00D2073A" w:rsidRPr="007B7436" w:rsidRDefault="00D2073A" w:rsidP="00D2073A">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Energy Reports:  Show comparison of cumulative energy used over </w:t>
      </w:r>
      <w:proofErr w:type="gramStart"/>
      <w:r w:rsidRPr="007B7436">
        <w:rPr>
          <w:rFonts w:ascii="Helvetica" w:hAnsi="Helvetica" w:cs="Helvetica"/>
          <w:snapToGrid/>
        </w:rPr>
        <w:t>period of time</w:t>
      </w:r>
      <w:proofErr w:type="gramEnd"/>
      <w:r w:rsidRPr="007B7436">
        <w:rPr>
          <w:rFonts w:ascii="Helvetica" w:hAnsi="Helvetica" w:cs="Helvetica"/>
          <w:snapToGrid/>
        </w:rPr>
        <w:t xml:space="preserve"> for one or more areas.</w:t>
      </w:r>
    </w:p>
    <w:p w14:paraId="254D6DF0" w14:textId="77777777" w:rsidR="00D2073A" w:rsidRPr="007B7436" w:rsidRDefault="00D2073A" w:rsidP="00D2073A">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Capable of displaying historic energy savings in kWh saved.</w:t>
      </w:r>
    </w:p>
    <w:p w14:paraId="267F5F2A" w14:textId="77777777" w:rsidR="00D2073A" w:rsidRPr="007B7436" w:rsidRDefault="00D2073A" w:rsidP="00D2073A">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Capable of displaying historical views in time periods (days, weeks, months).</w:t>
      </w:r>
    </w:p>
    <w:p w14:paraId="7F7292F7" w14:textId="77777777" w:rsidR="00D2073A" w:rsidRPr="007B7436" w:rsidRDefault="00D2073A" w:rsidP="00D2073A">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Power Reports:  Show power usage </w:t>
      </w:r>
      <w:proofErr w:type="gramStart"/>
      <w:r w:rsidRPr="007B7436">
        <w:rPr>
          <w:rFonts w:ascii="Helvetica" w:hAnsi="Helvetica" w:cs="Helvetica"/>
          <w:snapToGrid/>
        </w:rPr>
        <w:t>trend</w:t>
      </w:r>
      <w:proofErr w:type="gramEnd"/>
      <w:r w:rsidRPr="007B7436">
        <w:rPr>
          <w:rFonts w:ascii="Helvetica" w:hAnsi="Helvetica" w:cs="Helvetica"/>
          <w:snapToGrid/>
        </w:rPr>
        <w:t xml:space="preserve"> over </w:t>
      </w:r>
      <w:proofErr w:type="gramStart"/>
      <w:r w:rsidRPr="007B7436">
        <w:rPr>
          <w:rFonts w:ascii="Helvetica" w:hAnsi="Helvetica" w:cs="Helvetica"/>
          <w:snapToGrid/>
        </w:rPr>
        <w:t>period of time</w:t>
      </w:r>
      <w:proofErr w:type="gramEnd"/>
      <w:r w:rsidRPr="007B7436">
        <w:rPr>
          <w:rFonts w:ascii="Helvetica" w:hAnsi="Helvetica" w:cs="Helvetica"/>
          <w:snapToGrid/>
        </w:rPr>
        <w:t xml:space="preserve"> for one or more areas.</w:t>
      </w:r>
    </w:p>
    <w:p w14:paraId="697CFD39" w14:textId="77777777" w:rsidR="00D2073A" w:rsidRPr="007B7436" w:rsidRDefault="00D2073A" w:rsidP="00D2073A">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Guestroom Data Summary:</w:t>
      </w:r>
    </w:p>
    <w:p w14:paraId="7B0B5855" w14:textId="4CBC9103" w:rsidR="00D2073A" w:rsidRPr="007B7436" w:rsidRDefault="00D2073A" w:rsidP="00D2073A">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Provide tabular view of guestrooms showing </w:t>
      </w:r>
      <w:proofErr w:type="gramStart"/>
      <w:r w:rsidRPr="007B7436">
        <w:rPr>
          <w:rFonts w:ascii="Helvetica" w:hAnsi="Helvetica" w:cs="Helvetica"/>
          <w:snapToGrid/>
        </w:rPr>
        <w:t>current status</w:t>
      </w:r>
      <w:proofErr w:type="gramEnd"/>
      <w:r w:rsidRPr="007B7436">
        <w:rPr>
          <w:rFonts w:ascii="Helvetica" w:hAnsi="Helvetica" w:cs="Helvetica"/>
          <w:snapToGrid/>
        </w:rPr>
        <w:t xml:space="preserve"> of the following:</w:t>
      </w:r>
    </w:p>
    <w:p w14:paraId="7D48B2E8" w14:textId="77777777" w:rsidR="00D2073A" w:rsidRPr="007B7436" w:rsidRDefault="00D2073A" w:rsidP="00D2073A">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Lighting and HVAC energy.</w:t>
      </w:r>
    </w:p>
    <w:p w14:paraId="69045C33" w14:textId="77777777" w:rsidR="00D2073A" w:rsidRPr="007B7436" w:rsidRDefault="00D2073A" w:rsidP="00D2073A">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Occupancy status.</w:t>
      </w:r>
    </w:p>
    <w:p w14:paraId="6751FC59" w14:textId="77777777" w:rsidR="00D2073A" w:rsidRPr="007B7436" w:rsidRDefault="00D2073A" w:rsidP="00D2073A">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Make-Up Room/Do-Not-Disturb room status.</w:t>
      </w:r>
    </w:p>
    <w:p w14:paraId="4F4ACAC8" w14:textId="77777777" w:rsidR="00D2073A" w:rsidRPr="007B7436" w:rsidRDefault="00D2073A" w:rsidP="00D2073A">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Device alert status.</w:t>
      </w:r>
    </w:p>
    <w:p w14:paraId="03523C71" w14:textId="77777777" w:rsidR="00D2073A" w:rsidRPr="007B7436" w:rsidRDefault="00D2073A" w:rsidP="00D2073A">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HVAC status.</w:t>
      </w:r>
    </w:p>
    <w:p w14:paraId="04E5701B" w14:textId="34DF9637" w:rsidR="00D2073A" w:rsidRPr="007B7436" w:rsidRDefault="00D2073A" w:rsidP="00D2073A">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Alerts:  Real-time device alerts to all</w:t>
      </w:r>
      <w:r w:rsidR="00D234D6" w:rsidRPr="007B7436">
        <w:rPr>
          <w:rFonts w:ascii="Helvetica" w:hAnsi="Helvetica" w:cs="Helvetica"/>
          <w:snapToGrid/>
        </w:rPr>
        <w:t>ow</w:t>
      </w:r>
      <w:r w:rsidRPr="007B7436">
        <w:rPr>
          <w:rFonts w:ascii="Helvetica" w:hAnsi="Helvetica" w:cs="Helvetica"/>
          <w:snapToGrid/>
        </w:rPr>
        <w:t xml:space="preserve"> building operator to understand </w:t>
      </w:r>
      <w:r w:rsidR="00D234D6" w:rsidRPr="007B7436">
        <w:rPr>
          <w:rFonts w:ascii="Helvetica" w:hAnsi="Helvetica" w:cs="Helvetica"/>
          <w:snapToGrid/>
        </w:rPr>
        <w:t>system</w:t>
      </w:r>
      <w:r w:rsidRPr="007B7436">
        <w:rPr>
          <w:rFonts w:ascii="Helvetica" w:hAnsi="Helvetica" w:cs="Helvetica"/>
          <w:snapToGrid/>
        </w:rPr>
        <w:t xml:space="preserve"> status.</w:t>
      </w:r>
    </w:p>
    <w:p w14:paraId="710A6000" w14:textId="77777777" w:rsidR="00D2073A" w:rsidRPr="007B7436" w:rsidRDefault="00D2073A" w:rsidP="00D2073A">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Include the following:</w:t>
      </w:r>
    </w:p>
    <w:p w14:paraId="3611C692" w14:textId="77777777" w:rsidR="00D2073A" w:rsidRPr="007B7436" w:rsidRDefault="00D2073A" w:rsidP="00D2073A">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Wired and wireless device not responding.</w:t>
      </w:r>
    </w:p>
    <w:p w14:paraId="62FB8CDA" w14:textId="77777777" w:rsidR="00D2073A" w:rsidRPr="007B7436" w:rsidRDefault="00D2073A" w:rsidP="00D2073A">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Low battery warning.</w:t>
      </w:r>
    </w:p>
    <w:p w14:paraId="675781C7" w14:textId="77777777" w:rsidR="00D2073A" w:rsidRPr="007B7436" w:rsidRDefault="00D2073A" w:rsidP="00D2073A">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Processor offline.</w:t>
      </w:r>
    </w:p>
    <w:p w14:paraId="231A8F6E" w14:textId="77777777" w:rsidR="00D2073A" w:rsidRPr="007B7436" w:rsidRDefault="00D2073A" w:rsidP="00D2073A">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Notification:</w:t>
      </w:r>
    </w:p>
    <w:p w14:paraId="4CFD2429" w14:textId="15EBFEBC" w:rsidR="00D2073A" w:rsidRPr="007B7436" w:rsidRDefault="00D2073A" w:rsidP="00D2073A">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Visibly display alerts in application interface.</w:t>
      </w:r>
    </w:p>
    <w:p w14:paraId="26611163" w14:textId="768D5A12" w:rsidR="00D2073A" w:rsidRPr="007B7436" w:rsidRDefault="00D2073A" w:rsidP="00D2073A">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Users with access receive daily emails of unresolved alerts.</w:t>
      </w:r>
    </w:p>
    <w:p w14:paraId="74E4CA4B" w14:textId="77777777" w:rsidR="00D2073A" w:rsidRPr="007B7436" w:rsidRDefault="00D2073A" w:rsidP="00D2073A">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Support and Training:</w:t>
      </w:r>
    </w:p>
    <w:p w14:paraId="08319C74" w14:textId="77777777" w:rsidR="00D2073A" w:rsidRPr="007B7436" w:rsidRDefault="00D2073A" w:rsidP="00D2073A">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Training </w:t>
      </w:r>
      <w:proofErr w:type="gramStart"/>
      <w:r w:rsidRPr="007B7436">
        <w:rPr>
          <w:rFonts w:ascii="Helvetica" w:hAnsi="Helvetica" w:cs="Helvetica"/>
          <w:snapToGrid/>
        </w:rPr>
        <w:t>available</w:t>
      </w:r>
      <w:proofErr w:type="gramEnd"/>
      <w:r w:rsidRPr="007B7436">
        <w:rPr>
          <w:rFonts w:ascii="Helvetica" w:hAnsi="Helvetica" w:cs="Helvetica"/>
          <w:snapToGrid/>
        </w:rPr>
        <w:t xml:space="preserve"> accessible from application covering system overview and new feature additions.</w:t>
      </w:r>
    </w:p>
    <w:p w14:paraId="724BD5B2" w14:textId="77777777" w:rsidR="00D2073A" w:rsidRPr="007B7436" w:rsidRDefault="00D2073A" w:rsidP="00D2073A">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Administration:</w:t>
      </w:r>
    </w:p>
    <w:p w14:paraId="0F9C9DD1" w14:textId="46CF0451" w:rsidR="00D2073A" w:rsidRPr="007B7436" w:rsidRDefault="00D2073A" w:rsidP="00D2073A">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Share user access across entire system.</w:t>
      </w:r>
    </w:p>
    <w:p w14:paraId="5AAFDADB" w14:textId="77777777" w:rsidR="00546602" w:rsidRPr="007B7436" w:rsidRDefault="00546602" w:rsidP="00546602">
      <w:pPr>
        <w:pStyle w:val="Paragraph"/>
        <w:numPr>
          <w:ilvl w:val="2"/>
          <w:numId w:val="14"/>
        </w:numPr>
        <w:rPr>
          <w:snapToGrid/>
        </w:rPr>
      </w:pPr>
      <w:r w:rsidRPr="007B7436">
        <w:rPr>
          <w:snapToGrid/>
        </w:rPr>
        <w:t>API Integration:</w:t>
      </w:r>
    </w:p>
    <w:p w14:paraId="276BFA19" w14:textId="655505BF" w:rsidR="00546602" w:rsidRPr="007B7436" w:rsidRDefault="00546602" w:rsidP="00546602">
      <w:pPr>
        <w:pStyle w:val="Paragraph"/>
        <w:numPr>
          <w:ilvl w:val="3"/>
          <w:numId w:val="14"/>
        </w:numPr>
        <w:rPr>
          <w:snapToGrid/>
        </w:rPr>
      </w:pPr>
      <w:r w:rsidRPr="007B7436">
        <w:rPr>
          <w:snapToGrid/>
        </w:rPr>
        <w:t xml:space="preserve">Support communication, without requiring interface, between </w:t>
      </w:r>
      <w:r w:rsidR="00D234D6" w:rsidRPr="007B7436">
        <w:rPr>
          <w:snapToGrid/>
        </w:rPr>
        <w:t>guestroom</w:t>
      </w:r>
      <w:r w:rsidRPr="007B7436">
        <w:rPr>
          <w:snapToGrid/>
        </w:rPr>
        <w:t xml:space="preserve"> control system and third-party systems via RESTful API.</w:t>
      </w:r>
    </w:p>
    <w:p w14:paraId="74665231" w14:textId="77777777" w:rsidR="00546602" w:rsidRPr="007B7436" w:rsidRDefault="00546602" w:rsidP="00546602">
      <w:pPr>
        <w:pStyle w:val="Paragraph"/>
        <w:numPr>
          <w:ilvl w:val="3"/>
          <w:numId w:val="14"/>
        </w:numPr>
        <w:rPr>
          <w:snapToGrid/>
        </w:rPr>
      </w:pPr>
      <w:r w:rsidRPr="007B7436">
        <w:rPr>
          <w:snapToGrid/>
        </w:rPr>
        <w:t>API Integration Capabilities:</w:t>
      </w:r>
    </w:p>
    <w:p w14:paraId="146C1C16" w14:textId="77777777" w:rsidR="00546602" w:rsidRPr="007B7436" w:rsidRDefault="00546602" w:rsidP="00546602">
      <w:pPr>
        <w:pStyle w:val="Paragraph"/>
        <w:numPr>
          <w:ilvl w:val="4"/>
          <w:numId w:val="14"/>
        </w:numPr>
        <w:tabs>
          <w:tab w:val="clear" w:pos="1728"/>
        </w:tabs>
        <w:rPr>
          <w:snapToGrid/>
        </w:rPr>
      </w:pPr>
      <w:r w:rsidRPr="007B7436">
        <w:rPr>
          <w:snapToGrid/>
        </w:rPr>
        <w:t>Discovery:</w:t>
      </w:r>
    </w:p>
    <w:p w14:paraId="127E3C41" w14:textId="77777777" w:rsidR="00546602" w:rsidRPr="007B7436" w:rsidRDefault="00546602" w:rsidP="00546602">
      <w:pPr>
        <w:pStyle w:val="Paragraph"/>
        <w:numPr>
          <w:ilvl w:val="5"/>
          <w:numId w:val="14"/>
        </w:numPr>
        <w:tabs>
          <w:tab w:val="clear" w:pos="1728"/>
          <w:tab w:val="clear" w:pos="2304"/>
        </w:tabs>
        <w:rPr>
          <w:snapToGrid/>
        </w:rPr>
      </w:pPr>
      <w:r w:rsidRPr="007B7436">
        <w:rPr>
          <w:snapToGrid/>
        </w:rPr>
        <w:t>Areas:  Area and scene names.</w:t>
      </w:r>
    </w:p>
    <w:p w14:paraId="0FDA4F4D" w14:textId="77777777" w:rsidR="00546602" w:rsidRPr="007B7436" w:rsidRDefault="00546602" w:rsidP="00546602">
      <w:pPr>
        <w:pStyle w:val="Paragraph"/>
        <w:numPr>
          <w:ilvl w:val="5"/>
          <w:numId w:val="14"/>
        </w:numPr>
        <w:tabs>
          <w:tab w:val="clear" w:pos="1728"/>
          <w:tab w:val="clear" w:pos="2304"/>
        </w:tabs>
        <w:rPr>
          <w:snapToGrid/>
        </w:rPr>
      </w:pPr>
      <w:r w:rsidRPr="007B7436">
        <w:rPr>
          <w:snapToGrid/>
        </w:rPr>
        <w:t>Zones:  Zone names, minimum and maximum light levels.</w:t>
      </w:r>
    </w:p>
    <w:p w14:paraId="4520ED9A" w14:textId="77777777" w:rsidR="00546602" w:rsidRPr="007B7436" w:rsidRDefault="00546602" w:rsidP="00546602">
      <w:pPr>
        <w:pStyle w:val="Note"/>
        <w:pBdr>
          <w:bottom w:val="single" w:sz="4" w:space="0" w:color="C00000" w:shadow="1"/>
        </w:pBdr>
      </w:pPr>
      <w:r w:rsidRPr="007B7436">
        <w:t>The following paragraph would only be included if motorized shades are to be controlled by the lighting control system.</w:t>
      </w:r>
    </w:p>
    <w:p w14:paraId="1B48025E" w14:textId="77777777" w:rsidR="00546602" w:rsidRPr="007B7436" w:rsidRDefault="00546602" w:rsidP="00546602">
      <w:pPr>
        <w:pStyle w:val="Paragraph"/>
        <w:numPr>
          <w:ilvl w:val="5"/>
          <w:numId w:val="14"/>
        </w:numPr>
        <w:tabs>
          <w:tab w:val="clear" w:pos="1728"/>
          <w:tab w:val="clear" w:pos="2304"/>
        </w:tabs>
        <w:rPr>
          <w:snapToGrid/>
        </w:rPr>
      </w:pPr>
      <w:r w:rsidRPr="007B7436">
        <w:rPr>
          <w:snapToGrid/>
        </w:rPr>
        <w:t>Shade Groups:  Shade group and preset names.</w:t>
      </w:r>
    </w:p>
    <w:p w14:paraId="348F8653" w14:textId="77777777" w:rsidR="00546602" w:rsidRPr="007B7436" w:rsidRDefault="00546602" w:rsidP="00546602">
      <w:pPr>
        <w:pStyle w:val="Paragraph"/>
        <w:numPr>
          <w:ilvl w:val="5"/>
          <w:numId w:val="14"/>
        </w:numPr>
        <w:tabs>
          <w:tab w:val="clear" w:pos="1728"/>
          <w:tab w:val="clear" w:pos="2304"/>
        </w:tabs>
        <w:rPr>
          <w:snapToGrid/>
        </w:rPr>
      </w:pPr>
      <w:r w:rsidRPr="007B7436">
        <w:rPr>
          <w:snapToGrid/>
        </w:rPr>
        <w:lastRenderedPageBreak/>
        <w:t>HVAC Zones:  Zone names, set point ranges, operating modes, fan modes, and schedules.</w:t>
      </w:r>
    </w:p>
    <w:p w14:paraId="0120DE25" w14:textId="77777777" w:rsidR="00546602" w:rsidRPr="007B7436" w:rsidRDefault="00546602" w:rsidP="00546602">
      <w:pPr>
        <w:pStyle w:val="Paragraph"/>
        <w:numPr>
          <w:ilvl w:val="4"/>
          <w:numId w:val="14"/>
        </w:numPr>
        <w:tabs>
          <w:tab w:val="clear" w:pos="1728"/>
        </w:tabs>
        <w:rPr>
          <w:snapToGrid/>
        </w:rPr>
      </w:pPr>
      <w:r w:rsidRPr="007B7436">
        <w:rPr>
          <w:snapToGrid/>
        </w:rPr>
        <w:t>Monitoring:</w:t>
      </w:r>
    </w:p>
    <w:p w14:paraId="64F6E990" w14:textId="77777777" w:rsidR="00546602" w:rsidRPr="007B7436" w:rsidRDefault="00546602" w:rsidP="00546602">
      <w:pPr>
        <w:pStyle w:val="Paragraph"/>
        <w:numPr>
          <w:ilvl w:val="5"/>
          <w:numId w:val="14"/>
        </w:numPr>
        <w:tabs>
          <w:tab w:val="clear" w:pos="1728"/>
          <w:tab w:val="clear" w:pos="2304"/>
        </w:tabs>
        <w:rPr>
          <w:snapToGrid/>
        </w:rPr>
      </w:pPr>
      <w:r w:rsidRPr="007B7436">
        <w:rPr>
          <w:snapToGrid/>
        </w:rPr>
        <w:t>Area Information:</w:t>
      </w:r>
    </w:p>
    <w:p w14:paraId="6F6B1506"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Occupancy status.</w:t>
      </w:r>
    </w:p>
    <w:p w14:paraId="7A127911"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Occupancy enabled.</w:t>
      </w:r>
    </w:p>
    <w:p w14:paraId="31BB84FA"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Lighting zone status.</w:t>
      </w:r>
    </w:p>
    <w:p w14:paraId="01E931C8"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Active scene.</w:t>
      </w:r>
    </w:p>
    <w:p w14:paraId="6A2779A7"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Instantaneous and maximum lighting power.</w:t>
      </w:r>
    </w:p>
    <w:p w14:paraId="0772FE20" w14:textId="77777777" w:rsidR="00546602" w:rsidRPr="007B7436" w:rsidRDefault="00546602" w:rsidP="00546602">
      <w:pPr>
        <w:pStyle w:val="Paragraph"/>
        <w:numPr>
          <w:ilvl w:val="5"/>
          <w:numId w:val="14"/>
        </w:numPr>
        <w:tabs>
          <w:tab w:val="clear" w:pos="1728"/>
          <w:tab w:val="clear" w:pos="2304"/>
        </w:tabs>
        <w:rPr>
          <w:snapToGrid/>
        </w:rPr>
      </w:pPr>
      <w:r w:rsidRPr="007B7436">
        <w:rPr>
          <w:snapToGrid/>
        </w:rPr>
        <w:t>Zone Information:</w:t>
      </w:r>
    </w:p>
    <w:p w14:paraId="618BBECE"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Light intensity.</w:t>
      </w:r>
    </w:p>
    <w:p w14:paraId="4923D2FB"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Switch level.</w:t>
      </w:r>
    </w:p>
    <w:p w14:paraId="7E61C178"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Contact closure output status.</w:t>
      </w:r>
    </w:p>
    <w:p w14:paraId="07481414"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Correlated color temperature, where controllable.</w:t>
      </w:r>
    </w:p>
    <w:p w14:paraId="733703ED"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Shade group level.</w:t>
      </w:r>
    </w:p>
    <w:p w14:paraId="209E91F0"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HVAC zone setpoint, current temperature, and HVAC fan speed status.</w:t>
      </w:r>
    </w:p>
    <w:p w14:paraId="7E515AF5" w14:textId="77777777" w:rsidR="00546602" w:rsidRPr="007B7436" w:rsidRDefault="00546602" w:rsidP="00546602">
      <w:pPr>
        <w:pStyle w:val="Paragraph"/>
        <w:numPr>
          <w:ilvl w:val="4"/>
          <w:numId w:val="14"/>
        </w:numPr>
        <w:tabs>
          <w:tab w:val="clear" w:pos="1728"/>
        </w:tabs>
        <w:rPr>
          <w:snapToGrid/>
        </w:rPr>
      </w:pPr>
      <w:r w:rsidRPr="007B7436">
        <w:rPr>
          <w:snapToGrid/>
        </w:rPr>
        <w:t>Control:</w:t>
      </w:r>
    </w:p>
    <w:p w14:paraId="121B60BE" w14:textId="77777777" w:rsidR="00546602" w:rsidRPr="007B7436" w:rsidRDefault="00546602" w:rsidP="00546602">
      <w:pPr>
        <w:pStyle w:val="Paragraph"/>
        <w:numPr>
          <w:ilvl w:val="5"/>
          <w:numId w:val="14"/>
        </w:numPr>
        <w:tabs>
          <w:tab w:val="clear" w:pos="1728"/>
          <w:tab w:val="clear" w:pos="2304"/>
        </w:tabs>
        <w:rPr>
          <w:snapToGrid/>
        </w:rPr>
      </w:pPr>
      <w:r w:rsidRPr="007B7436">
        <w:rPr>
          <w:snapToGrid/>
        </w:rPr>
        <w:t>Lighting Control:</w:t>
      </w:r>
    </w:p>
    <w:p w14:paraId="3F5B16B1"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Activate scene.</w:t>
      </w:r>
    </w:p>
    <w:p w14:paraId="24824A96"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Set lighting zone level and correlated color temperature, where controllable.</w:t>
      </w:r>
    </w:p>
    <w:p w14:paraId="35741E81" w14:textId="77777777" w:rsidR="00546602" w:rsidRPr="007B7436" w:rsidRDefault="00546602" w:rsidP="00546602">
      <w:pPr>
        <w:pStyle w:val="Note"/>
        <w:pBdr>
          <w:bottom w:val="single" w:sz="4" w:space="0" w:color="C00000" w:shadow="1"/>
        </w:pBdr>
      </w:pPr>
      <w:r w:rsidRPr="007B7436">
        <w:t>The following paragraph would only be included if motorized shades are to be controlled by the lighting control system.</w:t>
      </w:r>
    </w:p>
    <w:p w14:paraId="42C315AD" w14:textId="77777777" w:rsidR="00546602" w:rsidRPr="007B7436" w:rsidRDefault="00546602" w:rsidP="00546602">
      <w:pPr>
        <w:pStyle w:val="Paragraph"/>
        <w:numPr>
          <w:ilvl w:val="5"/>
          <w:numId w:val="14"/>
        </w:numPr>
        <w:tabs>
          <w:tab w:val="clear" w:pos="1728"/>
          <w:tab w:val="clear" w:pos="2304"/>
        </w:tabs>
        <w:rPr>
          <w:snapToGrid/>
        </w:rPr>
      </w:pPr>
      <w:r w:rsidRPr="007B7436">
        <w:rPr>
          <w:snapToGrid/>
        </w:rPr>
        <w:t>Shade Group Control:</w:t>
      </w:r>
    </w:p>
    <w:p w14:paraId="51236D61"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Set shade group level.</w:t>
      </w:r>
    </w:p>
    <w:p w14:paraId="572812C8"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Activate shade group preset.</w:t>
      </w:r>
    </w:p>
    <w:p w14:paraId="376555C1" w14:textId="77777777" w:rsidR="00546602" w:rsidRPr="007B7436" w:rsidRDefault="00546602" w:rsidP="00546602">
      <w:pPr>
        <w:pStyle w:val="Paragraph"/>
        <w:numPr>
          <w:ilvl w:val="5"/>
          <w:numId w:val="14"/>
        </w:numPr>
        <w:tabs>
          <w:tab w:val="clear" w:pos="1728"/>
          <w:tab w:val="clear" w:pos="2304"/>
        </w:tabs>
        <w:rPr>
          <w:snapToGrid/>
        </w:rPr>
      </w:pPr>
      <w:r w:rsidRPr="007B7436">
        <w:rPr>
          <w:snapToGrid/>
        </w:rPr>
        <w:t>HVAC Control:</w:t>
      </w:r>
    </w:p>
    <w:p w14:paraId="45979173"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Change temperature setpoint.</w:t>
      </w:r>
    </w:p>
    <w:p w14:paraId="62B3B56D"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Change operating mode.</w:t>
      </w:r>
    </w:p>
    <w:p w14:paraId="23440FD5" w14:textId="77777777" w:rsidR="00546602" w:rsidRPr="007B7436" w:rsidRDefault="00546602" w:rsidP="00546602">
      <w:pPr>
        <w:pStyle w:val="Paragraph"/>
        <w:numPr>
          <w:ilvl w:val="6"/>
          <w:numId w:val="14"/>
        </w:numPr>
        <w:tabs>
          <w:tab w:val="clear" w:pos="1728"/>
          <w:tab w:val="clear" w:pos="2304"/>
          <w:tab w:val="clear" w:pos="2880"/>
        </w:tabs>
        <w:rPr>
          <w:snapToGrid/>
        </w:rPr>
      </w:pPr>
      <w:r w:rsidRPr="007B7436">
        <w:rPr>
          <w:snapToGrid/>
        </w:rPr>
        <w:t>Change HVAC fan speed.</w:t>
      </w:r>
    </w:p>
    <w:p w14:paraId="2946997C" w14:textId="4147EBE7" w:rsidR="006B3DA9" w:rsidRPr="006B3DA9" w:rsidRDefault="006B3DA9" w:rsidP="006B3DA9">
      <w:pPr>
        <w:pStyle w:val="Note"/>
      </w:pPr>
      <w:r>
        <w:t xml:space="preserve">The following is based on Lutron Model </w:t>
      </w:r>
      <w:r>
        <w:t>LMRXC-BAC-PR</w:t>
      </w:r>
      <w:r>
        <w:t>.</w:t>
      </w:r>
    </w:p>
    <w:p w14:paraId="0F9D73FD" w14:textId="7A8707E3" w:rsidR="007009EE" w:rsidRPr="007B7436" w:rsidRDefault="007009EE" w:rsidP="000C5515">
      <w:pPr>
        <w:pStyle w:val="Paragraph"/>
        <w:numPr>
          <w:ilvl w:val="2"/>
          <w:numId w:val="14"/>
        </w:numPr>
        <w:rPr>
          <w:snapToGrid/>
        </w:rPr>
      </w:pPr>
      <w:r w:rsidRPr="007B7436">
        <w:rPr>
          <w:snapToGrid/>
        </w:rPr>
        <w:t>BACnet Software License:</w:t>
      </w:r>
    </w:p>
    <w:p w14:paraId="4CA68365" w14:textId="77777777" w:rsidR="00B8040B" w:rsidRPr="007B7436" w:rsidRDefault="00747DBC" w:rsidP="007009EE">
      <w:pPr>
        <w:pStyle w:val="Paragraph"/>
        <w:numPr>
          <w:ilvl w:val="3"/>
          <w:numId w:val="14"/>
        </w:numPr>
        <w:rPr>
          <w:snapToGrid/>
        </w:rPr>
      </w:pPr>
      <w:r w:rsidRPr="007B7436">
        <w:rPr>
          <w:snapToGrid/>
        </w:rPr>
        <w:t xml:space="preserve">Enables guestroom control system </w:t>
      </w:r>
      <w:r w:rsidR="00B8040B" w:rsidRPr="007B7436">
        <w:rPr>
          <w:snapToGrid/>
        </w:rPr>
        <w:t xml:space="preserve">to communicate by means of native BACnet IP communication (does not require interface) system </w:t>
      </w:r>
      <w:r w:rsidRPr="007B7436">
        <w:rPr>
          <w:snapToGrid/>
        </w:rPr>
        <w:t xml:space="preserve">through </w:t>
      </w:r>
      <w:r w:rsidR="00B8040B" w:rsidRPr="007B7436">
        <w:rPr>
          <w:snapToGrid/>
        </w:rPr>
        <w:t>a user-supplied Ethernet network.</w:t>
      </w:r>
    </w:p>
    <w:p w14:paraId="78A5BD5D" w14:textId="4BFD5D9D" w:rsidR="00B8040B" w:rsidRPr="007B7436" w:rsidRDefault="00B8040B" w:rsidP="007009EE">
      <w:pPr>
        <w:pStyle w:val="Paragraph"/>
        <w:numPr>
          <w:ilvl w:val="3"/>
          <w:numId w:val="14"/>
        </w:numPr>
        <w:rPr>
          <w:snapToGrid/>
        </w:rPr>
      </w:pPr>
      <w:r w:rsidRPr="007B7436">
        <w:rPr>
          <w:snapToGrid/>
        </w:rPr>
        <w:t>Enables third-party hospitality building management system to control</w:t>
      </w:r>
      <w:r w:rsidR="006D4D36" w:rsidRPr="007B7436">
        <w:rPr>
          <w:snapToGrid/>
        </w:rPr>
        <w:t xml:space="preserve"> and</w:t>
      </w:r>
      <w:r w:rsidRPr="007B7436">
        <w:rPr>
          <w:snapToGrid/>
        </w:rPr>
        <w:t xml:space="preserve"> monitor</w:t>
      </w:r>
      <w:r w:rsidR="006D4D36" w:rsidRPr="007B7436">
        <w:rPr>
          <w:snapToGrid/>
        </w:rPr>
        <w:t xml:space="preserve"> </w:t>
      </w:r>
      <w:r w:rsidRPr="007B7436">
        <w:rPr>
          <w:snapToGrid/>
        </w:rPr>
        <w:t>light</w:t>
      </w:r>
      <w:r w:rsidR="006D4D36" w:rsidRPr="007B7436">
        <w:rPr>
          <w:snapToGrid/>
        </w:rPr>
        <w:t>ing</w:t>
      </w:r>
      <w:r w:rsidRPr="007B7436">
        <w:rPr>
          <w:snapToGrid/>
        </w:rPr>
        <w:t xml:space="preserve">, </w:t>
      </w:r>
      <w:r w:rsidR="006D4D36" w:rsidRPr="007B7436">
        <w:rPr>
          <w:snapToGrid/>
        </w:rPr>
        <w:t xml:space="preserve">temperature, </w:t>
      </w:r>
      <w:r w:rsidR="00D849D1" w:rsidRPr="007B7436">
        <w:rPr>
          <w:snapToGrid/>
        </w:rPr>
        <w:t xml:space="preserve">and </w:t>
      </w:r>
      <w:r w:rsidR="006D4D36" w:rsidRPr="007B7436">
        <w:rPr>
          <w:snapToGrid/>
        </w:rPr>
        <w:t>room occupancy</w:t>
      </w:r>
      <w:r w:rsidR="00D849D1" w:rsidRPr="007B7436">
        <w:rPr>
          <w:snapToGrid/>
        </w:rPr>
        <w:t>/</w:t>
      </w:r>
      <w:r w:rsidR="006D4D36" w:rsidRPr="007B7436">
        <w:rPr>
          <w:snapToGrid/>
        </w:rPr>
        <w:t>vacancy status.</w:t>
      </w:r>
    </w:p>
    <w:p w14:paraId="095E9E63" w14:textId="77777777" w:rsidR="00B8040B" w:rsidRPr="007B7436" w:rsidRDefault="00747DBC" w:rsidP="007009EE">
      <w:pPr>
        <w:pStyle w:val="Paragraph"/>
        <w:numPr>
          <w:ilvl w:val="3"/>
          <w:numId w:val="14"/>
        </w:numPr>
        <w:rPr>
          <w:snapToGrid/>
        </w:rPr>
      </w:pPr>
      <w:r w:rsidRPr="007B7436">
        <w:rPr>
          <w:snapToGrid/>
        </w:rPr>
        <w:t>Available i</w:t>
      </w:r>
      <w:r w:rsidR="00B8040B" w:rsidRPr="007B7436">
        <w:rPr>
          <w:snapToGrid/>
        </w:rPr>
        <w:t xml:space="preserve">nformation includes, but </w:t>
      </w:r>
      <w:r w:rsidRPr="007B7436">
        <w:rPr>
          <w:snapToGrid/>
        </w:rPr>
        <w:t xml:space="preserve">is </w:t>
      </w:r>
      <w:r w:rsidR="00B8040B" w:rsidRPr="007B7436">
        <w:rPr>
          <w:snapToGrid/>
        </w:rPr>
        <w:t>not limited to:</w:t>
      </w:r>
    </w:p>
    <w:p w14:paraId="0DEEEA59" w14:textId="77777777" w:rsidR="00B8040B" w:rsidRPr="007B7436" w:rsidRDefault="00B8040B" w:rsidP="007009EE">
      <w:pPr>
        <w:pStyle w:val="Paragraph"/>
        <w:numPr>
          <w:ilvl w:val="4"/>
          <w:numId w:val="14"/>
        </w:numPr>
        <w:rPr>
          <w:snapToGrid/>
        </w:rPr>
      </w:pPr>
      <w:r w:rsidRPr="007B7436">
        <w:rPr>
          <w:snapToGrid/>
        </w:rPr>
        <w:t>Any lights on.</w:t>
      </w:r>
    </w:p>
    <w:p w14:paraId="21A11C85" w14:textId="77777777" w:rsidR="00B8040B" w:rsidRPr="007B7436" w:rsidRDefault="00B8040B" w:rsidP="007009EE">
      <w:pPr>
        <w:pStyle w:val="Paragraph"/>
        <w:numPr>
          <w:ilvl w:val="4"/>
          <w:numId w:val="14"/>
        </w:numPr>
        <w:rPr>
          <w:snapToGrid/>
        </w:rPr>
      </w:pPr>
      <w:r w:rsidRPr="007B7436">
        <w:rPr>
          <w:snapToGrid/>
        </w:rPr>
        <w:t>All lights off.</w:t>
      </w:r>
    </w:p>
    <w:p w14:paraId="5603F197" w14:textId="77777777" w:rsidR="00D849D1" w:rsidRPr="007B7436" w:rsidRDefault="00B8040B" w:rsidP="007009EE">
      <w:pPr>
        <w:pStyle w:val="Paragraph"/>
        <w:numPr>
          <w:ilvl w:val="4"/>
          <w:numId w:val="14"/>
        </w:numPr>
        <w:rPr>
          <w:snapToGrid/>
        </w:rPr>
      </w:pPr>
      <w:r w:rsidRPr="007B7436">
        <w:rPr>
          <w:snapToGrid/>
        </w:rPr>
        <w:t>Room temperature</w:t>
      </w:r>
      <w:r w:rsidR="00D849D1" w:rsidRPr="007B7436">
        <w:rPr>
          <w:snapToGrid/>
        </w:rPr>
        <w:t>.</w:t>
      </w:r>
    </w:p>
    <w:p w14:paraId="1EA30BDD" w14:textId="5A2EF8AA" w:rsidR="00B8040B" w:rsidRPr="007B7436" w:rsidRDefault="00D849D1" w:rsidP="007009EE">
      <w:pPr>
        <w:pStyle w:val="Paragraph"/>
        <w:numPr>
          <w:ilvl w:val="4"/>
          <w:numId w:val="14"/>
        </w:numPr>
        <w:rPr>
          <w:snapToGrid/>
        </w:rPr>
      </w:pPr>
      <w:r w:rsidRPr="007B7436">
        <w:rPr>
          <w:snapToGrid/>
        </w:rPr>
        <w:t>Room humidity</w:t>
      </w:r>
      <w:r w:rsidR="00B8040B" w:rsidRPr="007B7436">
        <w:rPr>
          <w:snapToGrid/>
        </w:rPr>
        <w:t>.</w:t>
      </w:r>
    </w:p>
    <w:p w14:paraId="700AD6FA" w14:textId="77777777" w:rsidR="00B8040B" w:rsidRPr="007B7436" w:rsidRDefault="00B8040B" w:rsidP="007009EE">
      <w:pPr>
        <w:pStyle w:val="Paragraph"/>
        <w:numPr>
          <w:ilvl w:val="4"/>
          <w:numId w:val="14"/>
        </w:numPr>
        <w:rPr>
          <w:snapToGrid/>
        </w:rPr>
      </w:pPr>
      <w:r w:rsidRPr="007B7436">
        <w:rPr>
          <w:snapToGrid/>
        </w:rPr>
        <w:t>Temperature setpoints.</w:t>
      </w:r>
    </w:p>
    <w:p w14:paraId="1BC3C1FB" w14:textId="77777777" w:rsidR="00B8040B" w:rsidRPr="007B7436" w:rsidRDefault="00B8040B" w:rsidP="007009EE">
      <w:pPr>
        <w:pStyle w:val="Paragraph"/>
        <w:numPr>
          <w:ilvl w:val="4"/>
          <w:numId w:val="14"/>
        </w:numPr>
        <w:rPr>
          <w:snapToGrid/>
        </w:rPr>
      </w:pPr>
      <w:r w:rsidRPr="007B7436">
        <w:rPr>
          <w:snapToGrid/>
        </w:rPr>
        <w:t>Lighting and HVAC power data.</w:t>
      </w:r>
    </w:p>
    <w:p w14:paraId="49765049" w14:textId="77777777" w:rsidR="000E05E0" w:rsidRPr="007B7436" w:rsidRDefault="00D93298" w:rsidP="000C5515">
      <w:pPr>
        <w:pStyle w:val="Article"/>
        <w:numPr>
          <w:ilvl w:val="1"/>
          <w:numId w:val="14"/>
        </w:numPr>
        <w:rPr>
          <w:b/>
        </w:rPr>
      </w:pPr>
      <w:r w:rsidRPr="007B7436">
        <w:rPr>
          <w:b/>
        </w:rPr>
        <w:t>CONTROL STATIONS</w:t>
      </w:r>
    </w:p>
    <w:p w14:paraId="5AF2D8DC" w14:textId="77777777" w:rsidR="000E05E0" w:rsidRPr="007B7436" w:rsidRDefault="00D93298" w:rsidP="000C5515">
      <w:pPr>
        <w:pStyle w:val="Paragraph"/>
        <w:numPr>
          <w:ilvl w:val="2"/>
          <w:numId w:val="14"/>
        </w:numPr>
      </w:pPr>
      <w:r w:rsidRPr="007B7436">
        <w:t>Provide control stations</w:t>
      </w:r>
      <w:r w:rsidR="000E05E0" w:rsidRPr="007B7436">
        <w:t xml:space="preserve"> with configuration as indicated or as required to control the loads as indicated.</w:t>
      </w:r>
    </w:p>
    <w:p w14:paraId="362280FC" w14:textId="5718BAEC" w:rsidR="006B3DA9" w:rsidRDefault="006B3DA9" w:rsidP="006B3DA9">
      <w:pPr>
        <w:pStyle w:val="Note"/>
      </w:pPr>
      <w:r>
        <w:t xml:space="preserve">The following is based on Lutron Model </w:t>
      </w:r>
      <w:r>
        <w:t>QSWP-DM</w:t>
      </w:r>
      <w:r>
        <w:t>.</w:t>
      </w:r>
    </w:p>
    <w:p w14:paraId="31764FAE" w14:textId="7F31D76E" w:rsidR="009404C0" w:rsidRPr="007B7436" w:rsidRDefault="009404C0" w:rsidP="009404C0">
      <w:pPr>
        <w:pStyle w:val="Blank"/>
        <w:numPr>
          <w:ilvl w:val="2"/>
          <w:numId w:val="14"/>
        </w:numPr>
      </w:pPr>
      <w:r w:rsidRPr="007B7436">
        <w:t>Privacy Controls:</w:t>
      </w:r>
    </w:p>
    <w:p w14:paraId="5F611B57" w14:textId="77777777" w:rsidR="009404C0" w:rsidRPr="007B7436" w:rsidRDefault="009404C0" w:rsidP="009404C0">
      <w:pPr>
        <w:pStyle w:val="Blank"/>
        <w:numPr>
          <w:ilvl w:val="3"/>
          <w:numId w:val="14"/>
        </w:numPr>
      </w:pPr>
      <w:r w:rsidRPr="007B7436">
        <w:t>Button press enables guest to initiate or cancel make-up-room and do-not-disturb requests.</w:t>
      </w:r>
    </w:p>
    <w:p w14:paraId="2B62C46E" w14:textId="77777777" w:rsidR="009404C0" w:rsidRPr="007B7436" w:rsidRDefault="009404C0" w:rsidP="009404C0">
      <w:pPr>
        <w:pStyle w:val="Blank"/>
        <w:numPr>
          <w:ilvl w:val="3"/>
          <w:numId w:val="14"/>
        </w:numPr>
      </w:pPr>
      <w:r w:rsidRPr="007B7436">
        <w:t>Power:  Class 2 (low voltage).</w:t>
      </w:r>
    </w:p>
    <w:p w14:paraId="0716720D" w14:textId="77777777" w:rsidR="009404C0" w:rsidRPr="007B7436" w:rsidRDefault="009404C0" w:rsidP="009404C0">
      <w:pPr>
        <w:pStyle w:val="Blank"/>
        <w:numPr>
          <w:ilvl w:val="3"/>
          <w:numId w:val="14"/>
        </w:numPr>
      </w:pPr>
      <w:r w:rsidRPr="007B7436">
        <w:lastRenderedPageBreak/>
        <w:t>Communications:  Utilize RS485 wiring for low-voltage communications link.</w:t>
      </w:r>
    </w:p>
    <w:p w14:paraId="03221825" w14:textId="77777777" w:rsidR="009404C0" w:rsidRPr="007B7436" w:rsidRDefault="009404C0" w:rsidP="009404C0">
      <w:pPr>
        <w:pStyle w:val="Blank"/>
        <w:numPr>
          <w:ilvl w:val="3"/>
          <w:numId w:val="14"/>
        </w:numPr>
      </w:pPr>
      <w:r w:rsidRPr="007B7436">
        <w:t>Mounting:  Wallbox; provide wall plates with concealed mounting hardware.</w:t>
      </w:r>
    </w:p>
    <w:p w14:paraId="4E04F87D" w14:textId="77777777" w:rsidR="0096003C" w:rsidRPr="007B7436" w:rsidRDefault="0096003C" w:rsidP="0096003C">
      <w:pPr>
        <w:pStyle w:val="SubSub1"/>
        <w:numPr>
          <w:ilvl w:val="3"/>
          <w:numId w:val="14"/>
        </w:numPr>
      </w:pPr>
      <w:r w:rsidRPr="007B7436">
        <w:t xml:space="preserve">Finish: </w:t>
      </w:r>
      <w:r w:rsidRPr="007B7436">
        <w:rPr>
          <w:rFonts w:ascii="Helvetica-BoldOblique" w:hAnsi="Helvetica-BoldOblique" w:cs="Helvetica-BoldOblique"/>
          <w:b/>
          <w:bCs/>
          <w:i/>
          <w:iCs/>
          <w:snapToGrid/>
          <w:color w:val="0070C0"/>
        </w:rPr>
        <w:t>&lt;&lt;As specified for wall controls in "Device Finishes" under GUESTROOM CONTROL SYSTEM - GENERAL REQUIREMENTS article above; White, unless otherwise indicated; Black; As indicated on drawings; or __________&gt;&gt;</w:t>
      </w:r>
      <w:r w:rsidRPr="007B7436">
        <w:t>.</w:t>
      </w:r>
    </w:p>
    <w:p w14:paraId="0D19E340" w14:textId="2FB6E305" w:rsidR="006B3DA9" w:rsidRPr="006B3DA9" w:rsidRDefault="006B3DA9" w:rsidP="006B3DA9">
      <w:pPr>
        <w:pStyle w:val="Note"/>
      </w:pPr>
      <w:r>
        <w:t>The following is based on Lutron Model</w:t>
      </w:r>
      <w:r>
        <w:t xml:space="preserve"> QSWP-CP</w:t>
      </w:r>
      <w:r>
        <w:t>.</w:t>
      </w:r>
    </w:p>
    <w:p w14:paraId="2FBDC455" w14:textId="6AC7C693" w:rsidR="009404C0" w:rsidRPr="007B7436" w:rsidRDefault="009404C0" w:rsidP="009404C0">
      <w:pPr>
        <w:pStyle w:val="Blank"/>
        <w:numPr>
          <w:ilvl w:val="2"/>
          <w:numId w:val="14"/>
        </w:numPr>
        <w:rPr>
          <w:lang w:val="es-ES"/>
        </w:rPr>
      </w:pPr>
      <w:r w:rsidRPr="007B7436">
        <w:rPr>
          <w:lang w:val="es-ES"/>
        </w:rPr>
        <w:t>Corridor Controls:</w:t>
      </w:r>
    </w:p>
    <w:p w14:paraId="0D93B2C0" w14:textId="77777777" w:rsidR="009404C0" w:rsidRPr="007B7436" w:rsidRDefault="009404C0" w:rsidP="009404C0">
      <w:pPr>
        <w:pStyle w:val="Blank"/>
        <w:numPr>
          <w:ilvl w:val="3"/>
          <w:numId w:val="14"/>
        </w:numPr>
      </w:pPr>
      <w:r w:rsidRPr="007B7436">
        <w:t>Indicates status of guest make-up-room and do-not-disturb-requests.</w:t>
      </w:r>
    </w:p>
    <w:p w14:paraId="763D18BC" w14:textId="77777777" w:rsidR="009404C0" w:rsidRPr="007B7436" w:rsidRDefault="009404C0" w:rsidP="009404C0">
      <w:pPr>
        <w:pStyle w:val="Blank"/>
        <w:numPr>
          <w:ilvl w:val="3"/>
          <w:numId w:val="14"/>
        </w:numPr>
      </w:pPr>
      <w:r w:rsidRPr="007B7436">
        <w:t>Button press provides doorbell functionality.</w:t>
      </w:r>
    </w:p>
    <w:p w14:paraId="20EACBDA" w14:textId="77777777" w:rsidR="009404C0" w:rsidRPr="007B7436" w:rsidRDefault="009404C0" w:rsidP="009404C0">
      <w:pPr>
        <w:pStyle w:val="Blank"/>
        <w:numPr>
          <w:ilvl w:val="3"/>
          <w:numId w:val="14"/>
        </w:numPr>
      </w:pPr>
      <w:r w:rsidRPr="007B7436">
        <w:t>Power:  Class 2 (low voltage).</w:t>
      </w:r>
    </w:p>
    <w:p w14:paraId="6A9B1EDE" w14:textId="77777777" w:rsidR="009404C0" w:rsidRPr="007B7436" w:rsidRDefault="009404C0" w:rsidP="009404C0">
      <w:pPr>
        <w:pStyle w:val="Blank"/>
        <w:numPr>
          <w:ilvl w:val="3"/>
          <w:numId w:val="14"/>
        </w:numPr>
      </w:pPr>
      <w:r w:rsidRPr="007B7436">
        <w:t>Communications:  Utilize RS485 wiring for low-voltage communications link.</w:t>
      </w:r>
    </w:p>
    <w:p w14:paraId="5BFC1F16" w14:textId="77777777" w:rsidR="009404C0" w:rsidRPr="007B7436" w:rsidRDefault="009404C0" w:rsidP="009404C0">
      <w:pPr>
        <w:pStyle w:val="Blank"/>
        <w:numPr>
          <w:ilvl w:val="3"/>
          <w:numId w:val="14"/>
        </w:numPr>
      </w:pPr>
      <w:r w:rsidRPr="007B7436">
        <w:t>Mounting:  Wallbox; provide wall plates with concealed mounting hardware.</w:t>
      </w:r>
    </w:p>
    <w:p w14:paraId="7241732B" w14:textId="77777777" w:rsidR="0096003C" w:rsidRPr="007B7436" w:rsidRDefault="0096003C" w:rsidP="0096003C">
      <w:pPr>
        <w:pStyle w:val="SubSub1"/>
        <w:numPr>
          <w:ilvl w:val="3"/>
          <w:numId w:val="14"/>
        </w:numPr>
      </w:pPr>
      <w:r w:rsidRPr="007B7436">
        <w:t xml:space="preserve">Finish: </w:t>
      </w:r>
      <w:r w:rsidRPr="007B7436">
        <w:rPr>
          <w:rFonts w:ascii="Helvetica-BoldOblique" w:hAnsi="Helvetica-BoldOblique" w:cs="Helvetica-BoldOblique"/>
          <w:b/>
          <w:bCs/>
          <w:i/>
          <w:iCs/>
          <w:snapToGrid/>
          <w:color w:val="0070C0"/>
        </w:rPr>
        <w:t>&lt;&lt;As specified for wall controls in "Device Finishes" under GUESTROOM CONTROL SYSTEM - GENERAL REQUIREMENTS article above; White, unless otherwise indicated; Black; As indicated on drawings; or __________&gt;&gt;</w:t>
      </w:r>
      <w:r w:rsidRPr="007B7436">
        <w:t>.</w:t>
      </w:r>
    </w:p>
    <w:p w14:paraId="53EC3334" w14:textId="77777777" w:rsidR="000E05E0" w:rsidRPr="007B7436" w:rsidRDefault="00D93298" w:rsidP="000C5515">
      <w:pPr>
        <w:pStyle w:val="Paragraph"/>
        <w:numPr>
          <w:ilvl w:val="2"/>
          <w:numId w:val="14"/>
        </w:numPr>
      </w:pPr>
      <w:r w:rsidRPr="007B7436">
        <w:t>Keypads</w:t>
      </w:r>
      <w:r w:rsidR="000E05E0" w:rsidRPr="007B7436">
        <w:t>:</w:t>
      </w:r>
    </w:p>
    <w:p w14:paraId="27753207" w14:textId="77777777" w:rsidR="000E05E0" w:rsidRPr="007B7436" w:rsidRDefault="000E05E0" w:rsidP="000C5515">
      <w:pPr>
        <w:pStyle w:val="SubPara"/>
        <w:numPr>
          <w:ilvl w:val="3"/>
          <w:numId w:val="14"/>
        </w:numPr>
      </w:pPr>
      <w:r w:rsidRPr="007B7436">
        <w:t>General Requirements:</w:t>
      </w:r>
    </w:p>
    <w:p w14:paraId="560CEBBE" w14:textId="77777777" w:rsidR="000E05E0" w:rsidRPr="007B7436" w:rsidRDefault="000E05E0" w:rsidP="000C5515">
      <w:pPr>
        <w:pStyle w:val="SubSub1"/>
        <w:numPr>
          <w:ilvl w:val="4"/>
          <w:numId w:val="14"/>
        </w:numPr>
      </w:pPr>
      <w:r w:rsidRPr="007B7436">
        <w:t xml:space="preserve">Allows control of any devices part of the </w:t>
      </w:r>
      <w:r w:rsidR="00D74B1D" w:rsidRPr="007B7436">
        <w:t>guestroom</w:t>
      </w:r>
      <w:r w:rsidRPr="007B7436">
        <w:t xml:space="preserve"> control system.</w:t>
      </w:r>
    </w:p>
    <w:p w14:paraId="48BCB083" w14:textId="77777777" w:rsidR="005A2A39" w:rsidRPr="007B7436" w:rsidRDefault="003A43F2" w:rsidP="009B4479">
      <w:pPr>
        <w:pStyle w:val="Note"/>
      </w:pPr>
      <w:bookmarkStart w:id="3" w:name="_Hlk139905576"/>
      <w:r w:rsidRPr="007B7436">
        <w:t>Controls can be programmed with different functionality through system software without any hardware changes.</w:t>
      </w:r>
    </w:p>
    <w:bookmarkEnd w:id="3"/>
    <w:p w14:paraId="09CC7F4A" w14:textId="77777777" w:rsidR="005A2A39" w:rsidRPr="007B7436" w:rsidRDefault="000E05E0" w:rsidP="0015118A">
      <w:pPr>
        <w:pStyle w:val="SubSub2"/>
        <w:numPr>
          <w:ilvl w:val="4"/>
          <w:numId w:val="14"/>
        </w:numPr>
      </w:pPr>
      <w:r w:rsidRPr="007B7436">
        <w:t xml:space="preserve">Allows for easy reprogramming without replacing </w:t>
      </w:r>
      <w:proofErr w:type="gramStart"/>
      <w:r w:rsidRPr="007B7436">
        <w:t>unit</w:t>
      </w:r>
      <w:proofErr w:type="gramEnd"/>
      <w:r w:rsidRPr="007B7436">
        <w:t>.</w:t>
      </w:r>
    </w:p>
    <w:p w14:paraId="053BEA5E" w14:textId="4203EC24" w:rsidR="000E05E0" w:rsidRPr="007B7436" w:rsidRDefault="000E05E0" w:rsidP="000C5515">
      <w:pPr>
        <w:pStyle w:val="SubSub1"/>
        <w:numPr>
          <w:ilvl w:val="4"/>
          <w:numId w:val="14"/>
        </w:numPr>
      </w:pPr>
      <w:r w:rsidRPr="007B7436">
        <w:t>Buttons/Engraving:</w:t>
      </w:r>
    </w:p>
    <w:p w14:paraId="669AB944" w14:textId="77777777" w:rsidR="005A2A39" w:rsidRPr="007B7436" w:rsidRDefault="005A2A39" w:rsidP="009B4479">
      <w:pPr>
        <w:pStyle w:val="Note"/>
      </w:pPr>
      <w:r w:rsidRPr="007B7436">
        <w:t xml:space="preserve">To help </w:t>
      </w:r>
      <w:r w:rsidR="008B772A" w:rsidRPr="007B7436">
        <w:t>occupants</w:t>
      </w:r>
      <w:r w:rsidRPr="007B7436">
        <w:t xml:space="preserve"> understand how to use the </w:t>
      </w:r>
      <w:r w:rsidR="006B3D74" w:rsidRPr="007B7436">
        <w:t>guestroom</w:t>
      </w:r>
      <w:r w:rsidRPr="007B7436">
        <w:t xml:space="preserve"> control system, engraving requirements should be included for all controls. Engraving details should include text size and style.</w:t>
      </w:r>
    </w:p>
    <w:p w14:paraId="58C24A7B" w14:textId="77777777" w:rsidR="000E05E0" w:rsidRPr="007B7436" w:rsidRDefault="000E05E0" w:rsidP="000C5515">
      <w:pPr>
        <w:pStyle w:val="SubSub2"/>
        <w:numPr>
          <w:ilvl w:val="5"/>
          <w:numId w:val="14"/>
        </w:numPr>
      </w:pPr>
      <w:r w:rsidRPr="007B7436">
        <w:t xml:space="preserve">Engrave keypads with button, zone, and scene descriptions </w:t>
      </w:r>
      <w:r w:rsidR="001369E3" w:rsidRPr="007B7436">
        <w:rPr>
          <w:rFonts w:ascii="Helvetica-BoldOblique" w:hAnsi="Helvetica-BoldOblique" w:cs="Helvetica-BoldOblique"/>
          <w:b/>
          <w:bCs/>
          <w:i/>
          <w:iCs/>
          <w:snapToGrid/>
          <w:color w:val="0070C0"/>
        </w:rPr>
        <w:t>&lt;&lt;as indicated on the drawings; to be selected by Architect; or _________&gt;&gt;</w:t>
      </w:r>
      <w:r w:rsidRPr="007B7436">
        <w:t>.</w:t>
      </w:r>
    </w:p>
    <w:p w14:paraId="7E9513D0" w14:textId="786D72EC" w:rsidR="00546602" w:rsidRPr="007B7436" w:rsidRDefault="00546602" w:rsidP="00546602">
      <w:pPr>
        <w:pStyle w:val="SubSub2"/>
        <w:numPr>
          <w:ilvl w:val="5"/>
          <w:numId w:val="14"/>
        </w:numPr>
      </w:pPr>
      <w:r w:rsidRPr="007B7436">
        <w:t xml:space="preserve">Engravings to be </w:t>
      </w:r>
      <w:r w:rsidRPr="007B7436">
        <w:rPr>
          <w:rFonts w:ascii="Helvetica-BoldOblique" w:hAnsi="Helvetica-BoldOblique" w:cs="Helvetica-BoldOblique"/>
          <w:b/>
          <w:bCs/>
          <w:i/>
          <w:iCs/>
          <w:snapToGrid/>
          <w:color w:val="0070C0"/>
        </w:rPr>
        <w:t>&lt;&lt;icon-based; text-based; or _________&gt;&gt;</w:t>
      </w:r>
      <w:r w:rsidRPr="007B7436">
        <w:t>.</w:t>
      </w:r>
    </w:p>
    <w:p w14:paraId="30B0364A" w14:textId="77777777" w:rsidR="005A2A39" w:rsidRPr="007B7436" w:rsidRDefault="005A2A39" w:rsidP="009B4479">
      <w:pPr>
        <w:pStyle w:val="Note"/>
      </w:pPr>
      <w:r w:rsidRPr="007B7436">
        <w:t>Engraving must be durable when exposed to cleaning and normal wear.</w:t>
      </w:r>
    </w:p>
    <w:p w14:paraId="731F740B" w14:textId="77777777" w:rsidR="000E05E0" w:rsidRPr="007B7436" w:rsidRDefault="002F53F1" w:rsidP="000C5515">
      <w:pPr>
        <w:pStyle w:val="SubSub2"/>
        <w:numPr>
          <w:ilvl w:val="5"/>
          <w:numId w:val="14"/>
        </w:numPr>
      </w:pPr>
      <w:r w:rsidRPr="007B7436">
        <w:t>B</w:t>
      </w:r>
      <w:r w:rsidR="000E05E0" w:rsidRPr="007B7436">
        <w:t xml:space="preserve">orders, logos, and graduations </w:t>
      </w:r>
      <w:proofErr w:type="gramStart"/>
      <w:r w:rsidR="000E05E0" w:rsidRPr="007B7436">
        <w:t>to</w:t>
      </w:r>
      <w:proofErr w:type="gramEnd"/>
      <w:r w:rsidR="000E05E0" w:rsidRPr="007B7436">
        <w:t xml:space="preserve"> use </w:t>
      </w:r>
      <w:r w:rsidRPr="007B7436">
        <w:t>laser en</w:t>
      </w:r>
      <w:r w:rsidR="000E05E0" w:rsidRPr="007B7436">
        <w:t>gra</w:t>
      </w:r>
      <w:r w:rsidRPr="007B7436">
        <w:t>ving or silk-screened gra</w:t>
      </w:r>
      <w:r w:rsidR="000E05E0" w:rsidRPr="007B7436">
        <w:t>phic process that</w:t>
      </w:r>
      <w:r w:rsidR="00D626A1" w:rsidRPr="007B7436">
        <w:t xml:space="preserve"> </w:t>
      </w:r>
      <w:r w:rsidR="000E05E0" w:rsidRPr="007B7436">
        <w:t>chemically bonds graphics to faceplate, resistant to removal by scratching and</w:t>
      </w:r>
      <w:r w:rsidR="00D626A1" w:rsidRPr="007B7436">
        <w:t xml:space="preserve"> </w:t>
      </w:r>
      <w:r w:rsidR="000E05E0" w:rsidRPr="007B7436">
        <w:t>cleaning.</w:t>
      </w:r>
    </w:p>
    <w:p w14:paraId="18B3CEEC" w14:textId="77777777" w:rsidR="005A2A39" w:rsidRPr="007B7436" w:rsidRDefault="005A2A39" w:rsidP="009B4479">
      <w:pPr>
        <w:pStyle w:val="Note"/>
      </w:pPr>
      <w:r w:rsidRPr="007B7436">
        <w:t>Unlike traditional scene control wall stations, centralized low voltage controls can be programmed so that the buttons can have a variety of functions.</w:t>
      </w:r>
    </w:p>
    <w:p w14:paraId="4515F034" w14:textId="77777777" w:rsidR="000E05E0" w:rsidRPr="007B7436" w:rsidRDefault="000E05E0" w:rsidP="000C5515">
      <w:pPr>
        <w:pStyle w:val="SubSub1"/>
        <w:numPr>
          <w:ilvl w:val="4"/>
          <w:numId w:val="14"/>
        </w:numPr>
      </w:pPr>
      <w:r w:rsidRPr="007B7436">
        <w:t>Software Configuration:</w:t>
      </w:r>
    </w:p>
    <w:p w14:paraId="75ACC4C4" w14:textId="77777777" w:rsidR="000E05E0" w:rsidRPr="007B7436" w:rsidRDefault="000E05E0" w:rsidP="000C5515">
      <w:pPr>
        <w:pStyle w:val="SubSub2"/>
        <w:numPr>
          <w:ilvl w:val="5"/>
          <w:numId w:val="14"/>
        </w:numPr>
      </w:pPr>
      <w:r w:rsidRPr="007B7436">
        <w:t>Customizable keypad button functionality:</w:t>
      </w:r>
    </w:p>
    <w:p w14:paraId="00059728" w14:textId="77777777" w:rsidR="000E05E0" w:rsidRPr="007B7436" w:rsidRDefault="000E05E0" w:rsidP="000C5515">
      <w:pPr>
        <w:pStyle w:val="SubSub3"/>
        <w:numPr>
          <w:ilvl w:val="6"/>
          <w:numId w:val="14"/>
        </w:numPr>
      </w:pPr>
      <w:r w:rsidRPr="007B7436">
        <w:t xml:space="preserve">Buttons can be programmed to perform </w:t>
      </w:r>
      <w:proofErr w:type="gramStart"/>
      <w:r w:rsidRPr="007B7436">
        <w:t>single</w:t>
      </w:r>
      <w:proofErr w:type="gramEnd"/>
      <w:r w:rsidRPr="007B7436">
        <w:t xml:space="preserve"> defined action.</w:t>
      </w:r>
    </w:p>
    <w:p w14:paraId="7184880F" w14:textId="77777777" w:rsidR="000E05E0" w:rsidRPr="007B7436" w:rsidRDefault="000E05E0" w:rsidP="000C5515">
      <w:pPr>
        <w:pStyle w:val="SubSub3"/>
        <w:numPr>
          <w:ilvl w:val="6"/>
          <w:numId w:val="14"/>
        </w:numPr>
      </w:pPr>
      <w:r w:rsidRPr="007B7436">
        <w:t>Buttons can be programmed to perform defined action on press and</w:t>
      </w:r>
      <w:r w:rsidR="00D626A1" w:rsidRPr="007B7436">
        <w:t xml:space="preserve"> </w:t>
      </w:r>
      <w:r w:rsidRPr="007B7436">
        <w:t>defined action on release.</w:t>
      </w:r>
    </w:p>
    <w:p w14:paraId="04649FF0" w14:textId="77777777" w:rsidR="00212801" w:rsidRPr="007B7436" w:rsidRDefault="00212801" w:rsidP="000C5515">
      <w:pPr>
        <w:pStyle w:val="SubSub3"/>
        <w:numPr>
          <w:ilvl w:val="6"/>
          <w:numId w:val="14"/>
        </w:numPr>
      </w:pPr>
      <w:r w:rsidRPr="007B7436">
        <w:rPr>
          <w:rFonts w:cs="Arial"/>
          <w:snapToGrid/>
        </w:rPr>
        <w:t xml:space="preserve">Buttons can be programmed to perform automatic </w:t>
      </w:r>
      <w:proofErr w:type="gramStart"/>
      <w:r w:rsidRPr="007B7436">
        <w:rPr>
          <w:rFonts w:cs="Arial"/>
          <w:snapToGrid/>
        </w:rPr>
        <w:t>sequence</w:t>
      </w:r>
      <w:proofErr w:type="gramEnd"/>
      <w:r w:rsidRPr="007B7436">
        <w:rPr>
          <w:rFonts w:cs="Arial"/>
          <w:snapToGrid/>
        </w:rPr>
        <w:t xml:space="preserve"> of defined actions.</w:t>
      </w:r>
    </w:p>
    <w:p w14:paraId="23587E99" w14:textId="77777777" w:rsidR="00212801" w:rsidRPr="007B7436" w:rsidRDefault="00212801" w:rsidP="000C5515">
      <w:pPr>
        <w:pStyle w:val="SubSub3"/>
        <w:numPr>
          <w:ilvl w:val="6"/>
          <w:numId w:val="14"/>
        </w:numPr>
      </w:pPr>
      <w:r w:rsidRPr="007B7436">
        <w:rPr>
          <w:rFonts w:cs="Arial"/>
          <w:snapToGrid/>
        </w:rPr>
        <w:t xml:space="preserve">Capable of deactivating select </w:t>
      </w:r>
      <w:r w:rsidR="00A636FD" w:rsidRPr="007B7436">
        <w:rPr>
          <w:rFonts w:cs="Arial"/>
          <w:snapToGrid/>
        </w:rPr>
        <w:t>keypads</w:t>
      </w:r>
      <w:r w:rsidRPr="007B7436">
        <w:rPr>
          <w:rFonts w:cs="Arial"/>
          <w:snapToGrid/>
        </w:rPr>
        <w:t xml:space="preserve"> to prevent accidental changes to light levels.</w:t>
      </w:r>
    </w:p>
    <w:p w14:paraId="14FD8734" w14:textId="77777777" w:rsidR="002F53F1" w:rsidRPr="007B7436" w:rsidRDefault="002F53F1" w:rsidP="000C5515">
      <w:pPr>
        <w:pStyle w:val="SubSub3"/>
        <w:numPr>
          <w:ilvl w:val="6"/>
          <w:numId w:val="14"/>
        </w:numPr>
      </w:pPr>
      <w:r w:rsidRPr="007B7436">
        <w:t>Buttons can be programmed for raise/lower of defined loads.</w:t>
      </w:r>
    </w:p>
    <w:p w14:paraId="5D38A4A4" w14:textId="77777777" w:rsidR="002F53F1" w:rsidRPr="007B7436" w:rsidRDefault="002F53F1" w:rsidP="000C5515">
      <w:pPr>
        <w:pStyle w:val="SubSub3"/>
        <w:numPr>
          <w:ilvl w:val="6"/>
          <w:numId w:val="14"/>
        </w:numPr>
      </w:pPr>
      <w:r w:rsidRPr="007B7436">
        <w:t>Buttons can be programmed to toggle defined set of loads on/off.</w:t>
      </w:r>
    </w:p>
    <w:p w14:paraId="6110FDBE" w14:textId="77777777" w:rsidR="0015118A" w:rsidRPr="007B7436" w:rsidRDefault="0015118A" w:rsidP="000C5515">
      <w:pPr>
        <w:pStyle w:val="SubSub1"/>
        <w:numPr>
          <w:ilvl w:val="4"/>
          <w:numId w:val="14"/>
        </w:numPr>
      </w:pPr>
      <w:r w:rsidRPr="007B7436">
        <w:t>Status LEDs:</w:t>
      </w:r>
    </w:p>
    <w:p w14:paraId="63E35DE1" w14:textId="77777777" w:rsidR="0015118A" w:rsidRPr="007B7436" w:rsidRDefault="0015118A" w:rsidP="0015118A">
      <w:pPr>
        <w:pStyle w:val="Note"/>
      </w:pPr>
      <w:r w:rsidRPr="007B7436">
        <w:t>Time delays inherent in large systems can cause short delays between button press and system confirmation. To avoid any confusion and prevent multiple button presses, keypads should immediately show that the button has been pressed for visual confirmation.</w:t>
      </w:r>
    </w:p>
    <w:p w14:paraId="2495643F" w14:textId="77777777" w:rsidR="0015118A" w:rsidRPr="007B7436" w:rsidRDefault="0015118A" w:rsidP="0015118A">
      <w:pPr>
        <w:pStyle w:val="SubSub2"/>
        <w:numPr>
          <w:ilvl w:val="5"/>
          <w:numId w:val="14"/>
        </w:numPr>
      </w:pPr>
      <w:r w:rsidRPr="007B7436">
        <w:t>Upon button press, LEDs to immediately illuminate.</w:t>
      </w:r>
    </w:p>
    <w:p w14:paraId="123380C2" w14:textId="77777777" w:rsidR="0015118A" w:rsidRPr="007B7436" w:rsidRDefault="0015118A" w:rsidP="0015118A">
      <w:pPr>
        <w:pStyle w:val="Note"/>
      </w:pPr>
      <w:r w:rsidRPr="007B7436">
        <w:t xml:space="preserve">There are two types of keypads; those that only send signals and those that send and receive signals. Having the latter type allows feedback to the user to verify that the request has been received and </w:t>
      </w:r>
      <w:r w:rsidRPr="007B7436">
        <w:lastRenderedPageBreak/>
        <w:t>processed. If the lighting control system fails to process the button press request, the LED will turn off to indicate the true system status.</w:t>
      </w:r>
    </w:p>
    <w:p w14:paraId="5CDF4AF9" w14:textId="2B86FDB1" w:rsidR="0015118A" w:rsidRPr="007B7436" w:rsidRDefault="0015118A" w:rsidP="0015118A">
      <w:pPr>
        <w:pStyle w:val="SubSub2"/>
        <w:numPr>
          <w:ilvl w:val="5"/>
          <w:numId w:val="14"/>
        </w:numPr>
      </w:pPr>
      <w:r w:rsidRPr="007B7436">
        <w:t>LEDs to reflect the true system status. LEDs to remain illuminated if the button press was properly processed or LEDs to turn off if the button press was not processed.</w:t>
      </w:r>
    </w:p>
    <w:p w14:paraId="7D4C0AA5" w14:textId="77777777" w:rsidR="000E05E0" w:rsidRPr="007B7436" w:rsidRDefault="0015118A" w:rsidP="0015118A">
      <w:pPr>
        <w:pStyle w:val="SubSub1"/>
        <w:numPr>
          <w:ilvl w:val="5"/>
          <w:numId w:val="14"/>
        </w:numPr>
      </w:pPr>
      <w:r w:rsidRPr="007B7436">
        <w:t>Su</w:t>
      </w:r>
      <w:r w:rsidR="000E05E0" w:rsidRPr="007B7436">
        <w:t xml:space="preserve">pport logic that defines when </w:t>
      </w:r>
      <w:r w:rsidRPr="007B7436">
        <w:t>LED</w:t>
      </w:r>
      <w:r w:rsidR="000E05E0" w:rsidRPr="007B7436">
        <w:t xml:space="preserve"> is illuminated:</w:t>
      </w:r>
    </w:p>
    <w:p w14:paraId="69415420" w14:textId="77777777" w:rsidR="000E05E0" w:rsidRPr="007B7436" w:rsidRDefault="000E05E0" w:rsidP="0015118A">
      <w:pPr>
        <w:pStyle w:val="SubSub2"/>
        <w:numPr>
          <w:ilvl w:val="6"/>
          <w:numId w:val="14"/>
        </w:numPr>
      </w:pPr>
      <w:r w:rsidRPr="007B7436">
        <w:t>Scene logic (logic is true when all zones are at defined levels).</w:t>
      </w:r>
    </w:p>
    <w:p w14:paraId="0A4536F4" w14:textId="77777777" w:rsidR="000E05E0" w:rsidRPr="007B7436" w:rsidRDefault="000E05E0" w:rsidP="0015118A">
      <w:pPr>
        <w:pStyle w:val="SubSub2"/>
        <w:numPr>
          <w:ilvl w:val="6"/>
          <w:numId w:val="14"/>
        </w:numPr>
      </w:pPr>
      <w:r w:rsidRPr="007B7436">
        <w:t>Room logic (logic is true when at least one zone is on).</w:t>
      </w:r>
    </w:p>
    <w:p w14:paraId="1C59F4A0" w14:textId="77777777" w:rsidR="000E05E0" w:rsidRPr="007B7436" w:rsidRDefault="000E05E0" w:rsidP="0015118A">
      <w:pPr>
        <w:pStyle w:val="SubSub2"/>
        <w:numPr>
          <w:ilvl w:val="6"/>
          <w:numId w:val="14"/>
        </w:numPr>
      </w:pPr>
      <w:r w:rsidRPr="007B7436">
        <w:t xml:space="preserve">Pathway </w:t>
      </w:r>
      <w:r w:rsidR="00771B55" w:rsidRPr="007B7436">
        <w:t xml:space="preserve">logic </w:t>
      </w:r>
      <w:r w:rsidRPr="007B7436">
        <w:t>(logic is true when at least one zone is on).</w:t>
      </w:r>
    </w:p>
    <w:p w14:paraId="420A6AA1" w14:textId="419C377B" w:rsidR="0015118A" w:rsidRPr="007B7436" w:rsidRDefault="0015118A" w:rsidP="000C5515">
      <w:pPr>
        <w:pStyle w:val="SubPara"/>
        <w:numPr>
          <w:ilvl w:val="3"/>
          <w:numId w:val="14"/>
        </w:numPr>
      </w:pPr>
      <w:r w:rsidRPr="007B7436">
        <w:t>Wired Keypads:</w:t>
      </w:r>
    </w:p>
    <w:p w14:paraId="24A9676D" w14:textId="655514B9" w:rsidR="0015118A" w:rsidRPr="007B7436" w:rsidRDefault="00D849D1" w:rsidP="0015118A">
      <w:pPr>
        <w:pStyle w:val="Note"/>
      </w:pPr>
      <w:r w:rsidRPr="007B7436">
        <w:t>US</w:t>
      </w:r>
      <w:r w:rsidR="0015118A" w:rsidRPr="007B7436">
        <w:t xml:space="preserve"> style wallstations are rectangular, single column. </w:t>
      </w:r>
      <w:r w:rsidRPr="007B7436">
        <w:t>Square</w:t>
      </w:r>
      <w:r w:rsidR="0015118A" w:rsidRPr="007B7436">
        <w:t xml:space="preserve"> style wallstations are square, </w:t>
      </w:r>
      <w:proofErr w:type="gramStart"/>
      <w:r w:rsidR="0015118A" w:rsidRPr="007B7436">
        <w:t>single</w:t>
      </w:r>
      <w:proofErr w:type="gramEnd"/>
      <w:r w:rsidR="0015118A" w:rsidRPr="007B7436">
        <w:t xml:space="preserve"> or double column.</w:t>
      </w:r>
    </w:p>
    <w:p w14:paraId="11F17846" w14:textId="4AC99D96" w:rsidR="0015118A" w:rsidRPr="007B7436" w:rsidRDefault="0015118A" w:rsidP="0015118A">
      <w:pPr>
        <w:pStyle w:val="SubPara"/>
        <w:numPr>
          <w:ilvl w:val="4"/>
          <w:numId w:val="14"/>
        </w:numPr>
      </w:pPr>
      <w:r w:rsidRPr="007B7436">
        <w:t xml:space="preserve">Style:  </w:t>
      </w:r>
      <w:r w:rsidRPr="007B7436">
        <w:rPr>
          <w:rFonts w:ascii="Helvetica-BoldOblique" w:hAnsi="Helvetica-BoldOblique" w:cs="Helvetica-BoldOblique"/>
          <w:b/>
          <w:bCs/>
          <w:i/>
          <w:iCs/>
          <w:snapToGrid/>
          <w:color w:val="0070C0"/>
        </w:rPr>
        <w:t>&lt;&lt;</w:t>
      </w:r>
      <w:r w:rsidR="00D849D1" w:rsidRPr="007B7436">
        <w:rPr>
          <w:rFonts w:ascii="Helvetica-BoldOblique" w:hAnsi="Helvetica-BoldOblique" w:cs="Helvetica-BoldOblique"/>
          <w:b/>
          <w:bCs/>
          <w:i/>
          <w:iCs/>
          <w:snapToGrid/>
          <w:color w:val="0070C0"/>
        </w:rPr>
        <w:t>US</w:t>
      </w:r>
      <w:r w:rsidRPr="007B7436">
        <w:rPr>
          <w:rFonts w:ascii="Helvetica-BoldOblique" w:hAnsi="Helvetica-BoldOblique" w:cs="Helvetica-BoldOblique"/>
          <w:b/>
          <w:bCs/>
          <w:i/>
          <w:iCs/>
          <w:snapToGrid/>
          <w:color w:val="0070C0"/>
        </w:rPr>
        <w:t xml:space="preserve"> Style; </w:t>
      </w:r>
      <w:r w:rsidR="00D849D1" w:rsidRPr="007B7436">
        <w:rPr>
          <w:rFonts w:ascii="Helvetica-BoldOblique" w:hAnsi="Helvetica-BoldOblique" w:cs="Helvetica-BoldOblique"/>
          <w:b/>
          <w:bCs/>
          <w:i/>
          <w:iCs/>
          <w:snapToGrid/>
          <w:color w:val="0070C0"/>
        </w:rPr>
        <w:t>Square</w:t>
      </w:r>
      <w:r w:rsidRPr="007B7436">
        <w:rPr>
          <w:rFonts w:ascii="Helvetica-BoldOblique" w:hAnsi="Helvetica-BoldOblique" w:cs="Helvetica-BoldOblique"/>
          <w:b/>
          <w:bCs/>
          <w:i/>
          <w:iCs/>
          <w:snapToGrid/>
          <w:color w:val="0070C0"/>
        </w:rPr>
        <w:t xml:space="preserve"> Style&gt;&gt;.</w:t>
      </w:r>
    </w:p>
    <w:p w14:paraId="779FC754" w14:textId="77777777" w:rsidR="0015118A" w:rsidRPr="007B7436" w:rsidRDefault="0015118A" w:rsidP="0015118A">
      <w:pPr>
        <w:pStyle w:val="SubSub1"/>
        <w:numPr>
          <w:ilvl w:val="4"/>
          <w:numId w:val="14"/>
        </w:numPr>
      </w:pPr>
      <w:r w:rsidRPr="007B7436">
        <w:t>Power: Class 2 (low voltage).</w:t>
      </w:r>
    </w:p>
    <w:p w14:paraId="47AEE0AB" w14:textId="77777777" w:rsidR="0015118A" w:rsidRPr="007B7436" w:rsidRDefault="0015118A" w:rsidP="0015118A">
      <w:pPr>
        <w:pStyle w:val="SubSub1"/>
        <w:numPr>
          <w:ilvl w:val="4"/>
          <w:numId w:val="14"/>
        </w:numPr>
      </w:pPr>
      <w:r w:rsidRPr="007B7436">
        <w:t>Communications: Utilize RS485 wiring for low-voltage communications link.</w:t>
      </w:r>
    </w:p>
    <w:p w14:paraId="1AEDE367" w14:textId="77777777" w:rsidR="0015118A" w:rsidRPr="007B7436" w:rsidRDefault="0015118A" w:rsidP="0015118A">
      <w:pPr>
        <w:pStyle w:val="SubSub1"/>
        <w:numPr>
          <w:ilvl w:val="4"/>
          <w:numId w:val="14"/>
        </w:numPr>
      </w:pPr>
      <w:r w:rsidRPr="007B7436">
        <w:t>Mounting: Wallbox; provide wall plates with concealed mounting hardware.</w:t>
      </w:r>
    </w:p>
    <w:p w14:paraId="3339B3BF" w14:textId="77777777" w:rsidR="00863678" w:rsidRPr="007B7436" w:rsidRDefault="00863678" w:rsidP="00863678">
      <w:pPr>
        <w:pStyle w:val="Note"/>
      </w:pPr>
      <w:r w:rsidRPr="007B7436">
        <w:t>To provide a clean, minimalist appearance, Palladiom wallstations feature buttons that are flush with the faceplate with minimal gaps and buttons/faceplates with matching material/finishes.</w:t>
      </w:r>
    </w:p>
    <w:p w14:paraId="47B16B3F" w14:textId="77777777" w:rsidR="00B51E40" w:rsidRPr="007B7436" w:rsidRDefault="00B51E40" w:rsidP="0015118A">
      <w:pPr>
        <w:pStyle w:val="SubSub1"/>
        <w:numPr>
          <w:ilvl w:val="4"/>
          <w:numId w:val="14"/>
        </w:numPr>
      </w:pPr>
      <w:r w:rsidRPr="007B7436">
        <w:t>Buttons and Faceplate:</w:t>
      </w:r>
    </w:p>
    <w:p w14:paraId="7C6C26F3" w14:textId="77777777" w:rsidR="00B51E40" w:rsidRPr="007B7436" w:rsidRDefault="00B51E40" w:rsidP="00B51E40">
      <w:pPr>
        <w:pStyle w:val="SubSub1"/>
        <w:numPr>
          <w:ilvl w:val="5"/>
          <w:numId w:val="14"/>
        </w:numPr>
      </w:pPr>
      <w:r w:rsidRPr="007B7436">
        <w:t>Buttons to be greater than 0.65 inch (16.5 mm) in height to provide large target area for ease of use and actuation.</w:t>
      </w:r>
    </w:p>
    <w:p w14:paraId="5C1F3B07" w14:textId="77777777" w:rsidR="00B51E40" w:rsidRPr="007B7436" w:rsidRDefault="00B51E40" w:rsidP="00B51E40">
      <w:pPr>
        <w:pStyle w:val="SubSub1"/>
        <w:numPr>
          <w:ilvl w:val="5"/>
          <w:numId w:val="14"/>
        </w:numPr>
      </w:pPr>
      <w:r w:rsidRPr="007B7436">
        <w:t>Front of buttons to be flush with faceplate.</w:t>
      </w:r>
    </w:p>
    <w:p w14:paraId="35285409" w14:textId="77777777" w:rsidR="00B51E40" w:rsidRPr="007B7436" w:rsidRDefault="00B51E40" w:rsidP="00B51E40">
      <w:pPr>
        <w:pStyle w:val="SubSub1"/>
        <w:numPr>
          <w:ilvl w:val="5"/>
          <w:numId w:val="14"/>
        </w:numPr>
      </w:pPr>
      <w:r w:rsidRPr="007B7436">
        <w:t>Buttons and faceplate to be of the same material and finish (</w:t>
      </w:r>
      <w:proofErr w:type="gramStart"/>
      <w:r w:rsidRPr="007B7436">
        <w:t>e.g.</w:t>
      </w:r>
      <w:proofErr w:type="gramEnd"/>
      <w:r w:rsidRPr="007B7436">
        <w:t xml:space="preserve"> plastic/plastic, glass/glass, metal/metal).</w:t>
      </w:r>
    </w:p>
    <w:p w14:paraId="672CA499" w14:textId="77777777" w:rsidR="00B51E40" w:rsidRPr="007B7436" w:rsidRDefault="00B51E40" w:rsidP="00B51E40">
      <w:pPr>
        <w:pStyle w:val="SubSub1"/>
        <w:numPr>
          <w:ilvl w:val="5"/>
          <w:numId w:val="14"/>
        </w:numPr>
      </w:pPr>
      <w:r w:rsidRPr="007B7436">
        <w:t>Buttons to depress and provide tactile feedback of a successful button push. Controls utilizing capacitive or resistive touch technology are not acceptable.</w:t>
      </w:r>
    </w:p>
    <w:p w14:paraId="36B37ECA" w14:textId="77777777" w:rsidR="00B51E40" w:rsidRPr="007B7436" w:rsidRDefault="00B51E40" w:rsidP="00B51E40">
      <w:pPr>
        <w:pStyle w:val="SubSub1"/>
        <w:numPr>
          <w:ilvl w:val="5"/>
          <w:numId w:val="14"/>
        </w:numPr>
      </w:pPr>
      <w:r w:rsidRPr="007B7436">
        <w:t>Gaps to be less than 0.007 inch (0.18 mm) between buttons and less than 0.15 inch (3.8 mm) between buttons and faceplate.</w:t>
      </w:r>
    </w:p>
    <w:p w14:paraId="1F13D2DE" w14:textId="77777777" w:rsidR="0015118A" w:rsidRPr="007B7436" w:rsidRDefault="0015118A" w:rsidP="0015118A">
      <w:pPr>
        <w:pStyle w:val="Note"/>
      </w:pPr>
      <w:r w:rsidRPr="007B7436">
        <w:t>Include the following paragraph to specify optional button/engraving backlighting.</w:t>
      </w:r>
    </w:p>
    <w:p w14:paraId="568D4D10" w14:textId="77777777" w:rsidR="0015118A" w:rsidRPr="007B7436" w:rsidRDefault="0015118A" w:rsidP="0015118A">
      <w:pPr>
        <w:pStyle w:val="SubSub1"/>
        <w:numPr>
          <w:ilvl w:val="4"/>
          <w:numId w:val="14"/>
        </w:numPr>
      </w:pPr>
      <w:r w:rsidRPr="007B7436">
        <w:t>Button/Engraving Backlighting:</w:t>
      </w:r>
    </w:p>
    <w:p w14:paraId="05D2446B" w14:textId="50FAC4D5" w:rsidR="0015118A" w:rsidRPr="007B7436" w:rsidRDefault="00B51E40" w:rsidP="0015118A">
      <w:pPr>
        <w:pStyle w:val="SubSub2"/>
        <w:numPr>
          <w:ilvl w:val="5"/>
          <w:numId w:val="14"/>
        </w:numPr>
      </w:pPr>
      <w:r w:rsidRPr="007B7436">
        <w:t>B</w:t>
      </w:r>
      <w:r w:rsidR="0015118A" w:rsidRPr="007B7436">
        <w:t xml:space="preserve">acklighting </w:t>
      </w:r>
      <w:r w:rsidRPr="007B7436">
        <w:t>to be visible through engrav</w:t>
      </w:r>
      <w:r w:rsidR="00D849D1" w:rsidRPr="007B7436">
        <w:t>ing</w:t>
      </w:r>
      <w:r w:rsidR="0015118A" w:rsidRPr="007B7436">
        <w:t xml:space="preserve"> to provide </w:t>
      </w:r>
      <w:r w:rsidRPr="007B7436">
        <w:t xml:space="preserve">clear </w:t>
      </w:r>
      <w:r w:rsidR="0015118A" w:rsidRPr="007B7436">
        <w:t xml:space="preserve">readability </w:t>
      </w:r>
      <w:r w:rsidRPr="007B7436">
        <w:t>in a variety of lighting</w:t>
      </w:r>
      <w:r w:rsidR="0015118A" w:rsidRPr="007B7436">
        <w:t xml:space="preserve"> conditions.</w:t>
      </w:r>
    </w:p>
    <w:p w14:paraId="6E977C08" w14:textId="77777777" w:rsidR="00E85B05" w:rsidRPr="007B7436" w:rsidRDefault="00E85B05" w:rsidP="0015118A">
      <w:pPr>
        <w:pStyle w:val="SubSub2"/>
        <w:numPr>
          <w:ilvl w:val="5"/>
          <w:numId w:val="14"/>
        </w:numPr>
      </w:pPr>
      <w:r w:rsidRPr="007B7436">
        <w:t>Indicate active scene or room status through the intensity of the backlighting (brighter backlit text indicates the active state).</w:t>
      </w:r>
    </w:p>
    <w:p w14:paraId="447E43D4" w14:textId="77777777" w:rsidR="0015118A" w:rsidRPr="007B7436" w:rsidRDefault="0015118A" w:rsidP="0015118A">
      <w:pPr>
        <w:pStyle w:val="SubSub2"/>
        <w:numPr>
          <w:ilvl w:val="5"/>
          <w:numId w:val="14"/>
        </w:numPr>
      </w:pPr>
      <w:r w:rsidRPr="007B7436">
        <w:t>Backlight intensity adjustable via programming software; capable of dynamic adjustment during usage based on conditional logic (time of day, button press, etc.).</w:t>
      </w:r>
    </w:p>
    <w:p w14:paraId="3AFCFED9" w14:textId="77777777" w:rsidR="0015118A" w:rsidRPr="007B7436" w:rsidRDefault="0015118A" w:rsidP="0015118A">
      <w:pPr>
        <w:pStyle w:val="SubSub1"/>
        <w:numPr>
          <w:ilvl w:val="4"/>
          <w:numId w:val="14"/>
        </w:numPr>
      </w:pPr>
      <w:r w:rsidRPr="007B7436">
        <w:t>Design keypads to allow field-customization of button color and engraving using field-changeable replacement kits.</w:t>
      </w:r>
    </w:p>
    <w:p w14:paraId="16C994B7" w14:textId="77777777" w:rsidR="0015118A" w:rsidRPr="007B7436" w:rsidRDefault="0015118A" w:rsidP="0015118A">
      <w:pPr>
        <w:pStyle w:val="SubSub1"/>
        <w:numPr>
          <w:ilvl w:val="4"/>
          <w:numId w:val="14"/>
        </w:numPr>
      </w:pPr>
      <w:r w:rsidRPr="007B7436">
        <w:t>Terminal block inputs to be over-voltage and miswire-protected against wire reversals and shorts.</w:t>
      </w:r>
    </w:p>
    <w:p w14:paraId="4E5AE7B4" w14:textId="77777777" w:rsidR="009273EA" w:rsidRPr="007B7436" w:rsidRDefault="0015118A" w:rsidP="004A2ABF">
      <w:pPr>
        <w:pStyle w:val="SubSub1"/>
        <w:numPr>
          <w:ilvl w:val="4"/>
          <w:numId w:val="14"/>
        </w:numPr>
      </w:pPr>
      <w:r w:rsidRPr="007B7436">
        <w:t xml:space="preserve">Finish: </w:t>
      </w:r>
      <w:r w:rsidRPr="007B7436">
        <w:rPr>
          <w:rFonts w:ascii="Helvetica-BoldOblique" w:hAnsi="Helvetica-BoldOblique" w:cs="Helvetica-BoldOblique"/>
          <w:b/>
          <w:bCs/>
          <w:i/>
          <w:iCs/>
          <w:snapToGrid/>
          <w:color w:val="0070C0"/>
        </w:rPr>
        <w:t>&lt;&lt;As specified for wall controls in "Device Finishes" under GUESTROOM CONTROL SYSTEM - GENERAL REQUIREMENTS article above; White, unless otherwise indicated; Custom colors to be selected by Architect; As indicated on drawings; or __________&gt;&gt;</w:t>
      </w:r>
      <w:r w:rsidRPr="007B7436">
        <w:t>.</w:t>
      </w:r>
    </w:p>
    <w:p w14:paraId="1077B936" w14:textId="77777777" w:rsidR="009273EA" w:rsidRPr="007B7436" w:rsidRDefault="00B836E2" w:rsidP="009273EA">
      <w:pPr>
        <w:pStyle w:val="Note"/>
      </w:pPr>
      <w:r w:rsidRPr="007B7436">
        <w:t>S</w:t>
      </w:r>
      <w:r w:rsidR="009273EA" w:rsidRPr="007B7436">
        <w:t>eeTouch QS Keypads:</w:t>
      </w:r>
    </w:p>
    <w:p w14:paraId="5C0917C5" w14:textId="77777777" w:rsidR="009273EA" w:rsidRPr="007B7436" w:rsidRDefault="009273EA" w:rsidP="009273EA">
      <w:pPr>
        <w:pStyle w:val="Note"/>
      </w:pPr>
      <w:r w:rsidRPr="007B7436">
        <w:t>• Available in several button configurations and finishes</w:t>
      </w:r>
    </w:p>
    <w:p w14:paraId="63E1C186" w14:textId="77777777" w:rsidR="009273EA" w:rsidRPr="007B7436" w:rsidRDefault="009273EA" w:rsidP="009273EA">
      <w:pPr>
        <w:pStyle w:val="Note"/>
      </w:pPr>
      <w:r w:rsidRPr="007B7436">
        <w:t>• Receive up to two contact closure inputs</w:t>
      </w:r>
    </w:p>
    <w:p w14:paraId="66CA0D2A" w14:textId="77777777" w:rsidR="009273EA" w:rsidRPr="007B7436" w:rsidRDefault="009273EA" w:rsidP="009273EA">
      <w:pPr>
        <w:pStyle w:val="Note"/>
      </w:pPr>
      <w:r w:rsidRPr="007B7436">
        <w:t>• LEDs on each button are used during programming and provide feedback when the buttons are pressed</w:t>
      </w:r>
    </w:p>
    <w:p w14:paraId="7067FC24" w14:textId="77777777" w:rsidR="009273EA" w:rsidRPr="007B7436" w:rsidRDefault="009273EA" w:rsidP="009273EA">
      <w:pPr>
        <w:pStyle w:val="Note"/>
      </w:pPr>
      <w:r w:rsidRPr="007B7436">
        <w:t>• Large, rounded, backlit buttons with optional engraving</w:t>
      </w:r>
    </w:p>
    <w:p w14:paraId="6040E2E4" w14:textId="21094998" w:rsidR="000E05E0" w:rsidRPr="007B7436" w:rsidRDefault="00D93298" w:rsidP="000C5515">
      <w:pPr>
        <w:pStyle w:val="SubPara"/>
        <w:numPr>
          <w:ilvl w:val="3"/>
          <w:numId w:val="14"/>
        </w:numPr>
      </w:pPr>
      <w:r w:rsidRPr="007B7436">
        <w:t>Wired Keypads</w:t>
      </w:r>
      <w:r w:rsidR="000E05E0" w:rsidRPr="007B7436">
        <w:t>:</w:t>
      </w:r>
    </w:p>
    <w:p w14:paraId="344D41BC" w14:textId="1456BB3B" w:rsidR="00AB1BDB" w:rsidRPr="007B7436" w:rsidRDefault="00AB1BDB" w:rsidP="00AB1BDB">
      <w:pPr>
        <w:pStyle w:val="Note"/>
      </w:pPr>
      <w:r w:rsidRPr="007B7436">
        <w:lastRenderedPageBreak/>
        <w:t>Architectural series keypads use Lutron Nova T* wall</w:t>
      </w:r>
      <w:r w:rsidR="004E0452" w:rsidRPr="007B7436">
        <w:t xml:space="preserve"> </w:t>
      </w:r>
      <w:r w:rsidRPr="007B7436">
        <w:t xml:space="preserve">plates and are available in insert and non-insert styles. The insert style allows decorator-style controls to be easily ganged. </w:t>
      </w:r>
    </w:p>
    <w:p w14:paraId="12DF9B46" w14:textId="4BE6D255" w:rsidR="00D93298" w:rsidRPr="007B7436" w:rsidRDefault="00D93298" w:rsidP="00D93298">
      <w:pPr>
        <w:pStyle w:val="SubPara"/>
        <w:numPr>
          <w:ilvl w:val="4"/>
          <w:numId w:val="14"/>
        </w:numPr>
      </w:pPr>
      <w:r w:rsidRPr="007B7436">
        <w:t xml:space="preserve">Style:  </w:t>
      </w:r>
      <w:r w:rsidRPr="007B7436">
        <w:rPr>
          <w:rFonts w:ascii="Helvetica-BoldOblique" w:hAnsi="Helvetica-BoldOblique" w:cs="Helvetica-BoldOblique"/>
          <w:b/>
          <w:bCs/>
          <w:i/>
          <w:iCs/>
          <w:snapToGrid/>
          <w:color w:val="0070C0"/>
        </w:rPr>
        <w:t>&lt;&lt;Architectural Non-Insert Style; Architectural Insert Style&gt;&gt;.</w:t>
      </w:r>
    </w:p>
    <w:p w14:paraId="275474F8" w14:textId="77777777" w:rsidR="000E05E0" w:rsidRPr="007B7436" w:rsidRDefault="000E05E0" w:rsidP="000C5515">
      <w:pPr>
        <w:pStyle w:val="SubSub1"/>
        <w:numPr>
          <w:ilvl w:val="4"/>
          <w:numId w:val="14"/>
        </w:numPr>
      </w:pPr>
      <w:r w:rsidRPr="007B7436">
        <w:t>Power: Class 2 (low voltage).</w:t>
      </w:r>
    </w:p>
    <w:p w14:paraId="6E180BD5" w14:textId="77777777" w:rsidR="000E05E0" w:rsidRPr="007B7436" w:rsidRDefault="000E05E0" w:rsidP="000C5515">
      <w:pPr>
        <w:pStyle w:val="SubSub1"/>
        <w:numPr>
          <w:ilvl w:val="4"/>
          <w:numId w:val="14"/>
        </w:numPr>
      </w:pPr>
      <w:r w:rsidRPr="007B7436">
        <w:t>Communications: Utilize RS485 wiring for low-voltage communications link.</w:t>
      </w:r>
    </w:p>
    <w:p w14:paraId="2B8ADDFF" w14:textId="77777777" w:rsidR="000E05E0" w:rsidRPr="007B7436" w:rsidRDefault="000E05E0" w:rsidP="000C5515">
      <w:pPr>
        <w:pStyle w:val="SubSub1"/>
        <w:numPr>
          <w:ilvl w:val="4"/>
          <w:numId w:val="14"/>
        </w:numPr>
      </w:pPr>
      <w:r w:rsidRPr="007B7436">
        <w:t xml:space="preserve">Mounting: Wallbox or </w:t>
      </w:r>
      <w:proofErr w:type="gramStart"/>
      <w:r w:rsidRPr="007B7436">
        <w:t>low-voltage</w:t>
      </w:r>
      <w:proofErr w:type="gramEnd"/>
      <w:r w:rsidRPr="007B7436">
        <w:t xml:space="preserve"> mounting bracket; provide wall</w:t>
      </w:r>
      <w:r w:rsidR="004E0452" w:rsidRPr="007B7436">
        <w:t xml:space="preserve"> </w:t>
      </w:r>
      <w:r w:rsidRPr="007B7436">
        <w:t>plates with concealed</w:t>
      </w:r>
      <w:r w:rsidR="00D626A1" w:rsidRPr="007B7436">
        <w:t xml:space="preserve"> </w:t>
      </w:r>
      <w:r w:rsidRPr="007B7436">
        <w:t>mounting hardware.</w:t>
      </w:r>
    </w:p>
    <w:p w14:paraId="09733D9B" w14:textId="77777777" w:rsidR="006A400F" w:rsidRPr="007B7436" w:rsidRDefault="006A400F" w:rsidP="006A400F">
      <w:pPr>
        <w:pStyle w:val="SubSub1"/>
        <w:numPr>
          <w:ilvl w:val="4"/>
          <w:numId w:val="14"/>
        </w:numPr>
      </w:pPr>
      <w:r w:rsidRPr="007B7436">
        <w:t>Button/Engraving Backlighting:</w:t>
      </w:r>
    </w:p>
    <w:p w14:paraId="250F1F1A" w14:textId="77777777" w:rsidR="006A400F" w:rsidRPr="007B7436" w:rsidRDefault="006A400F" w:rsidP="006A400F">
      <w:pPr>
        <w:pStyle w:val="SubSub2"/>
        <w:numPr>
          <w:ilvl w:val="5"/>
          <w:numId w:val="14"/>
        </w:numPr>
      </w:pPr>
      <w:r w:rsidRPr="007B7436">
        <w:t>Utilize backlighting for buttons and associated engraving to provide readability under all light conditions.</w:t>
      </w:r>
    </w:p>
    <w:p w14:paraId="50290056" w14:textId="77777777" w:rsidR="006A400F" w:rsidRPr="007B7436" w:rsidRDefault="006A400F" w:rsidP="006A400F">
      <w:pPr>
        <w:pStyle w:val="SubSub2"/>
        <w:numPr>
          <w:ilvl w:val="5"/>
          <w:numId w:val="14"/>
        </w:numPr>
      </w:pPr>
      <w:r w:rsidRPr="007B7436">
        <w:t>Bac</w:t>
      </w:r>
      <w:r w:rsidR="00513D59" w:rsidRPr="007B7436">
        <w:t xml:space="preserve">klight intensity adjustable via </w:t>
      </w:r>
      <w:r w:rsidRPr="007B7436">
        <w:t>programming</w:t>
      </w:r>
      <w:r w:rsidR="00513D59" w:rsidRPr="007B7436">
        <w:t xml:space="preserve"> software</w:t>
      </w:r>
      <w:r w:rsidRPr="007B7436">
        <w:t>.</w:t>
      </w:r>
    </w:p>
    <w:p w14:paraId="4FFEBF8E" w14:textId="77777777" w:rsidR="000E05E0" w:rsidRPr="007B7436" w:rsidRDefault="000E05E0" w:rsidP="000C5515">
      <w:pPr>
        <w:pStyle w:val="SubSub1"/>
        <w:numPr>
          <w:ilvl w:val="4"/>
          <w:numId w:val="14"/>
        </w:numPr>
      </w:pPr>
      <w:r w:rsidRPr="007B7436">
        <w:t>Design keypads to allow field-customization of button color, configuration, and</w:t>
      </w:r>
      <w:r w:rsidR="00D626A1" w:rsidRPr="007B7436">
        <w:t xml:space="preserve"> </w:t>
      </w:r>
      <w:r w:rsidRPr="007B7436">
        <w:t>engraving using field-changeable replacement kits.</w:t>
      </w:r>
    </w:p>
    <w:p w14:paraId="7B077C08" w14:textId="77777777" w:rsidR="000E05E0" w:rsidRPr="007B7436" w:rsidRDefault="000E05E0" w:rsidP="000C5515">
      <w:pPr>
        <w:pStyle w:val="SubSub1"/>
        <w:numPr>
          <w:ilvl w:val="4"/>
          <w:numId w:val="14"/>
        </w:numPr>
      </w:pPr>
      <w:r w:rsidRPr="007B7436">
        <w:t>Contact Closure Interface: Provide two contact closure inputs on back of unit which</w:t>
      </w:r>
      <w:r w:rsidR="00D626A1" w:rsidRPr="007B7436">
        <w:t xml:space="preserve"> </w:t>
      </w:r>
      <w:r w:rsidRPr="007B7436">
        <w:t>provide independent functions from front buttons; accepts both momentary and</w:t>
      </w:r>
      <w:r w:rsidR="00D626A1" w:rsidRPr="007B7436">
        <w:t xml:space="preserve"> </w:t>
      </w:r>
      <w:r w:rsidRPr="007B7436">
        <w:t>maintained contact closures.</w:t>
      </w:r>
    </w:p>
    <w:p w14:paraId="692E29C0" w14:textId="77777777" w:rsidR="000E05E0" w:rsidRPr="007B7436" w:rsidRDefault="000E05E0" w:rsidP="000C5515">
      <w:pPr>
        <w:pStyle w:val="SubSub1"/>
        <w:numPr>
          <w:ilvl w:val="4"/>
          <w:numId w:val="14"/>
        </w:numPr>
      </w:pPr>
      <w:r w:rsidRPr="007B7436">
        <w:t>Terminal block inputs to be over-voltage and miswire-protected against wire reversals</w:t>
      </w:r>
      <w:r w:rsidR="006060E2" w:rsidRPr="007B7436">
        <w:t xml:space="preserve"> </w:t>
      </w:r>
      <w:r w:rsidRPr="007B7436">
        <w:t>and shorts.</w:t>
      </w:r>
    </w:p>
    <w:p w14:paraId="2B04ABDA" w14:textId="77777777" w:rsidR="004A2ABF" w:rsidRPr="007B7436" w:rsidRDefault="000E05E0" w:rsidP="00194640">
      <w:pPr>
        <w:pStyle w:val="SubSub1"/>
        <w:numPr>
          <w:ilvl w:val="4"/>
          <w:numId w:val="14"/>
        </w:numPr>
      </w:pPr>
      <w:r w:rsidRPr="007B7436">
        <w:t xml:space="preserve">Finish: </w:t>
      </w:r>
      <w:r w:rsidR="007235B1" w:rsidRPr="007B7436">
        <w:rPr>
          <w:rFonts w:ascii="Helvetica-BoldOblique" w:hAnsi="Helvetica-BoldOblique" w:cs="Helvetica-BoldOblique"/>
          <w:b/>
          <w:bCs/>
          <w:i/>
          <w:iCs/>
          <w:snapToGrid/>
          <w:color w:val="0070C0"/>
        </w:rPr>
        <w:t xml:space="preserve">&lt;&lt;As specified for wall controls in "Device Finishes" under </w:t>
      </w:r>
      <w:r w:rsidR="00513D59" w:rsidRPr="007B7436">
        <w:rPr>
          <w:rFonts w:ascii="Helvetica-BoldOblique" w:hAnsi="Helvetica-BoldOblique" w:cs="Helvetica-BoldOblique"/>
          <w:b/>
          <w:bCs/>
          <w:i/>
          <w:iCs/>
          <w:snapToGrid/>
          <w:color w:val="0070C0"/>
        </w:rPr>
        <w:t>GUESTROOM</w:t>
      </w:r>
      <w:r w:rsidR="007235B1" w:rsidRPr="007B7436">
        <w:rPr>
          <w:rFonts w:ascii="Helvetica-BoldOblique" w:hAnsi="Helvetica-BoldOblique" w:cs="Helvetica-BoldOblique"/>
          <w:b/>
          <w:bCs/>
          <w:i/>
          <w:iCs/>
          <w:snapToGrid/>
          <w:color w:val="0070C0"/>
        </w:rPr>
        <w:t xml:space="preserve"> CONTROL SYSTEM - GENERAL REQUIREMENTS article above; White, unless otherwise indicated; Custom colors to be selected by Architect; As indicated on drawings; or __________&gt;&gt;</w:t>
      </w:r>
      <w:r w:rsidRPr="007B7436">
        <w:t>.</w:t>
      </w:r>
    </w:p>
    <w:p w14:paraId="6D41A2C2" w14:textId="77777777" w:rsidR="009273EA" w:rsidRPr="007B7436" w:rsidRDefault="009273EA" w:rsidP="009273EA">
      <w:pPr>
        <w:pStyle w:val="Note"/>
      </w:pPr>
      <w:r w:rsidRPr="007B7436">
        <w:t>Architrave Keypads:</w:t>
      </w:r>
    </w:p>
    <w:p w14:paraId="0A0DE125" w14:textId="77777777" w:rsidR="009273EA" w:rsidRPr="007B7436" w:rsidRDefault="009273EA" w:rsidP="009273EA">
      <w:pPr>
        <w:pStyle w:val="Note"/>
      </w:pPr>
      <w:r w:rsidRPr="007B7436">
        <w:t>• Available in several button configurations and finishes</w:t>
      </w:r>
    </w:p>
    <w:p w14:paraId="5182F4E0" w14:textId="77777777" w:rsidR="009273EA" w:rsidRPr="007B7436" w:rsidRDefault="009273EA" w:rsidP="009273EA">
      <w:pPr>
        <w:pStyle w:val="Note"/>
      </w:pPr>
      <w:r w:rsidRPr="007B7436">
        <w:t>• Receives up to two contact closure inputs</w:t>
      </w:r>
    </w:p>
    <w:p w14:paraId="27F90434" w14:textId="77777777" w:rsidR="009273EA" w:rsidRPr="007B7436" w:rsidRDefault="009273EA" w:rsidP="009273EA">
      <w:pPr>
        <w:pStyle w:val="Note"/>
      </w:pPr>
      <w:r w:rsidRPr="007B7436">
        <w:t>• LEDs next to each button are used during programming and provide feedback when the buttons are pressed</w:t>
      </w:r>
    </w:p>
    <w:p w14:paraId="1722F5AB" w14:textId="77777777" w:rsidR="009273EA" w:rsidRPr="007B7436" w:rsidRDefault="009273EA" w:rsidP="009273EA">
      <w:pPr>
        <w:pStyle w:val="Note"/>
      </w:pPr>
      <w:r w:rsidRPr="007B7436">
        <w:t>• Available with green status and backlight LEDs</w:t>
      </w:r>
    </w:p>
    <w:p w14:paraId="33374C22" w14:textId="7C5912DF" w:rsidR="006A400F" w:rsidRPr="007B7436" w:rsidRDefault="006A400F" w:rsidP="006A400F">
      <w:pPr>
        <w:pStyle w:val="SubPara"/>
        <w:numPr>
          <w:ilvl w:val="3"/>
          <w:numId w:val="14"/>
        </w:numPr>
      </w:pPr>
      <w:r w:rsidRPr="007B7436">
        <w:t>Wired Keypads:</w:t>
      </w:r>
    </w:p>
    <w:p w14:paraId="6B7071DE" w14:textId="77777777" w:rsidR="006A400F" w:rsidRPr="007B7436" w:rsidRDefault="006A400F" w:rsidP="006A400F">
      <w:pPr>
        <w:pStyle w:val="SubSub1"/>
        <w:numPr>
          <w:ilvl w:val="4"/>
          <w:numId w:val="14"/>
        </w:numPr>
      </w:pPr>
      <w:r w:rsidRPr="007B7436">
        <w:t>Power: Class 2 (low voltage).</w:t>
      </w:r>
    </w:p>
    <w:p w14:paraId="53CD305B" w14:textId="77777777" w:rsidR="006A400F" w:rsidRPr="007B7436" w:rsidRDefault="006A400F" w:rsidP="006A400F">
      <w:pPr>
        <w:pStyle w:val="SubSub1"/>
        <w:numPr>
          <w:ilvl w:val="4"/>
          <w:numId w:val="14"/>
        </w:numPr>
      </w:pPr>
      <w:r w:rsidRPr="007B7436">
        <w:t>Communications: Utilize RS485 wiring for low-voltage communications link.</w:t>
      </w:r>
    </w:p>
    <w:p w14:paraId="01C503AE" w14:textId="0036003C" w:rsidR="006A400F" w:rsidRPr="007B7436" w:rsidRDefault="006A400F" w:rsidP="006A400F">
      <w:pPr>
        <w:pStyle w:val="SubSub1"/>
        <w:numPr>
          <w:ilvl w:val="4"/>
          <w:numId w:val="14"/>
        </w:numPr>
      </w:pPr>
      <w:r w:rsidRPr="007B7436">
        <w:t>Mounting: Wallbox; provide wall</w:t>
      </w:r>
      <w:r w:rsidR="004E0452" w:rsidRPr="007B7436">
        <w:t xml:space="preserve"> </w:t>
      </w:r>
      <w:r w:rsidRPr="007B7436">
        <w:t>plates with concealed mounting hardware.</w:t>
      </w:r>
    </w:p>
    <w:p w14:paraId="7E2ADDE8" w14:textId="77777777" w:rsidR="006A400F" w:rsidRPr="007B7436" w:rsidRDefault="006A400F" w:rsidP="006A400F">
      <w:pPr>
        <w:pStyle w:val="SubSub1"/>
        <w:numPr>
          <w:ilvl w:val="4"/>
          <w:numId w:val="14"/>
        </w:numPr>
      </w:pPr>
      <w:r w:rsidRPr="007B7436">
        <w:t>Design keypads to allow field-customization of button color, configuration, and engraving using field-changeable replacement kits.</w:t>
      </w:r>
    </w:p>
    <w:p w14:paraId="4D901A39" w14:textId="77777777" w:rsidR="006A400F" w:rsidRPr="007B7436" w:rsidRDefault="006A400F" w:rsidP="006A400F">
      <w:pPr>
        <w:pStyle w:val="SubSub1"/>
        <w:numPr>
          <w:ilvl w:val="4"/>
          <w:numId w:val="14"/>
        </w:numPr>
      </w:pPr>
      <w:r w:rsidRPr="007B7436">
        <w:t>Contact Closure Interface: Provide two contact closure inputs on back of unit which provide independent functions from front buttons; accepts both momentary and maintained contact closures.</w:t>
      </w:r>
    </w:p>
    <w:p w14:paraId="2C4AE0BD" w14:textId="77777777" w:rsidR="006A400F" w:rsidRPr="007B7436" w:rsidRDefault="006A400F" w:rsidP="006A400F">
      <w:pPr>
        <w:pStyle w:val="SubSub1"/>
        <w:numPr>
          <w:ilvl w:val="4"/>
          <w:numId w:val="14"/>
        </w:numPr>
      </w:pPr>
      <w:r w:rsidRPr="007B7436">
        <w:t>Terminal block inputs to be over-voltage and miswire-protected against wire reversals and shorts.</w:t>
      </w:r>
    </w:p>
    <w:p w14:paraId="4F9C78F1" w14:textId="77777777" w:rsidR="004A2ABF" w:rsidRPr="007B7436" w:rsidRDefault="006A400F" w:rsidP="00194640">
      <w:pPr>
        <w:pStyle w:val="SubSub1"/>
        <w:numPr>
          <w:ilvl w:val="4"/>
          <w:numId w:val="14"/>
        </w:numPr>
      </w:pPr>
      <w:r w:rsidRPr="007B7436">
        <w:t xml:space="preserve">Finish: </w:t>
      </w:r>
      <w:r w:rsidRPr="007B7436">
        <w:rPr>
          <w:rFonts w:ascii="Helvetica-BoldOblique" w:hAnsi="Helvetica-BoldOblique" w:cs="Helvetica-BoldOblique"/>
          <w:b/>
          <w:bCs/>
          <w:i/>
          <w:iCs/>
          <w:snapToGrid/>
          <w:color w:val="0070C0"/>
        </w:rPr>
        <w:t xml:space="preserve">&lt;&lt;As specified for wall controls in "Device Finishes" under </w:t>
      </w:r>
      <w:r w:rsidR="00243D16" w:rsidRPr="007B7436">
        <w:rPr>
          <w:rFonts w:ascii="Helvetica-BoldOblique" w:hAnsi="Helvetica-BoldOblique" w:cs="Helvetica-BoldOblique"/>
          <w:b/>
          <w:bCs/>
          <w:i/>
          <w:iCs/>
          <w:snapToGrid/>
          <w:color w:val="0070C0"/>
        </w:rPr>
        <w:t>GUESTROOM</w:t>
      </w:r>
      <w:r w:rsidRPr="007B7436">
        <w:rPr>
          <w:rFonts w:ascii="Helvetica-BoldOblique" w:hAnsi="Helvetica-BoldOblique" w:cs="Helvetica-BoldOblique"/>
          <w:b/>
          <w:bCs/>
          <w:i/>
          <w:iCs/>
          <w:snapToGrid/>
          <w:color w:val="0070C0"/>
        </w:rPr>
        <w:t xml:space="preserve"> CONTROL SYSTEM - GENERAL REQUIREMENTS article above; White, unless otherwise indicated; Custom colors to be selected by Architect; As indicated on drawings; or __________&gt;&gt;</w:t>
      </w:r>
      <w:r w:rsidRPr="007B7436">
        <w:t>.</w:t>
      </w:r>
    </w:p>
    <w:p w14:paraId="40D89DED" w14:textId="77777777" w:rsidR="009273EA" w:rsidRPr="007B7436" w:rsidRDefault="009273EA" w:rsidP="009273EA">
      <w:pPr>
        <w:pStyle w:val="Note"/>
      </w:pPr>
      <w:r w:rsidRPr="007B7436">
        <w:t>Signature Series Keypads:</w:t>
      </w:r>
    </w:p>
    <w:p w14:paraId="512F67E9" w14:textId="77777777" w:rsidR="009273EA" w:rsidRPr="007B7436" w:rsidRDefault="009273EA" w:rsidP="009273EA">
      <w:pPr>
        <w:pStyle w:val="Note"/>
      </w:pPr>
      <w:r w:rsidRPr="007B7436">
        <w:t>• Available in several button configurations and finishes</w:t>
      </w:r>
    </w:p>
    <w:p w14:paraId="22B2352E" w14:textId="77777777" w:rsidR="009273EA" w:rsidRPr="007B7436" w:rsidRDefault="009273EA" w:rsidP="009273EA">
      <w:pPr>
        <w:pStyle w:val="Note"/>
      </w:pPr>
      <w:r w:rsidRPr="007B7436">
        <w:t>• Receive up to two contact closure inputs</w:t>
      </w:r>
    </w:p>
    <w:p w14:paraId="29AEEFE4" w14:textId="77777777" w:rsidR="009273EA" w:rsidRPr="007B7436" w:rsidRDefault="009273EA" w:rsidP="009273EA">
      <w:pPr>
        <w:pStyle w:val="Note"/>
      </w:pPr>
      <w:r w:rsidRPr="007B7436">
        <w:t>• LEDs on each button are used during programming and provide feedback when the buttons are pressed</w:t>
      </w:r>
    </w:p>
    <w:p w14:paraId="3735D0ED" w14:textId="77777777" w:rsidR="009273EA" w:rsidRPr="007B7436" w:rsidRDefault="009273EA" w:rsidP="009273EA">
      <w:pPr>
        <w:pStyle w:val="Note"/>
      </w:pPr>
      <w:r w:rsidRPr="007B7436">
        <w:t>• Large, rounded, backlit buttons with option engraving</w:t>
      </w:r>
    </w:p>
    <w:p w14:paraId="269CD86F" w14:textId="77777777" w:rsidR="009273EA" w:rsidRPr="007B7436" w:rsidRDefault="009273EA" w:rsidP="009273EA">
      <w:pPr>
        <w:pStyle w:val="Note"/>
      </w:pPr>
      <w:r w:rsidRPr="007B7436">
        <w:t xml:space="preserve">• Available with either </w:t>
      </w:r>
      <w:proofErr w:type="gramStart"/>
      <w:r w:rsidRPr="007B7436">
        <w:t>Green or Blue</w:t>
      </w:r>
      <w:proofErr w:type="gramEnd"/>
      <w:r w:rsidRPr="007B7436">
        <w:t xml:space="preserve"> status and backlight LEDs</w:t>
      </w:r>
    </w:p>
    <w:p w14:paraId="6A27E6F9" w14:textId="32B39DCB" w:rsidR="006A400F" w:rsidRPr="007B7436" w:rsidRDefault="006A400F" w:rsidP="006A400F">
      <w:pPr>
        <w:pStyle w:val="SubPara"/>
        <w:numPr>
          <w:ilvl w:val="3"/>
          <w:numId w:val="14"/>
        </w:numPr>
      </w:pPr>
      <w:r w:rsidRPr="007B7436">
        <w:t>Wired Keypads:</w:t>
      </w:r>
    </w:p>
    <w:p w14:paraId="17D4D7B2" w14:textId="77777777" w:rsidR="006A400F" w:rsidRPr="007B7436" w:rsidRDefault="006A400F" w:rsidP="006A400F">
      <w:pPr>
        <w:pStyle w:val="SubSub1"/>
        <w:numPr>
          <w:ilvl w:val="4"/>
          <w:numId w:val="14"/>
        </w:numPr>
      </w:pPr>
      <w:r w:rsidRPr="007B7436">
        <w:t>Power: Class 2 (low voltage).</w:t>
      </w:r>
    </w:p>
    <w:p w14:paraId="5B637718" w14:textId="77777777" w:rsidR="006A400F" w:rsidRPr="007B7436" w:rsidRDefault="006A400F" w:rsidP="006A400F">
      <w:pPr>
        <w:pStyle w:val="SubSub1"/>
        <w:numPr>
          <w:ilvl w:val="4"/>
          <w:numId w:val="14"/>
        </w:numPr>
      </w:pPr>
      <w:r w:rsidRPr="007B7436">
        <w:t>Communications: Utilize RS485 wiring for low-voltage communications link.</w:t>
      </w:r>
    </w:p>
    <w:p w14:paraId="11DCACBD" w14:textId="4386D46B" w:rsidR="00194640" w:rsidRPr="007B7436" w:rsidRDefault="00194640" w:rsidP="00194640">
      <w:pPr>
        <w:pStyle w:val="SubSub1"/>
        <w:numPr>
          <w:ilvl w:val="4"/>
          <w:numId w:val="14"/>
        </w:numPr>
      </w:pPr>
      <w:r w:rsidRPr="007B7436">
        <w:t>Mounting: Wallbo</w:t>
      </w:r>
      <w:r w:rsidR="00F83190">
        <w:t>x</w:t>
      </w:r>
      <w:r w:rsidRPr="007B7436">
        <w:t>; provide wall</w:t>
      </w:r>
      <w:r w:rsidR="004E0452" w:rsidRPr="007B7436">
        <w:t xml:space="preserve"> </w:t>
      </w:r>
      <w:r w:rsidRPr="007B7436">
        <w:t>plates with concealed mounting hardware.</w:t>
      </w:r>
    </w:p>
    <w:p w14:paraId="59DB7A0B" w14:textId="77777777" w:rsidR="006A400F" w:rsidRPr="007B7436" w:rsidRDefault="006A400F" w:rsidP="006A400F">
      <w:pPr>
        <w:pStyle w:val="SubSub1"/>
        <w:numPr>
          <w:ilvl w:val="4"/>
          <w:numId w:val="14"/>
        </w:numPr>
      </w:pPr>
      <w:r w:rsidRPr="007B7436">
        <w:t>Button/Engraving Backlighting:</w:t>
      </w:r>
    </w:p>
    <w:p w14:paraId="53E5D85A" w14:textId="77777777" w:rsidR="006A400F" w:rsidRPr="007B7436" w:rsidRDefault="006A400F" w:rsidP="006A400F">
      <w:pPr>
        <w:pStyle w:val="SubSub2"/>
        <w:numPr>
          <w:ilvl w:val="5"/>
          <w:numId w:val="14"/>
        </w:numPr>
      </w:pPr>
      <w:r w:rsidRPr="007B7436">
        <w:lastRenderedPageBreak/>
        <w:t>Utilize backlighting for buttons and associated engraving to provide readability under all light conditions.</w:t>
      </w:r>
    </w:p>
    <w:p w14:paraId="33A9E52A" w14:textId="77777777" w:rsidR="006A400F" w:rsidRPr="007B7436" w:rsidRDefault="006A400F" w:rsidP="006A400F">
      <w:pPr>
        <w:pStyle w:val="SubSub2"/>
        <w:numPr>
          <w:ilvl w:val="5"/>
          <w:numId w:val="14"/>
        </w:numPr>
      </w:pPr>
      <w:r w:rsidRPr="007B7436">
        <w:t>Back</w:t>
      </w:r>
      <w:r w:rsidR="00243D16" w:rsidRPr="007B7436">
        <w:t xml:space="preserve">light intensity adjustable via </w:t>
      </w:r>
      <w:r w:rsidRPr="007B7436">
        <w:t>programming software.</w:t>
      </w:r>
    </w:p>
    <w:p w14:paraId="17C94863" w14:textId="77777777" w:rsidR="006A400F" w:rsidRPr="007B7436" w:rsidRDefault="006A400F" w:rsidP="006A400F">
      <w:pPr>
        <w:pStyle w:val="SubSub1"/>
        <w:numPr>
          <w:ilvl w:val="4"/>
          <w:numId w:val="14"/>
        </w:numPr>
      </w:pPr>
      <w:r w:rsidRPr="007B7436">
        <w:t>Design keypads to allow field-customization of button color, configuration, and engraving using field-changeable replacement kits.</w:t>
      </w:r>
    </w:p>
    <w:p w14:paraId="1FEAC66C" w14:textId="77777777" w:rsidR="006A400F" w:rsidRPr="007B7436" w:rsidRDefault="006A400F" w:rsidP="006A400F">
      <w:pPr>
        <w:pStyle w:val="SubSub1"/>
        <w:numPr>
          <w:ilvl w:val="4"/>
          <w:numId w:val="14"/>
        </w:numPr>
      </w:pPr>
      <w:r w:rsidRPr="007B7436">
        <w:t>Contact Closure Interface: Provide two contact closure inputs on back of unit which provide independent functions from front buttons; accepts both momentary and maintained contact closures.</w:t>
      </w:r>
    </w:p>
    <w:p w14:paraId="0CCAE984" w14:textId="77777777" w:rsidR="006A400F" w:rsidRPr="007B7436" w:rsidRDefault="006A400F" w:rsidP="006A400F">
      <w:pPr>
        <w:pStyle w:val="SubSub1"/>
        <w:numPr>
          <w:ilvl w:val="4"/>
          <w:numId w:val="14"/>
        </w:numPr>
      </w:pPr>
      <w:r w:rsidRPr="007B7436">
        <w:t>Terminal block inputs to be over-voltage and miswire-protected against wire reversals and shorts.</w:t>
      </w:r>
    </w:p>
    <w:p w14:paraId="5F6D1CFB" w14:textId="77777777" w:rsidR="006A400F" w:rsidRPr="007B7436" w:rsidRDefault="006A400F" w:rsidP="006A400F">
      <w:pPr>
        <w:pStyle w:val="SubSub1"/>
        <w:numPr>
          <w:ilvl w:val="4"/>
          <w:numId w:val="14"/>
        </w:numPr>
      </w:pPr>
      <w:r w:rsidRPr="007B7436">
        <w:t xml:space="preserve">Finish: </w:t>
      </w:r>
      <w:r w:rsidRPr="007B7436">
        <w:rPr>
          <w:rFonts w:ascii="Helvetica-BoldOblique" w:hAnsi="Helvetica-BoldOblique" w:cs="Helvetica-BoldOblique"/>
          <w:b/>
          <w:bCs/>
          <w:i/>
          <w:iCs/>
          <w:snapToGrid/>
          <w:color w:val="0070C0"/>
        </w:rPr>
        <w:t xml:space="preserve">&lt;&lt;As specified for wall controls in "Device Finishes" under </w:t>
      </w:r>
      <w:r w:rsidR="00243D16" w:rsidRPr="007B7436">
        <w:rPr>
          <w:rFonts w:ascii="Helvetica-BoldOblique" w:hAnsi="Helvetica-BoldOblique" w:cs="Helvetica-BoldOblique"/>
          <w:b/>
          <w:bCs/>
          <w:i/>
          <w:iCs/>
          <w:snapToGrid/>
          <w:color w:val="0070C0"/>
        </w:rPr>
        <w:t>GUESTROOM</w:t>
      </w:r>
      <w:r w:rsidRPr="007B7436">
        <w:rPr>
          <w:rFonts w:ascii="Helvetica-BoldOblique" w:hAnsi="Helvetica-BoldOblique" w:cs="Helvetica-BoldOblique"/>
          <w:b/>
          <w:bCs/>
          <w:i/>
          <w:iCs/>
          <w:snapToGrid/>
          <w:color w:val="0070C0"/>
        </w:rPr>
        <w:t xml:space="preserve"> CONTROL SYSTEM - GENERAL REQUIREMENTS article above; White, unless otherwise indicated; Custom colors to be selected by Architect; As indicated on drawings; or __________&gt;&gt;</w:t>
      </w:r>
      <w:r w:rsidRPr="007B7436">
        <w:t>.</w:t>
      </w:r>
    </w:p>
    <w:p w14:paraId="77FDB394" w14:textId="77777777" w:rsidR="005A2A39" w:rsidRPr="007B7436" w:rsidRDefault="005A2A39" w:rsidP="009B4479">
      <w:pPr>
        <w:pStyle w:val="Note"/>
      </w:pPr>
      <w:r w:rsidRPr="007B7436">
        <w:t>The Pico Wireless Control is a flexible and easy to use device that allows the user to control dimmers and switches. The Pico wireless control can function as a tabletop control on a pedestal, a lightweight handheld remote, or it can be wall-mounted with or without a Lutron Claro faceplate, to mimic a traditional keypad. The battery-operated control requires no external power or communication wiring.</w:t>
      </w:r>
      <w:r w:rsidR="007235B1" w:rsidRPr="007B7436">
        <w:t xml:space="preserve"> Models are available with integral night light.</w:t>
      </w:r>
    </w:p>
    <w:p w14:paraId="5ADF3245" w14:textId="268FE1EB" w:rsidR="000E05E0" w:rsidRPr="007B7436" w:rsidRDefault="000E05E0" w:rsidP="000C5515">
      <w:pPr>
        <w:pStyle w:val="Paragraph"/>
        <w:numPr>
          <w:ilvl w:val="2"/>
          <w:numId w:val="14"/>
        </w:numPr>
      </w:pPr>
      <w:r w:rsidRPr="007B7436">
        <w:t>Wireless (Radio Frequency) Controls:</w:t>
      </w:r>
    </w:p>
    <w:p w14:paraId="3F98647F" w14:textId="77777777" w:rsidR="007235B1" w:rsidRPr="007B7436" w:rsidRDefault="00A42B16" w:rsidP="007235B1">
      <w:pPr>
        <w:numPr>
          <w:ilvl w:val="3"/>
          <w:numId w:val="14"/>
        </w:numPr>
        <w:autoSpaceDE w:val="0"/>
        <w:autoSpaceDN w:val="0"/>
        <w:adjustRightInd w:val="0"/>
        <w:rPr>
          <w:rFonts w:ascii="Helvetica" w:hAnsi="Helvetica" w:cs="Helvetica"/>
        </w:rPr>
      </w:pPr>
      <w:r w:rsidRPr="007B7436">
        <w:rPr>
          <w:rFonts w:ascii="Helvetica" w:hAnsi="Helvetica" w:cs="Helvetica"/>
        </w:rPr>
        <w:t>Products</w:t>
      </w:r>
      <w:r w:rsidR="007235B1" w:rsidRPr="007B7436">
        <w:rPr>
          <w:rFonts w:ascii="Helvetica" w:hAnsi="Helvetica" w:cs="Helvetica"/>
        </w:rPr>
        <w:t>:</w:t>
      </w:r>
    </w:p>
    <w:p w14:paraId="54543766" w14:textId="10481441" w:rsidR="007235B1" w:rsidRPr="007B7436" w:rsidRDefault="007235B1" w:rsidP="007235B1">
      <w:pPr>
        <w:numPr>
          <w:ilvl w:val="4"/>
          <w:numId w:val="14"/>
        </w:numPr>
        <w:autoSpaceDE w:val="0"/>
        <w:autoSpaceDN w:val="0"/>
        <w:adjustRightInd w:val="0"/>
        <w:rPr>
          <w:rFonts w:ascii="Helvetica" w:hAnsi="Helvetica" w:cs="Helvetica"/>
        </w:rPr>
      </w:pPr>
      <w:r w:rsidRPr="007B7436">
        <w:rPr>
          <w:rFonts w:ascii="Helvetica-BoldOblique" w:hAnsi="Helvetica-BoldOblique" w:cs="Helvetica-BoldOblique"/>
          <w:b/>
          <w:bCs/>
          <w:i/>
          <w:iCs/>
          <w:snapToGrid/>
          <w:color w:val="0070C0"/>
        </w:rPr>
        <w:t>&lt;&lt;Type _____ - &gt;&gt;</w:t>
      </w:r>
      <w:r w:rsidRPr="007B7436">
        <w:rPr>
          <w:rFonts w:ascii="Helvetica" w:hAnsi="Helvetica" w:cs="Helvetica"/>
        </w:rPr>
        <w:t>2-Button Control.</w:t>
      </w:r>
    </w:p>
    <w:p w14:paraId="3DDE2709" w14:textId="77777777" w:rsidR="00D65EC9" w:rsidRPr="007B7436" w:rsidRDefault="00D65EC9" w:rsidP="00D65EC9">
      <w:pPr>
        <w:numPr>
          <w:ilvl w:val="5"/>
          <w:numId w:val="14"/>
        </w:numPr>
        <w:autoSpaceDE w:val="0"/>
        <w:autoSpaceDN w:val="0"/>
        <w:adjustRightInd w:val="0"/>
        <w:rPr>
          <w:rFonts w:ascii="Helvetica" w:hAnsi="Helvetica" w:cs="Helvetica"/>
        </w:rPr>
      </w:pPr>
      <w:r w:rsidRPr="007B7436">
        <w:rPr>
          <w:rFonts w:ascii="Helvetica" w:hAnsi="Helvetica" w:cs="Helvetica"/>
        </w:rPr>
        <w:t xml:space="preserve">Button Marking:  </w:t>
      </w:r>
      <w:r w:rsidRPr="007B7436">
        <w:rPr>
          <w:rFonts w:ascii="Helvetica-BoldOblique" w:hAnsi="Helvetica-BoldOblique" w:cs="Helvetica-BoldOblique"/>
          <w:b/>
          <w:bCs/>
          <w:i/>
          <w:iCs/>
          <w:snapToGrid/>
          <w:color w:val="0070C0"/>
        </w:rPr>
        <w:t>&lt;&lt;Light (icons); As indicated on drawings; or __________&gt;&gt;.</w:t>
      </w:r>
    </w:p>
    <w:p w14:paraId="0E8C5C17" w14:textId="3192ADF4" w:rsidR="00DC72B0" w:rsidRPr="007B7436" w:rsidRDefault="00DC72B0" w:rsidP="00DC72B0">
      <w:pPr>
        <w:numPr>
          <w:ilvl w:val="4"/>
          <w:numId w:val="14"/>
        </w:numPr>
        <w:autoSpaceDE w:val="0"/>
        <w:autoSpaceDN w:val="0"/>
        <w:adjustRightInd w:val="0"/>
        <w:rPr>
          <w:rFonts w:ascii="Helvetica" w:hAnsi="Helvetica" w:cs="Helvetica"/>
        </w:rPr>
      </w:pPr>
      <w:r w:rsidRPr="007B7436">
        <w:rPr>
          <w:rFonts w:ascii="Helvetica-BoldOblique" w:hAnsi="Helvetica-BoldOblique" w:cs="Helvetica-BoldOblique"/>
          <w:b/>
          <w:bCs/>
          <w:i/>
          <w:iCs/>
          <w:snapToGrid/>
          <w:color w:val="0070C0"/>
        </w:rPr>
        <w:t>&lt;&lt;Type _____ - &gt;&gt;</w:t>
      </w:r>
      <w:r w:rsidRPr="007B7436">
        <w:rPr>
          <w:rFonts w:ascii="Helvetica" w:hAnsi="Helvetica" w:cs="Helvetica"/>
        </w:rPr>
        <w:t>2-Button Control with Night Light.</w:t>
      </w:r>
    </w:p>
    <w:p w14:paraId="39B58D56" w14:textId="288B76C1" w:rsidR="007235B1" w:rsidRPr="007B7436" w:rsidRDefault="007235B1" w:rsidP="007235B1">
      <w:pPr>
        <w:numPr>
          <w:ilvl w:val="4"/>
          <w:numId w:val="14"/>
        </w:numPr>
        <w:autoSpaceDE w:val="0"/>
        <w:autoSpaceDN w:val="0"/>
        <w:adjustRightInd w:val="0"/>
        <w:rPr>
          <w:rFonts w:ascii="Helvetica" w:hAnsi="Helvetica" w:cs="Helvetica"/>
        </w:rPr>
      </w:pPr>
      <w:r w:rsidRPr="007B7436">
        <w:rPr>
          <w:rFonts w:ascii="Helvetica-BoldOblique" w:hAnsi="Helvetica-BoldOblique" w:cs="Helvetica-BoldOblique"/>
          <w:b/>
          <w:bCs/>
          <w:i/>
          <w:iCs/>
          <w:snapToGrid/>
          <w:color w:val="0070C0"/>
        </w:rPr>
        <w:t>&lt;&lt;Type _____ - &gt;&gt;</w:t>
      </w:r>
      <w:r w:rsidRPr="007B7436">
        <w:rPr>
          <w:rFonts w:ascii="Helvetica" w:hAnsi="Helvetica" w:cs="Helvetica"/>
        </w:rPr>
        <w:t>2-Button with Raise/Lower Control</w:t>
      </w:r>
      <w:r w:rsidR="00F83190">
        <w:rPr>
          <w:rFonts w:ascii="Helvetica" w:hAnsi="Helvetica" w:cs="Helvetica"/>
        </w:rPr>
        <w:t>.</w:t>
      </w:r>
    </w:p>
    <w:p w14:paraId="04FBF1D0" w14:textId="77777777" w:rsidR="00D65EC9" w:rsidRPr="007B7436" w:rsidRDefault="00D65EC9" w:rsidP="00D65EC9">
      <w:pPr>
        <w:numPr>
          <w:ilvl w:val="5"/>
          <w:numId w:val="14"/>
        </w:numPr>
        <w:autoSpaceDE w:val="0"/>
        <w:autoSpaceDN w:val="0"/>
        <w:adjustRightInd w:val="0"/>
        <w:rPr>
          <w:rFonts w:ascii="Helvetica" w:hAnsi="Helvetica" w:cs="Helvetica"/>
        </w:rPr>
      </w:pPr>
      <w:r w:rsidRPr="007B7436">
        <w:rPr>
          <w:rFonts w:ascii="Helvetica" w:hAnsi="Helvetica" w:cs="Helvetica"/>
        </w:rPr>
        <w:t xml:space="preserve">Button Marking:  </w:t>
      </w:r>
      <w:r w:rsidRPr="007B7436">
        <w:rPr>
          <w:rFonts w:ascii="Helvetica-BoldOblique" w:hAnsi="Helvetica-BoldOblique" w:cs="Helvetica-BoldOblique"/>
          <w:b/>
          <w:bCs/>
          <w:i/>
          <w:iCs/>
          <w:snapToGrid/>
          <w:color w:val="0070C0"/>
        </w:rPr>
        <w:t>&lt;&lt;Light (icons); Shade (icons); As indicated on drawings; or __________&gt;&gt;.</w:t>
      </w:r>
    </w:p>
    <w:p w14:paraId="50787CAC" w14:textId="59109C4E" w:rsidR="007235B1" w:rsidRPr="007B7436" w:rsidRDefault="007235B1" w:rsidP="007235B1">
      <w:pPr>
        <w:numPr>
          <w:ilvl w:val="4"/>
          <w:numId w:val="14"/>
        </w:numPr>
        <w:autoSpaceDE w:val="0"/>
        <w:autoSpaceDN w:val="0"/>
        <w:adjustRightInd w:val="0"/>
        <w:rPr>
          <w:rFonts w:ascii="Helvetica" w:hAnsi="Helvetica" w:cs="Helvetica"/>
        </w:rPr>
      </w:pPr>
      <w:r w:rsidRPr="007B7436">
        <w:rPr>
          <w:rFonts w:ascii="Helvetica-BoldOblique" w:hAnsi="Helvetica-BoldOblique" w:cs="Helvetica-BoldOblique"/>
          <w:b/>
          <w:bCs/>
          <w:i/>
          <w:iCs/>
          <w:snapToGrid/>
          <w:color w:val="0070C0"/>
        </w:rPr>
        <w:t>&lt;&lt;Type _____ - &gt;&gt;</w:t>
      </w:r>
      <w:r w:rsidRPr="007B7436">
        <w:rPr>
          <w:rFonts w:ascii="Helvetica" w:hAnsi="Helvetica" w:cs="Helvetica"/>
        </w:rPr>
        <w:t>3-Button Control</w:t>
      </w:r>
      <w:r w:rsidR="00F83190">
        <w:rPr>
          <w:rFonts w:ascii="Helvetica" w:hAnsi="Helvetica" w:cs="Helvetica"/>
        </w:rPr>
        <w:t>.</w:t>
      </w:r>
    </w:p>
    <w:p w14:paraId="3953B098" w14:textId="77777777" w:rsidR="00D65EC9" w:rsidRPr="007B7436" w:rsidRDefault="00D65EC9" w:rsidP="00D65EC9">
      <w:pPr>
        <w:numPr>
          <w:ilvl w:val="5"/>
          <w:numId w:val="14"/>
        </w:numPr>
        <w:autoSpaceDE w:val="0"/>
        <w:autoSpaceDN w:val="0"/>
        <w:adjustRightInd w:val="0"/>
        <w:rPr>
          <w:rFonts w:ascii="Helvetica" w:hAnsi="Helvetica" w:cs="Helvetica"/>
        </w:rPr>
      </w:pPr>
      <w:r w:rsidRPr="007B7436">
        <w:rPr>
          <w:rFonts w:ascii="Helvetica" w:hAnsi="Helvetica" w:cs="Helvetica"/>
        </w:rPr>
        <w:t xml:space="preserve">Button Marking:  </w:t>
      </w:r>
      <w:r w:rsidRPr="007B7436">
        <w:rPr>
          <w:rFonts w:ascii="Helvetica-BoldOblique" w:hAnsi="Helvetica-BoldOblique" w:cs="Helvetica-BoldOblique"/>
          <w:b/>
          <w:bCs/>
          <w:i/>
          <w:iCs/>
          <w:snapToGrid/>
          <w:color w:val="0070C0"/>
        </w:rPr>
        <w:t>&lt;&lt;Light (icons); As indicated on drawings; or __________&gt;&gt;.</w:t>
      </w:r>
    </w:p>
    <w:p w14:paraId="5AAA9674" w14:textId="23E56C9F" w:rsidR="007235B1" w:rsidRPr="007B7436" w:rsidRDefault="007235B1" w:rsidP="007235B1">
      <w:pPr>
        <w:numPr>
          <w:ilvl w:val="4"/>
          <w:numId w:val="14"/>
        </w:numPr>
        <w:autoSpaceDE w:val="0"/>
        <w:autoSpaceDN w:val="0"/>
        <w:adjustRightInd w:val="0"/>
        <w:rPr>
          <w:rFonts w:ascii="Helvetica" w:hAnsi="Helvetica" w:cs="Helvetica"/>
        </w:rPr>
      </w:pPr>
      <w:r w:rsidRPr="007B7436">
        <w:rPr>
          <w:rFonts w:ascii="Helvetica-BoldOblique" w:hAnsi="Helvetica-BoldOblique" w:cs="Helvetica-BoldOblique"/>
          <w:b/>
          <w:bCs/>
          <w:i/>
          <w:iCs/>
          <w:snapToGrid/>
          <w:color w:val="0070C0"/>
        </w:rPr>
        <w:t>&lt;&lt;Type _____ - &gt;&gt;</w:t>
      </w:r>
      <w:r w:rsidRPr="007B7436">
        <w:rPr>
          <w:rFonts w:ascii="Helvetica" w:hAnsi="Helvetica" w:cs="Helvetica"/>
        </w:rPr>
        <w:t>3-Button with Raise/Lower Control</w:t>
      </w:r>
      <w:r w:rsidR="00F83190">
        <w:rPr>
          <w:rFonts w:ascii="Helvetica" w:hAnsi="Helvetica" w:cs="Helvetica"/>
        </w:rPr>
        <w:t>.</w:t>
      </w:r>
    </w:p>
    <w:p w14:paraId="5D5AB4CF" w14:textId="77777777" w:rsidR="00D65EC9" w:rsidRPr="007B7436" w:rsidRDefault="00D65EC9" w:rsidP="00D65EC9">
      <w:pPr>
        <w:numPr>
          <w:ilvl w:val="5"/>
          <w:numId w:val="14"/>
        </w:numPr>
        <w:autoSpaceDE w:val="0"/>
        <w:autoSpaceDN w:val="0"/>
        <w:adjustRightInd w:val="0"/>
        <w:rPr>
          <w:rFonts w:ascii="Helvetica" w:hAnsi="Helvetica" w:cs="Helvetica"/>
        </w:rPr>
      </w:pPr>
      <w:r w:rsidRPr="007B7436">
        <w:rPr>
          <w:rFonts w:ascii="Helvetica" w:hAnsi="Helvetica" w:cs="Helvetica"/>
        </w:rPr>
        <w:t xml:space="preserve">Button Marking:  </w:t>
      </w:r>
      <w:r w:rsidRPr="007B7436">
        <w:rPr>
          <w:rFonts w:ascii="Helvetica-BoldOblique" w:hAnsi="Helvetica-BoldOblique" w:cs="Helvetica-BoldOblique"/>
          <w:b/>
          <w:bCs/>
          <w:i/>
          <w:iCs/>
          <w:snapToGrid/>
          <w:color w:val="0070C0"/>
        </w:rPr>
        <w:t xml:space="preserve">&lt;&lt;Light (icons); Shade (text); Shade (icons); Blackout (text); Sheer (text); </w:t>
      </w:r>
      <w:r w:rsidR="00A603B9" w:rsidRPr="007B7436">
        <w:rPr>
          <w:rFonts w:ascii="Helvetica-BoldOblique" w:hAnsi="Helvetica-BoldOblique" w:cs="Helvetica-BoldOblique"/>
          <w:b/>
          <w:bCs/>
          <w:i/>
          <w:iCs/>
          <w:snapToGrid/>
          <w:color w:val="0070C0"/>
        </w:rPr>
        <w:t xml:space="preserve">Drapery (text); </w:t>
      </w:r>
      <w:r w:rsidRPr="007B7436">
        <w:rPr>
          <w:rFonts w:ascii="Helvetica-BoldOblique" w:hAnsi="Helvetica-BoldOblique" w:cs="Helvetica-BoldOblique"/>
          <w:b/>
          <w:bCs/>
          <w:i/>
          <w:iCs/>
          <w:snapToGrid/>
          <w:color w:val="0070C0"/>
        </w:rPr>
        <w:t>As indicated on drawings; or __________&gt;&gt;.</w:t>
      </w:r>
    </w:p>
    <w:p w14:paraId="7BD74CC7" w14:textId="369891C4" w:rsidR="00DC72B0" w:rsidRPr="007B7436" w:rsidRDefault="00DC72B0" w:rsidP="00DC72B0">
      <w:pPr>
        <w:numPr>
          <w:ilvl w:val="4"/>
          <w:numId w:val="14"/>
        </w:numPr>
        <w:autoSpaceDE w:val="0"/>
        <w:autoSpaceDN w:val="0"/>
        <w:adjustRightInd w:val="0"/>
        <w:rPr>
          <w:rFonts w:ascii="Helvetica" w:hAnsi="Helvetica" w:cs="Helvetica"/>
        </w:rPr>
      </w:pPr>
      <w:r w:rsidRPr="007B7436">
        <w:rPr>
          <w:rFonts w:ascii="Helvetica-BoldOblique" w:hAnsi="Helvetica-BoldOblique" w:cs="Helvetica-BoldOblique"/>
          <w:b/>
          <w:bCs/>
          <w:i/>
          <w:iCs/>
          <w:snapToGrid/>
          <w:color w:val="0070C0"/>
        </w:rPr>
        <w:t>&lt;&lt;Type _____ - &gt;&gt;</w:t>
      </w:r>
      <w:r w:rsidRPr="007B7436">
        <w:rPr>
          <w:rFonts w:ascii="Helvetica" w:hAnsi="Helvetica" w:cs="Helvetica"/>
        </w:rPr>
        <w:t>3-Button with Raise/Lower Control and Night Light</w:t>
      </w:r>
      <w:r w:rsidR="00F83190">
        <w:rPr>
          <w:rFonts w:ascii="Helvetica" w:hAnsi="Helvetica" w:cs="Helvetica"/>
        </w:rPr>
        <w:t>.</w:t>
      </w:r>
    </w:p>
    <w:p w14:paraId="0DA9577F" w14:textId="6B1CE369" w:rsidR="00D65EC9" w:rsidRPr="007B7436" w:rsidRDefault="00D65EC9" w:rsidP="00D65EC9">
      <w:pPr>
        <w:numPr>
          <w:ilvl w:val="4"/>
          <w:numId w:val="14"/>
        </w:numPr>
        <w:autoSpaceDE w:val="0"/>
        <w:autoSpaceDN w:val="0"/>
        <w:adjustRightInd w:val="0"/>
        <w:rPr>
          <w:rFonts w:ascii="Helvetica" w:hAnsi="Helvetica" w:cs="Helvetica"/>
        </w:rPr>
      </w:pPr>
      <w:r w:rsidRPr="007B7436">
        <w:rPr>
          <w:rFonts w:ascii="Helvetica-BoldOblique" w:hAnsi="Helvetica-BoldOblique" w:cs="Helvetica-BoldOblique"/>
          <w:b/>
          <w:bCs/>
          <w:i/>
          <w:iCs/>
          <w:snapToGrid/>
          <w:color w:val="0070C0"/>
        </w:rPr>
        <w:t>&lt;&lt;Type _____ - &gt;&gt;</w:t>
      </w:r>
      <w:r w:rsidRPr="007B7436">
        <w:rPr>
          <w:rFonts w:ascii="Helvetica" w:hAnsi="Helvetica" w:cs="Helvetica"/>
        </w:rPr>
        <w:t>4-Button.</w:t>
      </w:r>
    </w:p>
    <w:p w14:paraId="348E5783" w14:textId="77777777" w:rsidR="00D65EC9" w:rsidRPr="007B7436" w:rsidRDefault="00D65EC9" w:rsidP="00D65EC9">
      <w:pPr>
        <w:numPr>
          <w:ilvl w:val="5"/>
          <w:numId w:val="14"/>
        </w:numPr>
        <w:autoSpaceDE w:val="0"/>
        <w:autoSpaceDN w:val="0"/>
        <w:adjustRightInd w:val="0"/>
        <w:rPr>
          <w:rFonts w:ascii="Helvetica" w:hAnsi="Helvetica" w:cs="Helvetica"/>
        </w:rPr>
      </w:pPr>
      <w:r w:rsidRPr="007B7436">
        <w:rPr>
          <w:rFonts w:ascii="Helvetica" w:hAnsi="Helvetica" w:cs="Helvetica"/>
        </w:rPr>
        <w:t xml:space="preserve">Button Marking:  </w:t>
      </w:r>
      <w:r w:rsidRPr="007B7436">
        <w:rPr>
          <w:rFonts w:ascii="Helvetica-BoldOblique" w:hAnsi="Helvetica-BoldOblique" w:cs="Helvetica-BoldOblique"/>
          <w:b/>
          <w:bCs/>
          <w:i/>
          <w:iCs/>
          <w:snapToGrid/>
          <w:color w:val="0070C0"/>
        </w:rPr>
        <w:t>&lt;&lt;Zone controls (light); Zone controls (shade); Scene keypads (light); Scene keypads (shade); 2-group controllers (lights); 2-group controllers (shades); 2-group controllers (light and shade); 4-group toggle; As indicated on drawings; or __________&gt;&gt;.</w:t>
      </w:r>
    </w:p>
    <w:p w14:paraId="53C01527" w14:textId="4E4D27A8" w:rsidR="007235B1" w:rsidRPr="007B7436" w:rsidRDefault="007235B1" w:rsidP="007235B1">
      <w:pPr>
        <w:numPr>
          <w:ilvl w:val="4"/>
          <w:numId w:val="14"/>
        </w:numPr>
        <w:autoSpaceDE w:val="0"/>
        <w:autoSpaceDN w:val="0"/>
        <w:adjustRightInd w:val="0"/>
        <w:rPr>
          <w:rFonts w:ascii="Helvetica" w:hAnsi="Helvetica" w:cs="Helvetica"/>
        </w:rPr>
      </w:pPr>
      <w:r w:rsidRPr="007B7436">
        <w:rPr>
          <w:rFonts w:ascii="Helvetica" w:hAnsi="Helvetica" w:cs="Helvetica"/>
        </w:rPr>
        <w:t>Single Pedestal.</w:t>
      </w:r>
    </w:p>
    <w:p w14:paraId="0AF86DD6" w14:textId="00F74342" w:rsidR="007235B1" w:rsidRPr="007B7436" w:rsidRDefault="007235B1" w:rsidP="007235B1">
      <w:pPr>
        <w:numPr>
          <w:ilvl w:val="4"/>
          <w:numId w:val="14"/>
        </w:numPr>
        <w:autoSpaceDE w:val="0"/>
        <w:autoSpaceDN w:val="0"/>
        <w:adjustRightInd w:val="0"/>
        <w:rPr>
          <w:rFonts w:ascii="Helvetica" w:hAnsi="Helvetica" w:cs="Helvetica"/>
        </w:rPr>
      </w:pPr>
      <w:r w:rsidRPr="007B7436">
        <w:rPr>
          <w:rFonts w:ascii="Helvetica" w:hAnsi="Helvetica" w:cs="Helvetica"/>
        </w:rPr>
        <w:t>Double Pedestal.</w:t>
      </w:r>
    </w:p>
    <w:p w14:paraId="779A5719" w14:textId="17ED4E9A" w:rsidR="007235B1" w:rsidRPr="007B7436" w:rsidRDefault="007235B1" w:rsidP="007235B1">
      <w:pPr>
        <w:numPr>
          <w:ilvl w:val="4"/>
          <w:numId w:val="14"/>
        </w:numPr>
        <w:autoSpaceDE w:val="0"/>
        <w:autoSpaceDN w:val="0"/>
        <w:adjustRightInd w:val="0"/>
        <w:rPr>
          <w:rFonts w:ascii="Helvetica" w:hAnsi="Helvetica" w:cs="Helvetica"/>
          <w:lang w:val="es-ES"/>
        </w:rPr>
      </w:pPr>
      <w:r w:rsidRPr="007B7436">
        <w:rPr>
          <w:rFonts w:ascii="Helvetica" w:hAnsi="Helvetica" w:cs="Helvetica"/>
          <w:lang w:val="es-ES"/>
        </w:rPr>
        <w:t>Triple Pedestal.</w:t>
      </w:r>
    </w:p>
    <w:p w14:paraId="2D3E934E" w14:textId="76112882" w:rsidR="007235B1" w:rsidRPr="007B7436" w:rsidRDefault="007235B1" w:rsidP="007235B1">
      <w:pPr>
        <w:numPr>
          <w:ilvl w:val="4"/>
          <w:numId w:val="14"/>
        </w:numPr>
        <w:autoSpaceDE w:val="0"/>
        <w:autoSpaceDN w:val="0"/>
        <w:adjustRightInd w:val="0"/>
        <w:rPr>
          <w:rFonts w:ascii="Helvetica" w:hAnsi="Helvetica" w:cs="Helvetica"/>
        </w:rPr>
      </w:pPr>
      <w:r w:rsidRPr="007B7436">
        <w:rPr>
          <w:rFonts w:ascii="Helvetica" w:hAnsi="Helvetica" w:cs="Helvetica"/>
        </w:rPr>
        <w:t>Screw Mounting Kit.</w:t>
      </w:r>
    </w:p>
    <w:p w14:paraId="54A5EF60" w14:textId="7E675204" w:rsidR="007235B1" w:rsidRPr="007B7436" w:rsidRDefault="007235B1" w:rsidP="007235B1">
      <w:pPr>
        <w:numPr>
          <w:ilvl w:val="4"/>
          <w:numId w:val="14"/>
        </w:numPr>
        <w:autoSpaceDE w:val="0"/>
        <w:autoSpaceDN w:val="0"/>
        <w:adjustRightInd w:val="0"/>
        <w:rPr>
          <w:rFonts w:ascii="Helvetica" w:hAnsi="Helvetica" w:cs="Helvetica"/>
        </w:rPr>
      </w:pPr>
      <w:r w:rsidRPr="007B7436">
        <w:rPr>
          <w:rFonts w:ascii="Helvetica" w:hAnsi="Helvetica" w:cs="Helvetica"/>
        </w:rPr>
        <w:t>Wall</w:t>
      </w:r>
      <w:r w:rsidR="009273EA" w:rsidRPr="007B7436">
        <w:rPr>
          <w:rFonts w:ascii="Helvetica" w:hAnsi="Helvetica" w:cs="Helvetica"/>
        </w:rPr>
        <w:t>box</w:t>
      </w:r>
      <w:r w:rsidRPr="007B7436">
        <w:rPr>
          <w:rFonts w:ascii="Helvetica" w:hAnsi="Helvetica" w:cs="Helvetica"/>
        </w:rPr>
        <w:t xml:space="preserve"> Adapter.</w:t>
      </w:r>
    </w:p>
    <w:p w14:paraId="7CDD201F" w14:textId="77777777" w:rsidR="000E05E0" w:rsidRPr="007B7436" w:rsidRDefault="000E05E0" w:rsidP="000C5515">
      <w:pPr>
        <w:pStyle w:val="SubPara"/>
        <w:numPr>
          <w:ilvl w:val="3"/>
          <w:numId w:val="14"/>
        </w:numPr>
      </w:pPr>
      <w:r w:rsidRPr="007B7436">
        <w:t xml:space="preserve">Quantity: </w:t>
      </w:r>
      <w:r w:rsidR="00C72C51" w:rsidRPr="007B7436">
        <w:rPr>
          <w:rFonts w:ascii="Helvetica-BoldOblique" w:hAnsi="Helvetica-BoldOblique" w:cs="Helvetica-BoldOblique"/>
          <w:b/>
          <w:bCs/>
          <w:i/>
          <w:iCs/>
          <w:snapToGrid/>
          <w:color w:val="0070C0"/>
        </w:rPr>
        <w:t>&lt;&lt;As indicated on the drawings; To be determined; provide allowance for _____ control(s); or _________&gt;&gt;</w:t>
      </w:r>
      <w:r w:rsidRPr="007B7436">
        <w:t>.</w:t>
      </w:r>
    </w:p>
    <w:p w14:paraId="4A2634D4" w14:textId="77777777" w:rsidR="00C72C51" w:rsidRPr="007B7436" w:rsidRDefault="00C72C51" w:rsidP="00C72C51">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 xml:space="preserve">Communicates via radio frequency to compatible </w:t>
      </w:r>
      <w:r w:rsidR="00EA0AFA" w:rsidRPr="007B7436">
        <w:rPr>
          <w:rFonts w:ascii="Helvetica" w:hAnsi="Helvetica" w:cs="Helvetica"/>
          <w:snapToGrid/>
        </w:rPr>
        <w:t>devices</w:t>
      </w:r>
      <w:r w:rsidRPr="007B7436">
        <w:rPr>
          <w:rFonts w:ascii="Helvetica" w:hAnsi="Helvetica" w:cs="Helvetica"/>
          <w:snapToGrid/>
        </w:rPr>
        <w:t>.</w:t>
      </w:r>
    </w:p>
    <w:p w14:paraId="36C594B0" w14:textId="77777777" w:rsidR="00C72C51" w:rsidRPr="007B7436" w:rsidRDefault="00C72C51" w:rsidP="00C72C51">
      <w:pPr>
        <w:pStyle w:val="SubPara"/>
        <w:numPr>
          <w:ilvl w:val="3"/>
          <w:numId w:val="14"/>
        </w:numPr>
      </w:pPr>
      <w:r w:rsidRPr="007B7436">
        <w:rPr>
          <w:rFonts w:ascii="Helvetica" w:hAnsi="Helvetica" w:cs="Helvetica"/>
          <w:snapToGrid/>
        </w:rPr>
        <w:t xml:space="preserve">Does not require external power packs, </w:t>
      </w:r>
      <w:proofErr w:type="gramStart"/>
      <w:r w:rsidRPr="007B7436">
        <w:rPr>
          <w:rFonts w:ascii="Helvetica" w:hAnsi="Helvetica" w:cs="Helvetica"/>
          <w:snapToGrid/>
        </w:rPr>
        <w:t>power</w:t>
      </w:r>
      <w:proofErr w:type="gramEnd"/>
      <w:r w:rsidRPr="007B7436">
        <w:rPr>
          <w:rFonts w:ascii="Helvetica" w:hAnsi="Helvetica" w:cs="Helvetica"/>
          <w:snapToGrid/>
        </w:rPr>
        <w:t xml:space="preserve"> or communication wiring.</w:t>
      </w:r>
    </w:p>
    <w:p w14:paraId="54E5FE73" w14:textId="77777777" w:rsidR="005A2A39" w:rsidRPr="007B7436" w:rsidRDefault="005A2A39" w:rsidP="009B4479">
      <w:pPr>
        <w:pStyle w:val="Note"/>
      </w:pPr>
      <w:r w:rsidRPr="007B7436">
        <w:t>Controls can be programmed with different functionality through system software without any hardware changes.</w:t>
      </w:r>
    </w:p>
    <w:p w14:paraId="165F6BCE" w14:textId="77777777" w:rsidR="000E05E0" w:rsidRPr="007B7436" w:rsidRDefault="000E05E0" w:rsidP="000C5515">
      <w:pPr>
        <w:pStyle w:val="SubPara"/>
        <w:numPr>
          <w:ilvl w:val="3"/>
          <w:numId w:val="14"/>
        </w:numPr>
      </w:pPr>
      <w:r w:rsidRPr="007B7436">
        <w:t xml:space="preserve">Allows for easy reprogramming without replacing </w:t>
      </w:r>
      <w:proofErr w:type="gramStart"/>
      <w:r w:rsidRPr="007B7436">
        <w:t>unit</w:t>
      </w:r>
      <w:proofErr w:type="gramEnd"/>
      <w:r w:rsidRPr="007B7436">
        <w:t>.</w:t>
      </w:r>
    </w:p>
    <w:p w14:paraId="65B77222" w14:textId="77777777" w:rsidR="000E05E0" w:rsidRPr="007B7436" w:rsidRDefault="000E05E0" w:rsidP="000C5515">
      <w:pPr>
        <w:pStyle w:val="SubPara"/>
        <w:numPr>
          <w:ilvl w:val="3"/>
          <w:numId w:val="14"/>
        </w:numPr>
      </w:pPr>
      <w:r w:rsidRPr="007B7436">
        <w:lastRenderedPageBreak/>
        <w:t>Button Programming:</w:t>
      </w:r>
    </w:p>
    <w:p w14:paraId="49A27A50" w14:textId="77777777" w:rsidR="000E05E0" w:rsidRPr="007B7436" w:rsidRDefault="000E05E0" w:rsidP="000C5515">
      <w:pPr>
        <w:pStyle w:val="SubSub1"/>
        <w:numPr>
          <w:ilvl w:val="4"/>
          <w:numId w:val="14"/>
        </w:numPr>
      </w:pPr>
      <w:r w:rsidRPr="007B7436">
        <w:t>Single action.</w:t>
      </w:r>
    </w:p>
    <w:p w14:paraId="793B217B" w14:textId="77777777" w:rsidR="00C43413" w:rsidRPr="007B7436" w:rsidRDefault="00C43413" w:rsidP="000C5515">
      <w:pPr>
        <w:pStyle w:val="SubSub1"/>
        <w:numPr>
          <w:ilvl w:val="4"/>
          <w:numId w:val="14"/>
        </w:numPr>
      </w:pPr>
      <w:r w:rsidRPr="007B7436">
        <w:t>Toggle action</w:t>
      </w:r>
    </w:p>
    <w:p w14:paraId="6C806464" w14:textId="77777777" w:rsidR="00D85F46" w:rsidRPr="007B7436" w:rsidRDefault="00D85F46" w:rsidP="00D85F46">
      <w:pPr>
        <w:pStyle w:val="SubSub3"/>
        <w:numPr>
          <w:ilvl w:val="4"/>
          <w:numId w:val="14"/>
        </w:numPr>
      </w:pPr>
      <w:r w:rsidRPr="007B7436">
        <w:t>Buttons can be programmed for raise/lower of defined loads.</w:t>
      </w:r>
    </w:p>
    <w:p w14:paraId="14984226" w14:textId="77777777" w:rsidR="00C72C51" w:rsidRPr="007B7436" w:rsidRDefault="00C72C51" w:rsidP="00C72C51">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Includes LED to indicate button press or programming mode status.</w:t>
      </w:r>
    </w:p>
    <w:p w14:paraId="302E5BFC" w14:textId="77777777" w:rsidR="000E05E0" w:rsidRPr="007B7436" w:rsidRDefault="000E05E0" w:rsidP="00C72C51">
      <w:pPr>
        <w:pStyle w:val="SubPara"/>
        <w:numPr>
          <w:ilvl w:val="3"/>
          <w:numId w:val="14"/>
        </w:numPr>
      </w:pPr>
      <w:r w:rsidRPr="007B7436">
        <w:t>Mounting:</w:t>
      </w:r>
    </w:p>
    <w:p w14:paraId="7D8BA484" w14:textId="77777777" w:rsidR="00C72C51" w:rsidRPr="007B7436" w:rsidRDefault="00C72C51" w:rsidP="00C72C51">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Capable of being mounted with a table stand or directly to a wall under a faceplate.</w:t>
      </w:r>
    </w:p>
    <w:p w14:paraId="71335137" w14:textId="77777777" w:rsidR="00C72C51" w:rsidRPr="007B7436" w:rsidRDefault="00C72C51" w:rsidP="00C72C51">
      <w:pPr>
        <w:pStyle w:val="SubSub1"/>
        <w:numPr>
          <w:ilvl w:val="4"/>
          <w:numId w:val="14"/>
        </w:numPr>
      </w:pPr>
      <w:r w:rsidRPr="007B7436">
        <w:rPr>
          <w:rFonts w:ascii="Helvetica" w:hAnsi="Helvetica" w:cs="Helvetica"/>
          <w:snapToGrid/>
        </w:rPr>
        <w:t>Faceplates: Provide concealed mounting hardware.</w:t>
      </w:r>
    </w:p>
    <w:p w14:paraId="58BF8F29" w14:textId="77777777" w:rsidR="000E05E0" w:rsidRPr="007B7436" w:rsidRDefault="000E05E0" w:rsidP="000C5515">
      <w:pPr>
        <w:pStyle w:val="SubPara"/>
        <w:numPr>
          <w:ilvl w:val="3"/>
          <w:numId w:val="14"/>
        </w:numPr>
      </w:pPr>
      <w:r w:rsidRPr="007B7436">
        <w:t xml:space="preserve">Finish: </w:t>
      </w:r>
      <w:r w:rsidR="00C72C51" w:rsidRPr="007B7436">
        <w:rPr>
          <w:rFonts w:ascii="Helvetica-BoldOblique" w:hAnsi="Helvetica-BoldOblique" w:cs="Helvetica-BoldOblique"/>
          <w:b/>
          <w:bCs/>
          <w:i/>
          <w:iCs/>
          <w:color w:val="0070C0"/>
        </w:rPr>
        <w:t xml:space="preserve">&lt;&lt;As specified for wall controls in "Device Finishes" under </w:t>
      </w:r>
      <w:r w:rsidR="003A50D5" w:rsidRPr="007B7436">
        <w:rPr>
          <w:rFonts w:ascii="Helvetica-BoldOblique" w:hAnsi="Helvetica-BoldOblique" w:cs="Helvetica-BoldOblique"/>
          <w:b/>
          <w:bCs/>
          <w:i/>
          <w:iCs/>
          <w:color w:val="0070C0"/>
        </w:rPr>
        <w:t>GUESTROOM</w:t>
      </w:r>
      <w:r w:rsidR="00C72C51" w:rsidRPr="007B7436">
        <w:rPr>
          <w:rFonts w:ascii="Helvetica-BoldOblique" w:hAnsi="Helvetica-BoldOblique" w:cs="Helvetica-BoldOblique"/>
          <w:b/>
          <w:bCs/>
          <w:i/>
          <w:iCs/>
          <w:color w:val="0070C0"/>
        </w:rPr>
        <w:t xml:space="preserve"> CONTROL SYSTEM - GENERAL REQUIREMENTS article above; White; Black; Ivory; Light Almond; White/Grey; As indicated on drawings; To be selected by Architect; or __________&gt;&gt;</w:t>
      </w:r>
      <w:r w:rsidRPr="007B7436">
        <w:t>.</w:t>
      </w:r>
    </w:p>
    <w:p w14:paraId="47E3EC30" w14:textId="77777777" w:rsidR="00251049" w:rsidRPr="007B7436" w:rsidRDefault="00251049" w:rsidP="009404C0">
      <w:pPr>
        <w:pStyle w:val="Paragraph"/>
        <w:numPr>
          <w:ilvl w:val="1"/>
          <w:numId w:val="14"/>
        </w:numPr>
        <w:rPr>
          <w:b/>
        </w:rPr>
      </w:pPr>
      <w:r w:rsidRPr="007B7436">
        <w:rPr>
          <w:b/>
        </w:rPr>
        <w:t>ROOM THERMOSTATS</w:t>
      </w:r>
    </w:p>
    <w:p w14:paraId="0DE8D48B" w14:textId="77777777" w:rsidR="00D720F0" w:rsidRPr="007B7436" w:rsidRDefault="00D720F0" w:rsidP="00D720F0">
      <w:pPr>
        <w:rPr>
          <w:snapToGrid/>
        </w:rPr>
      </w:pPr>
      <w:r w:rsidRPr="007B7436">
        <w:rPr>
          <w:snapToGrid/>
        </w:rPr>
        <w:t>--CHOOSE ONLY ONE OF THE TWO PARAGRAPHS BELOW--</w:t>
      </w:r>
    </w:p>
    <w:p w14:paraId="382E8993" w14:textId="77777777" w:rsidR="00B04B11" w:rsidRPr="007B7436" w:rsidRDefault="00D720F0" w:rsidP="00251049">
      <w:pPr>
        <w:pStyle w:val="Blank"/>
        <w:numPr>
          <w:ilvl w:val="2"/>
          <w:numId w:val="14"/>
        </w:numPr>
      </w:pPr>
      <w:r w:rsidRPr="007B7436">
        <w:t xml:space="preserve">Thermostats to be 120 V, </w:t>
      </w:r>
      <w:r w:rsidRPr="007B7436">
        <w:rPr>
          <w:rFonts w:ascii="Helvetica-BoldOblique" w:hAnsi="Helvetica-BoldOblique" w:cs="Helvetica-BoldOblique"/>
          <w:b/>
          <w:bCs/>
          <w:i/>
          <w:iCs/>
          <w:color w:val="0070C0"/>
        </w:rPr>
        <w:t>&lt;&lt;As specified under other sections; furnished by others; or __________&gt;&gt;</w:t>
      </w:r>
      <w:r w:rsidRPr="007B7436">
        <w:rPr>
          <w:rFonts w:ascii="Helvetica-BoldOblique" w:hAnsi="Helvetica-BoldOblique" w:cs="Helvetica-BoldOblique"/>
          <w:bCs/>
          <w:iCs/>
        </w:rPr>
        <w:t xml:space="preserve">; </w:t>
      </w:r>
      <w:r w:rsidRPr="007B7436">
        <w:t>provided with a contact closure input capable of setting back thermostat based on output from guestroom control system.</w:t>
      </w:r>
    </w:p>
    <w:p w14:paraId="19E96D73" w14:textId="3F53757B" w:rsidR="006B3DA9" w:rsidRDefault="006B3DA9" w:rsidP="006B3DA9">
      <w:pPr>
        <w:pStyle w:val="Note"/>
      </w:pPr>
      <w:r>
        <w:t xml:space="preserve">The following is based on Lutron </w:t>
      </w:r>
      <w:r>
        <w:t>QS Wired Palladiom Room Thermostat</w:t>
      </w:r>
      <w:r>
        <w:t>.</w:t>
      </w:r>
    </w:p>
    <w:p w14:paraId="52B10BE0" w14:textId="1EB7B820" w:rsidR="002A6E55" w:rsidRPr="007B7436" w:rsidRDefault="002A6E55" w:rsidP="006B3DA9">
      <w:pPr>
        <w:pStyle w:val="Blank"/>
        <w:numPr>
          <w:ilvl w:val="2"/>
          <w:numId w:val="14"/>
        </w:numPr>
      </w:pPr>
      <w:r w:rsidRPr="007B7436">
        <w:t xml:space="preserve">Thermostats to be </w:t>
      </w:r>
      <w:proofErr w:type="gramStart"/>
      <w:r w:rsidRPr="007B7436">
        <w:t>low-voltage</w:t>
      </w:r>
      <w:proofErr w:type="gramEnd"/>
      <w:r w:rsidRPr="007B7436">
        <w:t>, provided by Lighting Control Manufacturer for guestroom control system interface.</w:t>
      </w:r>
    </w:p>
    <w:p w14:paraId="6D21790C" w14:textId="77777777" w:rsidR="00251049" w:rsidRPr="007B7436" w:rsidRDefault="00251049" w:rsidP="00251049">
      <w:pPr>
        <w:pStyle w:val="Blank"/>
        <w:numPr>
          <w:ilvl w:val="3"/>
          <w:numId w:val="14"/>
        </w:numPr>
      </w:pPr>
      <w:r w:rsidRPr="007B7436">
        <w:t>Power:  Class 2 (low voltage).</w:t>
      </w:r>
    </w:p>
    <w:p w14:paraId="382DB80C" w14:textId="77777777" w:rsidR="00251049" w:rsidRPr="007B7436" w:rsidRDefault="00251049" w:rsidP="00251049">
      <w:pPr>
        <w:pStyle w:val="Blank"/>
        <w:numPr>
          <w:ilvl w:val="3"/>
          <w:numId w:val="14"/>
        </w:numPr>
      </w:pPr>
      <w:r w:rsidRPr="007B7436">
        <w:t>Communications:  Utilize RS485 wiring for low-voltage communications link.</w:t>
      </w:r>
    </w:p>
    <w:p w14:paraId="4CFA7369" w14:textId="77777777" w:rsidR="00251049" w:rsidRPr="007B7436" w:rsidRDefault="00251049" w:rsidP="00251049">
      <w:pPr>
        <w:pStyle w:val="Blank"/>
        <w:numPr>
          <w:ilvl w:val="3"/>
          <w:numId w:val="14"/>
        </w:numPr>
      </w:pPr>
      <w:r w:rsidRPr="007B7436">
        <w:t>Mounting:  Wallbox</w:t>
      </w:r>
      <w:r w:rsidRPr="007B7436">
        <w:rPr>
          <w:b/>
          <w:i/>
        </w:rPr>
        <w:t>; Lutron Model EBB-1-SQ</w:t>
      </w:r>
      <w:r w:rsidRPr="007B7436">
        <w:t>.</w:t>
      </w:r>
    </w:p>
    <w:p w14:paraId="3F2A4ED3" w14:textId="77777777" w:rsidR="00251049" w:rsidRPr="007B7436" w:rsidRDefault="00251049" w:rsidP="00251049">
      <w:pPr>
        <w:pStyle w:val="Blank"/>
        <w:numPr>
          <w:ilvl w:val="3"/>
          <w:numId w:val="14"/>
        </w:numPr>
      </w:pPr>
      <w:r w:rsidRPr="007B7436">
        <w:t>Button/Display Backlighting:  Turns on when any button is pressed and turns off after 10 seconds of inactivity.</w:t>
      </w:r>
    </w:p>
    <w:p w14:paraId="551EB9A9" w14:textId="77777777" w:rsidR="00251049" w:rsidRPr="007B7436" w:rsidRDefault="00251049" w:rsidP="00251049">
      <w:pPr>
        <w:pStyle w:val="Blank"/>
        <w:numPr>
          <w:ilvl w:val="3"/>
          <w:numId w:val="14"/>
        </w:numPr>
      </w:pPr>
      <w:r w:rsidRPr="007B7436">
        <w:t>Temperature Setpoint/Display:</w:t>
      </w:r>
    </w:p>
    <w:p w14:paraId="16C56D67" w14:textId="77777777" w:rsidR="00251049" w:rsidRPr="007B7436" w:rsidRDefault="00251049" w:rsidP="00251049">
      <w:pPr>
        <w:pStyle w:val="Blank"/>
        <w:numPr>
          <w:ilvl w:val="4"/>
          <w:numId w:val="14"/>
        </w:numPr>
      </w:pPr>
      <w:r w:rsidRPr="007B7436">
        <w:t>Temperature Setpoint:  Adjustable in 1 degree F (0.5 degree C) increments.</w:t>
      </w:r>
    </w:p>
    <w:p w14:paraId="2F02B633" w14:textId="77777777" w:rsidR="00251049" w:rsidRPr="007B7436" w:rsidRDefault="00251049" w:rsidP="00251049">
      <w:pPr>
        <w:pStyle w:val="Blank"/>
        <w:numPr>
          <w:ilvl w:val="4"/>
          <w:numId w:val="14"/>
        </w:numPr>
      </w:pPr>
      <w:r w:rsidRPr="007B7436">
        <w:t>Temperature Display:  Displays in 1 degree F (0.5 degree C) increments.</w:t>
      </w:r>
    </w:p>
    <w:p w14:paraId="16149BB2" w14:textId="77777777" w:rsidR="00251049" w:rsidRPr="007B7436" w:rsidRDefault="00251049" w:rsidP="00251049">
      <w:pPr>
        <w:pStyle w:val="Blank"/>
        <w:numPr>
          <w:ilvl w:val="4"/>
          <w:numId w:val="14"/>
        </w:numPr>
      </w:pPr>
      <w:r w:rsidRPr="007B7436">
        <w:t>Can be toggled between Fahrenheit and Celsius units.</w:t>
      </w:r>
    </w:p>
    <w:p w14:paraId="2FA5B4FC" w14:textId="77777777" w:rsidR="00251049" w:rsidRPr="007B7436" w:rsidRDefault="00251049" w:rsidP="00251049">
      <w:pPr>
        <w:pStyle w:val="Blank"/>
        <w:numPr>
          <w:ilvl w:val="3"/>
          <w:numId w:val="14"/>
        </w:numPr>
      </w:pPr>
      <w:r w:rsidRPr="007B7436">
        <w:t>Room Temperature Sensor:</w:t>
      </w:r>
    </w:p>
    <w:p w14:paraId="031CFFAB" w14:textId="77777777" w:rsidR="00251049" w:rsidRPr="007B7436" w:rsidRDefault="00251049" w:rsidP="00251049">
      <w:pPr>
        <w:pStyle w:val="Blank"/>
        <w:numPr>
          <w:ilvl w:val="4"/>
          <w:numId w:val="14"/>
        </w:numPr>
      </w:pPr>
      <w:r w:rsidRPr="007B7436">
        <w:t>Measuring Range:  32 to 120 degrees F (0 to 50 degrees C).</w:t>
      </w:r>
    </w:p>
    <w:p w14:paraId="0A88E79D" w14:textId="77777777" w:rsidR="00251049" w:rsidRPr="007B7436" w:rsidRDefault="00251049" w:rsidP="00251049">
      <w:pPr>
        <w:pStyle w:val="Blank"/>
        <w:numPr>
          <w:ilvl w:val="4"/>
          <w:numId w:val="14"/>
        </w:numPr>
      </w:pPr>
      <w:r w:rsidRPr="007B7436">
        <w:t>Accuracy:  Plus/minus 1 degree F at 70 degrees F (0.5 degrees C at 25 degrees C).</w:t>
      </w:r>
    </w:p>
    <w:p w14:paraId="412A371F" w14:textId="77777777" w:rsidR="00251049" w:rsidRPr="007B7436" w:rsidRDefault="00251049" w:rsidP="00251049">
      <w:pPr>
        <w:pStyle w:val="Blank"/>
        <w:numPr>
          <w:ilvl w:val="4"/>
          <w:numId w:val="14"/>
        </w:numPr>
      </w:pPr>
      <w:r w:rsidRPr="007B7436">
        <w:t>Temperature Calibration Range:  Plus/minus 5 degrees F (3 degrees C).</w:t>
      </w:r>
    </w:p>
    <w:p w14:paraId="0B917CDE" w14:textId="77777777" w:rsidR="00251049" w:rsidRPr="007B7436" w:rsidRDefault="005E2EBB" w:rsidP="00251049">
      <w:pPr>
        <w:pStyle w:val="Blank"/>
        <w:numPr>
          <w:ilvl w:val="3"/>
          <w:numId w:val="14"/>
        </w:numPr>
      </w:pPr>
      <w:r w:rsidRPr="007B7436">
        <w:t>Provide integral r</w:t>
      </w:r>
      <w:r w:rsidR="00251049" w:rsidRPr="007B7436">
        <w:t xml:space="preserve">oom </w:t>
      </w:r>
      <w:r w:rsidRPr="007B7436">
        <w:t>h</w:t>
      </w:r>
      <w:r w:rsidR="00251049" w:rsidRPr="007B7436">
        <w:t xml:space="preserve">umidity </w:t>
      </w:r>
      <w:r w:rsidRPr="007B7436">
        <w:t>s</w:t>
      </w:r>
      <w:r w:rsidR="00251049" w:rsidRPr="007B7436">
        <w:t>ensor</w:t>
      </w:r>
      <w:r w:rsidRPr="007B7436">
        <w:t>.</w:t>
      </w:r>
    </w:p>
    <w:p w14:paraId="67700851" w14:textId="77777777" w:rsidR="00251049" w:rsidRPr="007B7436" w:rsidRDefault="00251049" w:rsidP="00251049">
      <w:pPr>
        <w:pStyle w:val="Blank"/>
        <w:numPr>
          <w:ilvl w:val="3"/>
          <w:numId w:val="14"/>
        </w:numPr>
      </w:pPr>
      <w:r w:rsidRPr="007B7436">
        <w:t>Integral Passive Infrared Occupancy Sensor:</w:t>
      </w:r>
    </w:p>
    <w:p w14:paraId="4FFC0A0E" w14:textId="2200729C" w:rsidR="00251049" w:rsidRPr="007B7436" w:rsidRDefault="00251049" w:rsidP="00251049">
      <w:pPr>
        <w:pStyle w:val="Blank"/>
        <w:numPr>
          <w:ilvl w:val="4"/>
          <w:numId w:val="14"/>
        </w:numPr>
      </w:pPr>
      <w:r w:rsidRPr="007B7436">
        <w:t>Passive Infrared Sensing:  Passive infrared coupled with technology for sensing fine motions. Signal processing technology detects fine-motion passive infrared (PIR) signals without the need to change the sensor’s sensitivity threshold.</w:t>
      </w:r>
    </w:p>
    <w:p w14:paraId="131A93E1" w14:textId="77777777" w:rsidR="00251049" w:rsidRPr="007B7436" w:rsidRDefault="00251049" w:rsidP="00251049">
      <w:pPr>
        <w:pStyle w:val="Blank"/>
        <w:numPr>
          <w:ilvl w:val="4"/>
          <w:numId w:val="14"/>
        </w:numPr>
      </w:pPr>
      <w:r w:rsidRPr="007B7436">
        <w:t xml:space="preserve">Coverage:  900 square feet (81 sq m) with mounting height of 4 feet (1.2 m); </w:t>
      </w:r>
      <w:proofErr w:type="gramStart"/>
      <w:r w:rsidRPr="007B7436">
        <w:t>180 degree</w:t>
      </w:r>
      <w:proofErr w:type="gramEnd"/>
      <w:r w:rsidRPr="007B7436">
        <w:t xml:space="preserve"> field of view.</w:t>
      </w:r>
    </w:p>
    <w:p w14:paraId="7DA7DB94" w14:textId="77777777" w:rsidR="00251049" w:rsidRPr="007B7436" w:rsidRDefault="00251049" w:rsidP="00251049">
      <w:pPr>
        <w:pStyle w:val="Blank"/>
        <w:numPr>
          <w:ilvl w:val="4"/>
          <w:numId w:val="14"/>
        </w:numPr>
      </w:pPr>
      <w:r w:rsidRPr="007B7436">
        <w:t>Adjustable sensitivity (high, low presets).</w:t>
      </w:r>
    </w:p>
    <w:p w14:paraId="2B9FA97D" w14:textId="77777777" w:rsidR="00F02FE4" w:rsidRPr="007B7436" w:rsidRDefault="00F02FE4" w:rsidP="00F02FE4">
      <w:pPr>
        <w:pStyle w:val="Note"/>
      </w:pPr>
      <w:r w:rsidRPr="007B7436">
        <w:t>Palladiom devices feature matching buttons and faceplates (</w:t>
      </w:r>
      <w:proofErr w:type="gramStart"/>
      <w:r w:rsidRPr="007B7436">
        <w:t>e.g.</w:t>
      </w:r>
      <w:proofErr w:type="gramEnd"/>
      <w:r w:rsidRPr="007B7436">
        <w:t xml:space="preserve"> plastic/plastic, glass/glass, metal/metal).</w:t>
      </w:r>
    </w:p>
    <w:p w14:paraId="2735E978" w14:textId="77777777" w:rsidR="0096003C" w:rsidRPr="007B7436" w:rsidRDefault="0096003C" w:rsidP="0096003C">
      <w:pPr>
        <w:pStyle w:val="SubSub1"/>
        <w:numPr>
          <w:ilvl w:val="3"/>
          <w:numId w:val="14"/>
        </w:numPr>
      </w:pPr>
      <w:r w:rsidRPr="007B7436">
        <w:t>Provide matching material/finish for buttons and wall plates.</w:t>
      </w:r>
    </w:p>
    <w:p w14:paraId="5A4A57E4" w14:textId="77777777" w:rsidR="00FA76AF" w:rsidRPr="007B7436" w:rsidRDefault="00FA76AF" w:rsidP="00FA76AF">
      <w:pPr>
        <w:pStyle w:val="SubSub1"/>
        <w:numPr>
          <w:ilvl w:val="3"/>
          <w:numId w:val="14"/>
        </w:numPr>
      </w:pPr>
      <w:r w:rsidRPr="007B7436">
        <w:t xml:space="preserve">Finish: </w:t>
      </w:r>
      <w:bookmarkStart w:id="4" w:name="_Hlk140073070"/>
      <w:r w:rsidRPr="007B7436">
        <w:rPr>
          <w:rFonts w:ascii="Helvetica-BoldOblique" w:hAnsi="Helvetica-BoldOblique" w:cs="Helvetica-BoldOblique"/>
          <w:b/>
          <w:bCs/>
          <w:i/>
          <w:iCs/>
          <w:snapToGrid/>
          <w:color w:val="0070C0"/>
        </w:rPr>
        <w:t>&lt;&lt;</w:t>
      </w:r>
      <w:r w:rsidR="0096003C" w:rsidRPr="007B7436">
        <w:rPr>
          <w:rFonts w:ascii="Helvetica-BoldOblique" w:hAnsi="Helvetica-BoldOblique" w:cs="Helvetica-BoldOblique"/>
          <w:b/>
          <w:bCs/>
          <w:i/>
          <w:iCs/>
          <w:color w:val="0070C0"/>
        </w:rPr>
        <w:t xml:space="preserve"> As specified for wall controls in "Device Finishes" under GUESTROOM CONTROL SYSTEM - GENERAL REQUIREMENTS article above</w:t>
      </w:r>
      <w:r w:rsidRPr="007B7436">
        <w:rPr>
          <w:rFonts w:ascii="Helvetica-BoldOblique" w:hAnsi="Helvetica-BoldOblique" w:cs="Helvetica-BoldOblique"/>
          <w:b/>
          <w:bCs/>
          <w:i/>
          <w:iCs/>
          <w:snapToGrid/>
          <w:color w:val="0070C0"/>
        </w:rPr>
        <w:t>; White, unless otherwise indicated; Custom colors to be selected by Architect; As indicated on drawings; or __________&gt;&gt;</w:t>
      </w:r>
      <w:r w:rsidRPr="007B7436">
        <w:t>.</w:t>
      </w:r>
    </w:p>
    <w:bookmarkEnd w:id="4"/>
    <w:p w14:paraId="711AA19D" w14:textId="015BEE88" w:rsidR="00251049" w:rsidRPr="007B7436" w:rsidRDefault="00251049" w:rsidP="00251049">
      <w:pPr>
        <w:pStyle w:val="Blank"/>
        <w:numPr>
          <w:ilvl w:val="3"/>
          <w:numId w:val="14"/>
        </w:numPr>
      </w:pPr>
      <w:r w:rsidRPr="007B7436">
        <w:t>Provide interface as required to control HVAC system.</w:t>
      </w:r>
    </w:p>
    <w:p w14:paraId="7904529C" w14:textId="44140AD4" w:rsidR="00A83666" w:rsidRPr="007B7436" w:rsidRDefault="00A83666" w:rsidP="00A83666">
      <w:pPr>
        <w:pStyle w:val="ListParagraph"/>
        <w:ind w:left="1440"/>
      </w:pPr>
      <w:r w:rsidRPr="007B7436">
        <w:t>--CHOOSE ONE OF THE FIVE PARAGRAPHS BELOW--</w:t>
      </w:r>
    </w:p>
    <w:p w14:paraId="2C8AC09C" w14:textId="2A1AA9B8" w:rsidR="00353D12" w:rsidRPr="007B7436" w:rsidRDefault="0090284B" w:rsidP="003A137B">
      <w:pPr>
        <w:pStyle w:val="Blank"/>
        <w:numPr>
          <w:ilvl w:val="4"/>
          <w:numId w:val="14"/>
        </w:numPr>
      </w:pPr>
      <w:bookmarkStart w:id="5" w:name="_Hlk140075449"/>
      <w:r w:rsidRPr="007B7436">
        <w:t xml:space="preserve">Interface </w:t>
      </w:r>
      <w:r w:rsidR="00DE36F2" w:rsidRPr="007B7436">
        <w:t xml:space="preserve">by guestroom control system manufacturer </w:t>
      </w:r>
      <w:bookmarkEnd w:id="5"/>
      <w:r w:rsidR="00DE36F2" w:rsidRPr="007B7436">
        <w:t>for</w:t>
      </w:r>
      <w:r w:rsidRPr="007B7436">
        <w:t xml:space="preserve"> 3-speed fan and on/off heat and cool </w:t>
      </w:r>
      <w:proofErr w:type="gramStart"/>
      <w:r w:rsidRPr="007B7436">
        <w:t>valve</w:t>
      </w:r>
      <w:r w:rsidR="00DE36F2" w:rsidRPr="007B7436">
        <w:t xml:space="preserve"> </w:t>
      </w:r>
      <w:r w:rsidRPr="007B7436">
        <w:t>controlled</w:t>
      </w:r>
      <w:proofErr w:type="gramEnd"/>
      <w:r w:rsidRPr="007B7436">
        <w:t xml:space="preserve"> fan coil units (FCU</w:t>
      </w:r>
      <w:r w:rsidR="00251049" w:rsidRPr="007B7436">
        <w:t>)</w:t>
      </w:r>
      <w:r w:rsidR="000B3784">
        <w:rPr>
          <w:b/>
          <w:i/>
        </w:rPr>
        <w:t>.</w:t>
      </w:r>
    </w:p>
    <w:p w14:paraId="7658EA4A" w14:textId="79230574" w:rsidR="00251049" w:rsidRPr="007B7436" w:rsidRDefault="0090284B" w:rsidP="003A137B">
      <w:pPr>
        <w:pStyle w:val="Blank"/>
        <w:numPr>
          <w:ilvl w:val="4"/>
          <w:numId w:val="14"/>
        </w:numPr>
      </w:pPr>
      <w:r w:rsidRPr="007B7436">
        <w:lastRenderedPageBreak/>
        <w:t>Interface</w:t>
      </w:r>
      <w:r w:rsidR="00DE36F2" w:rsidRPr="007B7436">
        <w:t xml:space="preserve"> by guestroom control system manufacturer </w:t>
      </w:r>
      <w:r w:rsidRPr="007B7436">
        <w:t>for 3-speed fan or 0-10V fan and on/off heat and cool valve</w:t>
      </w:r>
      <w:r w:rsidR="00DE36F2" w:rsidRPr="007B7436">
        <w:t xml:space="preserve"> </w:t>
      </w:r>
      <w:r w:rsidRPr="007B7436">
        <w:t xml:space="preserve">controlled or 0-10V heat and cool </w:t>
      </w:r>
      <w:proofErr w:type="gramStart"/>
      <w:r w:rsidRPr="007B7436">
        <w:t>valve</w:t>
      </w:r>
      <w:r w:rsidR="00DE36F2" w:rsidRPr="007B7436">
        <w:t xml:space="preserve"> </w:t>
      </w:r>
      <w:r w:rsidRPr="007B7436">
        <w:t>controlled</w:t>
      </w:r>
      <w:proofErr w:type="gramEnd"/>
      <w:r w:rsidRPr="007B7436">
        <w:t xml:space="preserve"> fan coil units (FCU)</w:t>
      </w:r>
      <w:r w:rsidR="000B3784">
        <w:rPr>
          <w:b/>
        </w:rPr>
        <w:t>.</w:t>
      </w:r>
    </w:p>
    <w:p w14:paraId="0F9D65F6" w14:textId="14F12C7D" w:rsidR="0090284B" w:rsidRPr="007B7436" w:rsidRDefault="0090284B" w:rsidP="003A137B">
      <w:pPr>
        <w:pStyle w:val="Blank"/>
        <w:numPr>
          <w:ilvl w:val="4"/>
          <w:numId w:val="14"/>
        </w:numPr>
      </w:pPr>
      <w:r w:rsidRPr="007B7436">
        <w:t>BACnet interface and BACnet client</w:t>
      </w:r>
      <w:r w:rsidR="00DE36F2" w:rsidRPr="007B7436">
        <w:t xml:space="preserve"> by HVAC system manufacturer </w:t>
      </w:r>
      <w:bookmarkStart w:id="6" w:name="_Hlk140075683"/>
      <w:r w:rsidR="00DE36F2" w:rsidRPr="007B7436">
        <w:t>(not furnished or configured by guestroom control system manufacturer).</w:t>
      </w:r>
      <w:bookmarkEnd w:id="6"/>
    </w:p>
    <w:p w14:paraId="245D522E" w14:textId="106F553D" w:rsidR="0090284B" w:rsidRPr="007B7436" w:rsidRDefault="00DE36F2" w:rsidP="003A137B">
      <w:pPr>
        <w:pStyle w:val="Blank"/>
        <w:numPr>
          <w:ilvl w:val="4"/>
          <w:numId w:val="14"/>
        </w:numPr>
      </w:pPr>
      <w:r w:rsidRPr="007B7436">
        <w:t>Modbus interface by HVAC system manufacturer (not furnished or configured by guestroom control system manufacturer</w:t>
      </w:r>
      <w:r w:rsidR="000B3784">
        <w:t>).</w:t>
      </w:r>
    </w:p>
    <w:p w14:paraId="2C3BD5FE" w14:textId="3C0408AF" w:rsidR="0090284B" w:rsidRPr="007B7436" w:rsidRDefault="00DE36F2" w:rsidP="003A137B">
      <w:pPr>
        <w:pStyle w:val="Blank"/>
        <w:numPr>
          <w:ilvl w:val="4"/>
          <w:numId w:val="14"/>
        </w:numPr>
      </w:pPr>
      <w:r w:rsidRPr="007B7436">
        <w:t>Modbus interface by third party interface manufacturer (not furnished or configured by guestroom control system manufacturer)</w:t>
      </w:r>
      <w:r w:rsidR="000B3784">
        <w:rPr>
          <w:rFonts w:ascii="Helvetica-BoldOblique" w:hAnsi="Helvetica-BoldOblique" w:cs="Helvetica-BoldOblique"/>
          <w:b/>
          <w:bCs/>
          <w:i/>
          <w:iCs/>
        </w:rPr>
        <w:t>.</w:t>
      </w:r>
    </w:p>
    <w:p w14:paraId="2C84560C" w14:textId="77777777" w:rsidR="007A3611" w:rsidRPr="007B7436" w:rsidRDefault="007A3611" w:rsidP="007A3611">
      <w:pPr>
        <w:pStyle w:val="Note"/>
      </w:pPr>
      <w:r w:rsidRPr="007B7436">
        <w:t>Use of wire</w:t>
      </w:r>
      <w:r w:rsidR="00675C13" w:rsidRPr="007B7436">
        <w:t>d</w:t>
      </w:r>
      <w:r w:rsidRPr="007B7436">
        <w:t xml:space="preserve"> sensors requires a sensor module (see Low-Voltage Control Interfaces below)</w:t>
      </w:r>
    </w:p>
    <w:p w14:paraId="6BE5E59F" w14:textId="77777777" w:rsidR="00925E45" w:rsidRPr="007B7436" w:rsidRDefault="00925E45" w:rsidP="009404C0">
      <w:pPr>
        <w:pStyle w:val="Article"/>
        <w:numPr>
          <w:ilvl w:val="1"/>
          <w:numId w:val="14"/>
        </w:numPr>
        <w:rPr>
          <w:b/>
        </w:rPr>
      </w:pPr>
      <w:r w:rsidRPr="007B7436">
        <w:rPr>
          <w:b/>
          <w:snapToGrid/>
        </w:rPr>
        <w:t>WIRED SENSORS</w:t>
      </w:r>
    </w:p>
    <w:p w14:paraId="6DA6E7BD" w14:textId="77777777" w:rsidR="00AC6E5F" w:rsidRPr="007B7436" w:rsidRDefault="00AC6E5F" w:rsidP="009404C0">
      <w:pPr>
        <w:pStyle w:val="Paragraph"/>
        <w:numPr>
          <w:ilvl w:val="2"/>
          <w:numId w:val="14"/>
        </w:numPr>
      </w:pPr>
      <w:r w:rsidRPr="007B7436">
        <w:rPr>
          <w:snapToGrid/>
        </w:rPr>
        <w:t>Wired Occupancy Sensors:</w:t>
      </w:r>
    </w:p>
    <w:p w14:paraId="37153BEA" w14:textId="77777777" w:rsidR="00AC6E5F" w:rsidRPr="007B7436" w:rsidRDefault="00AC6E5F" w:rsidP="009404C0">
      <w:pPr>
        <w:pStyle w:val="SubPara"/>
        <w:numPr>
          <w:ilvl w:val="3"/>
          <w:numId w:val="14"/>
        </w:numPr>
      </w:pPr>
      <w:r w:rsidRPr="007B7436">
        <w:rPr>
          <w:rFonts w:cs="Arial"/>
          <w:snapToGrid/>
        </w:rPr>
        <w:t>General Requirements:</w:t>
      </w:r>
    </w:p>
    <w:p w14:paraId="44A85C65" w14:textId="77777777" w:rsidR="00AC6E5F" w:rsidRPr="007B7436" w:rsidRDefault="00416B20" w:rsidP="009404C0">
      <w:pPr>
        <w:pStyle w:val="SubSub1"/>
        <w:numPr>
          <w:ilvl w:val="4"/>
          <w:numId w:val="14"/>
        </w:numPr>
      </w:pPr>
      <w:r w:rsidRPr="007B7436">
        <w:rPr>
          <w:rFonts w:ascii="Helvetica" w:hAnsi="Helvetica" w:cs="Helvetica"/>
          <w:snapToGrid/>
        </w:rPr>
        <w:t>Comply with UL 94</w:t>
      </w:r>
      <w:r w:rsidR="00AC6E5F" w:rsidRPr="007B7436">
        <w:rPr>
          <w:snapToGrid/>
        </w:rPr>
        <w:t>.</w:t>
      </w:r>
    </w:p>
    <w:p w14:paraId="09ED671C" w14:textId="77777777" w:rsidR="00AC6E5F" w:rsidRPr="007B7436" w:rsidRDefault="00AC6E5F" w:rsidP="009B4479">
      <w:pPr>
        <w:pStyle w:val="Note"/>
      </w:pPr>
      <w:r w:rsidRPr="007B7436">
        <w:t>The self-adaptive internal microprocessor analyzes the signals to eliminate time-consuming adjustments and callbacks found in non-intelligent sensors.</w:t>
      </w:r>
    </w:p>
    <w:p w14:paraId="73995D88" w14:textId="77777777" w:rsidR="00AC6E5F" w:rsidRPr="007B7436" w:rsidRDefault="00AC6E5F" w:rsidP="009404C0">
      <w:pPr>
        <w:pStyle w:val="SubSub1"/>
        <w:numPr>
          <w:ilvl w:val="4"/>
          <w:numId w:val="14"/>
        </w:numPr>
      </w:pPr>
      <w:r w:rsidRPr="007B7436">
        <w:rPr>
          <w:snapToGrid/>
        </w:rPr>
        <w:t>Self-Adaptive:  Continually adjusts sensitivity and timing to ensure optimal lighting control for any use of the space.</w:t>
      </w:r>
    </w:p>
    <w:p w14:paraId="5DA62BBB" w14:textId="77777777" w:rsidR="00AC6E5F" w:rsidRPr="007B7436" w:rsidRDefault="00AC6E5F" w:rsidP="009404C0">
      <w:pPr>
        <w:pStyle w:val="SubSub1"/>
        <w:numPr>
          <w:ilvl w:val="4"/>
          <w:numId w:val="14"/>
        </w:numPr>
      </w:pPr>
      <w:r w:rsidRPr="007B7436">
        <w:rPr>
          <w:snapToGrid/>
        </w:rPr>
        <w:t>Furnished with field-adjustable controls for time delay and sensitivity to override any adaptive features.</w:t>
      </w:r>
    </w:p>
    <w:p w14:paraId="4AE8928E" w14:textId="77777777" w:rsidR="00AC6E5F" w:rsidRPr="007B7436" w:rsidRDefault="00AC6E5F" w:rsidP="009B4479">
      <w:pPr>
        <w:pStyle w:val="Note"/>
      </w:pPr>
      <w:r w:rsidRPr="007B7436">
        <w:t>Power dropouts occur frequently. When power is restored, the lighting system should recover quickly and automatically return to the last lighting levels. A momentary interruption (1 or 2 seconds) of power should not cause extended periods (20 seconds or more) without lighting while the system reboots and all other electrical equipment is back on.</w:t>
      </w:r>
    </w:p>
    <w:p w14:paraId="574B2175" w14:textId="77777777" w:rsidR="00AC6E5F" w:rsidRPr="007B7436" w:rsidRDefault="00AC6E5F" w:rsidP="009404C0">
      <w:pPr>
        <w:pStyle w:val="SubSub1"/>
        <w:numPr>
          <w:ilvl w:val="4"/>
          <w:numId w:val="14"/>
        </w:numPr>
      </w:pPr>
      <w:r w:rsidRPr="007B7436">
        <w:rPr>
          <w:snapToGrid/>
        </w:rPr>
        <w:t>Power Failure Memory:  Settings and learned parameters to be saved in non-volatile memory and not lost should power be interrupted and subsequently restored.</w:t>
      </w:r>
    </w:p>
    <w:p w14:paraId="784F7777" w14:textId="77777777" w:rsidR="00AC6E5F" w:rsidRPr="007B7436" w:rsidRDefault="00AC6E5F" w:rsidP="009404C0">
      <w:pPr>
        <w:pStyle w:val="SubSub1"/>
        <w:numPr>
          <w:ilvl w:val="4"/>
          <w:numId w:val="14"/>
        </w:numPr>
      </w:pPr>
      <w:r w:rsidRPr="007B7436">
        <w:rPr>
          <w:snapToGrid/>
        </w:rPr>
        <w:t>Furnished with all necessary mounting hardware and instructions.</w:t>
      </w:r>
    </w:p>
    <w:p w14:paraId="1BA71B00" w14:textId="77777777" w:rsidR="00AC6E5F" w:rsidRPr="007B7436" w:rsidRDefault="00AC6E5F" w:rsidP="009404C0">
      <w:pPr>
        <w:pStyle w:val="SubSub1"/>
        <w:numPr>
          <w:ilvl w:val="4"/>
          <w:numId w:val="14"/>
        </w:numPr>
      </w:pPr>
      <w:r w:rsidRPr="007B7436">
        <w:rPr>
          <w:snapToGrid/>
        </w:rPr>
        <w:t>Class 2 devices.</w:t>
      </w:r>
    </w:p>
    <w:p w14:paraId="74C391C2" w14:textId="77777777" w:rsidR="00AC6E5F" w:rsidRPr="007B7436" w:rsidRDefault="00AC6E5F" w:rsidP="009404C0">
      <w:pPr>
        <w:pStyle w:val="SubSub1"/>
        <w:numPr>
          <w:ilvl w:val="4"/>
          <w:numId w:val="14"/>
        </w:numPr>
      </w:pPr>
      <w:r w:rsidRPr="007B7436">
        <w:rPr>
          <w:snapToGrid/>
        </w:rPr>
        <w:t>Ceiling-Mounted Sensors:  Indicate viewing directions on mounting bracket.</w:t>
      </w:r>
    </w:p>
    <w:p w14:paraId="0DBBB99D" w14:textId="77777777" w:rsidR="00AC6E5F" w:rsidRPr="007B7436" w:rsidRDefault="00AC6E5F" w:rsidP="009404C0">
      <w:pPr>
        <w:pStyle w:val="SubSub1"/>
        <w:numPr>
          <w:ilvl w:val="4"/>
          <w:numId w:val="14"/>
        </w:numPr>
      </w:pPr>
      <w:r w:rsidRPr="007B7436">
        <w:rPr>
          <w:snapToGrid/>
        </w:rPr>
        <w:t>Wall-Mounted Sensors:  Provide swivel-mount base.</w:t>
      </w:r>
    </w:p>
    <w:p w14:paraId="75CC7281" w14:textId="77777777" w:rsidR="00AC6E5F" w:rsidRPr="007B7436" w:rsidRDefault="00AC6E5F" w:rsidP="009404C0">
      <w:pPr>
        <w:pStyle w:val="SubSub1"/>
        <w:numPr>
          <w:ilvl w:val="4"/>
          <w:numId w:val="14"/>
        </w:numPr>
      </w:pPr>
      <w:r w:rsidRPr="007B7436">
        <w:rPr>
          <w:snapToGrid/>
        </w:rPr>
        <w:t>Color:  White.</w:t>
      </w:r>
    </w:p>
    <w:p w14:paraId="3F51C117" w14:textId="77777777" w:rsidR="00AC6E5F" w:rsidRPr="007B7436" w:rsidRDefault="00AC6E5F" w:rsidP="009B4479">
      <w:pPr>
        <w:pStyle w:val="Note"/>
      </w:pPr>
      <w:r w:rsidRPr="007B7436">
        <w:t>Ceiling- and wall-mounted sensors using passive infrared (PIR) technology sense occupancy by detecting the difference between heat emitted from the human body in motion and background space. PIR sensors are good at detecting major motion and require an unobstructed line-of-sight for accurate detection. Ceiling-mounted sensors are recommended for larger open spaces with ceilings less than 12 feet high. Wall-mounted sensors are recommended for spaces with pendant fixtures, ceiling fans, or ceilings more than 12 feet high.</w:t>
      </w:r>
    </w:p>
    <w:p w14:paraId="3E695D82" w14:textId="77777777" w:rsidR="00AC6E5F" w:rsidRPr="007B7436" w:rsidRDefault="00AC6E5F" w:rsidP="009404C0">
      <w:pPr>
        <w:pStyle w:val="SubPara"/>
        <w:numPr>
          <w:ilvl w:val="3"/>
          <w:numId w:val="14"/>
        </w:numPr>
      </w:pPr>
      <w:r w:rsidRPr="007B7436">
        <w:rPr>
          <w:rFonts w:cs="Arial"/>
          <w:snapToGrid/>
        </w:rPr>
        <w:t>Wired Passive Infrared Sensors:</w:t>
      </w:r>
    </w:p>
    <w:p w14:paraId="6B350902" w14:textId="77777777" w:rsidR="00AC6E5F" w:rsidRPr="007B7436" w:rsidRDefault="00AC6E5F" w:rsidP="009B4479">
      <w:pPr>
        <w:pStyle w:val="Note"/>
      </w:pPr>
      <w:r w:rsidRPr="007B7436">
        <w:t>Include th</w:t>
      </w:r>
      <w:r w:rsidR="008B772A" w:rsidRPr="007B7436">
        <w:t>e following</w:t>
      </w:r>
      <w:r w:rsidRPr="007B7436">
        <w:t xml:space="preserve"> paragraph to ensure that the line-of-sight is not obstructed due to dust and other contaminants.</w:t>
      </w:r>
    </w:p>
    <w:p w14:paraId="6CA78830" w14:textId="77777777" w:rsidR="00AC6E5F" w:rsidRPr="007B7436" w:rsidRDefault="00AC6E5F" w:rsidP="009404C0">
      <w:pPr>
        <w:pStyle w:val="SubSub1"/>
        <w:numPr>
          <w:ilvl w:val="4"/>
          <w:numId w:val="14"/>
        </w:numPr>
      </w:pPr>
      <w:r w:rsidRPr="007B7436">
        <w:rPr>
          <w:snapToGrid/>
        </w:rPr>
        <w:t>Utilize multiple segmented lens, with internal grooves to eliminate dust and residue build-up.</w:t>
      </w:r>
    </w:p>
    <w:p w14:paraId="72207A04" w14:textId="77777777" w:rsidR="00AC6E5F" w:rsidRPr="007B7436" w:rsidRDefault="00AC6E5F" w:rsidP="009404C0">
      <w:pPr>
        <w:pStyle w:val="SubSub1"/>
        <w:numPr>
          <w:ilvl w:val="4"/>
          <w:numId w:val="14"/>
        </w:numPr>
      </w:pPr>
      <w:r w:rsidRPr="007B7436">
        <w:rPr>
          <w:snapToGrid/>
        </w:rPr>
        <w:t>Ceiling-Mounted Sensors:  Provide customizable mask to block off unwanted viewing areas.</w:t>
      </w:r>
    </w:p>
    <w:p w14:paraId="62F5F0E6" w14:textId="77777777" w:rsidR="00416B20" w:rsidRPr="007B7436" w:rsidRDefault="00416B20" w:rsidP="00416B20">
      <w:pPr>
        <w:pStyle w:val="Note"/>
      </w:pPr>
      <w:r w:rsidRPr="007B7436">
        <w:t>If more than one model is required, the optional choice can be used to assign type designations. Make sure that designations indicated on the drawings are consistent with those specified here.</w:t>
      </w:r>
    </w:p>
    <w:p w14:paraId="102794BA" w14:textId="77777777" w:rsidR="00AC6E5F" w:rsidRPr="007B7436" w:rsidRDefault="00A42B16" w:rsidP="009404C0">
      <w:pPr>
        <w:pStyle w:val="SubSub1"/>
        <w:numPr>
          <w:ilvl w:val="4"/>
          <w:numId w:val="14"/>
        </w:numPr>
      </w:pPr>
      <w:r w:rsidRPr="007B7436">
        <w:rPr>
          <w:snapToGrid/>
        </w:rPr>
        <w:t>Products</w:t>
      </w:r>
      <w:r w:rsidR="00AC6E5F" w:rsidRPr="007B7436">
        <w:rPr>
          <w:snapToGrid/>
        </w:rPr>
        <w:t>:</w:t>
      </w:r>
    </w:p>
    <w:p w14:paraId="59816FFF" w14:textId="578DC182" w:rsidR="00AC6E5F" w:rsidRPr="007B7436" w:rsidRDefault="00416B20"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Ceiling-Mounted Passive Infrared Sensor, </w:t>
      </w:r>
      <w:r w:rsidRPr="007B7436">
        <w:rPr>
          <w:rFonts w:ascii="Helvetica-BoldOblique" w:hAnsi="Helvetica-BoldOblique" w:cs="Helvetica-BoldOblique"/>
          <w:bCs/>
          <w:iCs/>
          <w:snapToGrid/>
        </w:rPr>
        <w:t>450 square feet (42 sq m)</w:t>
      </w:r>
      <w:r w:rsidRPr="007B7436">
        <w:rPr>
          <w:rFonts w:ascii="Helvetica" w:hAnsi="Helvetica" w:cs="Helvetica"/>
          <w:snapToGrid/>
        </w:rPr>
        <w:t xml:space="preserve">: Coverage of </w:t>
      </w:r>
      <w:r w:rsidRPr="007B7436">
        <w:rPr>
          <w:rFonts w:ascii="Helvetica-BoldOblique" w:hAnsi="Helvetica-BoldOblique" w:cs="Helvetica-BoldOblique"/>
          <w:bCs/>
          <w:iCs/>
          <w:snapToGrid/>
        </w:rPr>
        <w:t>450 square feet (42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ceiling height of </w:t>
      </w:r>
      <w:r w:rsidRPr="007B7436">
        <w:rPr>
          <w:rFonts w:ascii="Helvetica-BoldOblique" w:hAnsi="Helvetica-BoldOblique" w:cs="Helvetica-BoldOblique"/>
          <w:bCs/>
          <w:iCs/>
          <w:snapToGrid/>
        </w:rPr>
        <w:t>8 to 12 feet (2.4 to 3.7 m)</w:t>
      </w:r>
      <w:r w:rsidRPr="007B7436">
        <w:rPr>
          <w:rFonts w:ascii="Helvetica" w:hAnsi="Helvetica" w:cs="Helvetica"/>
          <w:snapToGrid/>
        </w:rPr>
        <w:t xml:space="preserve">; </w:t>
      </w:r>
      <w:proofErr w:type="gramStart"/>
      <w:r w:rsidRPr="007B7436">
        <w:rPr>
          <w:rFonts w:ascii="Helvetica" w:hAnsi="Helvetica" w:cs="Helvetica"/>
          <w:snapToGrid/>
        </w:rPr>
        <w:t>360 degree</w:t>
      </w:r>
      <w:proofErr w:type="gramEnd"/>
      <w:r w:rsidRPr="007B7436">
        <w:rPr>
          <w:rFonts w:ascii="Helvetica" w:hAnsi="Helvetica" w:cs="Helvetica"/>
          <w:snapToGrid/>
        </w:rPr>
        <w:t xml:space="preserve"> field of view.</w:t>
      </w:r>
    </w:p>
    <w:p w14:paraId="55B26DF7" w14:textId="38ED6419" w:rsidR="00AC6E5F" w:rsidRPr="007B7436" w:rsidRDefault="00416B20" w:rsidP="009404C0">
      <w:pPr>
        <w:pStyle w:val="SubSub2"/>
        <w:numPr>
          <w:ilvl w:val="5"/>
          <w:numId w:val="14"/>
        </w:numPr>
      </w:pPr>
      <w:r w:rsidRPr="007B7436">
        <w:rPr>
          <w:rFonts w:ascii="Helvetica-BoldOblique" w:hAnsi="Helvetica-BoldOblique" w:cs="Helvetica-BoldOblique"/>
          <w:b/>
          <w:bCs/>
          <w:i/>
          <w:iCs/>
          <w:snapToGrid/>
          <w:color w:val="0070C0"/>
        </w:rPr>
        <w:lastRenderedPageBreak/>
        <w:t>&lt;&lt;Type _____ - &gt;&gt;</w:t>
      </w:r>
      <w:r w:rsidRPr="007B7436">
        <w:rPr>
          <w:rFonts w:ascii="Helvetica" w:hAnsi="Helvetica" w:cs="Helvetica"/>
          <w:snapToGrid/>
        </w:rPr>
        <w:t xml:space="preserve">Ceiling-Mounted Passive Infrared Sensor, </w:t>
      </w:r>
      <w:r w:rsidRPr="007B7436">
        <w:rPr>
          <w:rFonts w:ascii="Helvetica-BoldOblique" w:hAnsi="Helvetica-BoldOblique" w:cs="Helvetica-BoldOblique"/>
          <w:bCs/>
          <w:iCs/>
          <w:snapToGrid/>
        </w:rPr>
        <w:t>1500 square feet (140 sq m)</w:t>
      </w:r>
      <w:r w:rsidRPr="007B7436">
        <w:rPr>
          <w:rFonts w:ascii="Helvetica" w:hAnsi="Helvetica" w:cs="Helvetica"/>
          <w:snapToGrid/>
        </w:rPr>
        <w:t xml:space="preserve">: Coverage of </w:t>
      </w:r>
      <w:r w:rsidRPr="007B7436">
        <w:rPr>
          <w:rFonts w:ascii="Helvetica-BoldOblique" w:hAnsi="Helvetica-BoldOblique" w:cs="Helvetica-BoldOblique"/>
          <w:bCs/>
          <w:iCs/>
          <w:snapToGrid/>
        </w:rPr>
        <w:t>1500 square feet (140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ceiling height of </w:t>
      </w:r>
      <w:r w:rsidRPr="007B7436">
        <w:rPr>
          <w:rFonts w:ascii="Helvetica-BoldOblique" w:hAnsi="Helvetica-BoldOblique" w:cs="Helvetica-BoldOblique"/>
          <w:bCs/>
          <w:iCs/>
          <w:snapToGrid/>
        </w:rPr>
        <w:t>8 to 12 feet (2.4 to 3.7 m)</w:t>
      </w:r>
      <w:r w:rsidRPr="007B7436">
        <w:rPr>
          <w:rFonts w:ascii="Helvetica" w:hAnsi="Helvetica" w:cs="Helvetica"/>
          <w:snapToGrid/>
        </w:rPr>
        <w:t xml:space="preserve">; </w:t>
      </w:r>
      <w:proofErr w:type="gramStart"/>
      <w:r w:rsidRPr="007B7436">
        <w:rPr>
          <w:rFonts w:ascii="Helvetica" w:hAnsi="Helvetica" w:cs="Helvetica"/>
          <w:snapToGrid/>
        </w:rPr>
        <w:t>360 degree</w:t>
      </w:r>
      <w:proofErr w:type="gramEnd"/>
      <w:r w:rsidRPr="007B7436">
        <w:rPr>
          <w:rFonts w:ascii="Helvetica" w:hAnsi="Helvetica" w:cs="Helvetica"/>
          <w:snapToGrid/>
        </w:rPr>
        <w:t xml:space="preserve"> field of view.</w:t>
      </w:r>
    </w:p>
    <w:p w14:paraId="39317EE3" w14:textId="76EDA1EA" w:rsidR="00AC6E5F" w:rsidRPr="007B7436" w:rsidRDefault="00416B20"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Wall-Mounted Passive Infrared Sensor:  Coverage of </w:t>
      </w:r>
      <w:r w:rsidRPr="007B7436">
        <w:rPr>
          <w:rFonts w:ascii="Helvetica-BoldOblique" w:hAnsi="Helvetica-BoldOblique" w:cs="Helvetica-BoldOblique"/>
          <w:bCs/>
          <w:iCs/>
          <w:snapToGrid/>
        </w:rPr>
        <w:t>1600 square feet (149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ceiling height of </w:t>
      </w:r>
      <w:r w:rsidRPr="007B7436">
        <w:rPr>
          <w:rFonts w:ascii="Helvetica-BoldOblique" w:hAnsi="Helvetica-BoldOblique" w:cs="Helvetica-BoldOblique"/>
          <w:bCs/>
          <w:iCs/>
          <w:snapToGrid/>
        </w:rPr>
        <w:t>8 to 12 feet (2.4 to 3.7 m)</w:t>
      </w:r>
      <w:r w:rsidRPr="007B7436">
        <w:rPr>
          <w:rFonts w:ascii="Helvetica" w:hAnsi="Helvetica" w:cs="Helvetica"/>
          <w:snapToGrid/>
        </w:rPr>
        <w:t xml:space="preserve">; </w:t>
      </w:r>
      <w:proofErr w:type="gramStart"/>
      <w:r w:rsidRPr="007B7436">
        <w:rPr>
          <w:rFonts w:ascii="Helvetica" w:hAnsi="Helvetica" w:cs="Helvetica"/>
          <w:snapToGrid/>
        </w:rPr>
        <w:t>110 degree</w:t>
      </w:r>
      <w:proofErr w:type="gramEnd"/>
      <w:r w:rsidRPr="007B7436">
        <w:rPr>
          <w:rFonts w:ascii="Helvetica" w:hAnsi="Helvetica" w:cs="Helvetica"/>
          <w:snapToGrid/>
        </w:rPr>
        <w:t xml:space="preserve"> field of view.</w:t>
      </w:r>
    </w:p>
    <w:p w14:paraId="3ADDA25B" w14:textId="77777777" w:rsidR="00AD5146" w:rsidRPr="007B7436" w:rsidRDefault="00AD5146" w:rsidP="009B4479">
      <w:pPr>
        <w:pStyle w:val="Note"/>
      </w:pPr>
      <w:r w:rsidRPr="007B7436">
        <w:t>Ceiling-mounted sensors using ultrasonic technology sense occupancy by bouncing ultrasonic sound waves (32kHz-45kHz) off objects in a space and detecting a frequency shift between emitted and reflected sound waves. Ultrasonic sensors are good at detecting minor motion and do not require an unobstructed line-of-sight. Ceiling-mounted sensors are recommended for larger open spaces with ceilings less than 12 feet high.</w:t>
      </w:r>
    </w:p>
    <w:p w14:paraId="63AA595E" w14:textId="77777777" w:rsidR="00AC6E5F" w:rsidRPr="007B7436" w:rsidRDefault="00AD5146" w:rsidP="009404C0">
      <w:pPr>
        <w:pStyle w:val="SubPara"/>
        <w:numPr>
          <w:ilvl w:val="3"/>
          <w:numId w:val="14"/>
        </w:numPr>
      </w:pPr>
      <w:r w:rsidRPr="007B7436">
        <w:rPr>
          <w:snapToGrid/>
        </w:rPr>
        <w:t>Wired Ultrasonic Sensors:</w:t>
      </w:r>
    </w:p>
    <w:p w14:paraId="193362F6" w14:textId="77777777" w:rsidR="00AD5146" w:rsidRPr="007B7436" w:rsidRDefault="00AD5146" w:rsidP="009B4479">
      <w:pPr>
        <w:pStyle w:val="Note"/>
      </w:pPr>
      <w:r w:rsidRPr="007B7436">
        <w:t>The intent of th</w:t>
      </w:r>
      <w:r w:rsidR="008B772A" w:rsidRPr="007B7436">
        <w:t>e following</w:t>
      </w:r>
      <w:r w:rsidRPr="007B7436">
        <w:t xml:space="preserve"> paragraph is to eliminate sensor cross talk and assure reliable performance.</w:t>
      </w:r>
    </w:p>
    <w:p w14:paraId="63683BDA" w14:textId="77777777" w:rsidR="00AD5146" w:rsidRPr="007B7436" w:rsidRDefault="00AD5146" w:rsidP="009404C0">
      <w:pPr>
        <w:pStyle w:val="SubSub1"/>
        <w:numPr>
          <w:ilvl w:val="4"/>
          <w:numId w:val="14"/>
        </w:numPr>
      </w:pPr>
      <w:r w:rsidRPr="007B7436">
        <w:rPr>
          <w:rFonts w:cs="Arial"/>
          <w:snapToGrid/>
        </w:rPr>
        <w:t>Utilize an operating frequency of 32kHz or 40kHz, crystal-controlled to operate within plus/minus 0.005 percent tolerance.</w:t>
      </w:r>
    </w:p>
    <w:p w14:paraId="30CCF4C9" w14:textId="77777777" w:rsidR="00416B20" w:rsidRPr="007B7436" w:rsidRDefault="00416B20" w:rsidP="00416B20">
      <w:pPr>
        <w:pStyle w:val="Note"/>
      </w:pPr>
      <w:r w:rsidRPr="007B7436">
        <w:t>If more than one model is required, the optional choice can be used to assign type designations. Make sure that designations indicated on the drawings are consistent with those specified here.</w:t>
      </w:r>
    </w:p>
    <w:p w14:paraId="41D78DA6" w14:textId="77777777" w:rsidR="00AD5146" w:rsidRPr="007B7436" w:rsidRDefault="00A42B16" w:rsidP="009404C0">
      <w:pPr>
        <w:pStyle w:val="SubSub1"/>
        <w:numPr>
          <w:ilvl w:val="4"/>
          <w:numId w:val="14"/>
        </w:numPr>
      </w:pPr>
      <w:r w:rsidRPr="007B7436">
        <w:rPr>
          <w:rFonts w:cs="Arial"/>
          <w:snapToGrid/>
        </w:rPr>
        <w:t>Products</w:t>
      </w:r>
      <w:r w:rsidR="00AD5146" w:rsidRPr="007B7436">
        <w:rPr>
          <w:rFonts w:cs="Arial"/>
          <w:snapToGrid/>
        </w:rPr>
        <w:t>:</w:t>
      </w:r>
    </w:p>
    <w:p w14:paraId="0561EFDA" w14:textId="0EFCEE4C" w:rsidR="00AD5146" w:rsidRPr="007B7436" w:rsidRDefault="00416B20"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Ceiling-Mounted Ultrasonic Sensor, </w:t>
      </w:r>
      <w:r w:rsidRPr="007B7436">
        <w:rPr>
          <w:rFonts w:ascii="Helvetica-BoldOblique" w:hAnsi="Helvetica-BoldOblique" w:cs="Helvetica-BoldOblique"/>
          <w:bCs/>
          <w:iCs/>
          <w:snapToGrid/>
        </w:rPr>
        <w:t>500 square feet (46 sq m)</w:t>
      </w:r>
      <w:r w:rsidRPr="007B7436">
        <w:rPr>
          <w:rFonts w:ascii="Helvetica" w:hAnsi="Helvetica" w:cs="Helvetica"/>
          <w:snapToGrid/>
        </w:rPr>
        <w:t xml:space="preserve">: Coverage of </w:t>
      </w:r>
      <w:r w:rsidRPr="007B7436">
        <w:rPr>
          <w:rFonts w:ascii="Helvetica-BoldOblique" w:hAnsi="Helvetica-BoldOblique" w:cs="Helvetica-BoldOblique"/>
          <w:bCs/>
          <w:iCs/>
          <w:snapToGrid/>
        </w:rPr>
        <w:t>500 square feet (46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ceiling height of </w:t>
      </w:r>
      <w:r w:rsidRPr="007B7436">
        <w:rPr>
          <w:rFonts w:ascii="Helvetica-BoldOblique" w:hAnsi="Helvetica-BoldOblique" w:cs="Helvetica-BoldOblique"/>
          <w:bCs/>
          <w:iCs/>
          <w:snapToGrid/>
        </w:rPr>
        <w:t>8 to 12 feet (2.6 to 3.7 m)</w:t>
      </w:r>
      <w:r w:rsidRPr="007B7436">
        <w:rPr>
          <w:rFonts w:ascii="Helvetica" w:hAnsi="Helvetica" w:cs="Helvetica"/>
          <w:snapToGrid/>
        </w:rPr>
        <w:t xml:space="preserve">; </w:t>
      </w:r>
      <w:proofErr w:type="gramStart"/>
      <w:r w:rsidRPr="007B7436">
        <w:rPr>
          <w:rFonts w:ascii="Helvetica" w:hAnsi="Helvetica" w:cs="Helvetica"/>
          <w:snapToGrid/>
        </w:rPr>
        <w:t>180 degree</w:t>
      </w:r>
      <w:proofErr w:type="gramEnd"/>
      <w:r w:rsidRPr="007B7436">
        <w:rPr>
          <w:rFonts w:ascii="Helvetica" w:hAnsi="Helvetica" w:cs="Helvetica"/>
          <w:snapToGrid/>
        </w:rPr>
        <w:t xml:space="preserve"> field of view.</w:t>
      </w:r>
    </w:p>
    <w:p w14:paraId="193B29CE" w14:textId="1878F750" w:rsidR="00AD5146" w:rsidRPr="007B7436" w:rsidRDefault="00416B20"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Ceiling-Mounted Ultrasonic Sensor, </w:t>
      </w:r>
      <w:r w:rsidRPr="007B7436">
        <w:rPr>
          <w:rFonts w:ascii="Helvetica-BoldOblique" w:hAnsi="Helvetica-BoldOblique" w:cs="Helvetica-BoldOblique"/>
          <w:bCs/>
          <w:iCs/>
          <w:snapToGrid/>
        </w:rPr>
        <w:t>1000 square feet (93 sq m)</w:t>
      </w:r>
      <w:r w:rsidRPr="007B7436">
        <w:rPr>
          <w:rFonts w:ascii="Helvetica" w:hAnsi="Helvetica" w:cs="Helvetica"/>
          <w:snapToGrid/>
        </w:rPr>
        <w:t xml:space="preserve">: Coverage of </w:t>
      </w:r>
      <w:r w:rsidRPr="007B7436">
        <w:rPr>
          <w:rFonts w:ascii="Helvetica-BoldOblique" w:hAnsi="Helvetica-BoldOblique" w:cs="Helvetica-BoldOblique"/>
          <w:bCs/>
          <w:iCs/>
          <w:snapToGrid/>
        </w:rPr>
        <w:t>1,000 square feet (93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ceiling height of </w:t>
      </w:r>
      <w:r w:rsidRPr="007B7436">
        <w:rPr>
          <w:rFonts w:ascii="Helvetica-BoldOblique" w:hAnsi="Helvetica-BoldOblique" w:cs="Helvetica-BoldOblique"/>
          <w:bCs/>
          <w:iCs/>
          <w:snapToGrid/>
        </w:rPr>
        <w:t>8 to 12 feet (2.6 to 3.7 m)</w:t>
      </w:r>
      <w:r w:rsidRPr="007B7436">
        <w:rPr>
          <w:rFonts w:ascii="Helvetica" w:hAnsi="Helvetica" w:cs="Helvetica"/>
          <w:snapToGrid/>
        </w:rPr>
        <w:t xml:space="preserve">; </w:t>
      </w:r>
      <w:proofErr w:type="gramStart"/>
      <w:r w:rsidRPr="007B7436">
        <w:rPr>
          <w:rFonts w:ascii="Helvetica" w:hAnsi="Helvetica" w:cs="Helvetica"/>
          <w:snapToGrid/>
        </w:rPr>
        <w:t>180 degree</w:t>
      </w:r>
      <w:proofErr w:type="gramEnd"/>
      <w:r w:rsidRPr="007B7436">
        <w:rPr>
          <w:rFonts w:ascii="Helvetica" w:hAnsi="Helvetica" w:cs="Helvetica"/>
          <w:snapToGrid/>
        </w:rPr>
        <w:t xml:space="preserve"> field of view.</w:t>
      </w:r>
    </w:p>
    <w:p w14:paraId="0DBF92BD" w14:textId="6E939C03" w:rsidR="00AD5146" w:rsidRPr="007B7436" w:rsidRDefault="00416B20"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Ceiling-Mounted Ultrasonic Sensor, </w:t>
      </w:r>
      <w:r w:rsidRPr="007B7436">
        <w:rPr>
          <w:rFonts w:ascii="Helvetica-BoldOblique" w:hAnsi="Helvetica-BoldOblique" w:cs="Helvetica-BoldOblique"/>
          <w:bCs/>
          <w:iCs/>
          <w:snapToGrid/>
        </w:rPr>
        <w:t>2000 square feet (186 sq m)</w:t>
      </w:r>
      <w:r w:rsidRPr="007B7436">
        <w:rPr>
          <w:rFonts w:ascii="Helvetica" w:hAnsi="Helvetica" w:cs="Helvetica"/>
          <w:snapToGrid/>
        </w:rPr>
        <w:t xml:space="preserve">: Coverage of </w:t>
      </w:r>
      <w:r w:rsidRPr="007B7436">
        <w:rPr>
          <w:rFonts w:ascii="Helvetica-BoldOblique" w:hAnsi="Helvetica-BoldOblique" w:cs="Helvetica-BoldOblique"/>
          <w:bCs/>
          <w:iCs/>
          <w:snapToGrid/>
        </w:rPr>
        <w:t>2000 square feet (186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ceiling height of </w:t>
      </w:r>
      <w:r w:rsidRPr="007B7436">
        <w:rPr>
          <w:rFonts w:ascii="Helvetica-BoldOblique" w:hAnsi="Helvetica-BoldOblique" w:cs="Helvetica-BoldOblique"/>
          <w:bCs/>
          <w:iCs/>
          <w:snapToGrid/>
        </w:rPr>
        <w:t>8</w:t>
      </w:r>
      <w:r w:rsidRPr="007B7436">
        <w:rPr>
          <w:rFonts w:ascii="Helvetica-BoldOblique" w:hAnsi="Helvetica-BoldOblique" w:cs="Helvetica-BoldOblique"/>
          <w:b/>
          <w:bCs/>
          <w:i/>
          <w:iCs/>
          <w:snapToGrid/>
        </w:rPr>
        <w:t xml:space="preserve"> </w:t>
      </w:r>
      <w:r w:rsidRPr="007B7436">
        <w:rPr>
          <w:rFonts w:ascii="Helvetica-BoldOblique" w:hAnsi="Helvetica-BoldOblique" w:cs="Helvetica-BoldOblique"/>
          <w:bCs/>
          <w:iCs/>
          <w:snapToGrid/>
        </w:rPr>
        <w:t>to 12 feet (2.6 to 3.7 m)</w:t>
      </w:r>
      <w:r w:rsidRPr="007B7436">
        <w:rPr>
          <w:rFonts w:ascii="Helvetica" w:hAnsi="Helvetica" w:cs="Helvetica"/>
          <w:snapToGrid/>
        </w:rPr>
        <w:t xml:space="preserve">; </w:t>
      </w:r>
      <w:proofErr w:type="gramStart"/>
      <w:r w:rsidRPr="007B7436">
        <w:rPr>
          <w:rFonts w:ascii="Helvetica" w:hAnsi="Helvetica" w:cs="Helvetica"/>
          <w:snapToGrid/>
        </w:rPr>
        <w:t>360 degree</w:t>
      </w:r>
      <w:proofErr w:type="gramEnd"/>
      <w:r w:rsidRPr="007B7436">
        <w:rPr>
          <w:rFonts w:ascii="Helvetica" w:hAnsi="Helvetica" w:cs="Helvetica"/>
          <w:snapToGrid/>
        </w:rPr>
        <w:t xml:space="preserve"> field of view.</w:t>
      </w:r>
    </w:p>
    <w:p w14:paraId="096D1A68" w14:textId="77777777" w:rsidR="00AD5146" w:rsidRPr="007B7436" w:rsidRDefault="00AD5146" w:rsidP="009B4479">
      <w:pPr>
        <w:pStyle w:val="Note"/>
      </w:pPr>
      <w:r w:rsidRPr="007B7436">
        <w:t>Ceiling-and wall-mounted dual technology sensors use both passive infrared and ultrasonic technologies for sensing occupancy providing maximum reliability. Ceiling-mounted sensors are recommended for larger open spaces with ceilings less than 12 feet height. Wall-mounted sensors are recommended for spaces with pendant fixtures, ceiling fans, or ceilings more than 12 feet high.</w:t>
      </w:r>
    </w:p>
    <w:p w14:paraId="399AAEAB" w14:textId="77777777" w:rsidR="00AD5146" w:rsidRPr="007B7436" w:rsidRDefault="00AD5146" w:rsidP="009404C0">
      <w:pPr>
        <w:pStyle w:val="SubPara"/>
        <w:numPr>
          <w:ilvl w:val="3"/>
          <w:numId w:val="14"/>
        </w:numPr>
      </w:pPr>
      <w:r w:rsidRPr="007B7436">
        <w:rPr>
          <w:snapToGrid/>
        </w:rPr>
        <w:t>Wired Dual Technology Sensors:</w:t>
      </w:r>
    </w:p>
    <w:p w14:paraId="7E2BBA5F" w14:textId="77777777" w:rsidR="00AD5146" w:rsidRPr="007B7436" w:rsidRDefault="00AD5146" w:rsidP="009B4479">
      <w:pPr>
        <w:pStyle w:val="Note"/>
      </w:pPr>
      <w:r w:rsidRPr="007B7436">
        <w:t>Include th</w:t>
      </w:r>
      <w:r w:rsidR="008B772A" w:rsidRPr="007B7436">
        <w:t>e following</w:t>
      </w:r>
      <w:r w:rsidRPr="007B7436">
        <w:t xml:space="preserve"> paragraph to ensure that the line-of-sight is not obstructed due to dust and other contaminants.</w:t>
      </w:r>
    </w:p>
    <w:p w14:paraId="6E99D00F" w14:textId="77777777" w:rsidR="00AD5146" w:rsidRPr="007B7436" w:rsidRDefault="00AD5146" w:rsidP="009404C0">
      <w:pPr>
        <w:pStyle w:val="SubSub1"/>
        <w:numPr>
          <w:ilvl w:val="4"/>
          <w:numId w:val="14"/>
        </w:numPr>
      </w:pPr>
      <w:r w:rsidRPr="007B7436">
        <w:rPr>
          <w:rFonts w:cs="Arial"/>
          <w:snapToGrid/>
        </w:rPr>
        <w:t>Passive Infrared:  Utilize multiple segmented lens, with internal grooves to eliminate dust and residue build-up.</w:t>
      </w:r>
    </w:p>
    <w:p w14:paraId="1DCFD1E7" w14:textId="77777777" w:rsidR="00AD5146" w:rsidRPr="007B7436" w:rsidRDefault="00AD5146" w:rsidP="009B4479">
      <w:pPr>
        <w:pStyle w:val="Note"/>
      </w:pPr>
      <w:r w:rsidRPr="007B7436">
        <w:t>Include th</w:t>
      </w:r>
      <w:r w:rsidR="008B772A" w:rsidRPr="007B7436">
        <w:t>e following</w:t>
      </w:r>
      <w:r w:rsidRPr="007B7436">
        <w:t xml:space="preserve"> paragraph to eliminate sensor cross talk and assure reliable performance.</w:t>
      </w:r>
    </w:p>
    <w:p w14:paraId="48B44789" w14:textId="77777777" w:rsidR="00AD5146" w:rsidRPr="007B7436" w:rsidRDefault="00AD5146" w:rsidP="009404C0">
      <w:pPr>
        <w:pStyle w:val="SubSub1"/>
        <w:numPr>
          <w:ilvl w:val="4"/>
          <w:numId w:val="14"/>
        </w:numPr>
      </w:pPr>
      <w:r w:rsidRPr="007B7436">
        <w:rPr>
          <w:rFonts w:cs="Arial"/>
          <w:snapToGrid/>
        </w:rPr>
        <w:t>Ultrasonic:  Utilize an operating frequency of 32kHz or 40kHz, crystal-controlled to operate within plus/minus 0.005 percent tolerance.</w:t>
      </w:r>
    </w:p>
    <w:p w14:paraId="47292A96" w14:textId="77777777" w:rsidR="00AD5146" w:rsidRPr="007B7436" w:rsidRDefault="00AD5146" w:rsidP="009404C0">
      <w:pPr>
        <w:pStyle w:val="SubSub1"/>
        <w:numPr>
          <w:ilvl w:val="4"/>
          <w:numId w:val="14"/>
        </w:numPr>
      </w:pPr>
      <w:r w:rsidRPr="007B7436">
        <w:rPr>
          <w:snapToGrid/>
        </w:rPr>
        <w:t>Ceiling-Mounted Sensors:  Provide customizable mask to block off unwanted viewing areas.</w:t>
      </w:r>
    </w:p>
    <w:p w14:paraId="115391D7" w14:textId="77777777" w:rsidR="00AD5146" w:rsidRPr="007B7436" w:rsidRDefault="00AD5146" w:rsidP="009B4479">
      <w:pPr>
        <w:pStyle w:val="Note"/>
      </w:pPr>
      <w:r w:rsidRPr="007B7436">
        <w:t xml:space="preserve">Omit the </w:t>
      </w:r>
      <w:r w:rsidR="008B772A" w:rsidRPr="007B7436">
        <w:t xml:space="preserve">optional </w:t>
      </w:r>
      <w:r w:rsidRPr="007B7436">
        <w:t xml:space="preserve">choice </w:t>
      </w:r>
      <w:r w:rsidR="008B772A" w:rsidRPr="007B7436">
        <w:t xml:space="preserve">in the following paragraph </w:t>
      </w:r>
      <w:r w:rsidRPr="007B7436">
        <w:t>if only models with isolated relay will be used.</w:t>
      </w:r>
    </w:p>
    <w:p w14:paraId="4E0E944F" w14:textId="77777777" w:rsidR="00AD5146" w:rsidRPr="007B7436" w:rsidRDefault="00AD5146" w:rsidP="009B4479">
      <w:pPr>
        <w:pStyle w:val="Note"/>
      </w:pPr>
    </w:p>
    <w:p w14:paraId="205C852D" w14:textId="77777777" w:rsidR="00AD5146" w:rsidRPr="007B7436" w:rsidRDefault="00AD5146" w:rsidP="009B4479">
      <w:pPr>
        <w:pStyle w:val="Note"/>
      </w:pPr>
      <w:r w:rsidRPr="007B7436">
        <w:t>Contact Rating (R Models only)</w:t>
      </w:r>
    </w:p>
    <w:p w14:paraId="186DC719" w14:textId="77777777" w:rsidR="00AD5146" w:rsidRPr="007B7436" w:rsidRDefault="00AD5146" w:rsidP="009B4479">
      <w:pPr>
        <w:pStyle w:val="Note"/>
      </w:pPr>
      <w:r w:rsidRPr="007B7436">
        <w:t>SPDT 500mA rated at 24V isolated relay.</w:t>
      </w:r>
    </w:p>
    <w:p w14:paraId="467BC2F4" w14:textId="77777777" w:rsidR="00AD5146" w:rsidRPr="007B7436" w:rsidRDefault="00AD5146" w:rsidP="009404C0">
      <w:pPr>
        <w:pStyle w:val="SubSub1"/>
        <w:numPr>
          <w:ilvl w:val="4"/>
          <w:numId w:val="14"/>
        </w:numPr>
      </w:pPr>
      <w:r w:rsidRPr="007B7436">
        <w:rPr>
          <w:rFonts w:cs="Arial"/>
          <w:snapToGrid/>
        </w:rPr>
        <w:t>Isolated Relay:  Provide an internal additional isolated relay with Normally Open, Normally Closed, and Common outputs for use with HVAC control, Data Logging and other control options</w:t>
      </w:r>
      <w:r w:rsidR="00416B20" w:rsidRPr="007B7436">
        <w:rPr>
          <w:rFonts w:ascii="Helvetica-BoldOblique" w:hAnsi="Helvetica-BoldOblique" w:cs="Helvetica-BoldOblique"/>
          <w:b/>
          <w:bCs/>
          <w:i/>
          <w:iCs/>
          <w:snapToGrid/>
          <w:color w:val="0070C0"/>
        </w:rPr>
        <w:t xml:space="preserve">&lt;&lt; </w:t>
      </w:r>
      <w:proofErr w:type="gramStart"/>
      <w:r w:rsidR="00416B20" w:rsidRPr="007B7436">
        <w:rPr>
          <w:rFonts w:ascii="Helvetica-BoldOblique" w:hAnsi="Helvetica-BoldOblique" w:cs="Helvetica-BoldOblique"/>
          <w:b/>
          <w:bCs/>
          <w:i/>
          <w:iCs/>
          <w:snapToGrid/>
          <w:color w:val="0070C0"/>
        </w:rPr>
        <w:t>where</w:t>
      </w:r>
      <w:proofErr w:type="gramEnd"/>
      <w:r w:rsidR="00416B20" w:rsidRPr="007B7436">
        <w:rPr>
          <w:rFonts w:ascii="Helvetica-BoldOblique" w:hAnsi="Helvetica-BoldOblique" w:cs="Helvetica-BoldOblique"/>
          <w:b/>
          <w:bCs/>
          <w:i/>
          <w:iCs/>
          <w:snapToGrid/>
          <w:color w:val="0070C0"/>
        </w:rPr>
        <w:t xml:space="preserve"> indicated&gt;&gt;</w:t>
      </w:r>
      <w:r w:rsidRPr="007B7436">
        <w:rPr>
          <w:rFonts w:cs="Arial"/>
          <w:snapToGrid/>
          <w:color w:val="000000"/>
        </w:rPr>
        <w:t>.</w:t>
      </w:r>
    </w:p>
    <w:p w14:paraId="14F2DF50" w14:textId="77777777" w:rsidR="00AD5146" w:rsidRPr="007B7436" w:rsidRDefault="00AD5146" w:rsidP="009B4479">
      <w:pPr>
        <w:pStyle w:val="Note"/>
      </w:pPr>
      <w:r w:rsidRPr="007B7436">
        <w:t xml:space="preserve">Omit the </w:t>
      </w:r>
      <w:r w:rsidR="008B772A" w:rsidRPr="007B7436">
        <w:t xml:space="preserve">optional </w:t>
      </w:r>
      <w:r w:rsidRPr="007B7436">
        <w:t xml:space="preserve">choice </w:t>
      </w:r>
      <w:r w:rsidR="008B772A" w:rsidRPr="007B7436">
        <w:t xml:space="preserve">in the following paragraph </w:t>
      </w:r>
      <w:r w:rsidRPr="007B7436">
        <w:t>if only models with integral photocell will be used.</w:t>
      </w:r>
    </w:p>
    <w:p w14:paraId="446DBD47" w14:textId="77777777" w:rsidR="00AD5146" w:rsidRPr="007B7436" w:rsidRDefault="00AD5146" w:rsidP="009B4479">
      <w:pPr>
        <w:pStyle w:val="Note"/>
      </w:pPr>
    </w:p>
    <w:p w14:paraId="410335FE" w14:textId="77777777" w:rsidR="00AD5146" w:rsidRPr="007B7436" w:rsidRDefault="00AD5146" w:rsidP="009B4479">
      <w:pPr>
        <w:pStyle w:val="Note"/>
      </w:pPr>
      <w:r w:rsidRPr="007B7436">
        <w:t>PhotoCell (R Models only)</w:t>
      </w:r>
    </w:p>
    <w:p w14:paraId="333B2C03" w14:textId="77777777" w:rsidR="00AD5146" w:rsidRPr="007B7436" w:rsidRDefault="00AD5146" w:rsidP="009B4479">
      <w:pPr>
        <w:pStyle w:val="Note"/>
      </w:pPr>
      <w:r w:rsidRPr="007B7436">
        <w:t xml:space="preserve">-Prevents light from </w:t>
      </w:r>
      <w:r w:rsidR="00E11792" w:rsidRPr="007B7436">
        <w:t>turning</w:t>
      </w:r>
      <w:r w:rsidRPr="007B7436">
        <w:t xml:space="preserve"> on when there is sufficient natural light</w:t>
      </w:r>
    </w:p>
    <w:p w14:paraId="001447A9" w14:textId="77777777" w:rsidR="00AD5146" w:rsidRPr="007B7436" w:rsidRDefault="00AD5146" w:rsidP="009B4479">
      <w:pPr>
        <w:pStyle w:val="Note"/>
      </w:pPr>
      <w:r w:rsidRPr="007B7436">
        <w:lastRenderedPageBreak/>
        <w:t>-Sensitivity: 0-1,000 LUX adjustable</w:t>
      </w:r>
    </w:p>
    <w:p w14:paraId="250DC655" w14:textId="77777777" w:rsidR="00AD5146" w:rsidRPr="007B7436" w:rsidRDefault="00AD5146" w:rsidP="009404C0">
      <w:pPr>
        <w:pStyle w:val="SubSub1"/>
        <w:numPr>
          <w:ilvl w:val="4"/>
          <w:numId w:val="14"/>
        </w:numPr>
      </w:pPr>
      <w:r w:rsidRPr="007B7436">
        <w:rPr>
          <w:rFonts w:cs="Arial"/>
          <w:snapToGrid/>
        </w:rPr>
        <w:t>Integral Photocell:  Provide an integral photocell with adjustable sensitivity to prevent lights from turning on when there is sufficient natural light</w:t>
      </w:r>
      <w:r w:rsidR="00416B20" w:rsidRPr="007B7436">
        <w:rPr>
          <w:rFonts w:ascii="Helvetica-BoldOblique" w:hAnsi="Helvetica-BoldOblique" w:cs="Helvetica-BoldOblique"/>
          <w:b/>
          <w:bCs/>
          <w:i/>
          <w:iCs/>
          <w:snapToGrid/>
          <w:color w:val="0070C0"/>
        </w:rPr>
        <w:t xml:space="preserve">&lt;&lt; </w:t>
      </w:r>
      <w:proofErr w:type="gramStart"/>
      <w:r w:rsidR="00416B20" w:rsidRPr="007B7436">
        <w:rPr>
          <w:rFonts w:ascii="Helvetica-BoldOblique" w:hAnsi="Helvetica-BoldOblique" w:cs="Helvetica-BoldOblique"/>
          <w:b/>
          <w:bCs/>
          <w:i/>
          <w:iCs/>
          <w:snapToGrid/>
          <w:color w:val="0070C0"/>
        </w:rPr>
        <w:t>where</w:t>
      </w:r>
      <w:proofErr w:type="gramEnd"/>
      <w:r w:rsidR="00416B20" w:rsidRPr="007B7436">
        <w:rPr>
          <w:rFonts w:ascii="Helvetica-BoldOblique" w:hAnsi="Helvetica-BoldOblique" w:cs="Helvetica-BoldOblique"/>
          <w:b/>
          <w:bCs/>
          <w:i/>
          <w:iCs/>
          <w:snapToGrid/>
          <w:color w:val="0070C0"/>
        </w:rPr>
        <w:t xml:space="preserve"> indicated&gt;&gt;</w:t>
      </w:r>
      <w:r w:rsidRPr="007B7436">
        <w:rPr>
          <w:rFonts w:cs="Arial"/>
          <w:snapToGrid/>
          <w:color w:val="000000"/>
        </w:rPr>
        <w:t>.</w:t>
      </w:r>
    </w:p>
    <w:p w14:paraId="1C7E7D9B" w14:textId="77777777" w:rsidR="005F00A3" w:rsidRPr="007B7436" w:rsidRDefault="005F00A3" w:rsidP="005F00A3">
      <w:pPr>
        <w:pStyle w:val="Note"/>
      </w:pPr>
      <w:r w:rsidRPr="007B7436">
        <w:t>If more than one model is required, the optional choice can be used to assign type designations. Make sure that designations indicated on the drawings are consistent with those specified here.</w:t>
      </w:r>
    </w:p>
    <w:p w14:paraId="3BA55270" w14:textId="77777777" w:rsidR="00AD5146" w:rsidRPr="007B7436" w:rsidRDefault="00A42B16" w:rsidP="009404C0">
      <w:pPr>
        <w:pStyle w:val="SubSub1"/>
        <w:numPr>
          <w:ilvl w:val="4"/>
          <w:numId w:val="14"/>
        </w:numPr>
      </w:pPr>
      <w:r w:rsidRPr="007B7436">
        <w:rPr>
          <w:rFonts w:cs="Arial"/>
          <w:snapToGrid/>
        </w:rPr>
        <w:t>Products</w:t>
      </w:r>
      <w:r w:rsidR="00AD5146" w:rsidRPr="007B7436">
        <w:rPr>
          <w:rFonts w:cs="Arial"/>
          <w:snapToGrid/>
        </w:rPr>
        <w:t>, Without Isolated Relay and Integral Photocell:</w:t>
      </w:r>
    </w:p>
    <w:p w14:paraId="50587631" w14:textId="1EA84BCA" w:rsidR="00AD5146" w:rsidRPr="007B7436" w:rsidRDefault="005F00A3"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Ceiling-Mounted Dual Technology Sensor, </w:t>
      </w:r>
      <w:r w:rsidRPr="007B7436">
        <w:rPr>
          <w:rFonts w:ascii="Helvetica-BoldOblique" w:hAnsi="Helvetica-BoldOblique" w:cs="Helvetica-BoldOblique"/>
          <w:bCs/>
          <w:iCs/>
          <w:snapToGrid/>
        </w:rPr>
        <w:t>500 square feet (46 sq m</w:t>
      </w:r>
      <w:r w:rsidR="000B3784">
        <w:rPr>
          <w:rFonts w:ascii="Helvetica-BoldOblique" w:hAnsi="Helvetica-BoldOblique" w:cs="Helvetica-BoldOblique"/>
          <w:bCs/>
          <w:iCs/>
          <w:snapToGrid/>
        </w:rPr>
        <w:t>)</w:t>
      </w:r>
      <w:r w:rsidRPr="007B7436">
        <w:rPr>
          <w:rFonts w:ascii="Helvetica" w:hAnsi="Helvetica" w:cs="Helvetica"/>
          <w:snapToGrid/>
        </w:rPr>
        <w:t xml:space="preserve">: Coverage of </w:t>
      </w:r>
      <w:r w:rsidRPr="007B7436">
        <w:rPr>
          <w:rFonts w:ascii="Helvetica-BoldOblique" w:hAnsi="Helvetica-BoldOblique" w:cs="Helvetica-BoldOblique"/>
          <w:bCs/>
          <w:iCs/>
          <w:snapToGrid/>
        </w:rPr>
        <w:t>500 square feet (46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ceiling height of </w:t>
      </w:r>
      <w:r w:rsidRPr="007B7436">
        <w:rPr>
          <w:rFonts w:ascii="Helvetica-BoldOblique" w:hAnsi="Helvetica-BoldOblique" w:cs="Helvetica-BoldOblique"/>
          <w:bCs/>
          <w:iCs/>
          <w:snapToGrid/>
        </w:rPr>
        <w:t>8 to 12 feet (2.6 to 3.7 m)</w:t>
      </w:r>
      <w:r w:rsidRPr="007B7436">
        <w:rPr>
          <w:rFonts w:ascii="Helvetica" w:hAnsi="Helvetica" w:cs="Helvetica"/>
          <w:snapToGrid/>
        </w:rPr>
        <w:t xml:space="preserve">; </w:t>
      </w:r>
      <w:proofErr w:type="gramStart"/>
      <w:r w:rsidRPr="007B7436">
        <w:rPr>
          <w:rFonts w:ascii="Helvetica" w:hAnsi="Helvetica" w:cs="Helvetica"/>
          <w:snapToGrid/>
        </w:rPr>
        <w:t>180 degree</w:t>
      </w:r>
      <w:proofErr w:type="gramEnd"/>
      <w:r w:rsidRPr="007B7436">
        <w:rPr>
          <w:rFonts w:ascii="Helvetica" w:hAnsi="Helvetica" w:cs="Helvetica"/>
          <w:snapToGrid/>
        </w:rPr>
        <w:t xml:space="preserve"> field of view.</w:t>
      </w:r>
    </w:p>
    <w:p w14:paraId="6CBB1808" w14:textId="212FE3B1" w:rsidR="00AD5146" w:rsidRPr="007B7436" w:rsidRDefault="005F00A3"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Ceiling-Mounted Dual Technology Sensor, </w:t>
      </w:r>
      <w:r w:rsidRPr="007B7436">
        <w:rPr>
          <w:rFonts w:ascii="Helvetica-BoldOblique" w:hAnsi="Helvetica-BoldOblique" w:cs="Helvetica-BoldOblique"/>
          <w:bCs/>
          <w:iCs/>
          <w:snapToGrid/>
        </w:rPr>
        <w:t>1000 square feet (93 sq m</w:t>
      </w:r>
      <w:r w:rsidR="000B3784">
        <w:rPr>
          <w:rFonts w:ascii="Helvetica-BoldOblique" w:hAnsi="Helvetica-BoldOblique" w:cs="Helvetica-BoldOblique"/>
          <w:bCs/>
          <w:iCs/>
          <w:snapToGrid/>
        </w:rPr>
        <w:t>)</w:t>
      </w:r>
      <w:r w:rsidRPr="007B7436">
        <w:rPr>
          <w:rFonts w:ascii="Helvetica" w:hAnsi="Helvetica" w:cs="Helvetica"/>
          <w:snapToGrid/>
        </w:rPr>
        <w:t xml:space="preserve">: Coverage of </w:t>
      </w:r>
      <w:r w:rsidRPr="007B7436">
        <w:rPr>
          <w:rFonts w:ascii="Helvetica-BoldOblique" w:hAnsi="Helvetica-BoldOblique" w:cs="Helvetica-BoldOblique"/>
          <w:bCs/>
          <w:iCs/>
          <w:snapToGrid/>
        </w:rPr>
        <w:t>1000 square feet (93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ceiling height of </w:t>
      </w:r>
      <w:r w:rsidRPr="007B7436">
        <w:rPr>
          <w:rFonts w:ascii="Helvetica-BoldOblique" w:hAnsi="Helvetica-BoldOblique" w:cs="Helvetica-BoldOblique"/>
          <w:bCs/>
          <w:iCs/>
          <w:snapToGrid/>
        </w:rPr>
        <w:t>8 to 12 feet (2.6 to 3.7 m)</w:t>
      </w:r>
      <w:r w:rsidRPr="007B7436">
        <w:rPr>
          <w:rFonts w:ascii="Helvetica" w:hAnsi="Helvetica" w:cs="Helvetica"/>
          <w:snapToGrid/>
        </w:rPr>
        <w:t xml:space="preserve">; </w:t>
      </w:r>
      <w:proofErr w:type="gramStart"/>
      <w:r w:rsidRPr="007B7436">
        <w:rPr>
          <w:rFonts w:ascii="Helvetica" w:hAnsi="Helvetica" w:cs="Helvetica"/>
          <w:snapToGrid/>
        </w:rPr>
        <w:t>180 degree</w:t>
      </w:r>
      <w:proofErr w:type="gramEnd"/>
      <w:r w:rsidRPr="007B7436">
        <w:rPr>
          <w:rFonts w:ascii="Helvetica" w:hAnsi="Helvetica" w:cs="Helvetica"/>
          <w:snapToGrid/>
        </w:rPr>
        <w:t xml:space="preserve"> field of view.</w:t>
      </w:r>
    </w:p>
    <w:p w14:paraId="6095C9C4" w14:textId="126C6452" w:rsidR="00AD5146" w:rsidRPr="007B7436" w:rsidRDefault="005F00A3"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Ceiling-Mounted Dual Technology Sensor, </w:t>
      </w:r>
      <w:r w:rsidRPr="007B7436">
        <w:rPr>
          <w:rFonts w:ascii="Helvetica-BoldOblique" w:hAnsi="Helvetica-BoldOblique" w:cs="Helvetica-BoldOblique"/>
          <w:bCs/>
          <w:iCs/>
          <w:snapToGrid/>
        </w:rPr>
        <w:t>2000 square feet (186 sq m</w:t>
      </w:r>
      <w:r w:rsidR="000B3784">
        <w:rPr>
          <w:rFonts w:ascii="Helvetica-BoldOblique" w:hAnsi="Helvetica-BoldOblique" w:cs="Helvetica-BoldOblique"/>
          <w:bCs/>
          <w:iCs/>
          <w:snapToGrid/>
        </w:rPr>
        <w:t>)</w:t>
      </w:r>
      <w:r w:rsidRPr="007B7436">
        <w:rPr>
          <w:rFonts w:ascii="Helvetica" w:hAnsi="Helvetica" w:cs="Helvetica"/>
          <w:snapToGrid/>
        </w:rPr>
        <w:t xml:space="preserve">: Coverage of </w:t>
      </w:r>
      <w:r w:rsidRPr="007B7436">
        <w:rPr>
          <w:rFonts w:ascii="Helvetica-BoldOblique" w:hAnsi="Helvetica-BoldOblique" w:cs="Helvetica-BoldOblique"/>
          <w:bCs/>
          <w:iCs/>
          <w:snapToGrid/>
        </w:rPr>
        <w:t>2000 square feet (186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ceiling height of </w:t>
      </w:r>
      <w:r w:rsidRPr="007B7436">
        <w:rPr>
          <w:rFonts w:ascii="Helvetica-BoldOblique" w:hAnsi="Helvetica-BoldOblique" w:cs="Helvetica-BoldOblique"/>
          <w:bCs/>
          <w:iCs/>
          <w:snapToGrid/>
        </w:rPr>
        <w:t>8 to 12 feet (2.6 to 3.7 m)</w:t>
      </w:r>
      <w:r w:rsidRPr="007B7436">
        <w:rPr>
          <w:rFonts w:ascii="Helvetica" w:hAnsi="Helvetica" w:cs="Helvetica"/>
          <w:snapToGrid/>
        </w:rPr>
        <w:t xml:space="preserve">; </w:t>
      </w:r>
      <w:proofErr w:type="gramStart"/>
      <w:r w:rsidRPr="007B7436">
        <w:rPr>
          <w:rFonts w:ascii="Helvetica" w:hAnsi="Helvetica" w:cs="Helvetica"/>
          <w:snapToGrid/>
        </w:rPr>
        <w:t>360 degree</w:t>
      </w:r>
      <w:proofErr w:type="gramEnd"/>
      <w:r w:rsidRPr="007B7436">
        <w:rPr>
          <w:rFonts w:ascii="Helvetica" w:hAnsi="Helvetica" w:cs="Helvetica"/>
          <w:snapToGrid/>
        </w:rPr>
        <w:t xml:space="preserve"> field of view.</w:t>
      </w:r>
    </w:p>
    <w:p w14:paraId="6D6A3C8B" w14:textId="597402DD" w:rsidR="00AD5146" w:rsidRPr="007B7436" w:rsidRDefault="005F00A3"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Wall-Mounted Dual Technology Sensor: Coverage of </w:t>
      </w:r>
      <w:r w:rsidRPr="007B7436">
        <w:rPr>
          <w:rFonts w:ascii="Helvetica-BoldOblique" w:hAnsi="Helvetica-BoldOblique" w:cs="Helvetica-BoldOblique"/>
          <w:bCs/>
          <w:iCs/>
          <w:snapToGrid/>
        </w:rPr>
        <w:t>1600 square feet (149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ceiling height of </w:t>
      </w:r>
      <w:r w:rsidRPr="007B7436">
        <w:rPr>
          <w:rFonts w:ascii="Helvetica-BoldOblique" w:hAnsi="Helvetica-BoldOblique" w:cs="Helvetica-BoldOblique"/>
          <w:bCs/>
          <w:iCs/>
          <w:snapToGrid/>
        </w:rPr>
        <w:t>8 to 12 feet (2.4 to 3.7 m)</w:t>
      </w:r>
      <w:r w:rsidRPr="007B7436">
        <w:rPr>
          <w:rFonts w:ascii="Helvetica" w:hAnsi="Helvetica" w:cs="Helvetica"/>
          <w:snapToGrid/>
        </w:rPr>
        <w:t xml:space="preserve">; </w:t>
      </w:r>
      <w:proofErr w:type="gramStart"/>
      <w:r w:rsidRPr="007B7436">
        <w:rPr>
          <w:rFonts w:ascii="Helvetica" w:hAnsi="Helvetica" w:cs="Helvetica"/>
          <w:snapToGrid/>
        </w:rPr>
        <w:t>110 degree</w:t>
      </w:r>
      <w:proofErr w:type="gramEnd"/>
      <w:r w:rsidRPr="007B7436">
        <w:rPr>
          <w:rFonts w:ascii="Helvetica" w:hAnsi="Helvetica" w:cs="Helvetica"/>
          <w:snapToGrid/>
        </w:rPr>
        <w:t xml:space="preserve"> field of view.</w:t>
      </w:r>
    </w:p>
    <w:p w14:paraId="1FA18042" w14:textId="77777777" w:rsidR="005F00A3" w:rsidRPr="007B7436" w:rsidRDefault="005F00A3" w:rsidP="005F00A3">
      <w:pPr>
        <w:pStyle w:val="Note"/>
      </w:pPr>
      <w:r w:rsidRPr="007B7436">
        <w:t>If more than one model is required, the optional choice can be used to assign type designations. Make sure that designations indicated on the drawings are consistent with those specified here.</w:t>
      </w:r>
    </w:p>
    <w:p w14:paraId="11C21CDA" w14:textId="77777777" w:rsidR="00AD5146" w:rsidRPr="007B7436" w:rsidRDefault="00A42B16" w:rsidP="009404C0">
      <w:pPr>
        <w:pStyle w:val="SubSub1"/>
        <w:numPr>
          <w:ilvl w:val="4"/>
          <w:numId w:val="14"/>
        </w:numPr>
      </w:pPr>
      <w:r w:rsidRPr="007B7436">
        <w:rPr>
          <w:rFonts w:cs="Arial"/>
          <w:snapToGrid/>
        </w:rPr>
        <w:t>Products</w:t>
      </w:r>
      <w:r w:rsidR="00AD5146" w:rsidRPr="007B7436">
        <w:rPr>
          <w:rFonts w:cs="Arial"/>
          <w:snapToGrid/>
        </w:rPr>
        <w:t>, With Isolated Relay and Integral Photocell:</w:t>
      </w:r>
    </w:p>
    <w:p w14:paraId="5ED98580" w14:textId="31A21391" w:rsidR="00AD5146" w:rsidRPr="007B7436" w:rsidRDefault="005F00A3"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Ceiling-Mounted Dual Technology Sensor, </w:t>
      </w:r>
      <w:r w:rsidRPr="007B7436">
        <w:rPr>
          <w:rFonts w:ascii="Helvetica-BoldOblique" w:hAnsi="Helvetica-BoldOblique" w:cs="Helvetica-BoldOblique"/>
          <w:bCs/>
          <w:iCs/>
          <w:snapToGrid/>
        </w:rPr>
        <w:t>500 square feet (46 sq m)</w:t>
      </w:r>
      <w:r w:rsidRPr="007B7436">
        <w:rPr>
          <w:rFonts w:ascii="Helvetica" w:hAnsi="Helvetica" w:cs="Helvetica"/>
          <w:snapToGrid/>
        </w:rPr>
        <w:t xml:space="preserve">: Coverage of </w:t>
      </w:r>
      <w:r w:rsidRPr="007B7436">
        <w:rPr>
          <w:rFonts w:ascii="Helvetica-BoldOblique" w:hAnsi="Helvetica-BoldOblique" w:cs="Helvetica-BoldOblique"/>
          <w:bCs/>
          <w:iCs/>
          <w:snapToGrid/>
        </w:rPr>
        <w:t>500 square feet (46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ceiling height of </w:t>
      </w:r>
      <w:r w:rsidRPr="007B7436">
        <w:rPr>
          <w:rFonts w:ascii="Helvetica-BoldOblique" w:hAnsi="Helvetica-BoldOblique" w:cs="Helvetica-BoldOblique"/>
          <w:bCs/>
          <w:iCs/>
          <w:snapToGrid/>
        </w:rPr>
        <w:t>8 to 12 feet (2.6 to 3.7 m)</w:t>
      </w:r>
      <w:r w:rsidRPr="007B7436">
        <w:rPr>
          <w:rFonts w:ascii="Helvetica" w:hAnsi="Helvetica" w:cs="Helvetica"/>
          <w:snapToGrid/>
        </w:rPr>
        <w:t xml:space="preserve">; </w:t>
      </w:r>
      <w:proofErr w:type="gramStart"/>
      <w:r w:rsidRPr="007B7436">
        <w:rPr>
          <w:rFonts w:ascii="Helvetica" w:hAnsi="Helvetica" w:cs="Helvetica"/>
          <w:snapToGrid/>
        </w:rPr>
        <w:t>180 degree</w:t>
      </w:r>
      <w:proofErr w:type="gramEnd"/>
      <w:r w:rsidRPr="007B7436">
        <w:rPr>
          <w:rFonts w:ascii="Helvetica" w:hAnsi="Helvetica" w:cs="Helvetica"/>
          <w:snapToGrid/>
        </w:rPr>
        <w:t xml:space="preserve"> field of view; with isolated relay and integral photocell.</w:t>
      </w:r>
    </w:p>
    <w:p w14:paraId="59E36314" w14:textId="4A980389" w:rsidR="00AD5146" w:rsidRPr="007B7436" w:rsidRDefault="005F00A3"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Ceiling-Mounted Dual Technology Sensor, </w:t>
      </w:r>
      <w:r w:rsidRPr="007B7436">
        <w:rPr>
          <w:rFonts w:ascii="Helvetica-BoldOblique" w:hAnsi="Helvetica-BoldOblique" w:cs="Helvetica-BoldOblique"/>
          <w:bCs/>
          <w:iCs/>
          <w:snapToGrid/>
        </w:rPr>
        <w:t>1000 square feet (93 sq m)</w:t>
      </w:r>
      <w:r w:rsidRPr="007B7436">
        <w:rPr>
          <w:rFonts w:ascii="Helvetica" w:hAnsi="Helvetica" w:cs="Helvetica"/>
          <w:snapToGrid/>
        </w:rPr>
        <w:t xml:space="preserve">: Coverage of </w:t>
      </w:r>
      <w:r w:rsidRPr="007B7436">
        <w:rPr>
          <w:rFonts w:ascii="Helvetica-BoldOblique" w:hAnsi="Helvetica-BoldOblique" w:cs="Helvetica-BoldOblique"/>
          <w:bCs/>
          <w:iCs/>
          <w:snapToGrid/>
        </w:rPr>
        <w:t>1000 square feet (93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ceiling height of </w:t>
      </w:r>
      <w:r w:rsidRPr="007B7436">
        <w:rPr>
          <w:rFonts w:ascii="Helvetica-BoldOblique" w:hAnsi="Helvetica-BoldOblique" w:cs="Helvetica-BoldOblique"/>
          <w:bCs/>
          <w:iCs/>
          <w:snapToGrid/>
        </w:rPr>
        <w:t>8 to 12 feet (2.6 to 3.7 m)</w:t>
      </w:r>
      <w:r w:rsidRPr="007B7436">
        <w:rPr>
          <w:rFonts w:ascii="Helvetica" w:hAnsi="Helvetica" w:cs="Helvetica"/>
          <w:snapToGrid/>
        </w:rPr>
        <w:t xml:space="preserve">; </w:t>
      </w:r>
      <w:proofErr w:type="gramStart"/>
      <w:r w:rsidRPr="007B7436">
        <w:rPr>
          <w:rFonts w:ascii="Helvetica" w:hAnsi="Helvetica" w:cs="Helvetica"/>
          <w:snapToGrid/>
        </w:rPr>
        <w:t>180 degree</w:t>
      </w:r>
      <w:proofErr w:type="gramEnd"/>
      <w:r w:rsidRPr="007B7436">
        <w:rPr>
          <w:rFonts w:ascii="Helvetica" w:hAnsi="Helvetica" w:cs="Helvetica"/>
          <w:snapToGrid/>
        </w:rPr>
        <w:t xml:space="preserve"> field of view; with isolated relay and integral photocell.</w:t>
      </w:r>
    </w:p>
    <w:p w14:paraId="035CDF78" w14:textId="05A6259F" w:rsidR="00AD5146" w:rsidRPr="007B7436" w:rsidRDefault="005F00A3"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Ceiling-Mounted Dual Technology Sensor, </w:t>
      </w:r>
      <w:r w:rsidRPr="007B7436">
        <w:rPr>
          <w:rFonts w:ascii="Helvetica-BoldOblique" w:hAnsi="Helvetica-BoldOblique" w:cs="Helvetica-BoldOblique"/>
          <w:bCs/>
          <w:iCs/>
          <w:snapToGrid/>
        </w:rPr>
        <w:t>2000 square feet (186 sq m)</w:t>
      </w:r>
      <w:r w:rsidRPr="007B7436">
        <w:rPr>
          <w:rFonts w:ascii="Helvetica" w:hAnsi="Helvetica" w:cs="Helvetica"/>
          <w:snapToGrid/>
        </w:rPr>
        <w:t xml:space="preserve">: Coverage of </w:t>
      </w:r>
      <w:r w:rsidRPr="007B7436">
        <w:rPr>
          <w:rFonts w:ascii="Helvetica-BoldOblique" w:hAnsi="Helvetica-BoldOblique" w:cs="Helvetica-BoldOblique"/>
          <w:bCs/>
          <w:iCs/>
          <w:snapToGrid/>
        </w:rPr>
        <w:t>2000 square feet (186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ceiling height of </w:t>
      </w:r>
      <w:r w:rsidRPr="007B7436">
        <w:rPr>
          <w:rFonts w:ascii="Helvetica-BoldOblique" w:hAnsi="Helvetica-BoldOblique" w:cs="Helvetica-BoldOblique"/>
          <w:bCs/>
          <w:iCs/>
          <w:snapToGrid/>
        </w:rPr>
        <w:t>8 to 12 feet (2.6 to 3.7 m)</w:t>
      </w:r>
      <w:r w:rsidRPr="007B7436">
        <w:rPr>
          <w:rFonts w:ascii="Helvetica" w:hAnsi="Helvetica" w:cs="Helvetica"/>
          <w:snapToGrid/>
        </w:rPr>
        <w:t xml:space="preserve">; </w:t>
      </w:r>
      <w:proofErr w:type="gramStart"/>
      <w:r w:rsidRPr="007B7436">
        <w:rPr>
          <w:rFonts w:ascii="Helvetica" w:hAnsi="Helvetica" w:cs="Helvetica"/>
          <w:snapToGrid/>
        </w:rPr>
        <w:t>360 degree</w:t>
      </w:r>
      <w:proofErr w:type="gramEnd"/>
      <w:r w:rsidRPr="007B7436">
        <w:rPr>
          <w:rFonts w:ascii="Helvetica" w:hAnsi="Helvetica" w:cs="Helvetica"/>
          <w:snapToGrid/>
        </w:rPr>
        <w:t xml:space="preserve"> field of view; with isolated relay and integral photocell.</w:t>
      </w:r>
    </w:p>
    <w:p w14:paraId="1CF5B2F9" w14:textId="06B3F03E" w:rsidR="009F1A0E" w:rsidRPr="007B7436" w:rsidRDefault="005F00A3"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Wall-Mounted Dual Technology Sensor:  Coverage of </w:t>
      </w:r>
      <w:r w:rsidRPr="007B7436">
        <w:rPr>
          <w:rFonts w:ascii="Helvetica-BoldOblique" w:hAnsi="Helvetica-BoldOblique" w:cs="Helvetica-BoldOblique"/>
          <w:bCs/>
          <w:iCs/>
          <w:snapToGrid/>
        </w:rPr>
        <w:t>1600 square feet (149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ceiling height of </w:t>
      </w:r>
      <w:r w:rsidRPr="007B7436">
        <w:rPr>
          <w:rFonts w:ascii="Helvetica-BoldOblique" w:hAnsi="Helvetica-BoldOblique" w:cs="Helvetica-BoldOblique"/>
          <w:bCs/>
          <w:iCs/>
          <w:snapToGrid/>
        </w:rPr>
        <w:t>8 to 12 feet (2.4 to 3.7 m)</w:t>
      </w:r>
      <w:r w:rsidRPr="007B7436">
        <w:rPr>
          <w:rFonts w:ascii="Helvetica" w:hAnsi="Helvetica" w:cs="Helvetica"/>
          <w:snapToGrid/>
        </w:rPr>
        <w:t xml:space="preserve">; </w:t>
      </w:r>
      <w:proofErr w:type="gramStart"/>
      <w:r w:rsidRPr="007B7436">
        <w:rPr>
          <w:rFonts w:ascii="Helvetica" w:hAnsi="Helvetica" w:cs="Helvetica"/>
          <w:snapToGrid/>
        </w:rPr>
        <w:t>110 degree</w:t>
      </w:r>
      <w:proofErr w:type="gramEnd"/>
      <w:r w:rsidRPr="007B7436">
        <w:rPr>
          <w:rFonts w:ascii="Helvetica" w:hAnsi="Helvetica" w:cs="Helvetica"/>
          <w:snapToGrid/>
        </w:rPr>
        <w:t xml:space="preserve"> field of view; with isolated relay and integral photocell.</w:t>
      </w:r>
    </w:p>
    <w:p w14:paraId="18DFACA9" w14:textId="77777777" w:rsidR="009F1A0E" w:rsidRPr="007B7436" w:rsidRDefault="009F1A0E" w:rsidP="009404C0">
      <w:pPr>
        <w:pStyle w:val="Paragraph"/>
        <w:numPr>
          <w:ilvl w:val="2"/>
          <w:numId w:val="14"/>
        </w:numPr>
      </w:pPr>
      <w:r w:rsidRPr="007B7436">
        <w:rPr>
          <w:snapToGrid/>
        </w:rPr>
        <w:t>Sensor Power Packs:</w:t>
      </w:r>
    </w:p>
    <w:p w14:paraId="57EF9DB2" w14:textId="77777777" w:rsidR="00AC2E49" w:rsidRPr="007B7436" w:rsidRDefault="00AC2E49" w:rsidP="00AC2E49">
      <w:pPr>
        <w:pStyle w:val="Note"/>
      </w:pPr>
      <w:r w:rsidRPr="007B7436">
        <w:t>If more than one model is required, the optional choice can be used to assign type designations. Make sure that designations indicated on the drawings are consistent with those specified here.</w:t>
      </w:r>
    </w:p>
    <w:p w14:paraId="1E818863" w14:textId="77777777" w:rsidR="00AC2E49" w:rsidRPr="007B7436" w:rsidRDefault="00A42B16" w:rsidP="009404C0">
      <w:pPr>
        <w:numPr>
          <w:ilvl w:val="3"/>
          <w:numId w:val="14"/>
        </w:numPr>
        <w:autoSpaceDE w:val="0"/>
        <w:autoSpaceDN w:val="0"/>
        <w:adjustRightInd w:val="0"/>
        <w:rPr>
          <w:rFonts w:ascii="Helvetica" w:hAnsi="Helvetica" w:cs="Helvetica"/>
        </w:rPr>
      </w:pPr>
      <w:r w:rsidRPr="007B7436">
        <w:rPr>
          <w:rFonts w:ascii="Helvetica" w:hAnsi="Helvetica" w:cs="Helvetica"/>
        </w:rPr>
        <w:t>Products</w:t>
      </w:r>
      <w:r w:rsidR="00AC2E49" w:rsidRPr="007B7436">
        <w:rPr>
          <w:rFonts w:ascii="Helvetica" w:hAnsi="Helvetica" w:cs="Helvetica"/>
        </w:rPr>
        <w:t>:</w:t>
      </w:r>
    </w:p>
    <w:p w14:paraId="6A5A05D2" w14:textId="0A430711" w:rsidR="00AC2E49" w:rsidRPr="007B7436" w:rsidRDefault="00AC2E49" w:rsidP="009404C0">
      <w:pPr>
        <w:numPr>
          <w:ilvl w:val="4"/>
          <w:numId w:val="14"/>
        </w:numPr>
        <w:autoSpaceDE w:val="0"/>
        <w:autoSpaceDN w:val="0"/>
        <w:adjustRightInd w:val="0"/>
        <w:rPr>
          <w:rFonts w:ascii="Helvetica" w:hAnsi="Helvetica" w:cs="Helvetica"/>
        </w:rPr>
      </w:pPr>
      <w:r w:rsidRPr="007B7436">
        <w:rPr>
          <w:rFonts w:ascii="Helvetica-BoldOblique" w:hAnsi="Helvetica-BoldOblique" w:cs="Helvetica-BoldOblique"/>
          <w:b/>
          <w:bCs/>
          <w:i/>
          <w:iCs/>
          <w:snapToGrid/>
          <w:color w:val="0070C0"/>
        </w:rPr>
        <w:t>&lt;&lt;Type _____ - &gt;&gt;</w:t>
      </w:r>
      <w:r w:rsidRPr="007B7436">
        <w:rPr>
          <w:rFonts w:ascii="Helvetica" w:hAnsi="Helvetica" w:cs="Helvetica"/>
        </w:rPr>
        <w:t>120-277 VAC power input/24 VDC, 150 mA power output; 16 A lighting (120-177 V), 1 HP motor (120-277 V) relay contact rating.</w:t>
      </w:r>
    </w:p>
    <w:p w14:paraId="1A9E2A8C" w14:textId="7F240228" w:rsidR="00AC2E49" w:rsidRPr="007B7436" w:rsidRDefault="00AC2E49" w:rsidP="009404C0">
      <w:pPr>
        <w:numPr>
          <w:ilvl w:val="4"/>
          <w:numId w:val="14"/>
        </w:numPr>
        <w:autoSpaceDE w:val="0"/>
        <w:autoSpaceDN w:val="0"/>
        <w:adjustRightInd w:val="0"/>
        <w:rPr>
          <w:rFonts w:ascii="Helvetica" w:hAnsi="Helvetica" w:cs="Helvetica"/>
        </w:rPr>
      </w:pPr>
      <w:r w:rsidRPr="007B7436">
        <w:rPr>
          <w:rFonts w:ascii="Helvetica-BoldOblique" w:hAnsi="Helvetica-BoldOblique" w:cs="Helvetica-BoldOblique"/>
          <w:b/>
          <w:bCs/>
          <w:i/>
          <w:iCs/>
          <w:snapToGrid/>
          <w:color w:val="0070C0"/>
        </w:rPr>
        <w:t>&lt;&lt;Type _____ - &gt;&gt;</w:t>
      </w:r>
      <w:r w:rsidRPr="007B7436">
        <w:rPr>
          <w:rFonts w:ascii="Helvetica" w:hAnsi="Helvetica" w:cs="Helvetica"/>
        </w:rPr>
        <w:t>120-277 VAC power input (manual)/24 VDC, 150 mA power output; 16 A lighting (120-177 V), 1 HP motor (120-277 V) relay contact rating.</w:t>
      </w:r>
    </w:p>
    <w:p w14:paraId="40D30DDB" w14:textId="42CD5320" w:rsidR="00AC2E49" w:rsidRPr="007B7436" w:rsidRDefault="00AC2E49" w:rsidP="009404C0">
      <w:pPr>
        <w:numPr>
          <w:ilvl w:val="4"/>
          <w:numId w:val="14"/>
        </w:numPr>
        <w:autoSpaceDE w:val="0"/>
        <w:autoSpaceDN w:val="0"/>
        <w:adjustRightInd w:val="0"/>
        <w:rPr>
          <w:rFonts w:ascii="Helvetica" w:hAnsi="Helvetica" w:cs="Helvetica"/>
        </w:rPr>
      </w:pPr>
      <w:r w:rsidRPr="007B7436">
        <w:rPr>
          <w:rFonts w:ascii="Helvetica-BoldOblique" w:hAnsi="Helvetica-BoldOblique" w:cs="Helvetica-BoldOblique"/>
          <w:b/>
          <w:bCs/>
          <w:i/>
          <w:iCs/>
          <w:snapToGrid/>
          <w:color w:val="0070C0"/>
        </w:rPr>
        <w:t>&lt;&lt;Type _____ - &gt;&gt;</w:t>
      </w:r>
      <w:r w:rsidRPr="007B7436">
        <w:rPr>
          <w:rFonts w:ascii="Helvetica" w:hAnsi="Helvetica" w:cs="Helvetica"/>
        </w:rPr>
        <w:t>Control relay only (no power input/output); requires another power pack for power and counts as one of three sensors connected to a power pack; 16 A lighting (120-277 V), 1 HP motor (120-277 V), 15 A ballast (347 V) relay contact rating.</w:t>
      </w:r>
    </w:p>
    <w:p w14:paraId="7BC771F5" w14:textId="77777777" w:rsidR="009F1A0E" w:rsidRPr="007B7436" w:rsidRDefault="009F1A0E" w:rsidP="009404C0">
      <w:pPr>
        <w:pStyle w:val="SubPara"/>
        <w:numPr>
          <w:ilvl w:val="3"/>
          <w:numId w:val="14"/>
        </w:numPr>
      </w:pPr>
      <w:r w:rsidRPr="007B7436">
        <w:rPr>
          <w:snapToGrid/>
        </w:rPr>
        <w:t>Provide sensor power packs where required for power connection to sensors.</w:t>
      </w:r>
    </w:p>
    <w:p w14:paraId="2D6BB752" w14:textId="77777777" w:rsidR="009F1A0E" w:rsidRPr="007B7436" w:rsidRDefault="009F1A0E" w:rsidP="009404C0">
      <w:pPr>
        <w:pStyle w:val="SubPara"/>
        <w:numPr>
          <w:ilvl w:val="3"/>
          <w:numId w:val="14"/>
        </w:numPr>
      </w:pPr>
      <w:r w:rsidRPr="007B7436">
        <w:rPr>
          <w:snapToGrid/>
        </w:rPr>
        <w:t xml:space="preserve">For ease of mounting, installation and future service, power pack(s) to be able to mount through a </w:t>
      </w:r>
      <w:proofErr w:type="gramStart"/>
      <w:r w:rsidRPr="007B7436">
        <w:rPr>
          <w:snapToGrid/>
        </w:rPr>
        <w:t>1/2 inch</w:t>
      </w:r>
      <w:proofErr w:type="gramEnd"/>
      <w:r w:rsidR="00771B55" w:rsidRPr="007B7436">
        <w:rPr>
          <w:snapToGrid/>
        </w:rPr>
        <w:t xml:space="preserve"> (16 mm) trade size</w:t>
      </w:r>
      <w:r w:rsidRPr="007B7436">
        <w:rPr>
          <w:snapToGrid/>
        </w:rPr>
        <w:t xml:space="preserve"> knockout in a standard electrical enclosure and be an integrated, self-contained unit consisting internally of an isolated </w:t>
      </w:r>
      <w:r w:rsidRPr="007B7436">
        <w:rPr>
          <w:snapToGrid/>
        </w:rPr>
        <w:lastRenderedPageBreak/>
        <w:t>load switching control relay and a transformer to provide low-voltage power. Transformer to provide power to a minimum of three sensors.</w:t>
      </w:r>
    </w:p>
    <w:p w14:paraId="18648D3F" w14:textId="77777777" w:rsidR="009F1A0E" w:rsidRPr="007B7436" w:rsidRDefault="009F1A0E" w:rsidP="009404C0">
      <w:pPr>
        <w:pStyle w:val="SubPara"/>
        <w:numPr>
          <w:ilvl w:val="3"/>
          <w:numId w:val="14"/>
        </w:numPr>
      </w:pPr>
      <w:r w:rsidRPr="007B7436">
        <w:rPr>
          <w:snapToGrid/>
        </w:rPr>
        <w:t>Plenum-rated.</w:t>
      </w:r>
    </w:p>
    <w:p w14:paraId="648B7629" w14:textId="20A3EDF6" w:rsidR="009F1A0E" w:rsidRPr="007B7436" w:rsidRDefault="009F1A0E" w:rsidP="009404C0">
      <w:pPr>
        <w:pStyle w:val="SubPara"/>
        <w:numPr>
          <w:ilvl w:val="3"/>
          <w:numId w:val="14"/>
        </w:numPr>
      </w:pPr>
      <w:r w:rsidRPr="007B7436">
        <w:rPr>
          <w:snapToGrid/>
        </w:rPr>
        <w:t xml:space="preserve">Control Wiring Between Sensors and </w:t>
      </w:r>
      <w:r w:rsidR="00D56007" w:rsidRPr="007B7436">
        <w:rPr>
          <w:snapToGrid/>
        </w:rPr>
        <w:t>Processor</w:t>
      </w:r>
      <w:r w:rsidRPr="007B7436">
        <w:rPr>
          <w:snapToGrid/>
        </w:rPr>
        <w:t>s:  Class 2, 18-24 AWG, stranded UL Classified, PVC insulated or TEFLON jacketed cable suitable for use in plenums, where applicable.</w:t>
      </w:r>
    </w:p>
    <w:p w14:paraId="5540FFA6" w14:textId="77777777" w:rsidR="009F1A0E" w:rsidRPr="007B7436" w:rsidRDefault="009F1A0E" w:rsidP="009404C0">
      <w:pPr>
        <w:pStyle w:val="Article"/>
        <w:numPr>
          <w:ilvl w:val="1"/>
          <w:numId w:val="14"/>
        </w:numPr>
        <w:rPr>
          <w:b/>
        </w:rPr>
      </w:pPr>
      <w:r w:rsidRPr="007B7436">
        <w:rPr>
          <w:b/>
          <w:snapToGrid/>
        </w:rPr>
        <w:t>WIRELESS SENSORS</w:t>
      </w:r>
    </w:p>
    <w:p w14:paraId="399C6DB4" w14:textId="77777777" w:rsidR="009F1A0E" w:rsidRPr="007B7436" w:rsidRDefault="009F1A0E" w:rsidP="009404C0">
      <w:pPr>
        <w:pStyle w:val="Paragraph"/>
        <w:numPr>
          <w:ilvl w:val="2"/>
          <w:numId w:val="14"/>
        </w:numPr>
      </w:pPr>
      <w:r w:rsidRPr="007B7436">
        <w:rPr>
          <w:snapToGrid/>
        </w:rPr>
        <w:t>General Requirements:</w:t>
      </w:r>
    </w:p>
    <w:p w14:paraId="41296988" w14:textId="77777777" w:rsidR="009F1A0E" w:rsidRPr="007B7436" w:rsidRDefault="009F1A0E" w:rsidP="009404C0">
      <w:pPr>
        <w:pStyle w:val="SubPara"/>
        <w:numPr>
          <w:ilvl w:val="3"/>
          <w:numId w:val="14"/>
        </w:numPr>
      </w:pPr>
      <w:r w:rsidRPr="007B7436">
        <w:rPr>
          <w:snapToGrid/>
        </w:rPr>
        <w:t>Operational life of 10 years without the need to replace batteries when installed per manufacturer's instructions.</w:t>
      </w:r>
    </w:p>
    <w:p w14:paraId="6CC269C2" w14:textId="77777777" w:rsidR="009F1A0E" w:rsidRPr="007B7436" w:rsidRDefault="009F1A0E" w:rsidP="009404C0">
      <w:pPr>
        <w:pStyle w:val="SubPara"/>
        <w:numPr>
          <w:ilvl w:val="3"/>
          <w:numId w:val="14"/>
        </w:numPr>
      </w:pPr>
      <w:r w:rsidRPr="007B7436">
        <w:rPr>
          <w:snapToGrid/>
        </w:rPr>
        <w:t>Communicates directly to compatible RF receiving devices through use of a radio frequency communications link.</w:t>
      </w:r>
    </w:p>
    <w:p w14:paraId="79603222" w14:textId="77777777" w:rsidR="009F1A0E" w:rsidRPr="007B7436" w:rsidRDefault="009F1A0E" w:rsidP="009404C0">
      <w:pPr>
        <w:pStyle w:val="SubPara"/>
        <w:numPr>
          <w:ilvl w:val="3"/>
          <w:numId w:val="14"/>
        </w:numPr>
      </w:pPr>
      <w:r w:rsidRPr="007B7436">
        <w:rPr>
          <w:rFonts w:cs="Arial"/>
          <w:snapToGrid/>
        </w:rPr>
        <w:t>Does not require external power packs, power wiring, or communication wiring.</w:t>
      </w:r>
    </w:p>
    <w:p w14:paraId="7A702986" w14:textId="77777777" w:rsidR="009F1A0E" w:rsidRPr="007B7436" w:rsidRDefault="009F1A0E" w:rsidP="009404C0">
      <w:pPr>
        <w:pStyle w:val="SubPara"/>
        <w:numPr>
          <w:ilvl w:val="3"/>
          <w:numId w:val="14"/>
        </w:numPr>
      </w:pPr>
      <w:r w:rsidRPr="007B7436">
        <w:rPr>
          <w:rFonts w:cs="Arial"/>
          <w:snapToGrid/>
        </w:rPr>
        <w:t>Capable of being placed in test mode to verify correct operation from the face of the unit.</w:t>
      </w:r>
    </w:p>
    <w:p w14:paraId="3BF5FE87" w14:textId="77777777" w:rsidR="007A4141" w:rsidRPr="007B7436" w:rsidRDefault="007A4141" w:rsidP="009404C0">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 xml:space="preserve">RF Range: </w:t>
      </w:r>
      <w:r w:rsidRPr="007B7436">
        <w:rPr>
          <w:rFonts w:ascii="Helvetica-BoldOblique" w:hAnsi="Helvetica-BoldOblique" w:cs="Helvetica-BoldOblique"/>
          <w:bCs/>
          <w:iCs/>
          <w:snapToGrid/>
        </w:rPr>
        <w:t>30 feet (9 m)</w:t>
      </w:r>
      <w:r w:rsidRPr="007B7436">
        <w:rPr>
          <w:rFonts w:ascii="Helvetica-BoldOblique" w:hAnsi="Helvetica-BoldOblique" w:cs="Helvetica-BoldOblique"/>
          <w:b/>
          <w:bCs/>
          <w:i/>
          <w:iCs/>
          <w:snapToGrid/>
        </w:rPr>
        <w:t xml:space="preserve"> </w:t>
      </w:r>
      <w:r w:rsidRPr="007B7436">
        <w:rPr>
          <w:rFonts w:ascii="Helvetica" w:hAnsi="Helvetica" w:cs="Helvetica"/>
          <w:snapToGrid/>
        </w:rPr>
        <w:t>between sensor and compatible RF receiving device(s).</w:t>
      </w:r>
    </w:p>
    <w:p w14:paraId="67325CD4" w14:textId="77777777" w:rsidR="009F1A0E" w:rsidRPr="007B7436" w:rsidRDefault="009F1A0E" w:rsidP="009B4479">
      <w:pPr>
        <w:pStyle w:val="Note"/>
      </w:pPr>
      <w:r w:rsidRPr="007B7436">
        <w:t xml:space="preserve">The FCC sets limits on EMI/RFI for both non-consumer (commercial and industrial) and consumer (residential) applications. </w:t>
      </w:r>
      <w:proofErr w:type="gramStart"/>
      <w:r w:rsidRPr="007B7436">
        <w:t>The class</w:t>
      </w:r>
      <w:proofErr w:type="gramEnd"/>
      <w:r w:rsidRPr="007B7436">
        <w:t xml:space="preserve"> B, consumer limits are more stringent than the class A, non-consumer limits.</w:t>
      </w:r>
    </w:p>
    <w:p w14:paraId="12201E6A" w14:textId="77777777" w:rsidR="009F1A0E" w:rsidRPr="007B7436" w:rsidRDefault="009F1A0E" w:rsidP="009404C0">
      <w:pPr>
        <w:pStyle w:val="SubPara"/>
        <w:numPr>
          <w:ilvl w:val="3"/>
          <w:numId w:val="14"/>
        </w:numPr>
      </w:pPr>
      <w:r w:rsidRPr="007B7436">
        <w:rPr>
          <w:rFonts w:cs="Arial"/>
          <w:snapToGrid/>
        </w:rPr>
        <w:t>Electromagnetic Interference/Radio Frequency Interference (EMI/RFI) Limits:  Comply with FCC requirements of CFR, Title 47, Part 15, for Class B application.</w:t>
      </w:r>
    </w:p>
    <w:p w14:paraId="753B8379" w14:textId="77777777" w:rsidR="00D339D6" w:rsidRPr="007B7436" w:rsidRDefault="00D339D6" w:rsidP="009B4479">
      <w:pPr>
        <w:pStyle w:val="Note"/>
      </w:pPr>
      <w:r w:rsidRPr="007B7436">
        <w:t>Lutron's occupancy/vacancy sensors are wireless, battery-powered passive infrared (PIR) sensors that automatically control lights via RF communication to compatible dimming and switching devices. These sensors detect the heat from people moving within an area to determine when the space is occupied. The sensors then wirelessly transmit the appropriate commands to the associated dimming and switching devices to turn the lights on or off automatically. They combine both convenience and exceptional energy savings along with ease of installation.</w:t>
      </w:r>
    </w:p>
    <w:p w14:paraId="072FB74A" w14:textId="77777777" w:rsidR="009F1A0E" w:rsidRPr="007B7436" w:rsidRDefault="00D339D6" w:rsidP="009404C0">
      <w:pPr>
        <w:pStyle w:val="Paragraph"/>
        <w:numPr>
          <w:ilvl w:val="2"/>
          <w:numId w:val="14"/>
        </w:numPr>
      </w:pPr>
      <w:r w:rsidRPr="007B7436">
        <w:rPr>
          <w:snapToGrid/>
        </w:rPr>
        <w:t>Wireless Occupancy/Vacancy Sensors:</w:t>
      </w:r>
    </w:p>
    <w:p w14:paraId="4C974EF3" w14:textId="77777777" w:rsidR="00D339D6" w:rsidRPr="007B7436" w:rsidRDefault="00D339D6" w:rsidP="009404C0">
      <w:pPr>
        <w:pStyle w:val="SubPara"/>
        <w:numPr>
          <w:ilvl w:val="3"/>
          <w:numId w:val="14"/>
        </w:numPr>
      </w:pPr>
      <w:r w:rsidRPr="007B7436">
        <w:rPr>
          <w:rFonts w:cs="Arial"/>
          <w:snapToGrid/>
        </w:rPr>
        <w:t>General Requirements:</w:t>
      </w:r>
    </w:p>
    <w:p w14:paraId="63BC9B8A" w14:textId="77777777" w:rsidR="00D339D6" w:rsidRPr="007B7436" w:rsidRDefault="00D339D6" w:rsidP="009404C0">
      <w:pPr>
        <w:pStyle w:val="SubSub1"/>
        <w:numPr>
          <w:ilvl w:val="4"/>
          <w:numId w:val="14"/>
        </w:numPr>
      </w:pPr>
      <w:r w:rsidRPr="007B7436">
        <w:rPr>
          <w:snapToGrid/>
        </w:rPr>
        <w:t>Provides a clearly visible method of indication to verify that motion is being detected during testing and that the unit is communicating to compatible RF receiving devices.</w:t>
      </w:r>
    </w:p>
    <w:p w14:paraId="55A7E01D" w14:textId="77777777" w:rsidR="00D339D6" w:rsidRPr="007B7436" w:rsidRDefault="00D339D6" w:rsidP="009B4479">
      <w:pPr>
        <w:pStyle w:val="Note"/>
      </w:pPr>
      <w:r w:rsidRPr="007B7436">
        <w:t>Include th</w:t>
      </w:r>
      <w:r w:rsidR="008B772A" w:rsidRPr="007B7436">
        <w:t>e following</w:t>
      </w:r>
      <w:r w:rsidRPr="007B7436">
        <w:t xml:space="preserve"> paragraph to ensure that the line-of-sight is not obstructed due to dust and other contaminants.</w:t>
      </w:r>
    </w:p>
    <w:p w14:paraId="244D905A" w14:textId="77777777" w:rsidR="00D339D6" w:rsidRPr="007B7436" w:rsidRDefault="00D339D6" w:rsidP="009404C0">
      <w:pPr>
        <w:pStyle w:val="SubSub1"/>
        <w:numPr>
          <w:ilvl w:val="4"/>
          <w:numId w:val="14"/>
        </w:numPr>
      </w:pPr>
      <w:r w:rsidRPr="007B7436">
        <w:rPr>
          <w:snapToGrid/>
        </w:rPr>
        <w:t>Utilize multiple segmented lens, with internal grooves to eliminate dust and residue build-up.</w:t>
      </w:r>
    </w:p>
    <w:p w14:paraId="4EA7A20A" w14:textId="77777777" w:rsidR="00D339D6" w:rsidRPr="007B7436" w:rsidRDefault="00D339D6" w:rsidP="009B4479">
      <w:pPr>
        <w:pStyle w:val="Note"/>
      </w:pPr>
      <w:r w:rsidRPr="007B7436">
        <w:t>Lutron's XCT signal processing technology greatly enhances the performance of PIR sensors, enabling them to "see" fine motions that other sensors couldn't previously detect. Plus, the user-replaceable batteries are designed to last up to 10 years.</w:t>
      </w:r>
    </w:p>
    <w:p w14:paraId="10002F34" w14:textId="5813D926" w:rsidR="00D339D6" w:rsidRPr="007B7436" w:rsidRDefault="00D339D6" w:rsidP="009404C0">
      <w:pPr>
        <w:pStyle w:val="SubSub1"/>
        <w:numPr>
          <w:ilvl w:val="4"/>
          <w:numId w:val="14"/>
        </w:numPr>
      </w:pPr>
      <w:r w:rsidRPr="007B7436">
        <w:rPr>
          <w:snapToGrid/>
        </w:rPr>
        <w:t>Sensing Mechanism:  Passive infrared coupled with technology for sensing fine motions. Signal processing technology detects fine-motion passive infrared (PIR) signals without the need to change the sensor's sensitivity threshold.</w:t>
      </w:r>
    </w:p>
    <w:p w14:paraId="721FA1FF" w14:textId="77777777" w:rsidR="00D339D6" w:rsidRPr="007B7436" w:rsidRDefault="00D339D6" w:rsidP="009404C0">
      <w:pPr>
        <w:pStyle w:val="SubSub1"/>
        <w:numPr>
          <w:ilvl w:val="4"/>
          <w:numId w:val="14"/>
        </w:numPr>
      </w:pPr>
      <w:r w:rsidRPr="007B7436">
        <w:rPr>
          <w:snapToGrid/>
        </w:rPr>
        <w:t>Provide optional, readily accessible, user-adjustable controls for timeout, automatic/manual-on, and sensitivity</w:t>
      </w:r>
      <w:r w:rsidR="00D20556" w:rsidRPr="007B7436">
        <w:rPr>
          <w:snapToGrid/>
        </w:rPr>
        <w:t>; adjustable timeout settings of 1, 5, 15 and 30 minutes.</w:t>
      </w:r>
    </w:p>
    <w:p w14:paraId="4296B81C" w14:textId="77777777" w:rsidR="00D339D6" w:rsidRPr="007B7436" w:rsidRDefault="00D339D6" w:rsidP="009404C0">
      <w:pPr>
        <w:pStyle w:val="SubSub1"/>
        <w:numPr>
          <w:ilvl w:val="4"/>
          <w:numId w:val="14"/>
        </w:numPr>
      </w:pPr>
      <w:r w:rsidRPr="007B7436">
        <w:rPr>
          <w:snapToGrid/>
        </w:rPr>
        <w:t>Color:  White.</w:t>
      </w:r>
    </w:p>
    <w:p w14:paraId="2B21E968" w14:textId="77777777" w:rsidR="00D339D6" w:rsidRPr="007B7436" w:rsidRDefault="00D339D6" w:rsidP="009404C0">
      <w:pPr>
        <w:pStyle w:val="SubSub1"/>
        <w:numPr>
          <w:ilvl w:val="4"/>
          <w:numId w:val="14"/>
        </w:numPr>
      </w:pPr>
      <w:r w:rsidRPr="007B7436">
        <w:rPr>
          <w:snapToGrid/>
        </w:rPr>
        <w:t>Provide all necessary mounting hardware and instructions for both temporary and permanent mounting.</w:t>
      </w:r>
    </w:p>
    <w:p w14:paraId="4F040F73" w14:textId="77777777" w:rsidR="00D339D6" w:rsidRPr="007B7436" w:rsidRDefault="00D339D6" w:rsidP="009404C0">
      <w:pPr>
        <w:pStyle w:val="SubSub1"/>
        <w:numPr>
          <w:ilvl w:val="4"/>
          <w:numId w:val="14"/>
        </w:numPr>
      </w:pPr>
      <w:r w:rsidRPr="007B7436">
        <w:rPr>
          <w:snapToGrid/>
        </w:rPr>
        <w:t>Provide temporary mounting means to allow user to check proper performance and relocate as needed before permanently mounting sensor. Temporary mounting method to be design for easy, damage-free removal.</w:t>
      </w:r>
    </w:p>
    <w:p w14:paraId="69D1925B" w14:textId="77777777" w:rsidR="00D339D6" w:rsidRPr="007B7436" w:rsidRDefault="00D339D6" w:rsidP="009404C0">
      <w:pPr>
        <w:pStyle w:val="SubSub1"/>
        <w:numPr>
          <w:ilvl w:val="4"/>
          <w:numId w:val="14"/>
        </w:numPr>
      </w:pPr>
      <w:r w:rsidRPr="007B7436">
        <w:rPr>
          <w:snapToGrid/>
        </w:rPr>
        <w:t>Sensor lens to illuminate during test mode when motion is detected to allow installer to verify coverage prior to permanent mounting.</w:t>
      </w:r>
    </w:p>
    <w:p w14:paraId="27E89642" w14:textId="77777777" w:rsidR="00D339D6" w:rsidRPr="007B7436" w:rsidRDefault="00D339D6" w:rsidP="009404C0">
      <w:pPr>
        <w:pStyle w:val="SubSub1"/>
        <w:numPr>
          <w:ilvl w:val="4"/>
          <w:numId w:val="14"/>
        </w:numPr>
      </w:pPr>
      <w:r w:rsidRPr="007B7436">
        <w:rPr>
          <w:snapToGrid/>
        </w:rPr>
        <w:lastRenderedPageBreak/>
        <w:t>Ceiling-Mounted Sensors:</w:t>
      </w:r>
    </w:p>
    <w:p w14:paraId="20D93CB8" w14:textId="77777777" w:rsidR="00D339D6" w:rsidRPr="007B7436" w:rsidRDefault="00D339D6" w:rsidP="009404C0">
      <w:pPr>
        <w:pStyle w:val="SubSub2"/>
        <w:numPr>
          <w:ilvl w:val="5"/>
          <w:numId w:val="14"/>
        </w:numPr>
      </w:pPr>
      <w:r w:rsidRPr="007B7436">
        <w:rPr>
          <w:snapToGrid/>
        </w:rPr>
        <w:t xml:space="preserve">Provide surface mounting </w:t>
      </w:r>
      <w:proofErr w:type="gramStart"/>
      <w:r w:rsidRPr="007B7436">
        <w:rPr>
          <w:snapToGrid/>
        </w:rPr>
        <w:t>bracket</w:t>
      </w:r>
      <w:proofErr w:type="gramEnd"/>
      <w:r w:rsidRPr="007B7436">
        <w:rPr>
          <w:snapToGrid/>
        </w:rPr>
        <w:t xml:space="preserve"> compatible with drywall, plaster, wood, concrete, and compressed fiber ceilings.</w:t>
      </w:r>
    </w:p>
    <w:p w14:paraId="48FB110C" w14:textId="77777777" w:rsidR="005F00A3" w:rsidRPr="007B7436" w:rsidRDefault="005F00A3" w:rsidP="009404C0">
      <w:pPr>
        <w:pStyle w:val="SubSub2"/>
        <w:numPr>
          <w:ilvl w:val="5"/>
          <w:numId w:val="14"/>
        </w:numPr>
      </w:pPr>
      <w:r w:rsidRPr="007B7436">
        <w:rPr>
          <w:rFonts w:ascii="Helvetica" w:hAnsi="Helvetica" w:cs="Helvetica"/>
          <w:snapToGrid/>
        </w:rPr>
        <w:t xml:space="preserve">Provide recessed mounting </w:t>
      </w:r>
      <w:proofErr w:type="gramStart"/>
      <w:r w:rsidRPr="007B7436">
        <w:rPr>
          <w:rFonts w:ascii="Helvetica" w:hAnsi="Helvetica" w:cs="Helvetica"/>
          <w:snapToGrid/>
        </w:rPr>
        <w:t>bracket</w:t>
      </w:r>
      <w:proofErr w:type="gramEnd"/>
      <w:r w:rsidRPr="007B7436">
        <w:rPr>
          <w:rFonts w:ascii="Helvetica" w:hAnsi="Helvetica" w:cs="Helvetica"/>
          <w:snapToGrid/>
        </w:rPr>
        <w:t xml:space="preserve"> compatible with drywall and compressed fiber ceilings.</w:t>
      </w:r>
    </w:p>
    <w:p w14:paraId="62C9C7A8" w14:textId="77777777" w:rsidR="00D339D6" w:rsidRPr="007B7436" w:rsidRDefault="00D339D6" w:rsidP="009404C0">
      <w:pPr>
        <w:pStyle w:val="SubSub2"/>
        <w:numPr>
          <w:ilvl w:val="5"/>
          <w:numId w:val="14"/>
        </w:numPr>
      </w:pPr>
      <w:r w:rsidRPr="007B7436">
        <w:rPr>
          <w:snapToGrid/>
        </w:rPr>
        <w:t>Provide customizable mask to block off unwanted viewing areas.</w:t>
      </w:r>
    </w:p>
    <w:p w14:paraId="71FD711D" w14:textId="77777777" w:rsidR="00D339D6" w:rsidRPr="007B7436" w:rsidRDefault="00D339D6" w:rsidP="009404C0">
      <w:pPr>
        <w:pStyle w:val="SubSub1"/>
        <w:numPr>
          <w:ilvl w:val="4"/>
          <w:numId w:val="14"/>
        </w:numPr>
      </w:pPr>
      <w:r w:rsidRPr="007B7436">
        <w:rPr>
          <w:snapToGrid/>
        </w:rPr>
        <w:t>Wall-Mounted Sensors:  Provide wall or corner mounting brackets compatible with drywall and plaster walls.</w:t>
      </w:r>
    </w:p>
    <w:p w14:paraId="22E953C2" w14:textId="77777777" w:rsidR="00D339D6" w:rsidRPr="007B7436" w:rsidRDefault="00D339D6" w:rsidP="009404C0">
      <w:pPr>
        <w:pStyle w:val="SubPara"/>
        <w:numPr>
          <w:ilvl w:val="3"/>
          <w:numId w:val="14"/>
        </w:numPr>
      </w:pPr>
      <w:r w:rsidRPr="007B7436">
        <w:rPr>
          <w:rFonts w:cs="Arial"/>
          <w:snapToGrid/>
        </w:rPr>
        <w:t>Wireless Combination Occupancy/Vacancy Sensors:</w:t>
      </w:r>
    </w:p>
    <w:p w14:paraId="6C3EF471" w14:textId="77777777" w:rsidR="00D339D6" w:rsidRPr="007B7436" w:rsidRDefault="00D339D6" w:rsidP="009B4479">
      <w:pPr>
        <w:pStyle w:val="Note"/>
      </w:pPr>
      <w:r w:rsidRPr="007B7436">
        <w:t>-Wireless occupancy sensor has three settings available: Auto-On/Auto-Off, Auto-On Low-Light/Auto-Off, and Manual-On/Auto-Off</w:t>
      </w:r>
    </w:p>
    <w:p w14:paraId="46349161" w14:textId="77777777" w:rsidR="00D339D6" w:rsidRPr="007B7436" w:rsidRDefault="00D339D6" w:rsidP="009B4479">
      <w:pPr>
        <w:pStyle w:val="Note"/>
      </w:pPr>
      <w:r w:rsidRPr="007B7436">
        <w:t>-Auto-On Low-Light feature will only turn lights on automatically if there is less than approximately 1 fc (10 lux) of ambient light</w:t>
      </w:r>
    </w:p>
    <w:p w14:paraId="69BA19AA" w14:textId="77777777" w:rsidR="00D339D6" w:rsidRPr="007B7436" w:rsidRDefault="00D339D6" w:rsidP="009B4479">
      <w:pPr>
        <w:pStyle w:val="Note"/>
      </w:pPr>
      <w:r w:rsidRPr="007B7436">
        <w:t>-Simple and intuitive adjustments available for Timeout, Auto-On, and Activity settings</w:t>
      </w:r>
    </w:p>
    <w:p w14:paraId="23779063" w14:textId="77777777" w:rsidR="00D339D6" w:rsidRPr="007B7436" w:rsidRDefault="00D339D6" w:rsidP="009B4479">
      <w:pPr>
        <w:pStyle w:val="Note"/>
      </w:pPr>
      <w:r w:rsidRPr="007B7436">
        <w:t>-Supports advanced occupancy features, such as dependent occupancy groups and customizable occupied/unoccupied presets in some systems</w:t>
      </w:r>
    </w:p>
    <w:p w14:paraId="3CEAE295" w14:textId="77777777" w:rsidR="00D339D6" w:rsidRPr="007B7436" w:rsidRDefault="00D339D6" w:rsidP="009B4479">
      <w:pPr>
        <w:pStyle w:val="Note"/>
      </w:pPr>
      <w:r w:rsidRPr="007B7436">
        <w:t>-Refer to product specification submittal of receiving device to determine system limits</w:t>
      </w:r>
    </w:p>
    <w:p w14:paraId="1A0345F3" w14:textId="77777777" w:rsidR="00D339D6" w:rsidRPr="007B7436" w:rsidRDefault="00D339D6" w:rsidP="009404C0">
      <w:pPr>
        <w:pStyle w:val="SubSub1"/>
        <w:numPr>
          <w:ilvl w:val="4"/>
          <w:numId w:val="14"/>
        </w:numPr>
      </w:pPr>
      <w:r w:rsidRPr="007B7436">
        <w:rPr>
          <w:snapToGrid/>
        </w:rPr>
        <w:t>Ceiling-Mounted Sensors:  Programmable to operate as an occupancy sensor (automatic-on and automatic-off), an occupancy sensor with low light feature (automatic-on when less than one footcandle of ambient light available and automatic-off), or a vacancy sensor (manual-on and automatic-off).</w:t>
      </w:r>
    </w:p>
    <w:p w14:paraId="0A9F2A43" w14:textId="77777777" w:rsidR="00D339D6" w:rsidRPr="007B7436" w:rsidRDefault="00D339D6" w:rsidP="009B4479">
      <w:pPr>
        <w:pStyle w:val="Note"/>
      </w:pPr>
      <w:r w:rsidRPr="007B7436">
        <w:t>-Wireless occupancy sensor has two settings available: Auto-On/Auto-Off, and Manual-On/Auto-Off</w:t>
      </w:r>
    </w:p>
    <w:p w14:paraId="1724FB8C" w14:textId="77777777" w:rsidR="00D339D6" w:rsidRPr="007B7436" w:rsidRDefault="00D339D6" w:rsidP="009B4479">
      <w:pPr>
        <w:pStyle w:val="Note"/>
      </w:pPr>
      <w:r w:rsidRPr="007B7436">
        <w:t>-Simple and intuitive adjustments available for Timeout, Activity, and Auto-On settings</w:t>
      </w:r>
    </w:p>
    <w:p w14:paraId="00D2EDF9" w14:textId="77777777" w:rsidR="00D339D6" w:rsidRPr="007B7436" w:rsidRDefault="00D339D6" w:rsidP="009B4479">
      <w:pPr>
        <w:pStyle w:val="Note"/>
      </w:pPr>
      <w:r w:rsidRPr="007B7436">
        <w:t>-Supports advanced occupancy features, such as dependent occupancy groups and customizable occupied/unoccupied presets in some systems</w:t>
      </w:r>
    </w:p>
    <w:p w14:paraId="37002134" w14:textId="77777777" w:rsidR="00D339D6" w:rsidRPr="007B7436" w:rsidRDefault="00D339D6" w:rsidP="009B4479">
      <w:pPr>
        <w:pStyle w:val="Note"/>
      </w:pPr>
      <w:r w:rsidRPr="007B7436">
        <w:t>-Refer to product specification submittal of receiving device to determine system limits</w:t>
      </w:r>
    </w:p>
    <w:p w14:paraId="1B06A721" w14:textId="77777777" w:rsidR="00D339D6" w:rsidRPr="007B7436" w:rsidRDefault="00D339D6" w:rsidP="009404C0">
      <w:pPr>
        <w:pStyle w:val="SubSub1"/>
        <w:numPr>
          <w:ilvl w:val="4"/>
          <w:numId w:val="14"/>
        </w:numPr>
      </w:pPr>
      <w:r w:rsidRPr="007B7436">
        <w:rPr>
          <w:snapToGrid/>
        </w:rPr>
        <w:t>Wall-Mounted Sensors:  Programmable to operate as an occupancy sensor (automatic-on and automatic-off), or a vacancy sensor (manual-on and automatic-off).</w:t>
      </w:r>
    </w:p>
    <w:p w14:paraId="694656C1" w14:textId="77777777" w:rsidR="00A90281" w:rsidRPr="007B7436" w:rsidRDefault="00A90281" w:rsidP="00A90281">
      <w:pPr>
        <w:pStyle w:val="Note"/>
      </w:pPr>
      <w:r w:rsidRPr="007B7436">
        <w:t>If more than one model is required, the optional choice can be used to assign type designations. Make sure that designations indicated on the drawings are consistent with those specified here.</w:t>
      </w:r>
    </w:p>
    <w:p w14:paraId="4A7B2C0A" w14:textId="77777777" w:rsidR="00D339D6" w:rsidRPr="007B7436" w:rsidRDefault="00A42B16" w:rsidP="009404C0">
      <w:pPr>
        <w:pStyle w:val="SubSub1"/>
        <w:numPr>
          <w:ilvl w:val="4"/>
          <w:numId w:val="14"/>
        </w:numPr>
      </w:pPr>
      <w:r w:rsidRPr="007B7436">
        <w:rPr>
          <w:snapToGrid/>
        </w:rPr>
        <w:t>Products</w:t>
      </w:r>
      <w:r w:rsidR="00D339D6" w:rsidRPr="007B7436">
        <w:rPr>
          <w:snapToGrid/>
        </w:rPr>
        <w:t>:</w:t>
      </w:r>
    </w:p>
    <w:p w14:paraId="7255541F" w14:textId="77777777" w:rsidR="00D339D6" w:rsidRPr="007B7436" w:rsidRDefault="00D339D6" w:rsidP="009B4479">
      <w:pPr>
        <w:pStyle w:val="Note"/>
      </w:pPr>
      <w:r w:rsidRPr="007B7436">
        <w:t xml:space="preserve">Wireless ceiling-mounted occupancy/vacancy sensor using infrared technology for sensing occupancy coupled with Lutron XCT Technology for sensing fine motion. </w:t>
      </w:r>
      <w:proofErr w:type="gramStart"/>
      <w:r w:rsidRPr="007B7436">
        <w:t>Sensor</w:t>
      </w:r>
      <w:proofErr w:type="gramEnd"/>
      <w:r w:rsidRPr="007B7436">
        <w:t xml:space="preserve"> can be auto-on/auto-off, auto-on low light/auto-off, or manual on/auto-off. Ceiling-mounted sensors are recommended for spaces with ceilings less than 12 feet high.</w:t>
      </w:r>
    </w:p>
    <w:p w14:paraId="4E8916F5" w14:textId="7E416167" w:rsidR="00D339D6" w:rsidRPr="007B7436" w:rsidRDefault="00A90281"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Ceiling-Mounted Occupancy/Vacancy Sensor: Coverage from </w:t>
      </w:r>
      <w:r w:rsidRPr="007B7436">
        <w:rPr>
          <w:rFonts w:ascii="Helvetica-BoldOblique" w:hAnsi="Helvetica-BoldOblique" w:cs="Helvetica-BoldOblique"/>
          <w:bCs/>
          <w:iCs/>
          <w:snapToGrid/>
        </w:rPr>
        <w:t>324 square feet (30.2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to </w:t>
      </w:r>
      <w:r w:rsidRPr="007B7436">
        <w:rPr>
          <w:rFonts w:ascii="Helvetica-BoldOblique" w:hAnsi="Helvetica-BoldOblique" w:cs="Helvetica-BoldOblique"/>
          <w:bCs/>
          <w:iCs/>
          <w:snapToGrid/>
        </w:rPr>
        <w:t>676 square feet (62.4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depending on ceiling height from </w:t>
      </w:r>
      <w:r w:rsidRPr="007B7436">
        <w:rPr>
          <w:rFonts w:ascii="Helvetica-BoldOblique" w:hAnsi="Helvetica-BoldOblique" w:cs="Helvetica-BoldOblique"/>
          <w:bCs/>
          <w:iCs/>
          <w:snapToGrid/>
        </w:rPr>
        <w:t>8 to 12 feet (2.4 to 3.7 m)</w:t>
      </w:r>
      <w:r w:rsidRPr="007B7436">
        <w:rPr>
          <w:rFonts w:ascii="Helvetica" w:hAnsi="Helvetica" w:cs="Helvetica"/>
          <w:snapToGrid/>
        </w:rPr>
        <w:t xml:space="preserve">; </w:t>
      </w:r>
      <w:proofErr w:type="gramStart"/>
      <w:r w:rsidRPr="007B7436">
        <w:rPr>
          <w:rFonts w:ascii="Helvetica" w:hAnsi="Helvetica" w:cs="Helvetica"/>
          <w:snapToGrid/>
        </w:rPr>
        <w:t>360 degree</w:t>
      </w:r>
      <w:proofErr w:type="gramEnd"/>
      <w:r w:rsidRPr="007B7436">
        <w:rPr>
          <w:rFonts w:ascii="Helvetica" w:hAnsi="Helvetica" w:cs="Helvetica"/>
          <w:snapToGrid/>
        </w:rPr>
        <w:t xml:space="preserve"> field of view.</w:t>
      </w:r>
    </w:p>
    <w:p w14:paraId="7C428BD8" w14:textId="77777777" w:rsidR="00D339D6" w:rsidRPr="007B7436" w:rsidRDefault="00D339D6" w:rsidP="009B4479">
      <w:pPr>
        <w:pStyle w:val="Note"/>
      </w:pPr>
      <w:r w:rsidRPr="007B7436">
        <w:t xml:space="preserve">Wireless </w:t>
      </w:r>
      <w:proofErr w:type="gramStart"/>
      <w:r w:rsidRPr="007B7436">
        <w:t>180 degree</w:t>
      </w:r>
      <w:proofErr w:type="gramEnd"/>
      <w:r w:rsidRPr="007B7436">
        <w:t xml:space="preserve"> coverage wall-mount occupancy/vacancy sensor using infrared technology for sensing occupancy coupled with Lutron XCT Technology. Sensor can be auto-on/auto-off or manual on/auto-off.</w:t>
      </w:r>
    </w:p>
    <w:p w14:paraId="1FFBCB51" w14:textId="6C361D17" w:rsidR="00D339D6" w:rsidRPr="007B7436" w:rsidRDefault="00A90281"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Wall-Mounted Occupancy/Vacancy Sensor: Minor motion coverage of </w:t>
      </w:r>
      <w:r w:rsidRPr="007B7436">
        <w:rPr>
          <w:rFonts w:ascii="Helvetica-BoldOblique" w:hAnsi="Helvetica-BoldOblique" w:cs="Helvetica-BoldOblique"/>
          <w:bCs/>
          <w:iCs/>
          <w:snapToGrid/>
        </w:rPr>
        <w:t>1500 square feet (139.4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and major motion coverage of </w:t>
      </w:r>
      <w:r w:rsidRPr="007B7436">
        <w:rPr>
          <w:rFonts w:ascii="Helvetica-BoldOblique" w:hAnsi="Helvetica-BoldOblique" w:cs="Helvetica-BoldOblique"/>
          <w:bCs/>
          <w:iCs/>
          <w:snapToGrid/>
        </w:rPr>
        <w:t>3000 square feet (278.7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mounting height of </w:t>
      </w:r>
      <w:r w:rsidRPr="007B7436">
        <w:rPr>
          <w:rFonts w:ascii="Helvetica-BoldOblique" w:hAnsi="Helvetica-BoldOblique" w:cs="Helvetica-BoldOblique"/>
          <w:bCs/>
          <w:iCs/>
          <w:snapToGrid/>
        </w:rPr>
        <w:t>6 to 8 feet (1.6 to 2.4 m)</w:t>
      </w:r>
      <w:r w:rsidRPr="007B7436">
        <w:rPr>
          <w:rFonts w:ascii="Helvetica" w:hAnsi="Helvetica" w:cs="Helvetica"/>
          <w:snapToGrid/>
        </w:rPr>
        <w:t xml:space="preserve">; </w:t>
      </w:r>
      <w:proofErr w:type="gramStart"/>
      <w:r w:rsidRPr="007B7436">
        <w:rPr>
          <w:rFonts w:ascii="Helvetica" w:hAnsi="Helvetica" w:cs="Helvetica"/>
          <w:snapToGrid/>
        </w:rPr>
        <w:t>180 degree</w:t>
      </w:r>
      <w:proofErr w:type="gramEnd"/>
      <w:r w:rsidRPr="007B7436">
        <w:rPr>
          <w:rFonts w:ascii="Helvetica" w:hAnsi="Helvetica" w:cs="Helvetica"/>
          <w:snapToGrid/>
        </w:rPr>
        <w:t xml:space="preserve"> field of view.</w:t>
      </w:r>
    </w:p>
    <w:p w14:paraId="19B3A0FE" w14:textId="77777777" w:rsidR="00D339D6" w:rsidRPr="007B7436" w:rsidRDefault="00D339D6" w:rsidP="009B4479">
      <w:pPr>
        <w:pStyle w:val="Note"/>
      </w:pPr>
      <w:r w:rsidRPr="007B7436">
        <w:t xml:space="preserve">Wireless </w:t>
      </w:r>
      <w:proofErr w:type="gramStart"/>
      <w:r w:rsidRPr="007B7436">
        <w:t>90 degree</w:t>
      </w:r>
      <w:proofErr w:type="gramEnd"/>
      <w:r w:rsidRPr="007B7436">
        <w:t xml:space="preserve"> coverage corner-mount occupancy/vacancy sensor using infrared technology for sensing occupancy coupled with Lutron XCT Technology. Sensor can be auto-on/auto-off or manual on/auto-off.</w:t>
      </w:r>
    </w:p>
    <w:p w14:paraId="1B33FD74" w14:textId="28931DD6" w:rsidR="00D339D6" w:rsidRPr="007B7436" w:rsidRDefault="00A90281"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Corner-Mounted Occupancy/Vacancy Sensor: Minor motion coverage of </w:t>
      </w:r>
      <w:r w:rsidRPr="007B7436">
        <w:rPr>
          <w:rFonts w:ascii="Helvetica-BoldOblique" w:hAnsi="Helvetica-BoldOblique" w:cs="Helvetica-BoldOblique"/>
          <w:bCs/>
          <w:iCs/>
          <w:snapToGrid/>
        </w:rPr>
        <w:t>1225 square feet (113.8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and major motion </w:t>
      </w:r>
      <w:r w:rsidRPr="007B7436">
        <w:rPr>
          <w:rFonts w:ascii="Helvetica" w:hAnsi="Helvetica" w:cs="Helvetica"/>
          <w:snapToGrid/>
        </w:rPr>
        <w:lastRenderedPageBreak/>
        <w:t xml:space="preserve">coverage of </w:t>
      </w:r>
      <w:r w:rsidRPr="007B7436">
        <w:rPr>
          <w:rFonts w:ascii="Helvetica-BoldOblique" w:hAnsi="Helvetica-BoldOblique" w:cs="Helvetica-BoldOblique"/>
          <w:bCs/>
          <w:iCs/>
          <w:snapToGrid/>
        </w:rPr>
        <w:t>2500 square feet (232.3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mounting height of </w:t>
      </w:r>
      <w:r w:rsidRPr="007B7436">
        <w:rPr>
          <w:rFonts w:ascii="Helvetica-BoldOblique" w:hAnsi="Helvetica-BoldOblique" w:cs="Helvetica-BoldOblique"/>
          <w:bCs/>
          <w:iCs/>
          <w:snapToGrid/>
        </w:rPr>
        <w:t>6 to 8 feet (1.6 to 2.4 m)</w:t>
      </w:r>
      <w:r w:rsidRPr="007B7436">
        <w:rPr>
          <w:rFonts w:ascii="Helvetica" w:hAnsi="Helvetica" w:cs="Helvetica"/>
          <w:snapToGrid/>
        </w:rPr>
        <w:t xml:space="preserve">; </w:t>
      </w:r>
      <w:proofErr w:type="gramStart"/>
      <w:r w:rsidRPr="007B7436">
        <w:rPr>
          <w:rFonts w:ascii="Helvetica" w:hAnsi="Helvetica" w:cs="Helvetica"/>
          <w:snapToGrid/>
        </w:rPr>
        <w:t>90 degree</w:t>
      </w:r>
      <w:proofErr w:type="gramEnd"/>
      <w:r w:rsidRPr="007B7436">
        <w:rPr>
          <w:rFonts w:ascii="Helvetica" w:hAnsi="Helvetica" w:cs="Helvetica"/>
          <w:snapToGrid/>
        </w:rPr>
        <w:t xml:space="preserve"> field of view.</w:t>
      </w:r>
    </w:p>
    <w:p w14:paraId="348F0210" w14:textId="77777777" w:rsidR="00D339D6" w:rsidRPr="007B7436" w:rsidRDefault="00D339D6" w:rsidP="009B4479">
      <w:pPr>
        <w:pStyle w:val="Note"/>
      </w:pPr>
      <w:r w:rsidRPr="007B7436">
        <w:t>Wireless hallway occupancy/vacancy sensor using infrared technology for sensing occupancy coupled with Lutron XCT Technology. Sensor can be auto-on/auto-off or manual on/auto-off.</w:t>
      </w:r>
    </w:p>
    <w:p w14:paraId="6D4EFF1E" w14:textId="4060E861" w:rsidR="00D339D6" w:rsidRPr="007B7436" w:rsidRDefault="00A90281"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Hallway Occupancy/Vacancy Sensor: Major motion coverage of up to </w:t>
      </w:r>
      <w:r w:rsidRPr="007B7436">
        <w:rPr>
          <w:rFonts w:ascii="Helvetica-BoldOblique" w:hAnsi="Helvetica-BoldOblique" w:cs="Helvetica-BoldOblique"/>
          <w:bCs/>
          <w:iCs/>
          <w:snapToGrid/>
        </w:rPr>
        <w:t>150 feet (45.7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mounting height of </w:t>
      </w:r>
      <w:r w:rsidRPr="007B7436">
        <w:rPr>
          <w:rFonts w:ascii="Helvetica-BoldOblique" w:hAnsi="Helvetica-BoldOblique" w:cs="Helvetica-BoldOblique"/>
          <w:bCs/>
          <w:iCs/>
          <w:snapToGrid/>
        </w:rPr>
        <w:t>6 to 8 feet (1.6 to 2.4 m)</w:t>
      </w:r>
      <w:r w:rsidRPr="007B7436">
        <w:rPr>
          <w:rFonts w:ascii="Helvetica" w:hAnsi="Helvetica" w:cs="Helvetica"/>
          <w:snapToGrid/>
        </w:rPr>
        <w:t>; narrow field of view.</w:t>
      </w:r>
    </w:p>
    <w:p w14:paraId="0A9E23E7" w14:textId="77777777" w:rsidR="00981054" w:rsidRPr="007B7436" w:rsidRDefault="00981054" w:rsidP="009404C0">
      <w:pPr>
        <w:pStyle w:val="SubPara"/>
        <w:numPr>
          <w:ilvl w:val="3"/>
          <w:numId w:val="14"/>
        </w:numPr>
      </w:pPr>
      <w:r w:rsidRPr="007B7436">
        <w:rPr>
          <w:snapToGrid/>
        </w:rPr>
        <w:t>Wireless Vacancy-Only Sensors:</w:t>
      </w:r>
    </w:p>
    <w:p w14:paraId="6FD40E16" w14:textId="77777777" w:rsidR="00981054" w:rsidRPr="007B7436" w:rsidRDefault="00981054" w:rsidP="009B4479">
      <w:pPr>
        <w:pStyle w:val="Note"/>
      </w:pPr>
      <w:r w:rsidRPr="007B7436">
        <w:t xml:space="preserve">Visit </w:t>
      </w:r>
      <w:hyperlink r:id="rId10" w:history="1">
        <w:r w:rsidRPr="007B7436">
          <w:rPr>
            <w:rStyle w:val="Hyperlink"/>
            <w:color w:val="C00000"/>
            <w:u w:val="none"/>
          </w:rPr>
          <w:t>www.lutron.com</w:t>
        </w:r>
      </w:hyperlink>
      <w:r w:rsidRPr="007B7436">
        <w:t xml:space="preserve"> for more information on California Title 24 requirements.</w:t>
      </w:r>
    </w:p>
    <w:p w14:paraId="352D5289" w14:textId="77777777" w:rsidR="00981054" w:rsidRPr="007B7436" w:rsidRDefault="00981054" w:rsidP="009404C0">
      <w:pPr>
        <w:pStyle w:val="SubSub1"/>
        <w:numPr>
          <w:ilvl w:val="4"/>
          <w:numId w:val="14"/>
        </w:numPr>
      </w:pPr>
      <w:r w:rsidRPr="007B7436">
        <w:rPr>
          <w:snapToGrid/>
        </w:rPr>
        <w:t>Operates only as a vacancy sensor (manual-on and automatic-off</w:t>
      </w:r>
      <w:proofErr w:type="gramStart"/>
      <w:r w:rsidRPr="007B7436">
        <w:rPr>
          <w:snapToGrid/>
        </w:rPr>
        <w:t>)</w:t>
      </w:r>
      <w:r w:rsidRPr="007B7436">
        <w:rPr>
          <w:snapToGrid/>
          <w:color w:val="0000FF"/>
        </w:rPr>
        <w:t xml:space="preserve"> </w:t>
      </w:r>
      <w:r w:rsidR="00A90281" w:rsidRPr="007B7436">
        <w:rPr>
          <w:rFonts w:ascii="Helvetica" w:hAnsi="Helvetica" w:cs="Helvetica"/>
          <w:snapToGrid/>
        </w:rPr>
        <w:t>)</w:t>
      </w:r>
      <w:proofErr w:type="gramEnd"/>
      <w:r w:rsidR="00A90281" w:rsidRPr="007B7436">
        <w:rPr>
          <w:rFonts w:ascii="Helvetica-BoldOblique" w:hAnsi="Helvetica-BoldOblique" w:cs="Helvetica-BoldOblique"/>
          <w:b/>
          <w:bCs/>
          <w:i/>
          <w:iCs/>
          <w:snapToGrid/>
          <w:color w:val="0070C0"/>
        </w:rPr>
        <w:t>&lt;&lt; in accordance with California Title 24 requirements&gt;&gt;</w:t>
      </w:r>
      <w:r w:rsidRPr="007B7436">
        <w:rPr>
          <w:snapToGrid/>
          <w:color w:val="000000"/>
        </w:rPr>
        <w:t>.</w:t>
      </w:r>
    </w:p>
    <w:p w14:paraId="26C42504" w14:textId="77777777" w:rsidR="00A90281" w:rsidRPr="007B7436" w:rsidRDefault="00A90281" w:rsidP="00A90281">
      <w:pPr>
        <w:pStyle w:val="Note"/>
      </w:pPr>
      <w:r w:rsidRPr="007B7436">
        <w:t>If more than one model is required, the optional choice can be used to assign type designations. Make sure that designations indicated on the drawings are consistent with those specified here.</w:t>
      </w:r>
    </w:p>
    <w:p w14:paraId="4DCCDCB9" w14:textId="77777777" w:rsidR="00981054" w:rsidRPr="007B7436" w:rsidRDefault="00A42B16" w:rsidP="009404C0">
      <w:pPr>
        <w:pStyle w:val="SubSub1"/>
        <w:numPr>
          <w:ilvl w:val="4"/>
          <w:numId w:val="14"/>
        </w:numPr>
      </w:pPr>
      <w:r w:rsidRPr="007B7436">
        <w:rPr>
          <w:snapToGrid/>
        </w:rPr>
        <w:t>Products</w:t>
      </w:r>
      <w:r w:rsidR="00981054" w:rsidRPr="007B7436">
        <w:rPr>
          <w:snapToGrid/>
        </w:rPr>
        <w:t>:</w:t>
      </w:r>
    </w:p>
    <w:p w14:paraId="473C8FFB" w14:textId="77777777" w:rsidR="00981054" w:rsidRPr="007B7436" w:rsidRDefault="00981054" w:rsidP="009B4479">
      <w:pPr>
        <w:pStyle w:val="Note"/>
      </w:pPr>
      <w:r w:rsidRPr="007B7436">
        <w:t>Wireless ceiling-mounted vacancy sensor using infrared technology for sensing occupancy coupled with Lutron XCT Technology for sensing fine motion. Sensor is manual on/auto-off (meets California Title 24 requirements). Ceiling-mounted sensors are recommended for spaces with ceilings less than 12 feet high.</w:t>
      </w:r>
    </w:p>
    <w:p w14:paraId="796C63CD" w14:textId="32F65CBE" w:rsidR="00981054" w:rsidRPr="007B7436" w:rsidRDefault="00A90281"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Ceiling-Mounted Vacancy-Only Sensor: Coverage from </w:t>
      </w:r>
      <w:r w:rsidRPr="007B7436">
        <w:rPr>
          <w:rFonts w:ascii="Helvetica-BoldOblique" w:hAnsi="Helvetica-BoldOblique" w:cs="Helvetica-BoldOblique"/>
          <w:bCs/>
          <w:iCs/>
          <w:snapToGrid/>
        </w:rPr>
        <w:t>324 square feet (30.2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to </w:t>
      </w:r>
      <w:r w:rsidRPr="007B7436">
        <w:rPr>
          <w:rFonts w:ascii="Helvetica-BoldOblique" w:hAnsi="Helvetica-BoldOblique" w:cs="Helvetica-BoldOblique"/>
          <w:bCs/>
          <w:iCs/>
          <w:snapToGrid/>
        </w:rPr>
        <w:t xml:space="preserve">676 square feet (62.4 sq m) </w:t>
      </w:r>
      <w:r w:rsidRPr="007B7436">
        <w:rPr>
          <w:rFonts w:ascii="Helvetica" w:hAnsi="Helvetica" w:cs="Helvetica"/>
          <w:snapToGrid/>
        </w:rPr>
        <w:t xml:space="preserve">depending on ceiling height from </w:t>
      </w:r>
      <w:r w:rsidRPr="007B7436">
        <w:rPr>
          <w:rFonts w:ascii="Helvetica-BoldOblique" w:hAnsi="Helvetica-BoldOblique" w:cs="Helvetica-BoldOblique"/>
          <w:bCs/>
          <w:iCs/>
          <w:snapToGrid/>
        </w:rPr>
        <w:t>8 to 12 feet (2.4 to 3.7 m)</w:t>
      </w:r>
      <w:r w:rsidRPr="007B7436">
        <w:rPr>
          <w:rFonts w:ascii="Helvetica" w:hAnsi="Helvetica" w:cs="Helvetica"/>
          <w:snapToGrid/>
        </w:rPr>
        <w:t xml:space="preserve">; </w:t>
      </w:r>
      <w:proofErr w:type="gramStart"/>
      <w:r w:rsidRPr="007B7436">
        <w:rPr>
          <w:rFonts w:ascii="Helvetica" w:hAnsi="Helvetica" w:cs="Helvetica"/>
          <w:snapToGrid/>
        </w:rPr>
        <w:t>360 degree</w:t>
      </w:r>
      <w:proofErr w:type="gramEnd"/>
      <w:r w:rsidRPr="007B7436">
        <w:rPr>
          <w:rFonts w:ascii="Helvetica" w:hAnsi="Helvetica" w:cs="Helvetica"/>
          <w:snapToGrid/>
        </w:rPr>
        <w:t xml:space="preserve"> field of view.</w:t>
      </w:r>
    </w:p>
    <w:p w14:paraId="4E3DA496" w14:textId="77777777" w:rsidR="00981054" w:rsidRPr="007B7436" w:rsidRDefault="00981054" w:rsidP="009B4479">
      <w:pPr>
        <w:pStyle w:val="Note"/>
      </w:pPr>
      <w:r w:rsidRPr="007B7436">
        <w:t xml:space="preserve">Wireless </w:t>
      </w:r>
      <w:proofErr w:type="gramStart"/>
      <w:r w:rsidRPr="007B7436">
        <w:t>180 degree</w:t>
      </w:r>
      <w:proofErr w:type="gramEnd"/>
      <w:r w:rsidRPr="007B7436">
        <w:t xml:space="preserve"> coverage wall-mount vacancy-only sensor using infrared technology for sensing occupancy coupled with Lutron XCT Technology. </w:t>
      </w:r>
      <w:proofErr w:type="gramStart"/>
      <w:r w:rsidRPr="007B7436">
        <w:t>Sensor</w:t>
      </w:r>
      <w:proofErr w:type="gramEnd"/>
      <w:r w:rsidRPr="007B7436">
        <w:t xml:space="preserve"> is manual-on/auto-off (meets California Title 24 requirements).</w:t>
      </w:r>
    </w:p>
    <w:p w14:paraId="2DDFE4BC" w14:textId="11E8ADFC" w:rsidR="00981054" w:rsidRPr="007B7436" w:rsidRDefault="00A90281"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Wall-Mounted Vacancy-Only Sensor</w:t>
      </w:r>
      <w:r w:rsidR="00DD356D">
        <w:rPr>
          <w:rFonts w:ascii="Helvetica" w:hAnsi="Helvetica" w:cs="Helvetica"/>
          <w:snapToGrid/>
        </w:rPr>
        <w:t xml:space="preserve">: </w:t>
      </w:r>
      <w:r w:rsidRPr="007B7436">
        <w:rPr>
          <w:rFonts w:ascii="Helvetica" w:hAnsi="Helvetica" w:cs="Helvetica"/>
          <w:snapToGrid/>
        </w:rPr>
        <w:t xml:space="preserve">Minor motion coverage of </w:t>
      </w:r>
      <w:r w:rsidRPr="007B7436">
        <w:rPr>
          <w:rFonts w:ascii="Helvetica-BoldOblique" w:hAnsi="Helvetica-BoldOblique" w:cs="Helvetica-BoldOblique"/>
          <w:bCs/>
          <w:iCs/>
          <w:snapToGrid/>
        </w:rPr>
        <w:t>1500 square feet (139.4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and major motion coverage of </w:t>
      </w:r>
      <w:r w:rsidRPr="007B7436">
        <w:rPr>
          <w:rFonts w:ascii="Helvetica-BoldOblique" w:hAnsi="Helvetica-BoldOblique" w:cs="Helvetica-BoldOblique"/>
          <w:bCs/>
          <w:iCs/>
          <w:snapToGrid/>
        </w:rPr>
        <w:t xml:space="preserve">3000 square feet (278.7 sq m) </w:t>
      </w:r>
      <w:r w:rsidRPr="007B7436">
        <w:rPr>
          <w:rFonts w:ascii="Helvetica" w:hAnsi="Helvetica" w:cs="Helvetica"/>
          <w:snapToGrid/>
        </w:rPr>
        <w:t xml:space="preserve">with mounting height of </w:t>
      </w:r>
      <w:r w:rsidRPr="007B7436">
        <w:rPr>
          <w:rFonts w:ascii="Helvetica-BoldOblique" w:hAnsi="Helvetica-BoldOblique" w:cs="Helvetica-BoldOblique"/>
          <w:bCs/>
          <w:iCs/>
          <w:snapToGrid/>
        </w:rPr>
        <w:t>6 to 8 feet (1.6 to 2.4 m)</w:t>
      </w:r>
      <w:r w:rsidRPr="007B7436">
        <w:rPr>
          <w:rFonts w:ascii="Helvetica" w:hAnsi="Helvetica" w:cs="Helvetica"/>
          <w:snapToGrid/>
        </w:rPr>
        <w:t xml:space="preserve">; </w:t>
      </w:r>
      <w:proofErr w:type="gramStart"/>
      <w:r w:rsidRPr="007B7436">
        <w:rPr>
          <w:rFonts w:ascii="Helvetica" w:hAnsi="Helvetica" w:cs="Helvetica"/>
          <w:snapToGrid/>
        </w:rPr>
        <w:t>180 degree</w:t>
      </w:r>
      <w:proofErr w:type="gramEnd"/>
      <w:r w:rsidRPr="007B7436">
        <w:rPr>
          <w:rFonts w:ascii="Helvetica" w:hAnsi="Helvetica" w:cs="Helvetica"/>
          <w:snapToGrid/>
        </w:rPr>
        <w:t xml:space="preserve"> field of view.</w:t>
      </w:r>
    </w:p>
    <w:p w14:paraId="0156DCC3" w14:textId="77777777" w:rsidR="00981054" w:rsidRPr="007B7436" w:rsidRDefault="00981054" w:rsidP="009B4479">
      <w:pPr>
        <w:pStyle w:val="Note"/>
      </w:pPr>
      <w:r w:rsidRPr="007B7436">
        <w:t xml:space="preserve">Wireless </w:t>
      </w:r>
      <w:proofErr w:type="gramStart"/>
      <w:r w:rsidRPr="007B7436">
        <w:t>90 degree</w:t>
      </w:r>
      <w:proofErr w:type="gramEnd"/>
      <w:r w:rsidRPr="007B7436">
        <w:t xml:space="preserve"> coverage corner-mount vacancy-only sensor using infrared technology for sensing occupancy coupled with Lutron XCT Technology. </w:t>
      </w:r>
      <w:proofErr w:type="gramStart"/>
      <w:r w:rsidRPr="007B7436">
        <w:t>Sensor</w:t>
      </w:r>
      <w:proofErr w:type="gramEnd"/>
      <w:r w:rsidRPr="007B7436">
        <w:t xml:space="preserve"> is manual-on/auto-off (meets California Title 24 requirements).</w:t>
      </w:r>
    </w:p>
    <w:p w14:paraId="7C5FDDDB" w14:textId="76F0BC7E" w:rsidR="00981054" w:rsidRPr="007B7436" w:rsidRDefault="00A90281"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Corner-Mounted Vacancy-Only Sensor: Minor motion coverage of </w:t>
      </w:r>
      <w:r w:rsidRPr="007B7436">
        <w:rPr>
          <w:rFonts w:ascii="Helvetica-BoldOblique" w:hAnsi="Helvetica-BoldOblique" w:cs="Helvetica-BoldOblique"/>
          <w:bCs/>
          <w:iCs/>
          <w:snapToGrid/>
        </w:rPr>
        <w:t>1225 square feet (113.8 sq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and major motion coverage of </w:t>
      </w:r>
      <w:r w:rsidRPr="007B7436">
        <w:rPr>
          <w:rFonts w:ascii="Helvetica-BoldOblique" w:hAnsi="Helvetica-BoldOblique" w:cs="Helvetica-BoldOblique"/>
          <w:bCs/>
          <w:iCs/>
          <w:snapToGrid/>
        </w:rPr>
        <w:t xml:space="preserve">2500 square feet (232.3 sq m) </w:t>
      </w:r>
      <w:r w:rsidRPr="007B7436">
        <w:rPr>
          <w:rFonts w:ascii="Helvetica" w:hAnsi="Helvetica" w:cs="Helvetica"/>
          <w:snapToGrid/>
        </w:rPr>
        <w:t xml:space="preserve">with mounting height of </w:t>
      </w:r>
      <w:r w:rsidRPr="007B7436">
        <w:rPr>
          <w:rFonts w:ascii="Helvetica-BoldOblique" w:hAnsi="Helvetica-BoldOblique" w:cs="Helvetica-BoldOblique"/>
          <w:bCs/>
          <w:iCs/>
          <w:snapToGrid/>
        </w:rPr>
        <w:t>6 to 8 feet (1.6 to 2.4 m)</w:t>
      </w:r>
      <w:r w:rsidRPr="007B7436">
        <w:rPr>
          <w:rFonts w:ascii="Helvetica" w:hAnsi="Helvetica" w:cs="Helvetica"/>
          <w:snapToGrid/>
        </w:rPr>
        <w:t xml:space="preserve">; </w:t>
      </w:r>
      <w:proofErr w:type="gramStart"/>
      <w:r w:rsidRPr="007B7436">
        <w:rPr>
          <w:rFonts w:ascii="Helvetica" w:hAnsi="Helvetica" w:cs="Helvetica"/>
          <w:snapToGrid/>
        </w:rPr>
        <w:t>90 degree</w:t>
      </w:r>
      <w:proofErr w:type="gramEnd"/>
      <w:r w:rsidRPr="007B7436">
        <w:rPr>
          <w:rFonts w:ascii="Helvetica" w:hAnsi="Helvetica" w:cs="Helvetica"/>
          <w:snapToGrid/>
        </w:rPr>
        <w:t xml:space="preserve"> field of view.</w:t>
      </w:r>
    </w:p>
    <w:p w14:paraId="04CF2388" w14:textId="77777777" w:rsidR="00981054" w:rsidRPr="007B7436" w:rsidRDefault="00981054" w:rsidP="009B4479">
      <w:pPr>
        <w:pStyle w:val="Note"/>
      </w:pPr>
      <w:r w:rsidRPr="007B7436">
        <w:t xml:space="preserve">Wireless hallway vacancy-only sensor using infrared technology for sensing occupancy coupled with Lutron XCT Technology. </w:t>
      </w:r>
      <w:proofErr w:type="gramStart"/>
      <w:r w:rsidRPr="007B7436">
        <w:t>Sensor</w:t>
      </w:r>
      <w:proofErr w:type="gramEnd"/>
      <w:r w:rsidRPr="007B7436">
        <w:t xml:space="preserve"> is manual-on/auto-off (meets California Title 24 requirements).</w:t>
      </w:r>
    </w:p>
    <w:p w14:paraId="1992D8EC" w14:textId="4BB0C268" w:rsidR="00981054" w:rsidRPr="007B7436" w:rsidRDefault="00A90281" w:rsidP="009404C0">
      <w:pPr>
        <w:pStyle w:val="SubSub2"/>
        <w:numPr>
          <w:ilvl w:val="5"/>
          <w:numId w:val="14"/>
        </w:numPr>
      </w:pPr>
      <w:r w:rsidRPr="007B7436">
        <w:rPr>
          <w:rFonts w:ascii="Helvetica-BoldOblique" w:hAnsi="Helvetica-BoldOblique" w:cs="Helvetica-BoldOblique"/>
          <w:b/>
          <w:bCs/>
          <w:i/>
          <w:iCs/>
          <w:snapToGrid/>
          <w:color w:val="0070C0"/>
        </w:rPr>
        <w:t>&lt;&lt;Type _____ - &gt;&gt;</w:t>
      </w:r>
      <w:r w:rsidRPr="007B7436">
        <w:rPr>
          <w:rFonts w:ascii="Helvetica" w:hAnsi="Helvetica" w:cs="Helvetica"/>
          <w:snapToGrid/>
        </w:rPr>
        <w:t xml:space="preserve">Hallway Vacancy-Only Sensor: Major motion coverage of up to </w:t>
      </w:r>
      <w:r w:rsidRPr="007B7436">
        <w:rPr>
          <w:rFonts w:ascii="Helvetica-BoldOblique" w:hAnsi="Helvetica-BoldOblique" w:cs="Helvetica-BoldOblique"/>
          <w:bCs/>
          <w:iCs/>
          <w:snapToGrid/>
        </w:rPr>
        <w:t>150 feet (45.7 m)</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with mounting height of </w:t>
      </w:r>
      <w:r w:rsidRPr="007B7436">
        <w:rPr>
          <w:rFonts w:ascii="Helvetica-BoldOblique" w:hAnsi="Helvetica-BoldOblique" w:cs="Helvetica-BoldOblique"/>
          <w:bCs/>
          <w:iCs/>
          <w:snapToGrid/>
        </w:rPr>
        <w:t>6 to 8 feet (1.6 to 2.4 m)</w:t>
      </w:r>
      <w:r w:rsidRPr="007B7436">
        <w:rPr>
          <w:rFonts w:ascii="Helvetica" w:hAnsi="Helvetica" w:cs="Helvetica"/>
          <w:snapToGrid/>
        </w:rPr>
        <w:t>; narrow field of view.</w:t>
      </w:r>
    </w:p>
    <w:p w14:paraId="31989846" w14:textId="77777777" w:rsidR="00251049" w:rsidRPr="007B7436" w:rsidRDefault="00251049" w:rsidP="00251049">
      <w:pPr>
        <w:pStyle w:val="Note"/>
      </w:pPr>
      <w:r w:rsidRPr="007B7436">
        <w:t>These interfaces enable the lighting control system to receive or send a control signal to or from another system (Occupancy, A/V, shades). Include this article if control over the system through external inputs such as contact closure, Ethernet, RS232, etc. is required.</w:t>
      </w:r>
    </w:p>
    <w:p w14:paraId="4616744B" w14:textId="77777777" w:rsidR="00251049" w:rsidRPr="007B7436" w:rsidRDefault="00251049" w:rsidP="00251049">
      <w:pPr>
        <w:pStyle w:val="Article"/>
        <w:numPr>
          <w:ilvl w:val="1"/>
          <w:numId w:val="14"/>
        </w:numPr>
        <w:rPr>
          <w:b/>
          <w:snapToGrid/>
        </w:rPr>
      </w:pPr>
      <w:r w:rsidRPr="007B7436">
        <w:rPr>
          <w:b/>
          <w:snapToGrid/>
        </w:rPr>
        <w:t>LOW-VOLTAGE CONTROL INTERFACES</w:t>
      </w:r>
    </w:p>
    <w:p w14:paraId="66784A4B" w14:textId="77777777" w:rsidR="00251049" w:rsidRPr="007B7436" w:rsidRDefault="00251049" w:rsidP="00251049">
      <w:pPr>
        <w:pStyle w:val="Paragraph"/>
        <w:numPr>
          <w:ilvl w:val="2"/>
          <w:numId w:val="14"/>
        </w:numPr>
        <w:rPr>
          <w:snapToGrid/>
        </w:rPr>
      </w:pPr>
      <w:r w:rsidRPr="007B7436">
        <w:rPr>
          <w:snapToGrid/>
        </w:rPr>
        <w:t>Provide low-voltage control interfaces as indicated or as required to control the loads as indicated.</w:t>
      </w:r>
    </w:p>
    <w:p w14:paraId="2FC7126A" w14:textId="77777777" w:rsidR="00251049" w:rsidRPr="007B7436" w:rsidRDefault="00251049" w:rsidP="00251049">
      <w:pPr>
        <w:pStyle w:val="Paragraph"/>
        <w:numPr>
          <w:ilvl w:val="2"/>
          <w:numId w:val="14"/>
        </w:numPr>
        <w:rPr>
          <w:snapToGrid/>
        </w:rPr>
      </w:pPr>
      <w:r w:rsidRPr="007B7436">
        <w:rPr>
          <w:snapToGrid/>
        </w:rPr>
        <w:t>Connects to system using wired communication link.</w:t>
      </w:r>
    </w:p>
    <w:p w14:paraId="32011AB9" w14:textId="3A945752" w:rsidR="006B3DA9" w:rsidRPr="006B3DA9" w:rsidRDefault="006B3DA9" w:rsidP="006B3DA9">
      <w:pPr>
        <w:pStyle w:val="Note"/>
      </w:pPr>
      <w:r>
        <w:t>The following is based on Lutron Model Q</w:t>
      </w:r>
      <w:r>
        <w:t>SE IO.</w:t>
      </w:r>
    </w:p>
    <w:p w14:paraId="031A26F5" w14:textId="1EF4D7A2" w:rsidR="00251049" w:rsidRPr="007B7436" w:rsidRDefault="00251049" w:rsidP="00251049">
      <w:pPr>
        <w:pStyle w:val="Paragraph"/>
        <w:numPr>
          <w:ilvl w:val="2"/>
          <w:numId w:val="14"/>
        </w:numPr>
        <w:rPr>
          <w:snapToGrid/>
        </w:rPr>
      </w:pPr>
      <w:r w:rsidRPr="007B7436">
        <w:rPr>
          <w:snapToGrid/>
        </w:rPr>
        <w:t>Contact Closure Interface:</w:t>
      </w:r>
    </w:p>
    <w:p w14:paraId="678D2D91" w14:textId="77777777" w:rsidR="00251049" w:rsidRPr="007B7436" w:rsidRDefault="00251049" w:rsidP="00251049">
      <w:pPr>
        <w:pStyle w:val="SubPara"/>
        <w:numPr>
          <w:ilvl w:val="3"/>
          <w:numId w:val="14"/>
        </w:numPr>
      </w:pPr>
      <w:r w:rsidRPr="007B7436">
        <w:rPr>
          <w:rFonts w:cs="Arial"/>
          <w:snapToGrid/>
        </w:rPr>
        <w:t>The contact closure input device to accept both momentary and maintained contact closures.</w:t>
      </w:r>
    </w:p>
    <w:p w14:paraId="2E19F562" w14:textId="77777777" w:rsidR="001354F5" w:rsidRPr="007B7436" w:rsidRDefault="00251049" w:rsidP="00251049">
      <w:pPr>
        <w:pStyle w:val="SubPara"/>
        <w:numPr>
          <w:ilvl w:val="3"/>
          <w:numId w:val="14"/>
        </w:numPr>
      </w:pPr>
      <w:r w:rsidRPr="007B7436">
        <w:rPr>
          <w:rFonts w:cs="Arial"/>
          <w:snapToGrid/>
        </w:rPr>
        <w:lastRenderedPageBreak/>
        <w:t>The contact closure output device can be configured for maintained or pulsed outputs.</w:t>
      </w:r>
    </w:p>
    <w:p w14:paraId="05D249D8" w14:textId="77777777" w:rsidR="00251049" w:rsidRPr="007B7436" w:rsidRDefault="00251049" w:rsidP="00251049">
      <w:pPr>
        <w:pStyle w:val="Note"/>
      </w:pPr>
      <w:r w:rsidRPr="007B7436">
        <w:t>The QS Sensor Module (QSM) is a ceiling-mounted device that integrates Lutron wireless and wired sensors and controls through the QS communication link.</w:t>
      </w:r>
    </w:p>
    <w:p w14:paraId="6F679272" w14:textId="77777777" w:rsidR="00251049" w:rsidRPr="007B7436" w:rsidRDefault="00251049" w:rsidP="00251049">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Sensor Modules:</w:t>
      </w:r>
    </w:p>
    <w:p w14:paraId="736A1B58" w14:textId="77777777" w:rsidR="00251049" w:rsidRPr="007B7436" w:rsidRDefault="00A42B16" w:rsidP="00251049">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Products</w:t>
      </w:r>
      <w:r w:rsidR="00251049" w:rsidRPr="007B7436">
        <w:rPr>
          <w:rFonts w:ascii="Helvetica" w:hAnsi="Helvetica" w:cs="Helvetica"/>
          <w:snapToGrid/>
        </w:rPr>
        <w:t>:</w:t>
      </w:r>
    </w:p>
    <w:p w14:paraId="48A7E997" w14:textId="77777777" w:rsidR="00251049" w:rsidRPr="007B7436" w:rsidRDefault="00251049" w:rsidP="00251049">
      <w:pPr>
        <w:pStyle w:val="Note"/>
      </w:pPr>
      <w:r w:rsidRPr="007B7436">
        <w:t>Capabilities of the following module:</w:t>
      </w:r>
    </w:p>
    <w:p w14:paraId="6CB931F9" w14:textId="77777777" w:rsidR="00251049" w:rsidRPr="007B7436" w:rsidRDefault="00251049" w:rsidP="00251049">
      <w:pPr>
        <w:pStyle w:val="Note"/>
      </w:pPr>
      <w:r w:rsidRPr="007B7436">
        <w:t>Up to 4 wired sensors per module</w:t>
      </w:r>
    </w:p>
    <w:p w14:paraId="17BF21C8" w14:textId="77777777" w:rsidR="00251049" w:rsidRPr="007B7436" w:rsidRDefault="00251049" w:rsidP="00251049">
      <w:pPr>
        <w:pStyle w:val="Note"/>
      </w:pPr>
      <w:r w:rsidRPr="007B7436">
        <w:t>Maximum of 10 wireless occupancy sensors</w:t>
      </w:r>
    </w:p>
    <w:p w14:paraId="1A7FC71B" w14:textId="77777777" w:rsidR="00251049" w:rsidRPr="007B7436" w:rsidRDefault="00251049" w:rsidP="00251049">
      <w:pPr>
        <w:pStyle w:val="Note"/>
      </w:pPr>
      <w:r w:rsidRPr="007B7436">
        <w:t>Maximum of 10 wireless controllers</w:t>
      </w:r>
    </w:p>
    <w:p w14:paraId="33061B4B" w14:textId="77777777" w:rsidR="00251049" w:rsidRPr="007B7436" w:rsidRDefault="00251049" w:rsidP="00251049">
      <w:pPr>
        <w:pStyle w:val="Note"/>
      </w:pPr>
      <w:r w:rsidRPr="007B7436">
        <w:t>Sensor Module wireless range:</w:t>
      </w:r>
    </w:p>
    <w:p w14:paraId="0C51E6D6" w14:textId="77777777" w:rsidR="00251049" w:rsidRPr="007B7436" w:rsidRDefault="00251049" w:rsidP="00251049">
      <w:pPr>
        <w:pStyle w:val="Note"/>
      </w:pPr>
      <w:r w:rsidRPr="007B7436">
        <w:t>60 ft (18 m) line of sight</w:t>
      </w:r>
    </w:p>
    <w:p w14:paraId="3D116A5F" w14:textId="77777777" w:rsidR="00251049" w:rsidRPr="007B7436" w:rsidRDefault="00251049" w:rsidP="00251049">
      <w:pPr>
        <w:pStyle w:val="Note"/>
      </w:pPr>
      <w:r w:rsidRPr="007B7436">
        <w:t>30 ft (9 m) through walls</w:t>
      </w:r>
    </w:p>
    <w:p w14:paraId="602A950D" w14:textId="4CBF14F4"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Sensor module with both wired and wireless inputs</w:t>
      </w:r>
      <w:r w:rsidR="00DD356D">
        <w:rPr>
          <w:rFonts w:ascii="Helvetica-BoldOblique" w:hAnsi="Helvetica-BoldOblique" w:cs="Helvetica-BoldOblique"/>
          <w:b/>
          <w:bCs/>
          <w:i/>
          <w:iCs/>
          <w:snapToGrid/>
        </w:rPr>
        <w:t>.</w:t>
      </w:r>
    </w:p>
    <w:p w14:paraId="5CA50C0E" w14:textId="77777777" w:rsidR="00251049" w:rsidRPr="007B7436" w:rsidRDefault="00251049" w:rsidP="00251049">
      <w:pPr>
        <w:pStyle w:val="Note"/>
      </w:pPr>
      <w:r w:rsidRPr="007B7436">
        <w:t>Capabilities of the following module:</w:t>
      </w:r>
    </w:p>
    <w:p w14:paraId="42CC6A59" w14:textId="77777777" w:rsidR="00251049" w:rsidRPr="007B7436" w:rsidRDefault="00251049" w:rsidP="00251049">
      <w:pPr>
        <w:pStyle w:val="Note"/>
      </w:pPr>
      <w:r w:rsidRPr="007B7436">
        <w:t>Up to 4 wired sensors per module</w:t>
      </w:r>
    </w:p>
    <w:p w14:paraId="3718BC70" w14:textId="6D7D92A7"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Sensor module with wired inputs only</w:t>
      </w:r>
      <w:r w:rsidR="00DD356D">
        <w:rPr>
          <w:rFonts w:ascii="Helvetica-BoldOblique" w:hAnsi="Helvetica-BoldOblique" w:cs="Helvetica-BoldOblique"/>
          <w:b/>
          <w:bCs/>
          <w:i/>
          <w:iCs/>
          <w:snapToGrid/>
        </w:rPr>
        <w:t>.</w:t>
      </w:r>
    </w:p>
    <w:p w14:paraId="4B01E1F0" w14:textId="77777777" w:rsidR="00251049" w:rsidRPr="007B7436" w:rsidRDefault="00251049" w:rsidP="00251049">
      <w:pPr>
        <w:pStyle w:val="Note"/>
      </w:pPr>
      <w:r w:rsidRPr="007B7436">
        <w:t>Capabilities of the following module:</w:t>
      </w:r>
    </w:p>
    <w:p w14:paraId="22459872" w14:textId="77777777" w:rsidR="00251049" w:rsidRPr="007B7436" w:rsidRDefault="00251049" w:rsidP="00251049">
      <w:pPr>
        <w:pStyle w:val="Note"/>
      </w:pPr>
      <w:r w:rsidRPr="007B7436">
        <w:t>Maximum of 10 wireless occupancy sensors</w:t>
      </w:r>
    </w:p>
    <w:p w14:paraId="62F6023D" w14:textId="77777777" w:rsidR="00251049" w:rsidRPr="007B7436" w:rsidRDefault="00251049" w:rsidP="00251049">
      <w:pPr>
        <w:pStyle w:val="Note"/>
      </w:pPr>
      <w:r w:rsidRPr="007B7436">
        <w:t>Maximum of 10 wireless controllers</w:t>
      </w:r>
    </w:p>
    <w:p w14:paraId="12C0BA2D" w14:textId="77777777" w:rsidR="00251049" w:rsidRPr="007B7436" w:rsidRDefault="00251049" w:rsidP="00251049">
      <w:pPr>
        <w:pStyle w:val="Note"/>
      </w:pPr>
      <w:r w:rsidRPr="007B7436">
        <w:t>Sensor Module wireless range:</w:t>
      </w:r>
    </w:p>
    <w:p w14:paraId="06B305ED" w14:textId="77777777" w:rsidR="00251049" w:rsidRPr="007B7436" w:rsidRDefault="00251049" w:rsidP="00251049">
      <w:pPr>
        <w:pStyle w:val="Note"/>
      </w:pPr>
      <w:r w:rsidRPr="007B7436">
        <w:t>60 ft (18 m) line of sight</w:t>
      </w:r>
    </w:p>
    <w:p w14:paraId="1CF703B5" w14:textId="77777777" w:rsidR="00251049" w:rsidRPr="007B7436" w:rsidRDefault="00251049" w:rsidP="00251049">
      <w:pPr>
        <w:pStyle w:val="Note"/>
      </w:pPr>
      <w:r w:rsidRPr="007B7436">
        <w:t>30 ft (9 m) through walls</w:t>
      </w:r>
    </w:p>
    <w:p w14:paraId="4B55E97B" w14:textId="37E50584"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Sensor module with wireless inputs only</w:t>
      </w:r>
      <w:r w:rsidR="00DD356D">
        <w:rPr>
          <w:rFonts w:ascii="Helvetica-BoldOblique" w:hAnsi="Helvetica-BoldOblique" w:cs="Helvetica-BoldOblique"/>
          <w:b/>
          <w:bCs/>
          <w:i/>
          <w:iCs/>
          <w:snapToGrid/>
        </w:rPr>
        <w:t>.</w:t>
      </w:r>
    </w:p>
    <w:p w14:paraId="39EAEC66" w14:textId="77777777" w:rsidR="00251049" w:rsidRPr="007B7436" w:rsidRDefault="00251049" w:rsidP="00251049">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Wired Modules:</w:t>
      </w:r>
    </w:p>
    <w:p w14:paraId="047BE14C" w14:textId="77777777"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Provide wired inputs for:</w:t>
      </w:r>
    </w:p>
    <w:p w14:paraId="1F7EC4BA" w14:textId="77777777" w:rsidR="00251049" w:rsidRPr="007B7436" w:rsidRDefault="00251049" w:rsidP="00251049">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Up to four occupancy sensors.</w:t>
      </w:r>
    </w:p>
    <w:p w14:paraId="5D4DDC2D" w14:textId="77777777" w:rsidR="00251049" w:rsidRPr="007B7436" w:rsidRDefault="00251049" w:rsidP="00251049">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Wireless Modules:</w:t>
      </w:r>
    </w:p>
    <w:p w14:paraId="0F048491" w14:textId="77777777"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Provide wireless communication inputs for:</w:t>
      </w:r>
    </w:p>
    <w:p w14:paraId="3B5E5677" w14:textId="77777777" w:rsidR="00251049" w:rsidRPr="007B7436" w:rsidRDefault="00251049" w:rsidP="00251049">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Up to 10 occupancy/vacancy sensors.</w:t>
      </w:r>
    </w:p>
    <w:p w14:paraId="2D27D804" w14:textId="77777777" w:rsidR="00251049" w:rsidRPr="007B7436" w:rsidRDefault="00251049" w:rsidP="00251049">
      <w:pPr>
        <w:numPr>
          <w:ilvl w:val="5"/>
          <w:numId w:val="14"/>
        </w:numPr>
        <w:autoSpaceDE w:val="0"/>
        <w:autoSpaceDN w:val="0"/>
        <w:adjustRightInd w:val="0"/>
        <w:rPr>
          <w:rFonts w:ascii="Helvetica" w:hAnsi="Helvetica" w:cs="Helvetica"/>
          <w:snapToGrid/>
        </w:rPr>
      </w:pPr>
      <w:r w:rsidRPr="007B7436">
        <w:rPr>
          <w:rFonts w:ascii="Helvetica" w:hAnsi="Helvetica" w:cs="Helvetica"/>
          <w:snapToGrid/>
        </w:rPr>
        <w:t>Up to 10 wireless controllers.</w:t>
      </w:r>
    </w:p>
    <w:p w14:paraId="6C96E18D" w14:textId="77777777"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RF Range: </w:t>
      </w:r>
      <w:r w:rsidRPr="007B7436">
        <w:rPr>
          <w:rFonts w:ascii="Helvetica-BoldOblique" w:hAnsi="Helvetica-BoldOblique" w:cs="Helvetica-BoldOblique"/>
          <w:bCs/>
          <w:iCs/>
          <w:snapToGrid/>
        </w:rPr>
        <w:t>30 feet (9 m)</w:t>
      </w:r>
      <w:r w:rsidRPr="007B7436">
        <w:rPr>
          <w:rFonts w:ascii="Helvetica-BoldOblique" w:hAnsi="Helvetica-BoldOblique" w:cs="Helvetica-BoldOblique"/>
          <w:b/>
          <w:bCs/>
          <w:i/>
          <w:iCs/>
          <w:snapToGrid/>
        </w:rPr>
        <w:t xml:space="preserve"> </w:t>
      </w:r>
      <w:r w:rsidRPr="007B7436">
        <w:rPr>
          <w:rFonts w:ascii="Helvetica" w:hAnsi="Helvetica" w:cs="Helvetica"/>
          <w:snapToGrid/>
        </w:rPr>
        <w:t>between sensor and compatible RF receiving devices.</w:t>
      </w:r>
    </w:p>
    <w:p w14:paraId="7357BEBA" w14:textId="77777777" w:rsidR="00251049" w:rsidRPr="007B7436" w:rsidRDefault="00251049" w:rsidP="00251049">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RF Frequency: 434 MHz; operates in FCC governed frequency spectrum for periodic operation; continuous transmission spectrum is not permitted.</w:t>
      </w:r>
    </w:p>
    <w:p w14:paraId="083CE3FA" w14:textId="77777777" w:rsidR="00251049" w:rsidRPr="007B7436" w:rsidRDefault="00251049" w:rsidP="00251049">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Communicate sensor information to wired low-voltage digital link for use by compatible devices.</w:t>
      </w:r>
    </w:p>
    <w:p w14:paraId="2302B1C8" w14:textId="77777777" w:rsidR="00251049" w:rsidRPr="007B7436" w:rsidRDefault="00251049" w:rsidP="00251049">
      <w:pPr>
        <w:pStyle w:val="Article"/>
        <w:numPr>
          <w:ilvl w:val="1"/>
          <w:numId w:val="14"/>
        </w:numPr>
        <w:rPr>
          <w:b/>
        </w:rPr>
      </w:pPr>
      <w:r w:rsidRPr="007B7436">
        <w:rPr>
          <w:b/>
        </w:rPr>
        <w:t>POWER INTERFACES</w:t>
      </w:r>
    </w:p>
    <w:p w14:paraId="396B15D5" w14:textId="77777777" w:rsidR="00251049" w:rsidRPr="007B7436" w:rsidRDefault="00251049" w:rsidP="00251049">
      <w:pPr>
        <w:pStyle w:val="Paragraph"/>
        <w:numPr>
          <w:ilvl w:val="2"/>
          <w:numId w:val="14"/>
        </w:numPr>
        <w:rPr>
          <w:snapToGrid/>
        </w:rPr>
      </w:pPr>
      <w:r w:rsidRPr="007B7436">
        <w:rPr>
          <w:snapToGrid/>
        </w:rPr>
        <w:t>Provide power interfaces as indicated or as required to control the loads as indicated.</w:t>
      </w:r>
    </w:p>
    <w:p w14:paraId="5C314D7D" w14:textId="77777777" w:rsidR="00251049" w:rsidRPr="007B7436" w:rsidRDefault="00251049" w:rsidP="00251049">
      <w:pPr>
        <w:pStyle w:val="Paragraph"/>
        <w:numPr>
          <w:ilvl w:val="2"/>
          <w:numId w:val="14"/>
        </w:numPr>
        <w:rPr>
          <w:snapToGrid/>
        </w:rPr>
      </w:pPr>
      <w:r w:rsidRPr="007B7436">
        <w:rPr>
          <w:snapToGrid/>
        </w:rPr>
        <w:t>General Requirements:</w:t>
      </w:r>
    </w:p>
    <w:p w14:paraId="6A76AEB1" w14:textId="77777777" w:rsidR="00251049" w:rsidRPr="007B7436" w:rsidRDefault="00251049" w:rsidP="00251049">
      <w:pPr>
        <w:pStyle w:val="Note"/>
      </w:pPr>
      <w:r w:rsidRPr="007B7436">
        <w:t xml:space="preserve">Include the following paragraph to simplify field wiring for the installation contractor and prevent the failure of the interface due to </w:t>
      </w:r>
      <w:proofErr w:type="gramStart"/>
      <w:r w:rsidRPr="007B7436">
        <w:t>phase to phase</w:t>
      </w:r>
      <w:proofErr w:type="gramEnd"/>
      <w:r w:rsidRPr="007B7436">
        <w:t xml:space="preserve"> overvoltage.</w:t>
      </w:r>
    </w:p>
    <w:p w14:paraId="6618A6EC" w14:textId="77777777" w:rsidR="00251049" w:rsidRPr="007B7436" w:rsidRDefault="00251049" w:rsidP="00251049">
      <w:pPr>
        <w:pStyle w:val="SubPara"/>
        <w:numPr>
          <w:ilvl w:val="3"/>
          <w:numId w:val="14"/>
        </w:numPr>
      </w:pPr>
      <w:r w:rsidRPr="007B7436">
        <w:rPr>
          <w:snapToGrid/>
        </w:rPr>
        <w:t>Phase independent of control input.</w:t>
      </w:r>
    </w:p>
    <w:p w14:paraId="5AC897C8" w14:textId="77777777" w:rsidR="00251049" w:rsidRPr="007B7436" w:rsidRDefault="00251049" w:rsidP="00251049">
      <w:pPr>
        <w:pStyle w:val="Note"/>
      </w:pPr>
      <w:r w:rsidRPr="007B7436">
        <w:t>Refer to NFPA 70 (NEC) 300.22, which references UL 2043 in informational note.</w:t>
      </w:r>
    </w:p>
    <w:p w14:paraId="5C73AAA6" w14:textId="77777777" w:rsidR="00251049" w:rsidRPr="007B7436" w:rsidRDefault="00251049" w:rsidP="00251049">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Rated for use in air-handling spaces as defined in UL 2043.</w:t>
      </w:r>
    </w:p>
    <w:p w14:paraId="5C6677B9" w14:textId="77777777" w:rsidR="00251049" w:rsidRPr="007B7436" w:rsidRDefault="00251049" w:rsidP="00251049">
      <w:pPr>
        <w:pStyle w:val="Note"/>
      </w:pPr>
      <w:r w:rsidRPr="007B7436">
        <w:t>When off, the semiconductor in a dimmer circuit can allow leakage current to the load creating the possibility for an electrical shock. It is common for this leakage current to exceed 5 milliamps (the UL limit for GFCI outlets). Using an air gap eliminates leakage current by requiring a physical disconnect in the off position to prevent electric shock when servicing the load.</w:t>
      </w:r>
    </w:p>
    <w:p w14:paraId="620BD0BE" w14:textId="77777777" w:rsidR="00251049" w:rsidRPr="007B7436" w:rsidRDefault="00251049" w:rsidP="00251049">
      <w:pPr>
        <w:pStyle w:val="SubPara"/>
        <w:numPr>
          <w:ilvl w:val="3"/>
          <w:numId w:val="14"/>
        </w:numPr>
      </w:pPr>
      <w:r w:rsidRPr="007B7436">
        <w:rPr>
          <w:snapToGrid/>
        </w:rPr>
        <w:t>Utilize air gap off to disconnect the load from line supply.</w:t>
      </w:r>
    </w:p>
    <w:p w14:paraId="7A53EF5F" w14:textId="77777777" w:rsidR="00251049" w:rsidRPr="007B7436" w:rsidRDefault="00251049" w:rsidP="00251049">
      <w:pPr>
        <w:pStyle w:val="SubPara"/>
        <w:numPr>
          <w:ilvl w:val="3"/>
          <w:numId w:val="14"/>
        </w:numPr>
      </w:pPr>
      <w:r w:rsidRPr="007B7436">
        <w:rPr>
          <w:rFonts w:cs="Arial"/>
          <w:snapToGrid/>
        </w:rPr>
        <w:t>Diagnostics and Service:  Replacing power interface does not require re-programming of system or processor.</w:t>
      </w:r>
    </w:p>
    <w:p w14:paraId="0113145D" w14:textId="77777777" w:rsidR="00251049" w:rsidRPr="007B7436" w:rsidRDefault="00A42B16" w:rsidP="00251049">
      <w:pPr>
        <w:pStyle w:val="Paragraph"/>
        <w:numPr>
          <w:ilvl w:val="2"/>
          <w:numId w:val="14"/>
        </w:numPr>
        <w:rPr>
          <w:snapToGrid/>
        </w:rPr>
      </w:pPr>
      <w:r w:rsidRPr="007B7436">
        <w:rPr>
          <w:snapToGrid/>
        </w:rPr>
        <w:t>Products</w:t>
      </w:r>
      <w:r w:rsidR="00251049" w:rsidRPr="007B7436">
        <w:rPr>
          <w:snapToGrid/>
        </w:rPr>
        <w:t>:</w:t>
      </w:r>
    </w:p>
    <w:p w14:paraId="5400E935" w14:textId="77777777" w:rsidR="00251049" w:rsidRPr="007B7436" w:rsidRDefault="00251049" w:rsidP="00251049">
      <w:pPr>
        <w:pStyle w:val="Note"/>
      </w:pPr>
      <w:r w:rsidRPr="007B7436">
        <w:lastRenderedPageBreak/>
        <w:t>The following modules take phase control input and provide full circuit of forward/reverse phase control (16 amps) output. The output can be 120V or 277V. This is used for incandescent, magnetic low voltage (MLV), electronic low voltage (ELV), and neon/cold cathode.</w:t>
      </w:r>
    </w:p>
    <w:p w14:paraId="41FF83A7" w14:textId="681178B6" w:rsidR="00251049" w:rsidRPr="007B7436" w:rsidRDefault="00251049" w:rsidP="00251049">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Phase-Adaptive Power Module:  Provides interface for phase control input to provide full 16 A circuit output of forward/reverse phase control for compatible loads.</w:t>
      </w:r>
    </w:p>
    <w:p w14:paraId="026A641B" w14:textId="77777777" w:rsidR="001354F5" w:rsidRPr="007B7436" w:rsidRDefault="001354F5" w:rsidP="001354F5">
      <w:pPr>
        <w:pStyle w:val="Note"/>
      </w:pPr>
      <w:r w:rsidRPr="007B7436">
        <w:t>The following modules take phase control input and provide full circuit of control (16 amps) output to Lutron Hi-lume dimming ballasts. The output can be 120V or 277V.</w:t>
      </w:r>
    </w:p>
    <w:p w14:paraId="468F0965" w14:textId="0150BD35" w:rsidR="001354F5" w:rsidRPr="007B7436" w:rsidRDefault="001354F5" w:rsidP="001354F5">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3-Wire Fluorescent Power Module:  Provides interface for phase control input to provide full 16 A circuit output for compatible line-voltage control fluorescent electronic dimming ballasts or LED drivers.</w:t>
      </w:r>
    </w:p>
    <w:p w14:paraId="78683A43" w14:textId="77777777" w:rsidR="001354F5" w:rsidRPr="007B7436" w:rsidRDefault="001354F5" w:rsidP="001354F5">
      <w:pPr>
        <w:pStyle w:val="Note"/>
      </w:pPr>
      <w:r w:rsidRPr="007B7436">
        <w:t>The following modules take phase control input and provide full circuit switching (16 amps) output. The output can be 120V or 277V. This is used for non-dim loads.</w:t>
      </w:r>
    </w:p>
    <w:p w14:paraId="519013A0" w14:textId="11773AA0" w:rsidR="001354F5" w:rsidRPr="007B7436" w:rsidRDefault="001354F5" w:rsidP="001354F5">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Switching Power Module: Provides interface for phase control or switched input to provide full 16 A circuit output of switching for compatible non-dim loads.</w:t>
      </w:r>
    </w:p>
    <w:p w14:paraId="1F4DC18F" w14:textId="77777777" w:rsidR="00251049" w:rsidRPr="007B7436" w:rsidRDefault="00251049" w:rsidP="00251049">
      <w:pPr>
        <w:pStyle w:val="Note"/>
      </w:pPr>
      <w:r w:rsidRPr="007B7436">
        <w:t>The following interfaces take phase control input and provide full circuit of switching and 0-10V low voltage output (16 amps) for electronic fluorescent ballasts/LED drivers.</w:t>
      </w:r>
    </w:p>
    <w:p w14:paraId="05075C07" w14:textId="2610D196" w:rsidR="00251049" w:rsidRPr="007B7436" w:rsidRDefault="00251049" w:rsidP="00251049">
      <w:pPr>
        <w:pStyle w:val="SubPara"/>
        <w:numPr>
          <w:ilvl w:val="3"/>
          <w:numId w:val="14"/>
        </w:numPr>
      </w:pPr>
      <w:r w:rsidRPr="007B7436">
        <w:rPr>
          <w:rFonts w:ascii="Helvetica" w:hAnsi="Helvetica" w:cs="Helvetica"/>
          <w:snapToGrid/>
        </w:rPr>
        <w:t>Ten Volt Interface: Provides interface for phase control input to provide full 16 A circuit output of switching and 0-10 V low voltage control for compatible fluorescent electronic dimming ballasts or LED drivers.</w:t>
      </w:r>
    </w:p>
    <w:p w14:paraId="1DD3CCD3" w14:textId="77777777" w:rsidR="005262CD" w:rsidRPr="007B7436" w:rsidRDefault="00682CC4" w:rsidP="0013795D">
      <w:pPr>
        <w:pStyle w:val="Article"/>
        <w:numPr>
          <w:ilvl w:val="1"/>
          <w:numId w:val="14"/>
        </w:numPr>
        <w:rPr>
          <w:b/>
        </w:rPr>
      </w:pPr>
      <w:r w:rsidRPr="007B7436">
        <w:rPr>
          <w:b/>
          <w:snapToGrid/>
        </w:rPr>
        <w:t xml:space="preserve">CONTROL SYSTEM </w:t>
      </w:r>
      <w:r w:rsidR="005262CD" w:rsidRPr="007B7436">
        <w:rPr>
          <w:b/>
          <w:snapToGrid/>
        </w:rPr>
        <w:t>ACCESSORIES</w:t>
      </w:r>
    </w:p>
    <w:p w14:paraId="61657B6D" w14:textId="6E453514" w:rsidR="009A72DB" w:rsidRPr="007B7436" w:rsidRDefault="009A72DB" w:rsidP="0013795D">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Synthetic Minimum Load:  Provide as indicated or as required to control loads below dimmer’s minimum rating.</w:t>
      </w:r>
    </w:p>
    <w:p w14:paraId="0D3CF2B5" w14:textId="77777777" w:rsidR="00FA5863" w:rsidRPr="007B7436" w:rsidRDefault="004A4C18" w:rsidP="0013795D">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 xml:space="preserve">Power Supplies: </w:t>
      </w:r>
      <w:r w:rsidR="00FA5863" w:rsidRPr="007B7436">
        <w:rPr>
          <w:rFonts w:ascii="Helvetica" w:hAnsi="Helvetica" w:cs="Helvetica"/>
          <w:snapToGrid/>
        </w:rPr>
        <w:t>Provide power supplies as indicated or as required to power system devices and accessories.</w:t>
      </w:r>
    </w:p>
    <w:p w14:paraId="7637CD56" w14:textId="77777777" w:rsidR="00FA5863" w:rsidRPr="007B7436" w:rsidRDefault="00A42B16" w:rsidP="0013795D">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Products</w:t>
      </w:r>
      <w:r w:rsidR="00FA5863" w:rsidRPr="007B7436">
        <w:rPr>
          <w:rFonts w:ascii="Helvetica" w:hAnsi="Helvetica" w:cs="Helvetica"/>
          <w:snapToGrid/>
        </w:rPr>
        <w:t>:</w:t>
      </w:r>
    </w:p>
    <w:p w14:paraId="55CD564D" w14:textId="04E2F89B" w:rsidR="005B2951" w:rsidRPr="007B7436" w:rsidRDefault="005B2951" w:rsidP="0013795D">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30 Power Draw Unit (PDU) DIN rail-mounted power supply for compatible </w:t>
      </w:r>
      <w:r w:rsidR="00DC7824" w:rsidRPr="007B7436">
        <w:rPr>
          <w:rFonts w:ascii="Helvetica" w:hAnsi="Helvetica" w:cs="Helvetica"/>
          <w:snapToGrid/>
        </w:rPr>
        <w:t>accessories and devices.</w:t>
      </w:r>
    </w:p>
    <w:p w14:paraId="41749DC4" w14:textId="3AFAC9F8" w:rsidR="00186F4A" w:rsidRPr="007B7436" w:rsidRDefault="00186F4A" w:rsidP="0013795D">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Din rail-mounted power supply for guestroom </w:t>
      </w:r>
      <w:r w:rsidR="00D56007" w:rsidRPr="007B7436">
        <w:rPr>
          <w:rFonts w:ascii="Helvetica" w:hAnsi="Helvetica" w:cs="Helvetica"/>
          <w:snapToGrid/>
        </w:rPr>
        <w:t>processor</w:t>
      </w:r>
      <w:r w:rsidRPr="007B7436">
        <w:rPr>
          <w:rFonts w:ascii="Helvetica" w:hAnsi="Helvetica" w:cs="Helvetica"/>
          <w:snapToGrid/>
        </w:rPr>
        <w:t>s, system devices, and interfaces with two wire harnesses pre-installed for installation inside a processor panel.</w:t>
      </w:r>
    </w:p>
    <w:p w14:paraId="31D54138" w14:textId="4EFF0F2E" w:rsidR="00255545" w:rsidRPr="007B7436" w:rsidRDefault="00255545" w:rsidP="00255545">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Din rail-mounted power supply for guestroom </w:t>
      </w:r>
      <w:r w:rsidR="00D56007" w:rsidRPr="007B7436">
        <w:rPr>
          <w:rFonts w:ascii="Helvetica" w:hAnsi="Helvetica" w:cs="Helvetica"/>
          <w:snapToGrid/>
        </w:rPr>
        <w:t>processor</w:t>
      </w:r>
      <w:r w:rsidRPr="007B7436">
        <w:rPr>
          <w:rFonts w:ascii="Helvetica" w:hAnsi="Helvetica" w:cs="Helvetica"/>
          <w:snapToGrid/>
        </w:rPr>
        <w:t>s, system devices, and interfaces with two wire harnesses pre-installed for installation inside a processor panel</w:t>
      </w:r>
      <w:r w:rsidR="007B403F" w:rsidRPr="007B7436">
        <w:rPr>
          <w:rFonts w:ascii="Helvetica" w:hAnsi="Helvetica" w:cs="Helvetica"/>
          <w:bCs/>
          <w:iCs/>
          <w:snapToGrid/>
        </w:rPr>
        <w:t xml:space="preserve">; </w:t>
      </w:r>
      <w:r w:rsidRPr="007B7436">
        <w:rPr>
          <w:rFonts w:ascii="Helvetica" w:hAnsi="Helvetica" w:cs="Helvetica"/>
          <w:bCs/>
          <w:iCs/>
          <w:snapToGrid/>
        </w:rPr>
        <w:t>TAA – Trade Agreement Act compliant</w:t>
      </w:r>
      <w:r w:rsidRPr="007B7436">
        <w:rPr>
          <w:rFonts w:ascii="Helvetica" w:hAnsi="Helvetica" w:cs="Helvetica"/>
          <w:snapToGrid/>
        </w:rPr>
        <w:t>.</w:t>
      </w:r>
    </w:p>
    <w:p w14:paraId="5D33D317" w14:textId="47D672D1" w:rsidR="00186F4A" w:rsidRPr="007B7436" w:rsidRDefault="00186F4A" w:rsidP="0013795D">
      <w:pPr>
        <w:numPr>
          <w:ilvl w:val="4"/>
          <w:numId w:val="14"/>
        </w:numPr>
        <w:autoSpaceDE w:val="0"/>
        <w:autoSpaceDN w:val="0"/>
        <w:adjustRightInd w:val="0"/>
        <w:rPr>
          <w:rFonts w:ascii="Helvetica" w:hAnsi="Helvetica" w:cs="Helvetica"/>
          <w:snapToGrid/>
        </w:rPr>
      </w:pPr>
      <w:proofErr w:type="gramStart"/>
      <w:r w:rsidRPr="007B7436">
        <w:rPr>
          <w:rFonts w:ascii="Helvetica" w:hAnsi="Helvetica" w:cs="Helvetica"/>
          <w:snapToGrid/>
        </w:rPr>
        <w:t>Din</w:t>
      </w:r>
      <w:proofErr w:type="gramEnd"/>
      <w:r w:rsidRPr="007B7436">
        <w:rPr>
          <w:rFonts w:ascii="Helvetica" w:hAnsi="Helvetica" w:cs="Helvetica"/>
          <w:snapToGrid/>
        </w:rPr>
        <w:t xml:space="preserve"> rail-mounted power supply for system devices, and interfaces for installation in an IP 20 rated consumer panel or breaker panel integrated DIN.</w:t>
      </w:r>
    </w:p>
    <w:p w14:paraId="2835F9B7" w14:textId="2D5A7B6F" w:rsidR="00255545" w:rsidRPr="007B7436" w:rsidRDefault="00255545" w:rsidP="00255545">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Din rail-mounted power supply for system devices, and interfaces for installation in an IP 20 rated consumer panel or breaker panel integrated DI</w:t>
      </w:r>
      <w:r w:rsidR="00DD356D">
        <w:rPr>
          <w:rFonts w:ascii="Helvetica" w:hAnsi="Helvetica" w:cs="Helvetica"/>
          <w:snapToGrid/>
        </w:rPr>
        <w:t>N</w:t>
      </w:r>
      <w:r w:rsidR="007B403F" w:rsidRPr="007B7436">
        <w:rPr>
          <w:rFonts w:ascii="Helvetica" w:hAnsi="Helvetica" w:cs="Helvetica"/>
          <w:bCs/>
          <w:iCs/>
          <w:snapToGrid/>
        </w:rPr>
        <w:t xml:space="preserve">; </w:t>
      </w:r>
      <w:r w:rsidRPr="007B7436">
        <w:rPr>
          <w:rFonts w:ascii="Helvetica" w:hAnsi="Helvetica" w:cs="Helvetica"/>
          <w:bCs/>
          <w:iCs/>
          <w:snapToGrid/>
        </w:rPr>
        <w:t xml:space="preserve">TAA – Trade Agreement Act </w:t>
      </w:r>
      <w:proofErr w:type="gramStart"/>
      <w:r w:rsidRPr="007B7436">
        <w:rPr>
          <w:rFonts w:ascii="Helvetica" w:hAnsi="Helvetica" w:cs="Helvetica"/>
          <w:bCs/>
          <w:iCs/>
          <w:snapToGrid/>
        </w:rPr>
        <w:t>compliant</w:t>
      </w:r>
      <w:proofErr w:type="gramEnd"/>
      <w:r w:rsidRPr="007B7436">
        <w:rPr>
          <w:rFonts w:ascii="Helvetica" w:hAnsi="Helvetica" w:cs="Helvetica"/>
          <w:snapToGrid/>
        </w:rPr>
        <w:t>.</w:t>
      </w:r>
    </w:p>
    <w:p w14:paraId="39B9AB96" w14:textId="01973AB3" w:rsidR="002849CE" w:rsidRPr="007B7436" w:rsidRDefault="002849CE" w:rsidP="0013795D">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Junction box-mounted power supply for shades, keypads, and accessories, and for providing additional low voltage power to communication link; with miswire and thermal protection.</w:t>
      </w:r>
    </w:p>
    <w:p w14:paraId="22F8659F" w14:textId="041645B6" w:rsidR="00FA5863" w:rsidRPr="007B7436" w:rsidRDefault="00FA5863" w:rsidP="0013795D">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Plug-in power supply for shades, drapery drive units, keypads, and accessories, and for providing additional low voltage power to communication link; with miswire protection; powered from standard receptacle using cord </w:t>
      </w:r>
      <w:r w:rsidRPr="007B7436">
        <w:rPr>
          <w:rFonts w:ascii="Helvetica-BoldOblique" w:hAnsi="Helvetica-BoldOblique" w:cs="Helvetica-BoldOblique"/>
          <w:bCs/>
          <w:iCs/>
          <w:snapToGrid/>
        </w:rPr>
        <w:t>6 feet (1.8 m)</w:t>
      </w:r>
      <w:r w:rsidRPr="007B7436">
        <w:rPr>
          <w:rFonts w:ascii="Helvetica-BoldOblique" w:hAnsi="Helvetica-BoldOblique" w:cs="Helvetica-BoldOblique"/>
          <w:b/>
          <w:bCs/>
          <w:i/>
          <w:iCs/>
          <w:snapToGrid/>
        </w:rPr>
        <w:t xml:space="preserve"> </w:t>
      </w:r>
      <w:r w:rsidRPr="007B7436">
        <w:rPr>
          <w:rFonts w:ascii="Helvetica" w:hAnsi="Helvetica" w:cs="Helvetica"/>
          <w:snapToGrid/>
        </w:rPr>
        <w:t>in length</w:t>
      </w:r>
      <w:r w:rsidR="00E1098F" w:rsidRPr="007B7436">
        <w:rPr>
          <w:rFonts w:ascii="Helvetica" w:hAnsi="Helvetica" w:cs="Helvetica-BoldOblique"/>
        </w:rPr>
        <w:t>; complies with DOE Level VI regulation</w:t>
      </w:r>
      <w:r w:rsidRPr="007B7436">
        <w:rPr>
          <w:rFonts w:ascii="Helvetica" w:hAnsi="Helvetica" w:cs="Helvetica"/>
          <w:snapToGrid/>
        </w:rPr>
        <w:t>.</w:t>
      </w:r>
    </w:p>
    <w:p w14:paraId="2E5F4D38" w14:textId="071C6134" w:rsidR="00FA5863" w:rsidRPr="007B7436" w:rsidRDefault="00FA5863" w:rsidP="0013795D">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Ten output power supply panel for shades, drapery drive units, </w:t>
      </w:r>
      <w:proofErr w:type="gramStart"/>
      <w:r w:rsidRPr="007B7436">
        <w:rPr>
          <w:rFonts w:ascii="Helvetica" w:hAnsi="Helvetica" w:cs="Helvetica"/>
          <w:snapToGrid/>
        </w:rPr>
        <w:t>keypads</w:t>
      </w:r>
      <w:proofErr w:type="gramEnd"/>
      <w:r w:rsidRPr="007B7436">
        <w:rPr>
          <w:rFonts w:ascii="Helvetica" w:hAnsi="Helvetica" w:cs="Helvetica"/>
          <w:snapToGrid/>
        </w:rPr>
        <w:t xml:space="preserve"> and accessories, and for providing additional low voltage power to communication link</w:t>
      </w:r>
      <w:r w:rsidR="00E1098F" w:rsidRPr="007B7436">
        <w:rPr>
          <w:rFonts w:ascii="Helvetica" w:hAnsi="Helvetica" w:cs="Helvetica"/>
        </w:rPr>
        <w:t>; no replaceable fuses required for overload/miswire protection; contains DOE Level VI Compliant power supplies</w:t>
      </w:r>
      <w:r w:rsidRPr="007B7436">
        <w:rPr>
          <w:rFonts w:ascii="Helvetica" w:hAnsi="Helvetica" w:cs="Helvetica"/>
          <w:snapToGrid/>
        </w:rPr>
        <w:t>.</w:t>
      </w:r>
    </w:p>
    <w:p w14:paraId="192229A0" w14:textId="77777777" w:rsidR="009D4107" w:rsidRPr="007B7436" w:rsidRDefault="009D4107" w:rsidP="0013795D">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Enclosures:  Provide as required to house system components.</w:t>
      </w:r>
    </w:p>
    <w:p w14:paraId="5ABD642A" w14:textId="7141A738" w:rsidR="006B3DA9" w:rsidRPr="006B3DA9" w:rsidRDefault="006B3DA9" w:rsidP="006B3DA9">
      <w:pPr>
        <w:pStyle w:val="Note"/>
      </w:pPr>
      <w:r>
        <w:t>The following is based on Lutron Model</w:t>
      </w:r>
      <w:r>
        <w:t xml:space="preserve"> LV16-120</w:t>
      </w:r>
      <w:r>
        <w:t>.</w:t>
      </w:r>
    </w:p>
    <w:p w14:paraId="4EA38F27" w14:textId="7D02427B" w:rsidR="009D4107" w:rsidRPr="007B7436" w:rsidRDefault="0055606E" w:rsidP="0013795D">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 xml:space="preserve">Low-Voltage Enclosures:  </w:t>
      </w:r>
      <w:r w:rsidR="009D4107" w:rsidRPr="007B7436">
        <w:rPr>
          <w:rFonts w:ascii="Helvetica" w:hAnsi="Helvetica" w:cs="Helvetica"/>
          <w:snapToGrid/>
        </w:rPr>
        <w:t>Provide self-contained enclosed area for power feed.</w:t>
      </w:r>
    </w:p>
    <w:p w14:paraId="73B7B590" w14:textId="7B28C8B1" w:rsidR="009D4107" w:rsidRPr="007B7436" w:rsidRDefault="0055606E" w:rsidP="0013795D">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lastRenderedPageBreak/>
        <w:t xml:space="preserve">Product:  </w:t>
      </w:r>
      <w:r w:rsidR="009D4107" w:rsidRPr="007B7436">
        <w:rPr>
          <w:rFonts w:ascii="Helvetica" w:hAnsi="Helvetica" w:cs="Helvetica"/>
          <w:snapToGrid/>
        </w:rPr>
        <w:t>1</w:t>
      </w:r>
      <w:r w:rsidRPr="007B7436">
        <w:rPr>
          <w:rFonts w:ascii="Helvetica" w:hAnsi="Helvetica" w:cs="Helvetica"/>
          <w:snapToGrid/>
        </w:rPr>
        <w:t>6</w:t>
      </w:r>
      <w:r w:rsidR="009D4107" w:rsidRPr="007B7436">
        <w:rPr>
          <w:rFonts w:ascii="Helvetica" w:hAnsi="Helvetica" w:cs="Helvetica"/>
          <w:snapToGrid/>
        </w:rPr>
        <w:t xml:space="preserve"> </w:t>
      </w:r>
      <w:r w:rsidR="00B95EAF" w:rsidRPr="007B7436">
        <w:rPr>
          <w:rFonts w:ascii="Helvetica" w:hAnsi="Helvetica" w:cs="Helvetica"/>
          <w:snapToGrid/>
        </w:rPr>
        <w:t xml:space="preserve">by 18 </w:t>
      </w:r>
      <w:r w:rsidR="009D4107" w:rsidRPr="007B7436">
        <w:rPr>
          <w:rFonts w:ascii="Helvetica" w:hAnsi="Helvetica" w:cs="Helvetica"/>
          <w:snapToGrid/>
        </w:rPr>
        <w:t>inches (</w:t>
      </w:r>
      <w:r w:rsidRPr="007B7436">
        <w:rPr>
          <w:rFonts w:ascii="Helvetica" w:hAnsi="Helvetica" w:cs="Helvetica"/>
          <w:snapToGrid/>
        </w:rPr>
        <w:t>40.6</w:t>
      </w:r>
      <w:r w:rsidR="009D4107" w:rsidRPr="007B7436">
        <w:rPr>
          <w:rFonts w:ascii="Helvetica" w:hAnsi="Helvetica" w:cs="Helvetica"/>
          <w:snapToGrid/>
        </w:rPr>
        <w:t xml:space="preserve"> </w:t>
      </w:r>
      <w:r w:rsidR="00B95EAF" w:rsidRPr="007B7436">
        <w:rPr>
          <w:rFonts w:ascii="Helvetica" w:hAnsi="Helvetica" w:cs="Helvetica"/>
          <w:snapToGrid/>
        </w:rPr>
        <w:t xml:space="preserve">by 45.7 </w:t>
      </w:r>
      <w:r w:rsidR="009D4107" w:rsidRPr="007B7436">
        <w:rPr>
          <w:rFonts w:ascii="Helvetica" w:hAnsi="Helvetica" w:cs="Helvetica"/>
          <w:snapToGrid/>
        </w:rPr>
        <w:t>cm), nominal; surface</w:t>
      </w:r>
      <w:r w:rsidRPr="007B7436">
        <w:rPr>
          <w:rFonts w:ascii="Helvetica" w:hAnsi="Helvetica" w:cs="Helvetica"/>
          <w:snapToGrid/>
        </w:rPr>
        <w:t xml:space="preserve"> </w:t>
      </w:r>
      <w:r w:rsidR="009D4107" w:rsidRPr="007B7436">
        <w:rPr>
          <w:rFonts w:ascii="Helvetica" w:hAnsi="Helvetica" w:cs="Helvetica"/>
          <w:snapToGrid/>
        </w:rPr>
        <w:t xml:space="preserve">mounting; for mounting </w:t>
      </w:r>
      <w:r w:rsidRPr="007B7436">
        <w:rPr>
          <w:rFonts w:ascii="Helvetica" w:hAnsi="Helvetica" w:cs="Helvetica"/>
          <w:snapToGrid/>
        </w:rPr>
        <w:t xml:space="preserve">up to two guestroom </w:t>
      </w:r>
      <w:r w:rsidR="00D56007" w:rsidRPr="007B7436">
        <w:rPr>
          <w:rFonts w:ascii="Helvetica" w:hAnsi="Helvetica" w:cs="Helvetica"/>
          <w:snapToGrid/>
        </w:rPr>
        <w:t>processor</w:t>
      </w:r>
      <w:r w:rsidRPr="007B7436">
        <w:rPr>
          <w:rFonts w:ascii="Helvetica" w:hAnsi="Helvetica" w:cs="Helvetica"/>
          <w:snapToGrid/>
        </w:rPr>
        <w:t xml:space="preserve">s or up to two system interfaces and up to </w:t>
      </w:r>
      <w:r w:rsidR="008A642C" w:rsidRPr="007B7436">
        <w:rPr>
          <w:rFonts w:ascii="Helvetica" w:hAnsi="Helvetica" w:cs="Helvetica"/>
          <w:snapToGrid/>
        </w:rPr>
        <w:t>four</w:t>
      </w:r>
      <w:r w:rsidRPr="007B7436">
        <w:rPr>
          <w:rFonts w:ascii="Helvetica" w:hAnsi="Helvetica" w:cs="Helvetica"/>
          <w:snapToGrid/>
        </w:rPr>
        <w:t xml:space="preserve"> wire landing boards and two power supplies</w:t>
      </w:r>
      <w:r w:rsidR="009D4107" w:rsidRPr="007B7436">
        <w:rPr>
          <w:rFonts w:ascii="Helvetica" w:hAnsi="Helvetica" w:cs="Helvetica"/>
          <w:snapToGrid/>
        </w:rPr>
        <w:t>.</w:t>
      </w:r>
    </w:p>
    <w:p w14:paraId="69BD52D1" w14:textId="7AA3B7EC" w:rsidR="009D4107" w:rsidRPr="007B7436" w:rsidRDefault="0055606E" w:rsidP="0013795D">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High-Voltage Enclosure</w:t>
      </w:r>
      <w:r w:rsidR="005905C8">
        <w:rPr>
          <w:rFonts w:ascii="Helvetica" w:hAnsi="Helvetica" w:cs="Helvetica"/>
          <w:snapToGrid/>
        </w:rPr>
        <w:t>:</w:t>
      </w:r>
      <w:r w:rsidR="009D4107" w:rsidRPr="007B7436">
        <w:rPr>
          <w:rFonts w:ascii="Helvetica" w:hAnsi="Helvetica" w:cs="Helvetica"/>
          <w:snapToGrid/>
        </w:rPr>
        <w:t xml:space="preserve"> 1</w:t>
      </w:r>
      <w:r w:rsidRPr="007B7436">
        <w:rPr>
          <w:rFonts w:ascii="Helvetica" w:hAnsi="Helvetica" w:cs="Helvetica"/>
          <w:snapToGrid/>
        </w:rPr>
        <w:t>6</w:t>
      </w:r>
      <w:r w:rsidR="009D4107" w:rsidRPr="007B7436">
        <w:rPr>
          <w:rFonts w:ascii="Helvetica" w:hAnsi="Helvetica" w:cs="Helvetica"/>
          <w:snapToGrid/>
        </w:rPr>
        <w:t xml:space="preserve"> </w:t>
      </w:r>
      <w:r w:rsidR="00B95EAF" w:rsidRPr="007B7436">
        <w:rPr>
          <w:rFonts w:ascii="Helvetica" w:hAnsi="Helvetica" w:cs="Helvetica"/>
          <w:snapToGrid/>
        </w:rPr>
        <w:t xml:space="preserve">by 18 </w:t>
      </w:r>
      <w:r w:rsidR="009D4107" w:rsidRPr="007B7436">
        <w:rPr>
          <w:rFonts w:ascii="Helvetica" w:hAnsi="Helvetica" w:cs="Helvetica"/>
          <w:snapToGrid/>
        </w:rPr>
        <w:t>inches (4</w:t>
      </w:r>
      <w:r w:rsidRPr="007B7436">
        <w:rPr>
          <w:rFonts w:ascii="Helvetica" w:hAnsi="Helvetica" w:cs="Helvetica"/>
          <w:snapToGrid/>
        </w:rPr>
        <w:t>0</w:t>
      </w:r>
      <w:r w:rsidR="009D4107" w:rsidRPr="007B7436">
        <w:rPr>
          <w:rFonts w:ascii="Helvetica" w:hAnsi="Helvetica" w:cs="Helvetica"/>
          <w:snapToGrid/>
        </w:rPr>
        <w:t>.</w:t>
      </w:r>
      <w:r w:rsidRPr="007B7436">
        <w:rPr>
          <w:rFonts w:ascii="Helvetica" w:hAnsi="Helvetica" w:cs="Helvetica"/>
          <w:snapToGrid/>
        </w:rPr>
        <w:t>6</w:t>
      </w:r>
      <w:r w:rsidR="009D4107" w:rsidRPr="007B7436">
        <w:rPr>
          <w:rFonts w:ascii="Helvetica" w:hAnsi="Helvetica" w:cs="Helvetica"/>
          <w:snapToGrid/>
        </w:rPr>
        <w:t xml:space="preserve"> </w:t>
      </w:r>
      <w:r w:rsidR="00B95EAF" w:rsidRPr="007B7436">
        <w:rPr>
          <w:rFonts w:ascii="Helvetica" w:hAnsi="Helvetica" w:cs="Helvetica"/>
          <w:snapToGrid/>
        </w:rPr>
        <w:t xml:space="preserve">by 45.7 </w:t>
      </w:r>
      <w:r w:rsidR="009D4107" w:rsidRPr="007B7436">
        <w:rPr>
          <w:rFonts w:ascii="Helvetica" w:hAnsi="Helvetica" w:cs="Helvetica"/>
          <w:snapToGrid/>
        </w:rPr>
        <w:t xml:space="preserve">cm), nominal; surface mounting; for mounting </w:t>
      </w:r>
      <w:r w:rsidRPr="007B7436">
        <w:rPr>
          <w:rFonts w:ascii="Helvetica" w:hAnsi="Helvetica" w:cs="Helvetica"/>
          <w:snapToGrid/>
        </w:rPr>
        <w:t xml:space="preserve">up to </w:t>
      </w:r>
      <w:r w:rsidR="004E1A8D" w:rsidRPr="007B7436">
        <w:rPr>
          <w:rFonts w:ascii="Helvetica" w:hAnsi="Helvetica" w:cs="Helvetica"/>
          <w:snapToGrid/>
        </w:rPr>
        <w:t>four</w:t>
      </w:r>
      <w:r w:rsidRPr="007B7436">
        <w:rPr>
          <w:rFonts w:ascii="Helvetica" w:hAnsi="Helvetica" w:cs="Helvetica"/>
          <w:snapToGrid/>
        </w:rPr>
        <w:t xml:space="preserve"> DIN rail power modules</w:t>
      </w:r>
      <w:r w:rsidR="009D4107" w:rsidRPr="007B7436">
        <w:rPr>
          <w:rFonts w:ascii="Helvetica" w:hAnsi="Helvetica" w:cs="Helvetica"/>
          <w:snapToGrid/>
        </w:rPr>
        <w:t>.</w:t>
      </w:r>
    </w:p>
    <w:p w14:paraId="1F1EFF5C" w14:textId="587EA03B" w:rsidR="009D4107" w:rsidRPr="007B7436" w:rsidRDefault="009D4107" w:rsidP="0013795D">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Wire Landing Boards:  Provide as indicated or as required for terminating wiring.</w:t>
      </w:r>
    </w:p>
    <w:p w14:paraId="03372153" w14:textId="77777777" w:rsidR="00682CC4" w:rsidRPr="007B7436" w:rsidRDefault="00682CC4" w:rsidP="0013795D">
      <w:pPr>
        <w:pStyle w:val="Article"/>
        <w:numPr>
          <w:ilvl w:val="1"/>
          <w:numId w:val="14"/>
        </w:numPr>
        <w:rPr>
          <w:b/>
          <w:snapToGrid/>
        </w:rPr>
      </w:pPr>
      <w:r w:rsidRPr="007B7436">
        <w:rPr>
          <w:b/>
          <w:snapToGrid/>
        </w:rPr>
        <w:t xml:space="preserve">Motorized </w:t>
      </w:r>
      <w:r w:rsidR="007C4DB8" w:rsidRPr="007B7436">
        <w:rPr>
          <w:b/>
          <w:snapToGrid/>
        </w:rPr>
        <w:t>DRAPERY TRACK</w:t>
      </w:r>
    </w:p>
    <w:p w14:paraId="750629C4" w14:textId="77777777" w:rsidR="007C4DB8" w:rsidRPr="007B7436" w:rsidRDefault="00A42B16" w:rsidP="0013795D">
      <w:pPr>
        <w:pStyle w:val="Blank"/>
        <w:numPr>
          <w:ilvl w:val="2"/>
          <w:numId w:val="14"/>
        </w:numPr>
      </w:pPr>
      <w:r w:rsidRPr="007B7436">
        <w:t>Products</w:t>
      </w:r>
      <w:r w:rsidR="007C4DB8" w:rsidRPr="007B7436">
        <w:t>:</w:t>
      </w:r>
    </w:p>
    <w:p w14:paraId="087D4263" w14:textId="3FD22B45" w:rsidR="007C4DB8" w:rsidRPr="007B7436" w:rsidRDefault="007C4DB8" w:rsidP="0013795D">
      <w:pPr>
        <w:pStyle w:val="Blank"/>
        <w:numPr>
          <w:ilvl w:val="3"/>
          <w:numId w:val="14"/>
        </w:numPr>
      </w:pPr>
      <w:r w:rsidRPr="007B7436">
        <w:t>Drapery track with wired (low voltage) digital communications link.</w:t>
      </w:r>
    </w:p>
    <w:p w14:paraId="48689606" w14:textId="77777777" w:rsidR="00850DB4" w:rsidRPr="007B7436" w:rsidRDefault="00850DB4" w:rsidP="00C44D77">
      <w:pPr>
        <w:pStyle w:val="Note"/>
      </w:pPr>
      <w:r w:rsidRPr="007B7436">
        <w:t>Alena drapery track without digital communications link is capable of either guestroom control system integration through contact closure interface or standalone operation via contact closure input from standalone keypad.</w:t>
      </w:r>
    </w:p>
    <w:p w14:paraId="6F5037A6" w14:textId="46DCEF11" w:rsidR="007C4DB8" w:rsidRPr="007B7436" w:rsidRDefault="007C4DB8" w:rsidP="0013795D">
      <w:pPr>
        <w:pStyle w:val="Blank"/>
        <w:numPr>
          <w:ilvl w:val="3"/>
          <w:numId w:val="14"/>
        </w:numPr>
      </w:pPr>
      <w:r w:rsidRPr="007B7436">
        <w:t>Drapery track without digital communications link.</w:t>
      </w:r>
    </w:p>
    <w:p w14:paraId="7373C27A" w14:textId="77777777" w:rsidR="007C4DB8" w:rsidRPr="007B7436" w:rsidRDefault="007C4DB8" w:rsidP="004C4431">
      <w:pPr>
        <w:pStyle w:val="Note"/>
      </w:pPr>
      <w:r w:rsidRPr="007B7436">
        <w:t xml:space="preserve">The following paragraph can be used to define </w:t>
      </w:r>
      <w:r w:rsidR="009B4099" w:rsidRPr="007B7436">
        <w:t xml:space="preserve">application </w:t>
      </w:r>
      <w:r w:rsidRPr="007B7436">
        <w:t>information that might normally be indicated on the drawings.</w:t>
      </w:r>
    </w:p>
    <w:p w14:paraId="3AF8C72B" w14:textId="77777777" w:rsidR="007C4DB8" w:rsidRPr="007B7436" w:rsidRDefault="007C4DB8" w:rsidP="004C4431">
      <w:pPr>
        <w:pStyle w:val="Note"/>
      </w:pPr>
    </w:p>
    <w:p w14:paraId="74FD9868" w14:textId="77777777" w:rsidR="004C4431" w:rsidRPr="007B7436" w:rsidRDefault="004C4431" w:rsidP="004C4431">
      <w:pPr>
        <w:pStyle w:val="Note"/>
      </w:pPr>
      <w:r w:rsidRPr="007B7436">
        <w:t xml:space="preserve">If more than one </w:t>
      </w:r>
      <w:proofErr w:type="gramStart"/>
      <w:r w:rsidRPr="007B7436">
        <w:t>type</w:t>
      </w:r>
      <w:proofErr w:type="gramEnd"/>
      <w:r w:rsidRPr="007B7436">
        <w:t xml:space="preserve"> fabric, color, or mounting method is used, copy the following paragraph and edit accordingly. Use the optional choice to assign a unique designation for each (</w:t>
      </w:r>
      <w:proofErr w:type="gramStart"/>
      <w:r w:rsidRPr="007B7436">
        <w:t>e.g.</w:t>
      </w:r>
      <w:proofErr w:type="gramEnd"/>
      <w:r w:rsidRPr="007B7436">
        <w:t xml:space="preserve"> “Drapery Track Type A”, “Drapery Track for Guestroom 101”, etc.).</w:t>
      </w:r>
    </w:p>
    <w:p w14:paraId="3FCCBB2D" w14:textId="77777777" w:rsidR="00C82B2B" w:rsidRPr="007B7436" w:rsidRDefault="00C82B2B" w:rsidP="0013795D">
      <w:pPr>
        <w:numPr>
          <w:ilvl w:val="2"/>
          <w:numId w:val="14"/>
        </w:numPr>
        <w:autoSpaceDE w:val="0"/>
        <w:autoSpaceDN w:val="0"/>
        <w:adjustRightInd w:val="0"/>
        <w:rPr>
          <w:rFonts w:ascii="Helvetica" w:hAnsi="Helvetica" w:cs="Helvetica"/>
        </w:rPr>
      </w:pPr>
      <w:r w:rsidRPr="007B7436">
        <w:rPr>
          <w:rFonts w:ascii="Helvetica" w:hAnsi="Helvetica" w:cs="Helvetica"/>
        </w:rPr>
        <w:t>Motorized Drapery Track</w:t>
      </w:r>
      <w:r w:rsidRPr="007B7436">
        <w:rPr>
          <w:rFonts w:ascii="Helvetica" w:hAnsi="Helvetica" w:cs="Helvetica-BoldOblique"/>
          <w:b/>
          <w:i/>
          <w:color w:val="0070C0"/>
        </w:rPr>
        <w:t>&lt;&lt; at __________; for __________; - Type _____; or __________&gt;&gt;</w:t>
      </w:r>
      <w:r w:rsidRPr="007B7436">
        <w:rPr>
          <w:rFonts w:ascii="Helvetica" w:hAnsi="Helvetica" w:cs="Helvetica"/>
        </w:rPr>
        <w:t>:</w:t>
      </w:r>
    </w:p>
    <w:p w14:paraId="2C358EAE" w14:textId="77777777" w:rsidR="00C82B2B" w:rsidRPr="007B7436" w:rsidRDefault="00C82B2B" w:rsidP="00C82B2B">
      <w:pPr>
        <w:pStyle w:val="Note"/>
      </w:pPr>
      <w:r w:rsidRPr="007B7436">
        <w:t>Specify manufacturer's pattern name/number and coordinate with material below.</w:t>
      </w:r>
      <w:r w:rsidR="00234EE6" w:rsidRPr="007B7436">
        <w:t xml:space="preserve"> Lutron does not offer fabrics for drapery panels.</w:t>
      </w:r>
    </w:p>
    <w:p w14:paraId="1DAF812E" w14:textId="77777777" w:rsidR="00C82B2B" w:rsidRPr="007B7436" w:rsidRDefault="00FE20C2" w:rsidP="0013795D">
      <w:pPr>
        <w:numPr>
          <w:ilvl w:val="3"/>
          <w:numId w:val="14"/>
        </w:numPr>
        <w:autoSpaceDE w:val="0"/>
        <w:autoSpaceDN w:val="0"/>
        <w:adjustRightInd w:val="0"/>
        <w:rPr>
          <w:rFonts w:ascii="Helvetica" w:hAnsi="Helvetica" w:cs="Helvetica"/>
        </w:rPr>
      </w:pPr>
      <w:r w:rsidRPr="007B7436">
        <w:rPr>
          <w:rFonts w:ascii="Helvetica" w:hAnsi="Helvetica" w:cs="Helvetica"/>
        </w:rPr>
        <w:t xml:space="preserve">Drapery Panel </w:t>
      </w:r>
      <w:r w:rsidR="00C82B2B" w:rsidRPr="007B7436">
        <w:rPr>
          <w:rFonts w:ascii="Helvetica" w:hAnsi="Helvetica" w:cs="Helvetica"/>
        </w:rPr>
        <w:t xml:space="preserve">Fabric: </w:t>
      </w:r>
      <w:r w:rsidR="00C82B2B" w:rsidRPr="007B7436">
        <w:rPr>
          <w:rFonts w:ascii="Helvetica" w:hAnsi="Helvetica" w:cs="Helvetica-BoldOblique"/>
          <w:b/>
          <w:i/>
          <w:color w:val="0070C0"/>
        </w:rPr>
        <w:t>&lt;&lt;______&gt;&gt;</w:t>
      </w:r>
      <w:r w:rsidR="00C82B2B" w:rsidRPr="007B7436">
        <w:rPr>
          <w:rFonts w:ascii="Helvetica" w:hAnsi="Helvetica" w:cs="Helvetica"/>
        </w:rPr>
        <w:t>.</w:t>
      </w:r>
    </w:p>
    <w:p w14:paraId="70FB7EA0" w14:textId="77777777" w:rsidR="00C82B2B" w:rsidRPr="007B7436" w:rsidRDefault="00C82B2B" w:rsidP="00C82B2B">
      <w:pPr>
        <w:pStyle w:val="Note"/>
      </w:pPr>
      <w:r w:rsidRPr="007B7436">
        <w:t>There are dozens of options for fabric material. Select general characteristics or specify actual type of material.</w:t>
      </w:r>
    </w:p>
    <w:p w14:paraId="7B35B3D0" w14:textId="77777777" w:rsidR="00C82B2B" w:rsidRPr="007B7436" w:rsidRDefault="00C82B2B" w:rsidP="00C82B2B">
      <w:pPr>
        <w:pStyle w:val="Note"/>
      </w:pPr>
      <w:r w:rsidRPr="007B7436">
        <w:t>Common types include:</w:t>
      </w:r>
    </w:p>
    <w:p w14:paraId="56401DC9" w14:textId="77777777" w:rsidR="00C82B2B" w:rsidRPr="007B7436" w:rsidRDefault="00C82B2B" w:rsidP="00C82B2B">
      <w:pPr>
        <w:pStyle w:val="Note"/>
      </w:pPr>
      <w:r w:rsidRPr="007B7436">
        <w:t>Vinyl coated polyester.</w:t>
      </w:r>
    </w:p>
    <w:p w14:paraId="74C37F29" w14:textId="77777777" w:rsidR="00C82B2B" w:rsidRPr="007B7436" w:rsidRDefault="00C82B2B" w:rsidP="00C82B2B">
      <w:pPr>
        <w:pStyle w:val="Note"/>
      </w:pPr>
      <w:r w:rsidRPr="007B7436">
        <w:t>Vinyl coated fiberglass.</w:t>
      </w:r>
    </w:p>
    <w:p w14:paraId="0AF22B41" w14:textId="77777777" w:rsidR="00C82B2B" w:rsidRPr="007B7436" w:rsidRDefault="00C82B2B" w:rsidP="00C82B2B">
      <w:pPr>
        <w:pStyle w:val="Note"/>
      </w:pPr>
      <w:r w:rsidRPr="007B7436">
        <w:t>PVC coated fiberglass.</w:t>
      </w:r>
    </w:p>
    <w:p w14:paraId="07720AB3" w14:textId="77777777" w:rsidR="00C82B2B" w:rsidRPr="007B7436" w:rsidRDefault="00C82B2B" w:rsidP="00C82B2B">
      <w:pPr>
        <w:pStyle w:val="Note"/>
      </w:pPr>
      <w:r w:rsidRPr="007B7436">
        <w:t>100% Fiberglass.</w:t>
      </w:r>
    </w:p>
    <w:p w14:paraId="3D111D57" w14:textId="77777777" w:rsidR="00C82B2B" w:rsidRPr="007B7436" w:rsidRDefault="00C82B2B" w:rsidP="00C82B2B">
      <w:pPr>
        <w:pStyle w:val="Note"/>
      </w:pPr>
      <w:r w:rsidRPr="007B7436">
        <w:t>Polyester-acrylic blend.</w:t>
      </w:r>
    </w:p>
    <w:p w14:paraId="549F61CE" w14:textId="77777777" w:rsidR="00C82B2B" w:rsidRPr="007B7436" w:rsidRDefault="00C82B2B" w:rsidP="00C82B2B">
      <w:pPr>
        <w:pStyle w:val="Note"/>
      </w:pPr>
      <w:r w:rsidRPr="007B7436">
        <w:t>100% recycled content thermoplastic olefin.</w:t>
      </w:r>
    </w:p>
    <w:p w14:paraId="0177F574" w14:textId="77777777" w:rsidR="00C82B2B" w:rsidRPr="007B7436" w:rsidRDefault="00C82B2B" w:rsidP="0013795D">
      <w:pPr>
        <w:numPr>
          <w:ilvl w:val="4"/>
          <w:numId w:val="14"/>
        </w:numPr>
        <w:autoSpaceDE w:val="0"/>
        <w:autoSpaceDN w:val="0"/>
        <w:adjustRightInd w:val="0"/>
        <w:rPr>
          <w:rFonts w:ascii="Helvetica" w:hAnsi="Helvetica" w:cs="Helvetica"/>
        </w:rPr>
      </w:pPr>
      <w:r w:rsidRPr="007B7436">
        <w:rPr>
          <w:rFonts w:ascii="Helvetica" w:hAnsi="Helvetica" w:cs="Helvetica"/>
        </w:rPr>
        <w:t xml:space="preserve">Material: </w:t>
      </w:r>
      <w:r w:rsidRPr="007B7436">
        <w:rPr>
          <w:rFonts w:ascii="Helvetica" w:hAnsi="Helvetica" w:cs="Helvetica-BoldOblique"/>
          <w:b/>
          <w:i/>
          <w:color w:val="0070C0"/>
        </w:rPr>
        <w:t>&lt;&lt;______&gt;&gt;</w:t>
      </w:r>
      <w:r w:rsidRPr="007B7436">
        <w:rPr>
          <w:rFonts w:ascii="Helvetica" w:hAnsi="Helvetica" w:cs="Helvetica"/>
        </w:rPr>
        <w:t>.</w:t>
      </w:r>
    </w:p>
    <w:p w14:paraId="72101FE8" w14:textId="77777777" w:rsidR="00C82B2B" w:rsidRPr="007B7436" w:rsidRDefault="00C82B2B" w:rsidP="0013795D">
      <w:pPr>
        <w:numPr>
          <w:ilvl w:val="4"/>
          <w:numId w:val="14"/>
        </w:numPr>
        <w:autoSpaceDE w:val="0"/>
        <w:autoSpaceDN w:val="0"/>
        <w:adjustRightInd w:val="0"/>
        <w:rPr>
          <w:rFonts w:ascii="Helvetica" w:hAnsi="Helvetica" w:cs="Helvetica"/>
        </w:rPr>
      </w:pPr>
      <w:r w:rsidRPr="007B7436">
        <w:rPr>
          <w:rFonts w:ascii="Helvetica" w:hAnsi="Helvetica" w:cs="Helvetica"/>
        </w:rPr>
        <w:t xml:space="preserve">Color: As selected by </w:t>
      </w:r>
      <w:r w:rsidRPr="007B7436">
        <w:rPr>
          <w:rFonts w:ascii="Helvetica" w:hAnsi="Helvetica" w:cs="Helvetica-BoldOblique"/>
          <w:b/>
          <w:i/>
        </w:rPr>
        <w:t>Architect</w:t>
      </w:r>
      <w:r w:rsidRPr="007B7436">
        <w:rPr>
          <w:rFonts w:ascii="Helvetica-BoldOblique" w:hAnsi="Helvetica-BoldOblique" w:cs="Helvetica-BoldOblique"/>
          <w:b/>
          <w:bCs/>
          <w:i/>
          <w:iCs/>
        </w:rPr>
        <w:t xml:space="preserve"> </w:t>
      </w:r>
      <w:r w:rsidRPr="007B7436">
        <w:rPr>
          <w:rFonts w:ascii="Helvetica" w:hAnsi="Helvetica" w:cs="Helvetica"/>
        </w:rPr>
        <w:t>from manufacturer’s full range of colors.</w:t>
      </w:r>
    </w:p>
    <w:p w14:paraId="6FA4ED08" w14:textId="77777777" w:rsidR="00C82B2B" w:rsidRPr="007B7436" w:rsidRDefault="00C82B2B" w:rsidP="0013795D">
      <w:pPr>
        <w:numPr>
          <w:ilvl w:val="4"/>
          <w:numId w:val="14"/>
        </w:numPr>
        <w:autoSpaceDE w:val="0"/>
        <w:autoSpaceDN w:val="0"/>
        <w:adjustRightInd w:val="0"/>
        <w:rPr>
          <w:rFonts w:ascii="Helvetica-BoldOblique" w:hAnsi="Helvetica-BoldOblique" w:cs="Helvetica-BoldOblique"/>
          <w:b/>
          <w:bCs/>
          <w:i/>
          <w:iCs/>
        </w:rPr>
      </w:pPr>
      <w:r w:rsidRPr="007B7436">
        <w:rPr>
          <w:rFonts w:ascii="Helvetica" w:hAnsi="Helvetica" w:cs="Helvetica"/>
        </w:rPr>
        <w:t xml:space="preserve">Color: </w:t>
      </w:r>
      <w:r w:rsidRPr="007B7436">
        <w:rPr>
          <w:rFonts w:ascii="Helvetica" w:hAnsi="Helvetica" w:cs="Helvetica"/>
          <w:b/>
          <w:i/>
          <w:snapToGrid/>
          <w:color w:val="0070C0"/>
        </w:rPr>
        <w:t>&lt;&lt;</w:t>
      </w:r>
      <w:r w:rsidRPr="007B7436">
        <w:rPr>
          <w:rFonts w:ascii="Helvetica" w:hAnsi="Helvetica" w:cs="Helvetica-BoldOblique"/>
          <w:b/>
          <w:i/>
          <w:snapToGrid/>
          <w:color w:val="0070C0"/>
        </w:rPr>
        <w:t>______&gt;&gt;</w:t>
      </w:r>
      <w:r w:rsidRPr="007B7436">
        <w:rPr>
          <w:rFonts w:ascii="Helvetica-BoldOblique" w:hAnsi="Helvetica-BoldOblique" w:cs="Helvetica-BoldOblique"/>
          <w:bCs/>
          <w:iCs/>
        </w:rPr>
        <w:t>.</w:t>
      </w:r>
    </w:p>
    <w:p w14:paraId="25264AE9" w14:textId="77777777" w:rsidR="00FE20C2" w:rsidRPr="007B7436" w:rsidRDefault="00FE20C2" w:rsidP="0013795D">
      <w:pPr>
        <w:numPr>
          <w:ilvl w:val="3"/>
          <w:numId w:val="14"/>
        </w:numPr>
        <w:autoSpaceDE w:val="0"/>
        <w:autoSpaceDN w:val="0"/>
        <w:adjustRightInd w:val="0"/>
        <w:rPr>
          <w:rFonts w:ascii="Helvetica" w:hAnsi="Helvetica" w:cs="Helvetica"/>
        </w:rPr>
      </w:pPr>
      <w:r w:rsidRPr="007B7436">
        <w:rPr>
          <w:rFonts w:ascii="Helvetica" w:hAnsi="Helvetica" w:cs="Helvetica"/>
        </w:rPr>
        <w:t xml:space="preserve">Draw Type: </w:t>
      </w:r>
      <w:r w:rsidRPr="007B7436">
        <w:rPr>
          <w:rFonts w:ascii="Helvetica" w:hAnsi="Helvetica" w:cs="Helvetica-BoldOblique"/>
          <w:b/>
          <w:i/>
          <w:color w:val="0070C0"/>
        </w:rPr>
        <w:t>&lt;&lt;Side draw; Center draw; Split draw (only available for drapery track with digital communications link); As indicated on drawings; or _________&gt;&gt;</w:t>
      </w:r>
      <w:r w:rsidRPr="007B7436">
        <w:rPr>
          <w:rFonts w:ascii="Helvetica" w:hAnsi="Helvetica" w:cs="Helvetica"/>
        </w:rPr>
        <w:t>.</w:t>
      </w:r>
    </w:p>
    <w:p w14:paraId="4914A1FD" w14:textId="77777777" w:rsidR="00FE20C2" w:rsidRPr="007B7436" w:rsidRDefault="00FE20C2" w:rsidP="0013795D">
      <w:pPr>
        <w:numPr>
          <w:ilvl w:val="3"/>
          <w:numId w:val="14"/>
        </w:numPr>
        <w:autoSpaceDE w:val="0"/>
        <w:autoSpaceDN w:val="0"/>
        <w:adjustRightInd w:val="0"/>
        <w:rPr>
          <w:rFonts w:ascii="Helvetica" w:hAnsi="Helvetica" w:cs="Helvetica"/>
        </w:rPr>
      </w:pPr>
      <w:r w:rsidRPr="007B7436">
        <w:rPr>
          <w:rFonts w:ascii="Helvetica" w:hAnsi="Helvetica" w:cs="Helvetica"/>
        </w:rPr>
        <w:t xml:space="preserve">Track Shape: </w:t>
      </w:r>
      <w:r w:rsidRPr="007B7436">
        <w:rPr>
          <w:rFonts w:ascii="Helvetica" w:hAnsi="Helvetica" w:cs="Helvetica-BoldOblique"/>
          <w:b/>
          <w:i/>
          <w:color w:val="0070C0"/>
        </w:rPr>
        <w:t xml:space="preserve">&lt;&lt;Straight; </w:t>
      </w:r>
      <w:r w:rsidR="00371E36" w:rsidRPr="007B7436">
        <w:rPr>
          <w:rFonts w:ascii="Helvetica" w:hAnsi="Helvetica" w:cs="Helvetica-BoldOblique"/>
          <w:b/>
          <w:i/>
          <w:color w:val="0070C0"/>
        </w:rPr>
        <w:t>S</w:t>
      </w:r>
      <w:r w:rsidRPr="007B7436">
        <w:rPr>
          <w:rFonts w:ascii="Helvetica" w:hAnsi="Helvetica" w:cs="Helvetica-BoldOblique"/>
          <w:b/>
          <w:i/>
          <w:color w:val="0070C0"/>
        </w:rPr>
        <w:t>imple return (only available for drapery track with digital communications link); As indicated on drawings; or _________&gt;&gt;</w:t>
      </w:r>
      <w:r w:rsidRPr="007B7436">
        <w:rPr>
          <w:rFonts w:ascii="Helvetica" w:hAnsi="Helvetica" w:cs="Helvetica"/>
        </w:rPr>
        <w:t>.</w:t>
      </w:r>
    </w:p>
    <w:p w14:paraId="37973C7B" w14:textId="77777777" w:rsidR="00C82B2B" w:rsidRPr="007B7436" w:rsidRDefault="004C4431" w:rsidP="0013795D">
      <w:pPr>
        <w:numPr>
          <w:ilvl w:val="3"/>
          <w:numId w:val="14"/>
        </w:numPr>
        <w:autoSpaceDE w:val="0"/>
        <w:autoSpaceDN w:val="0"/>
        <w:adjustRightInd w:val="0"/>
        <w:rPr>
          <w:rFonts w:ascii="Helvetica" w:hAnsi="Helvetica" w:cs="Helvetica"/>
        </w:rPr>
      </w:pPr>
      <w:r w:rsidRPr="007B7436">
        <w:rPr>
          <w:rFonts w:ascii="Helvetica" w:hAnsi="Helvetica" w:cs="Helvetica"/>
        </w:rPr>
        <w:t>Track Length</w:t>
      </w:r>
      <w:r w:rsidR="00C82B2B" w:rsidRPr="007B7436">
        <w:rPr>
          <w:rFonts w:ascii="Helvetica" w:hAnsi="Helvetica" w:cs="Helvetica"/>
        </w:rPr>
        <w:t xml:space="preserve">: </w:t>
      </w:r>
      <w:r w:rsidR="00C82B2B" w:rsidRPr="007B7436">
        <w:rPr>
          <w:rFonts w:ascii="Helvetica" w:hAnsi="Helvetica" w:cs="Helvetica-BoldOblique"/>
          <w:b/>
          <w:i/>
          <w:color w:val="0070C0"/>
        </w:rPr>
        <w:t>&lt;&lt;As indicated on drawings; ___ feet (___ m); or _________&gt;&gt;</w:t>
      </w:r>
      <w:r w:rsidR="00C82B2B" w:rsidRPr="007B7436">
        <w:rPr>
          <w:rFonts w:ascii="Helvetica" w:hAnsi="Helvetica" w:cs="Helvetica"/>
        </w:rPr>
        <w:t>.</w:t>
      </w:r>
    </w:p>
    <w:p w14:paraId="3FF7FECB" w14:textId="77777777" w:rsidR="00C82B2B" w:rsidRPr="007B7436" w:rsidRDefault="00C82B2B" w:rsidP="0013795D">
      <w:pPr>
        <w:numPr>
          <w:ilvl w:val="3"/>
          <w:numId w:val="14"/>
        </w:numPr>
        <w:autoSpaceDE w:val="0"/>
        <w:autoSpaceDN w:val="0"/>
        <w:adjustRightInd w:val="0"/>
        <w:rPr>
          <w:rFonts w:ascii="Helvetica" w:hAnsi="Helvetica" w:cs="Helvetica"/>
        </w:rPr>
      </w:pPr>
      <w:r w:rsidRPr="007B7436">
        <w:rPr>
          <w:rFonts w:ascii="Helvetica" w:hAnsi="Helvetica" w:cs="Helvetica"/>
        </w:rPr>
        <w:t xml:space="preserve">Mounting: </w:t>
      </w:r>
      <w:r w:rsidRPr="007B7436">
        <w:rPr>
          <w:rFonts w:ascii="Helvetica" w:hAnsi="Helvetica" w:cs="Helvetica-BoldOblique"/>
          <w:b/>
          <w:i/>
          <w:color w:val="0070C0"/>
        </w:rPr>
        <w:t>&lt;&lt;</w:t>
      </w:r>
      <w:r w:rsidR="004C4431" w:rsidRPr="007B7436">
        <w:rPr>
          <w:rFonts w:ascii="Helvetica" w:hAnsi="Helvetica" w:cs="Helvetica-BoldOblique"/>
          <w:b/>
          <w:i/>
          <w:color w:val="0070C0"/>
        </w:rPr>
        <w:t>Ceiling, surface; Ceiling, recessed in pocket</w:t>
      </w:r>
      <w:r w:rsidRPr="007B7436">
        <w:rPr>
          <w:rFonts w:ascii="Helvetica" w:hAnsi="Helvetica" w:cs="Helvetica-BoldOblique"/>
          <w:b/>
          <w:i/>
          <w:color w:val="0070C0"/>
        </w:rPr>
        <w:t>; or _______&gt;&gt;</w:t>
      </w:r>
      <w:r w:rsidRPr="007B7436">
        <w:rPr>
          <w:rFonts w:ascii="Helvetica" w:hAnsi="Helvetica" w:cs="Helvetica"/>
        </w:rPr>
        <w:t>.</w:t>
      </w:r>
    </w:p>
    <w:p w14:paraId="27F68FDC" w14:textId="77777777" w:rsidR="004C4431" w:rsidRPr="007B7436" w:rsidRDefault="004C4431" w:rsidP="0013795D">
      <w:pPr>
        <w:numPr>
          <w:ilvl w:val="2"/>
          <w:numId w:val="14"/>
        </w:numPr>
        <w:autoSpaceDE w:val="0"/>
        <w:autoSpaceDN w:val="0"/>
        <w:adjustRightInd w:val="0"/>
        <w:rPr>
          <w:rFonts w:ascii="Helvetica" w:hAnsi="Helvetica" w:cs="Helvetica"/>
        </w:rPr>
      </w:pPr>
      <w:r w:rsidRPr="007B7436">
        <w:rPr>
          <w:rFonts w:ascii="Helvetica" w:hAnsi="Helvetica" w:cs="Helvetica"/>
        </w:rPr>
        <w:t>General Requirements:</w:t>
      </w:r>
    </w:p>
    <w:p w14:paraId="38F9A3CB" w14:textId="77777777" w:rsidR="004C4431" w:rsidRPr="007B7436" w:rsidRDefault="004C4431" w:rsidP="0013795D">
      <w:pPr>
        <w:numPr>
          <w:ilvl w:val="3"/>
          <w:numId w:val="14"/>
        </w:numPr>
        <w:autoSpaceDE w:val="0"/>
        <w:autoSpaceDN w:val="0"/>
        <w:adjustRightInd w:val="0"/>
        <w:rPr>
          <w:rFonts w:ascii="Helvetica" w:hAnsi="Helvetica" w:cs="Helvetica"/>
        </w:rPr>
      </w:pPr>
      <w:r w:rsidRPr="007B7436">
        <w:rPr>
          <w:rFonts w:ascii="Helvetica" w:hAnsi="Helvetica" w:cs="Helvetica"/>
        </w:rPr>
        <w:t>Fabric: Non-flammable, color-fast, impervious to heat and moisture, and able to retain its shape under normal operation.</w:t>
      </w:r>
    </w:p>
    <w:p w14:paraId="5C0D776A" w14:textId="77777777" w:rsidR="004C4431" w:rsidRPr="007B7436" w:rsidRDefault="004C4431" w:rsidP="004C4431">
      <w:pPr>
        <w:pStyle w:val="Note"/>
        <w:rPr>
          <w:rFonts w:ascii="Helvetica" w:hAnsi="Helvetica" w:cs="Helvetica"/>
        </w:rPr>
      </w:pPr>
      <w:r w:rsidRPr="007B7436">
        <w:t>A</w:t>
      </w:r>
      <w:r w:rsidRPr="007B7436">
        <w:rPr>
          <w:rFonts w:ascii="Helvetica" w:hAnsi="Helvetica" w:cs="Helvetica"/>
        </w:rPr>
        <w:t>dditional fire tests may be required by some jurisdictions.</w:t>
      </w:r>
    </w:p>
    <w:p w14:paraId="0BAB0117" w14:textId="77777777" w:rsidR="004C4431" w:rsidRPr="007B7436" w:rsidRDefault="004C4431" w:rsidP="0013795D">
      <w:pPr>
        <w:numPr>
          <w:ilvl w:val="4"/>
          <w:numId w:val="14"/>
        </w:numPr>
        <w:autoSpaceDE w:val="0"/>
        <w:autoSpaceDN w:val="0"/>
        <w:adjustRightInd w:val="0"/>
        <w:rPr>
          <w:rFonts w:ascii="Helvetica" w:hAnsi="Helvetica" w:cs="Helvetica"/>
        </w:rPr>
      </w:pPr>
      <w:r w:rsidRPr="007B7436">
        <w:rPr>
          <w:rFonts w:ascii="Helvetica" w:hAnsi="Helvetica" w:cs="Helvetica"/>
        </w:rPr>
        <w:t>Flammability: Pass NFPA 701 large and small tests.</w:t>
      </w:r>
    </w:p>
    <w:p w14:paraId="3A559231" w14:textId="77777777" w:rsidR="00124396" w:rsidRPr="007B7436" w:rsidRDefault="00CB1AA4" w:rsidP="0013795D">
      <w:pPr>
        <w:numPr>
          <w:ilvl w:val="3"/>
          <w:numId w:val="14"/>
        </w:numPr>
        <w:autoSpaceDE w:val="0"/>
        <w:autoSpaceDN w:val="0"/>
        <w:adjustRightInd w:val="0"/>
        <w:rPr>
          <w:rFonts w:ascii="Helvetica" w:hAnsi="Helvetica" w:cs="Helvetica"/>
        </w:rPr>
      </w:pPr>
      <w:r w:rsidRPr="007B7436">
        <w:rPr>
          <w:rFonts w:ascii="Helvetica" w:hAnsi="Helvetica" w:cs="Helvetica"/>
        </w:rPr>
        <w:t xml:space="preserve">Drapery </w:t>
      </w:r>
      <w:r w:rsidR="00124396" w:rsidRPr="007B7436">
        <w:rPr>
          <w:rFonts w:ascii="Helvetica" w:hAnsi="Helvetica" w:cs="Helvetica"/>
        </w:rPr>
        <w:t xml:space="preserve">Style:  </w:t>
      </w:r>
      <w:r w:rsidRPr="007B7436">
        <w:rPr>
          <w:rFonts w:ascii="Helvetica" w:hAnsi="Helvetica" w:cs="Helvetica-BoldOblique"/>
          <w:b/>
          <w:i/>
          <w:color w:val="0070C0"/>
        </w:rPr>
        <w:t>&lt;&lt; Pinch pleat, with hook and loop drapery panel attachment to carrier; Ripplefold, with snap drapery panel attachment to carrier&gt;&gt;</w:t>
      </w:r>
      <w:r w:rsidR="00124396" w:rsidRPr="007B7436">
        <w:rPr>
          <w:rFonts w:ascii="Helvetica" w:hAnsi="Helvetica" w:cs="Helvetica"/>
        </w:rPr>
        <w:t>.</w:t>
      </w:r>
    </w:p>
    <w:p w14:paraId="7FD63C89" w14:textId="77777777" w:rsidR="00124396" w:rsidRPr="007B7436" w:rsidRDefault="00124396" w:rsidP="0013795D">
      <w:pPr>
        <w:numPr>
          <w:ilvl w:val="3"/>
          <w:numId w:val="14"/>
        </w:numPr>
        <w:autoSpaceDE w:val="0"/>
        <w:autoSpaceDN w:val="0"/>
        <w:adjustRightInd w:val="0"/>
        <w:rPr>
          <w:rFonts w:ascii="Helvetica" w:hAnsi="Helvetica" w:cs="Helvetica"/>
        </w:rPr>
      </w:pPr>
      <w:r w:rsidRPr="007B7436">
        <w:rPr>
          <w:rFonts w:ascii="Helvetica" w:hAnsi="Helvetica" w:cs="Helvetica"/>
        </w:rPr>
        <w:t>Tracks:  Extruded aluminum, complete with drive belts, idler gear housings, carriers, and covers.</w:t>
      </w:r>
    </w:p>
    <w:p w14:paraId="58DD52B2" w14:textId="77777777" w:rsidR="00124396" w:rsidRPr="007B7436" w:rsidRDefault="00124396" w:rsidP="0013795D">
      <w:pPr>
        <w:numPr>
          <w:ilvl w:val="4"/>
          <w:numId w:val="14"/>
        </w:numPr>
        <w:autoSpaceDE w:val="0"/>
        <w:autoSpaceDN w:val="0"/>
        <w:adjustRightInd w:val="0"/>
        <w:rPr>
          <w:rFonts w:ascii="Helvetica" w:hAnsi="Helvetica" w:cs="Helvetica"/>
        </w:rPr>
      </w:pPr>
      <w:r w:rsidRPr="007B7436">
        <w:rPr>
          <w:rFonts w:ascii="Helvetica" w:hAnsi="Helvetica" w:cs="Helvetica"/>
        </w:rPr>
        <w:lastRenderedPageBreak/>
        <w:t xml:space="preserve">Color/Finish:  </w:t>
      </w:r>
      <w:r w:rsidRPr="007B7436">
        <w:rPr>
          <w:rFonts w:ascii="Helvetica" w:hAnsi="Helvetica" w:cs="Helvetica-BoldOblique"/>
          <w:b/>
          <w:i/>
          <w:color w:val="0070C0"/>
        </w:rPr>
        <w:t>&lt;&lt;White; Bronze; Silver; As selected from manufacturer’s standard colors; Custom color to be selected; or ______&gt;&gt;</w:t>
      </w:r>
      <w:r w:rsidRPr="007B7436">
        <w:rPr>
          <w:rFonts w:ascii="Helvetica" w:hAnsi="Helvetica" w:cs="Helvetica"/>
        </w:rPr>
        <w:t>.</w:t>
      </w:r>
    </w:p>
    <w:p w14:paraId="3DBA6B7A" w14:textId="77777777" w:rsidR="00124396" w:rsidRPr="007B7436" w:rsidRDefault="00124396" w:rsidP="0013795D">
      <w:pPr>
        <w:numPr>
          <w:ilvl w:val="4"/>
          <w:numId w:val="14"/>
        </w:numPr>
        <w:autoSpaceDE w:val="0"/>
        <w:autoSpaceDN w:val="0"/>
        <w:adjustRightInd w:val="0"/>
        <w:rPr>
          <w:rFonts w:ascii="Helvetica" w:hAnsi="Helvetica" w:cs="Helvetica"/>
        </w:rPr>
      </w:pPr>
      <w:r w:rsidRPr="007B7436">
        <w:rPr>
          <w:rFonts w:ascii="Helvetica" w:hAnsi="Helvetica" w:cs="Helvetica"/>
        </w:rPr>
        <w:t>Endcaps:  Color to match track.</w:t>
      </w:r>
    </w:p>
    <w:p w14:paraId="33BA07FB" w14:textId="77777777" w:rsidR="004C4431" w:rsidRPr="007B7436" w:rsidRDefault="004C4431" w:rsidP="0013795D">
      <w:pPr>
        <w:numPr>
          <w:ilvl w:val="3"/>
          <w:numId w:val="14"/>
        </w:numPr>
        <w:autoSpaceDE w:val="0"/>
        <w:autoSpaceDN w:val="0"/>
        <w:adjustRightInd w:val="0"/>
        <w:rPr>
          <w:rFonts w:ascii="Helvetica" w:hAnsi="Helvetica" w:cs="Helvetica"/>
        </w:rPr>
      </w:pPr>
      <w:r w:rsidRPr="007B7436">
        <w:rPr>
          <w:rFonts w:ascii="Helvetica" w:hAnsi="Helvetica" w:cs="Helvetica"/>
        </w:rPr>
        <w:t>Electronic Drive Units: 24 VDC, for connection to NFPA 70, Class 2 power source; size and configuration as recommended by manufacturer for the type, size, and arrangement of shades to be operated.</w:t>
      </w:r>
    </w:p>
    <w:p w14:paraId="02D0E7CD" w14:textId="77777777" w:rsidR="00124396" w:rsidRPr="007B7436" w:rsidRDefault="00124396" w:rsidP="00124396">
      <w:pPr>
        <w:pStyle w:val="Note"/>
      </w:pPr>
      <w:r w:rsidRPr="007B7436">
        <w:t>Noise rating is measured with the largest window treatment in the heaviest fabric.</w:t>
      </w:r>
    </w:p>
    <w:p w14:paraId="23595F1E" w14:textId="77777777" w:rsidR="00124396" w:rsidRPr="007B7436" w:rsidRDefault="00124396" w:rsidP="0013795D">
      <w:pPr>
        <w:numPr>
          <w:ilvl w:val="3"/>
          <w:numId w:val="14"/>
        </w:numPr>
        <w:autoSpaceDE w:val="0"/>
        <w:autoSpaceDN w:val="0"/>
        <w:adjustRightInd w:val="0"/>
        <w:rPr>
          <w:rFonts w:ascii="Helvetica" w:hAnsi="Helvetica" w:cs="Helvetica"/>
        </w:rPr>
      </w:pPr>
      <w:r w:rsidRPr="007B7436">
        <w:rPr>
          <w:rFonts w:ascii="Helvetica" w:hAnsi="Helvetica" w:cs="Helvetica"/>
        </w:rPr>
        <w:t>Audible Noise: Maximum 44</w:t>
      </w:r>
      <w:r w:rsidRPr="007B7436">
        <w:rPr>
          <w:rFonts w:ascii="Helvetica-BoldOblique" w:hAnsi="Helvetica-BoldOblique" w:cs="Helvetica-BoldOblique"/>
          <w:bCs/>
          <w:iCs/>
        </w:rPr>
        <w:t xml:space="preserve"> </w:t>
      </w:r>
      <w:r w:rsidRPr="007B7436">
        <w:rPr>
          <w:rFonts w:ascii="Helvetica" w:hAnsi="Helvetica" w:cs="Helvetica"/>
        </w:rPr>
        <w:t xml:space="preserve">dBA measured </w:t>
      </w:r>
      <w:r w:rsidRPr="007B7436">
        <w:rPr>
          <w:rFonts w:ascii="Helvetica" w:hAnsi="Helvetica" w:cs="Helvetica-BoldOblique"/>
        </w:rPr>
        <w:t>3 feet (1 m)</w:t>
      </w:r>
      <w:r w:rsidRPr="007B7436">
        <w:rPr>
          <w:rFonts w:ascii="Helvetica-BoldOblique" w:hAnsi="Helvetica-BoldOblique" w:cs="Helvetica-BoldOblique"/>
          <w:b/>
          <w:bCs/>
          <w:i/>
          <w:iCs/>
        </w:rPr>
        <w:t xml:space="preserve"> </w:t>
      </w:r>
      <w:r w:rsidRPr="007B7436">
        <w:rPr>
          <w:rFonts w:ascii="Helvetica" w:hAnsi="Helvetica" w:cs="Helvetica"/>
        </w:rPr>
        <w:t>from the electronic drive unit; no audible clicks when motor starts and stops.</w:t>
      </w:r>
    </w:p>
    <w:p w14:paraId="36A2CBDB" w14:textId="77777777" w:rsidR="00124396" w:rsidRPr="007B7436" w:rsidRDefault="0080132B" w:rsidP="0013795D">
      <w:pPr>
        <w:numPr>
          <w:ilvl w:val="3"/>
          <w:numId w:val="14"/>
        </w:numPr>
        <w:autoSpaceDE w:val="0"/>
        <w:autoSpaceDN w:val="0"/>
        <w:adjustRightInd w:val="0"/>
        <w:rPr>
          <w:rFonts w:ascii="Helvetica" w:hAnsi="Helvetica" w:cs="Helvetica"/>
        </w:rPr>
      </w:pPr>
      <w:r w:rsidRPr="007B7436">
        <w:rPr>
          <w:rFonts w:ascii="Helvetica" w:hAnsi="Helvetica" w:cs="Helvetica"/>
        </w:rPr>
        <w:t xml:space="preserve">Pull-to-Start </w:t>
      </w:r>
      <w:r w:rsidR="00124396" w:rsidRPr="007B7436">
        <w:rPr>
          <w:rFonts w:ascii="Helvetica" w:hAnsi="Helvetica" w:cs="Helvetica"/>
        </w:rPr>
        <w:t>Manual Operation:  W</w:t>
      </w:r>
      <w:r w:rsidRPr="007B7436">
        <w:rPr>
          <w:rFonts w:ascii="Helvetica" w:hAnsi="Helvetica" w:cs="Helvetica"/>
        </w:rPr>
        <w:t>h</w:t>
      </w:r>
      <w:r w:rsidR="00124396" w:rsidRPr="007B7436">
        <w:rPr>
          <w:rFonts w:ascii="Helvetica" w:hAnsi="Helvetica" w:cs="Helvetica"/>
        </w:rPr>
        <w:t>ile at rest, pulling on drapery panel initiates motor operation for automatic movement to open/close limit.</w:t>
      </w:r>
    </w:p>
    <w:p w14:paraId="1E7365C1" w14:textId="77777777" w:rsidR="0099356B" w:rsidRPr="007B7436" w:rsidRDefault="0099356B" w:rsidP="0013795D">
      <w:pPr>
        <w:numPr>
          <w:ilvl w:val="2"/>
          <w:numId w:val="14"/>
        </w:numPr>
        <w:autoSpaceDE w:val="0"/>
        <w:autoSpaceDN w:val="0"/>
        <w:adjustRightInd w:val="0"/>
        <w:rPr>
          <w:rFonts w:ascii="Helvetica" w:hAnsi="Helvetica" w:cs="Helvetica-Bold"/>
        </w:rPr>
      </w:pPr>
      <w:r w:rsidRPr="007B7436">
        <w:rPr>
          <w:rFonts w:ascii="Helvetica" w:hAnsi="Helvetica" w:cs="Helvetica-Bold"/>
        </w:rPr>
        <w:t>Accessories:</w:t>
      </w:r>
    </w:p>
    <w:p w14:paraId="4C1364BF" w14:textId="77777777" w:rsidR="0099356B" w:rsidRPr="007B7436" w:rsidRDefault="0099356B" w:rsidP="0013795D">
      <w:pPr>
        <w:numPr>
          <w:ilvl w:val="3"/>
          <w:numId w:val="14"/>
        </w:numPr>
        <w:autoSpaceDE w:val="0"/>
        <w:autoSpaceDN w:val="0"/>
        <w:adjustRightInd w:val="0"/>
        <w:rPr>
          <w:rFonts w:ascii="Helvetica" w:hAnsi="Helvetica" w:cs="Helvetica"/>
        </w:rPr>
      </w:pPr>
      <w:r w:rsidRPr="007B7436">
        <w:rPr>
          <w:rFonts w:ascii="Helvetica" w:hAnsi="Helvetica" w:cs="Helvetica"/>
        </w:rPr>
        <w:t>Brackets and Mounting Hardware: Size as recommended by manufacturer for mounting configuration and span indicated.</w:t>
      </w:r>
    </w:p>
    <w:p w14:paraId="1F0CBFBE" w14:textId="77777777" w:rsidR="0099356B" w:rsidRPr="007B7436" w:rsidRDefault="0099356B" w:rsidP="0013795D">
      <w:pPr>
        <w:numPr>
          <w:ilvl w:val="3"/>
          <w:numId w:val="14"/>
        </w:numPr>
        <w:autoSpaceDE w:val="0"/>
        <w:autoSpaceDN w:val="0"/>
        <w:adjustRightInd w:val="0"/>
        <w:rPr>
          <w:rFonts w:ascii="Helvetica" w:hAnsi="Helvetica" w:cs="Helvetica"/>
        </w:rPr>
      </w:pPr>
      <w:r w:rsidRPr="007B7436">
        <w:rPr>
          <w:rFonts w:ascii="Helvetica" w:hAnsi="Helvetica" w:cs="Helvetica"/>
        </w:rPr>
        <w:t>Fasteners: Non-corrosive, and as recommended by shade manufacturer.</w:t>
      </w:r>
    </w:p>
    <w:p w14:paraId="47249305" w14:textId="77777777" w:rsidR="003C246C" w:rsidRPr="007B7436" w:rsidRDefault="003C246C" w:rsidP="0013795D">
      <w:pPr>
        <w:numPr>
          <w:ilvl w:val="3"/>
          <w:numId w:val="14"/>
        </w:numPr>
        <w:autoSpaceDE w:val="0"/>
        <w:autoSpaceDN w:val="0"/>
        <w:adjustRightInd w:val="0"/>
        <w:rPr>
          <w:rFonts w:ascii="Helvetica" w:hAnsi="Helvetica" w:cs="Helvetica"/>
        </w:rPr>
      </w:pPr>
      <w:r w:rsidRPr="007B7436">
        <w:rPr>
          <w:rFonts w:ascii="Helvetica" w:hAnsi="Helvetica" w:cs="Helvetica"/>
        </w:rPr>
        <w:t>Cornice:  ¾ inch (19 mm) thick fabric wrapped board with foam padding.</w:t>
      </w:r>
    </w:p>
    <w:p w14:paraId="61290D18" w14:textId="77777777" w:rsidR="003C246C" w:rsidRPr="007B7436" w:rsidRDefault="003C246C" w:rsidP="0013795D">
      <w:pPr>
        <w:numPr>
          <w:ilvl w:val="4"/>
          <w:numId w:val="14"/>
        </w:numPr>
        <w:autoSpaceDE w:val="0"/>
        <w:autoSpaceDN w:val="0"/>
        <w:adjustRightInd w:val="0"/>
        <w:rPr>
          <w:rFonts w:ascii="Helvetica" w:hAnsi="Helvetica" w:cs="Helvetica"/>
        </w:rPr>
      </w:pPr>
      <w:r w:rsidRPr="007B7436">
        <w:rPr>
          <w:rFonts w:ascii="Helvetica" w:hAnsi="Helvetica" w:cs="Helvetica"/>
        </w:rPr>
        <w:t xml:space="preserve">Style:  </w:t>
      </w:r>
      <w:r w:rsidRPr="007B7436">
        <w:rPr>
          <w:rFonts w:ascii="Helvetica" w:hAnsi="Helvetica" w:cs="Helvetica-BoldOblique"/>
          <w:b/>
          <w:i/>
          <w:color w:val="0070C0"/>
        </w:rPr>
        <w:t>&lt;&lt;Straight; Lutron Shape A; Lutron Shape B; Lutron Shape C; Lutron Shape D; or _____&gt;&gt;</w:t>
      </w:r>
      <w:r w:rsidRPr="007B7436">
        <w:rPr>
          <w:rFonts w:ascii="Helvetica" w:hAnsi="Helvetica" w:cs="Helvetica"/>
        </w:rPr>
        <w:t>.</w:t>
      </w:r>
    </w:p>
    <w:p w14:paraId="7EE8293B" w14:textId="77777777" w:rsidR="003C246C" w:rsidRPr="007B7436" w:rsidRDefault="003C246C" w:rsidP="0013795D">
      <w:pPr>
        <w:numPr>
          <w:ilvl w:val="4"/>
          <w:numId w:val="14"/>
        </w:numPr>
        <w:autoSpaceDE w:val="0"/>
        <w:autoSpaceDN w:val="0"/>
        <w:adjustRightInd w:val="0"/>
        <w:rPr>
          <w:rFonts w:ascii="Helvetica" w:hAnsi="Helvetica" w:cs="Helvetica"/>
        </w:rPr>
      </w:pPr>
      <w:r w:rsidRPr="007B7436">
        <w:rPr>
          <w:rFonts w:ascii="Helvetica" w:hAnsi="Helvetica" w:cs="Helvetica"/>
        </w:rPr>
        <w:t xml:space="preserve">Fabric:  </w:t>
      </w:r>
      <w:r w:rsidRPr="007B7436">
        <w:rPr>
          <w:rFonts w:ascii="Helvetica" w:hAnsi="Helvetica" w:cs="Helvetica-BoldOblique"/>
          <w:b/>
          <w:i/>
          <w:color w:val="0070C0"/>
        </w:rPr>
        <w:t>&lt;&lt;Match drapery panel; or _____&gt;&gt;</w:t>
      </w:r>
    </w:p>
    <w:p w14:paraId="2B82C2A2" w14:textId="77777777" w:rsidR="003576E0" w:rsidRPr="007B7436" w:rsidRDefault="00124396" w:rsidP="0013795D">
      <w:pPr>
        <w:numPr>
          <w:ilvl w:val="2"/>
          <w:numId w:val="14"/>
        </w:numPr>
        <w:autoSpaceDE w:val="0"/>
        <w:autoSpaceDN w:val="0"/>
        <w:adjustRightInd w:val="0"/>
        <w:rPr>
          <w:rFonts w:ascii="Helvetica" w:hAnsi="Helvetica" w:cs="Helvetica-Bold"/>
        </w:rPr>
      </w:pPr>
      <w:r w:rsidRPr="007B7436">
        <w:rPr>
          <w:rFonts w:ascii="Helvetica" w:hAnsi="Helvetica" w:cs="Helvetica-Bold"/>
        </w:rPr>
        <w:t>Fabrication:</w:t>
      </w:r>
    </w:p>
    <w:p w14:paraId="5271809D" w14:textId="77777777" w:rsidR="003576E0" w:rsidRPr="007B7436" w:rsidRDefault="003576E0" w:rsidP="0013795D">
      <w:pPr>
        <w:numPr>
          <w:ilvl w:val="3"/>
          <w:numId w:val="14"/>
        </w:numPr>
        <w:autoSpaceDE w:val="0"/>
        <w:autoSpaceDN w:val="0"/>
        <w:adjustRightInd w:val="0"/>
        <w:rPr>
          <w:rFonts w:ascii="Helvetica" w:hAnsi="Helvetica" w:cs="Helvetica"/>
        </w:rPr>
      </w:pPr>
      <w:r w:rsidRPr="007B7436">
        <w:rPr>
          <w:rFonts w:ascii="Helvetica" w:hAnsi="Helvetica" w:cs="Helvetica"/>
        </w:rPr>
        <w:t>Field measure finished openings prior to ordering or fabrication.</w:t>
      </w:r>
    </w:p>
    <w:p w14:paraId="675FF6FA" w14:textId="77777777" w:rsidR="003576E0" w:rsidRPr="007B7436" w:rsidRDefault="003576E0" w:rsidP="003576E0">
      <w:pPr>
        <w:pStyle w:val="Note"/>
      </w:pPr>
      <w:r w:rsidRPr="007B7436">
        <w:t>Include the following paragraph to refer to manufacturer for tolerances or include the paragraph below to specify tolerances.</w:t>
      </w:r>
    </w:p>
    <w:p w14:paraId="6792BCE5" w14:textId="77777777" w:rsidR="003576E0" w:rsidRPr="007B7436" w:rsidRDefault="003576E0" w:rsidP="0013795D">
      <w:pPr>
        <w:numPr>
          <w:ilvl w:val="3"/>
          <w:numId w:val="14"/>
        </w:numPr>
        <w:autoSpaceDE w:val="0"/>
        <w:autoSpaceDN w:val="0"/>
        <w:adjustRightInd w:val="0"/>
        <w:rPr>
          <w:rFonts w:ascii="Helvetica" w:hAnsi="Helvetica" w:cs="Helvetica"/>
        </w:rPr>
      </w:pPr>
      <w:r w:rsidRPr="007B7436">
        <w:rPr>
          <w:rFonts w:ascii="Helvetica" w:hAnsi="Helvetica" w:cs="Helvetica"/>
        </w:rPr>
        <w:t>Dimensional Tolerances:  As recommended in writing by manufacturer.</w:t>
      </w:r>
    </w:p>
    <w:p w14:paraId="03658280" w14:textId="77777777" w:rsidR="003576E0" w:rsidRPr="007B7436" w:rsidRDefault="003576E0" w:rsidP="003576E0">
      <w:pPr>
        <w:pStyle w:val="Note"/>
      </w:pPr>
      <w:r w:rsidRPr="007B7436">
        <w:t>Include the following paragraph to specify tolerances or include the paragraph above to refer to manufacturer for tolerances.</w:t>
      </w:r>
    </w:p>
    <w:p w14:paraId="684C0BCA" w14:textId="77777777" w:rsidR="003576E0" w:rsidRPr="007B7436" w:rsidRDefault="003576E0" w:rsidP="0013795D">
      <w:pPr>
        <w:numPr>
          <w:ilvl w:val="3"/>
          <w:numId w:val="14"/>
        </w:numPr>
        <w:autoSpaceDE w:val="0"/>
        <w:autoSpaceDN w:val="0"/>
        <w:adjustRightInd w:val="0"/>
        <w:rPr>
          <w:rFonts w:ascii="Helvetica" w:hAnsi="Helvetica" w:cs="Helvetica"/>
        </w:rPr>
      </w:pPr>
      <w:r w:rsidRPr="007B7436">
        <w:rPr>
          <w:rFonts w:ascii="Helvetica" w:hAnsi="Helvetica" w:cs="Helvetica"/>
        </w:rPr>
        <w:t xml:space="preserve">Dimensional Tolerances:  Fabricate </w:t>
      </w:r>
      <w:r w:rsidR="00AF5C40" w:rsidRPr="007B7436">
        <w:rPr>
          <w:rFonts w:ascii="Helvetica" w:hAnsi="Helvetica" w:cs="Helvetica"/>
        </w:rPr>
        <w:t>drapery track</w:t>
      </w:r>
      <w:r w:rsidRPr="007B7436">
        <w:rPr>
          <w:rFonts w:ascii="Helvetica" w:hAnsi="Helvetica" w:cs="Helvetica"/>
        </w:rPr>
        <w:t xml:space="preserve"> to fit openings within specified tolerances.</w:t>
      </w:r>
    </w:p>
    <w:p w14:paraId="486D336D" w14:textId="77777777" w:rsidR="003576E0" w:rsidRPr="007B7436" w:rsidRDefault="003576E0" w:rsidP="0013795D">
      <w:pPr>
        <w:numPr>
          <w:ilvl w:val="4"/>
          <w:numId w:val="14"/>
        </w:numPr>
        <w:autoSpaceDE w:val="0"/>
        <w:autoSpaceDN w:val="0"/>
        <w:adjustRightInd w:val="0"/>
        <w:rPr>
          <w:rFonts w:ascii="Helvetica" w:hAnsi="Helvetica" w:cs="Helvetica"/>
        </w:rPr>
      </w:pPr>
      <w:r w:rsidRPr="007B7436">
        <w:rPr>
          <w:rFonts w:ascii="Helvetica" w:hAnsi="Helvetica" w:cs="Helvetica"/>
        </w:rPr>
        <w:t xml:space="preserve">Side Draw:  Extend track </w:t>
      </w:r>
      <w:r w:rsidRPr="007B7436">
        <w:rPr>
          <w:rFonts w:ascii="Helvetica" w:hAnsi="Helvetica" w:cs="Helvetica-BoldOblique"/>
          <w:b/>
          <w:i/>
          <w:color w:val="0070C0"/>
        </w:rPr>
        <w:t>&lt;&lt;12 inches (300 mm); or ___ inches (___ mm)&gt;&gt;</w:t>
      </w:r>
      <w:r w:rsidRPr="007B7436">
        <w:rPr>
          <w:rFonts w:ascii="Helvetica" w:hAnsi="Helvetica" w:cs="Helvetica"/>
        </w:rPr>
        <w:t xml:space="preserve"> beyond jamb on draw side only and flush on other side.</w:t>
      </w:r>
    </w:p>
    <w:p w14:paraId="205ABDC8" w14:textId="77777777" w:rsidR="003576E0" w:rsidRPr="007B7436" w:rsidRDefault="003576E0" w:rsidP="0013795D">
      <w:pPr>
        <w:numPr>
          <w:ilvl w:val="4"/>
          <w:numId w:val="14"/>
        </w:numPr>
        <w:autoSpaceDE w:val="0"/>
        <w:autoSpaceDN w:val="0"/>
        <w:adjustRightInd w:val="0"/>
        <w:rPr>
          <w:rFonts w:ascii="Helvetica" w:hAnsi="Helvetica" w:cs="Helvetica"/>
        </w:rPr>
      </w:pPr>
      <w:r w:rsidRPr="007B7436">
        <w:rPr>
          <w:rFonts w:ascii="Helvetica" w:hAnsi="Helvetica" w:cs="Helvetica"/>
        </w:rPr>
        <w:t xml:space="preserve">Center or Split Draw:  Extend track </w:t>
      </w:r>
      <w:r w:rsidRPr="007B7436">
        <w:rPr>
          <w:rFonts w:ascii="Helvetica" w:hAnsi="Helvetica" w:cs="Helvetica-BoldOblique"/>
          <w:b/>
          <w:i/>
          <w:color w:val="0070C0"/>
        </w:rPr>
        <w:t>&lt;&lt;12 inches (300 mm); or ___ inches (___ mm)&gt;&gt;</w:t>
      </w:r>
      <w:r w:rsidRPr="007B7436">
        <w:rPr>
          <w:rFonts w:ascii="Helvetica" w:hAnsi="Helvetica" w:cs="Helvetica"/>
        </w:rPr>
        <w:t xml:space="preserve"> beyond jambs on each side.</w:t>
      </w:r>
    </w:p>
    <w:p w14:paraId="542F6BAF" w14:textId="77777777" w:rsidR="003576E0" w:rsidRPr="007B7436" w:rsidRDefault="003576E0" w:rsidP="0013795D">
      <w:pPr>
        <w:numPr>
          <w:ilvl w:val="4"/>
          <w:numId w:val="14"/>
        </w:numPr>
        <w:autoSpaceDE w:val="0"/>
        <w:autoSpaceDN w:val="0"/>
        <w:adjustRightInd w:val="0"/>
        <w:rPr>
          <w:rFonts w:ascii="Helvetica" w:hAnsi="Helvetica" w:cs="Helvetica"/>
        </w:rPr>
      </w:pPr>
      <w:r w:rsidRPr="007B7436">
        <w:rPr>
          <w:rFonts w:ascii="Helvetica" w:hAnsi="Helvetica" w:cs="Helvetica"/>
        </w:rPr>
        <w:t xml:space="preserve">Vertical Dimensions - Provide </w:t>
      </w:r>
      <w:r w:rsidRPr="007B7436">
        <w:rPr>
          <w:rFonts w:ascii="Helvetica" w:hAnsi="Helvetica" w:cs="Helvetica-BoldOblique"/>
          <w:b/>
          <w:i/>
          <w:color w:val="0070C0"/>
        </w:rPr>
        <w:t>&lt;&lt;1/2 inch (13 mm); ___ inch (___ mm)&gt;&gt;</w:t>
      </w:r>
      <w:r w:rsidRPr="007B7436">
        <w:rPr>
          <w:rFonts w:ascii="Helvetica-BoldOblique" w:hAnsi="Helvetica-BoldOblique" w:cs="Helvetica-BoldOblique"/>
          <w:b/>
          <w:bCs/>
          <w:i/>
          <w:iCs/>
        </w:rPr>
        <w:t xml:space="preserve"> </w:t>
      </w:r>
      <w:r w:rsidRPr="007B7436">
        <w:rPr>
          <w:rFonts w:ascii="Helvetica" w:hAnsi="Helvetica" w:cs="Helvetica"/>
        </w:rPr>
        <w:t xml:space="preserve">space between bottom of drapery panel and </w:t>
      </w:r>
      <w:r w:rsidRPr="007B7436">
        <w:rPr>
          <w:rFonts w:ascii="Helvetica" w:hAnsi="Helvetica" w:cs="Helvetica-BoldOblique"/>
          <w:b/>
          <w:i/>
          <w:color w:val="0070C0"/>
        </w:rPr>
        <w:t>&lt;&lt;finish floor; or _______&gt;&gt;</w:t>
      </w:r>
      <w:r w:rsidRPr="007B7436">
        <w:rPr>
          <w:rFonts w:ascii="Helvetica" w:hAnsi="Helvetica" w:cs="Helvetica"/>
        </w:rPr>
        <w:t>.</w:t>
      </w:r>
    </w:p>
    <w:p w14:paraId="3A430419" w14:textId="77777777" w:rsidR="0019111E" w:rsidRPr="007B7436" w:rsidRDefault="0019111E" w:rsidP="0013795D">
      <w:pPr>
        <w:pStyle w:val="Article"/>
        <w:numPr>
          <w:ilvl w:val="1"/>
          <w:numId w:val="14"/>
        </w:numPr>
        <w:rPr>
          <w:b/>
          <w:snapToGrid/>
        </w:rPr>
      </w:pPr>
      <w:r w:rsidRPr="007B7436">
        <w:rPr>
          <w:b/>
          <w:snapToGrid/>
        </w:rPr>
        <w:t>SOURCE QUALITY CONTROL</w:t>
      </w:r>
    </w:p>
    <w:p w14:paraId="3800FFA9" w14:textId="77777777" w:rsidR="00A90281" w:rsidRPr="007B7436" w:rsidRDefault="00A90281" w:rsidP="0013795D">
      <w:pPr>
        <w:pStyle w:val="Paragraph"/>
        <w:numPr>
          <w:ilvl w:val="2"/>
          <w:numId w:val="14"/>
        </w:numPr>
      </w:pPr>
      <w:r w:rsidRPr="007B7436">
        <w:rPr>
          <w:rFonts w:ascii="Helvetica" w:hAnsi="Helvetica" w:cs="Helvetica"/>
          <w:snapToGrid/>
        </w:rPr>
        <w:t xml:space="preserve">See Section </w:t>
      </w:r>
      <w:r w:rsidRPr="007B7436">
        <w:rPr>
          <w:rFonts w:ascii="Helvetica-BoldOblique" w:hAnsi="Helvetica-BoldOblique" w:cs="Helvetica-BoldOblique"/>
          <w:b/>
          <w:bCs/>
          <w:i/>
          <w:iCs/>
          <w:snapToGrid/>
        </w:rPr>
        <w:t xml:space="preserve">01 4000 </w:t>
      </w:r>
      <w:r w:rsidRPr="007B7436">
        <w:rPr>
          <w:rFonts w:ascii="Helvetica" w:hAnsi="Helvetica" w:cs="Helvetica"/>
          <w:b/>
          <w:i/>
          <w:snapToGrid/>
        </w:rPr>
        <w:t>- Quality Requirements</w:t>
      </w:r>
      <w:r w:rsidRPr="007B7436">
        <w:rPr>
          <w:rFonts w:ascii="Helvetica" w:hAnsi="Helvetica" w:cs="Helvetica"/>
          <w:snapToGrid/>
        </w:rPr>
        <w:t>, for additional requirements.</w:t>
      </w:r>
    </w:p>
    <w:p w14:paraId="195CC24D" w14:textId="0CE275A5" w:rsidR="0026565F" w:rsidRPr="007B7436" w:rsidRDefault="003C64AD" w:rsidP="0013795D">
      <w:pPr>
        <w:pStyle w:val="Paragraph"/>
        <w:numPr>
          <w:ilvl w:val="2"/>
          <w:numId w:val="14"/>
        </w:numPr>
      </w:pPr>
      <w:r w:rsidRPr="007B7436">
        <w:t>Factory Testing</w:t>
      </w:r>
      <w:r w:rsidR="005905C8">
        <w:t>:</w:t>
      </w:r>
    </w:p>
    <w:p w14:paraId="1696B787" w14:textId="77777777" w:rsidR="0026565F" w:rsidRPr="007B7436" w:rsidRDefault="0026565F" w:rsidP="009B4479">
      <w:pPr>
        <w:pStyle w:val="Note"/>
      </w:pPr>
      <w:r w:rsidRPr="007B7436">
        <w:t xml:space="preserve">To ensure that 100 percent of the lighting control products work at installation, the manufacturer should test 100 percent of all assemblies at full rated load in the factory. This testing will </w:t>
      </w:r>
      <w:proofErr w:type="gramStart"/>
      <w:r w:rsidRPr="007B7436">
        <w:t>assure</w:t>
      </w:r>
      <w:proofErr w:type="gramEnd"/>
      <w:r w:rsidRPr="007B7436">
        <w:t xml:space="preserve"> that every product has been tested and guaranteed to work. Sampling would only prove that the samples work and should not be acceptable.</w:t>
      </w:r>
    </w:p>
    <w:p w14:paraId="2F0B6852" w14:textId="77777777" w:rsidR="0026565F" w:rsidRPr="007B7436" w:rsidRDefault="0026565F" w:rsidP="0013795D">
      <w:pPr>
        <w:pStyle w:val="SubPara"/>
        <w:numPr>
          <w:ilvl w:val="3"/>
          <w:numId w:val="14"/>
        </w:numPr>
      </w:pPr>
      <w:r w:rsidRPr="007B7436">
        <w:rPr>
          <w:snapToGrid/>
        </w:rPr>
        <w:t>Perform full-function factory testing on all completed assemblies. Statistical sampling is not acceptable.</w:t>
      </w:r>
    </w:p>
    <w:p w14:paraId="63ADE70E" w14:textId="77777777" w:rsidR="0026565F" w:rsidRPr="007B7436" w:rsidRDefault="0026565F" w:rsidP="009B4479">
      <w:pPr>
        <w:pStyle w:val="Note"/>
      </w:pPr>
      <w:r w:rsidRPr="007B7436">
        <w:t xml:space="preserve">To ensure that 100 percent of the lighting control products work at installation, the manufacturer should test 100 percent of all ballasts </w:t>
      </w:r>
      <w:r w:rsidR="003B5F4A" w:rsidRPr="007B7436">
        <w:t xml:space="preserve">and LED drivers </w:t>
      </w:r>
      <w:r w:rsidRPr="007B7436">
        <w:t>at the factory.</w:t>
      </w:r>
    </w:p>
    <w:p w14:paraId="2185F90D" w14:textId="77777777" w:rsidR="0026565F" w:rsidRPr="007B7436" w:rsidRDefault="0026565F" w:rsidP="0013795D">
      <w:pPr>
        <w:pStyle w:val="SubPara"/>
        <w:numPr>
          <w:ilvl w:val="3"/>
          <w:numId w:val="14"/>
        </w:numPr>
      </w:pPr>
      <w:r w:rsidRPr="007B7436">
        <w:rPr>
          <w:rFonts w:cs="Arial"/>
          <w:snapToGrid/>
        </w:rPr>
        <w:t xml:space="preserve">Perform full-function factory testing on 100 percent of all </w:t>
      </w:r>
      <w:r w:rsidR="003B5F4A" w:rsidRPr="007B7436">
        <w:rPr>
          <w:rFonts w:cs="Arial"/>
          <w:snapToGrid/>
        </w:rPr>
        <w:t>LED drivers</w:t>
      </w:r>
      <w:r w:rsidRPr="007B7436">
        <w:rPr>
          <w:rFonts w:cs="Arial"/>
          <w:snapToGrid/>
        </w:rPr>
        <w:t>.</w:t>
      </w:r>
    </w:p>
    <w:p w14:paraId="2BB02FF5" w14:textId="77777777" w:rsidR="0026565F" w:rsidRPr="007B7436" w:rsidRDefault="0026565F" w:rsidP="0013795D">
      <w:pPr>
        <w:pStyle w:val="Part"/>
        <w:numPr>
          <w:ilvl w:val="0"/>
          <w:numId w:val="14"/>
        </w:numPr>
        <w:rPr>
          <w:snapToGrid/>
        </w:rPr>
      </w:pPr>
      <w:r w:rsidRPr="007B7436">
        <w:rPr>
          <w:snapToGrid/>
        </w:rPr>
        <w:t>EXECUTION</w:t>
      </w:r>
    </w:p>
    <w:p w14:paraId="212C8161" w14:textId="77777777" w:rsidR="0026565F" w:rsidRPr="007B7436" w:rsidRDefault="0026565F" w:rsidP="0013795D">
      <w:pPr>
        <w:pStyle w:val="Article"/>
        <w:numPr>
          <w:ilvl w:val="1"/>
          <w:numId w:val="14"/>
        </w:numPr>
        <w:rPr>
          <w:b/>
          <w:snapToGrid/>
        </w:rPr>
      </w:pPr>
      <w:r w:rsidRPr="007B7436">
        <w:rPr>
          <w:b/>
          <w:snapToGrid/>
        </w:rPr>
        <w:t>EXAMINATION</w:t>
      </w:r>
    </w:p>
    <w:p w14:paraId="436C22A1" w14:textId="77777777" w:rsidR="0026565F" w:rsidRPr="007B7436" w:rsidRDefault="0026565F" w:rsidP="0013795D">
      <w:pPr>
        <w:pStyle w:val="Paragraph"/>
        <w:numPr>
          <w:ilvl w:val="2"/>
          <w:numId w:val="14"/>
        </w:numPr>
        <w:rPr>
          <w:snapToGrid/>
        </w:rPr>
      </w:pPr>
      <w:r w:rsidRPr="007B7436">
        <w:rPr>
          <w:snapToGrid/>
        </w:rPr>
        <w:t>Verify that field measurements are as shown on the drawings.</w:t>
      </w:r>
    </w:p>
    <w:p w14:paraId="267963C4" w14:textId="77777777" w:rsidR="00A47F82" w:rsidRPr="007B7436" w:rsidRDefault="00A47F82" w:rsidP="00A47F82">
      <w:pPr>
        <w:pStyle w:val="Note"/>
      </w:pPr>
      <w:r w:rsidRPr="007B7436">
        <w:t>Include the following paragraph only if specifying motorized window treatments.</w:t>
      </w:r>
    </w:p>
    <w:p w14:paraId="19F5118D" w14:textId="77777777" w:rsidR="00A47F82" w:rsidRPr="007B7436" w:rsidRDefault="00A47F82" w:rsidP="0013795D">
      <w:pPr>
        <w:numPr>
          <w:ilvl w:val="2"/>
          <w:numId w:val="14"/>
        </w:numPr>
        <w:autoSpaceDE w:val="0"/>
        <w:autoSpaceDN w:val="0"/>
        <w:adjustRightInd w:val="0"/>
        <w:rPr>
          <w:rFonts w:ascii="Helvetica" w:hAnsi="Helvetica" w:cs="Helvetica"/>
        </w:rPr>
      </w:pPr>
      <w:r w:rsidRPr="007B7436">
        <w:rPr>
          <w:rFonts w:ascii="Helvetica" w:hAnsi="Helvetica" w:cs="Helvetica"/>
        </w:rPr>
        <w:lastRenderedPageBreak/>
        <w:t>Window Treatments:</w:t>
      </w:r>
    </w:p>
    <w:p w14:paraId="69AEFC4D" w14:textId="77777777" w:rsidR="00A47F82" w:rsidRPr="007B7436" w:rsidRDefault="00A47F82" w:rsidP="0013795D">
      <w:pPr>
        <w:numPr>
          <w:ilvl w:val="3"/>
          <w:numId w:val="14"/>
        </w:numPr>
        <w:autoSpaceDE w:val="0"/>
        <w:autoSpaceDN w:val="0"/>
        <w:adjustRightInd w:val="0"/>
        <w:rPr>
          <w:rFonts w:ascii="Helvetica" w:hAnsi="Helvetica" w:cs="Helvetica"/>
        </w:rPr>
      </w:pPr>
      <w:r w:rsidRPr="007B7436">
        <w:rPr>
          <w:rFonts w:ascii="Helvetica" w:hAnsi="Helvetica" w:cs="Helvetica"/>
        </w:rPr>
        <w:t>Examine finished openings for deficiencies that may preclude satisfactory installation.</w:t>
      </w:r>
    </w:p>
    <w:p w14:paraId="79120B02" w14:textId="77777777" w:rsidR="00A47F82" w:rsidRPr="007B7436" w:rsidRDefault="00A47F82" w:rsidP="0013795D">
      <w:pPr>
        <w:numPr>
          <w:ilvl w:val="3"/>
          <w:numId w:val="14"/>
        </w:numPr>
        <w:autoSpaceDE w:val="0"/>
        <w:autoSpaceDN w:val="0"/>
        <w:adjustRightInd w:val="0"/>
        <w:rPr>
          <w:rFonts w:ascii="Helvetica-BoldOblique" w:hAnsi="Helvetica-BoldOblique" w:cs="Helvetica-BoldOblique"/>
          <w:b/>
          <w:bCs/>
          <w:i/>
          <w:iCs/>
        </w:rPr>
      </w:pPr>
      <w:r w:rsidRPr="007B7436">
        <w:rPr>
          <w:rFonts w:ascii="Helvetica" w:hAnsi="Helvetica" w:cs="Helvetica"/>
        </w:rPr>
        <w:t xml:space="preserve">If substrate preparation is the responsibility of another installer, notify </w:t>
      </w:r>
      <w:r w:rsidRPr="007B7436">
        <w:rPr>
          <w:rFonts w:ascii="Helvetica" w:hAnsi="Helvetica" w:cs="Helvetica-BoldOblique"/>
          <w:b/>
          <w:i/>
        </w:rPr>
        <w:t>Architect</w:t>
      </w:r>
      <w:r w:rsidRPr="007B7436">
        <w:rPr>
          <w:rFonts w:ascii="Helvetica-BoldOblique" w:hAnsi="Helvetica-BoldOblique" w:cs="Helvetica-BoldOblique"/>
          <w:b/>
          <w:bCs/>
          <w:i/>
          <w:iCs/>
        </w:rPr>
        <w:t xml:space="preserve"> </w:t>
      </w:r>
      <w:r w:rsidRPr="007B7436">
        <w:rPr>
          <w:rFonts w:ascii="Helvetica" w:hAnsi="Helvetica" w:cs="Helvetica-BoldOblique"/>
        </w:rPr>
        <w:t>of unsatisfactory preparation before proceeding.</w:t>
      </w:r>
    </w:p>
    <w:p w14:paraId="443D414A" w14:textId="77777777" w:rsidR="00A47F82" w:rsidRPr="007B7436" w:rsidRDefault="00A47F82" w:rsidP="0013795D">
      <w:pPr>
        <w:numPr>
          <w:ilvl w:val="3"/>
          <w:numId w:val="14"/>
        </w:numPr>
        <w:autoSpaceDE w:val="0"/>
        <w:autoSpaceDN w:val="0"/>
        <w:adjustRightInd w:val="0"/>
        <w:rPr>
          <w:rFonts w:ascii="Helvetica" w:hAnsi="Helvetica" w:cs="Helvetica"/>
        </w:rPr>
      </w:pPr>
      <w:r w:rsidRPr="007B7436">
        <w:rPr>
          <w:rFonts w:ascii="Helvetica" w:hAnsi="Helvetica" w:cs="Helvetica"/>
        </w:rPr>
        <w:t>Start of installation shall be considered acceptance of substrates.</w:t>
      </w:r>
    </w:p>
    <w:p w14:paraId="7CFE8D92" w14:textId="77777777" w:rsidR="0026565F" w:rsidRPr="007B7436" w:rsidRDefault="0026565F" w:rsidP="0013795D">
      <w:pPr>
        <w:pStyle w:val="Paragraph"/>
        <w:numPr>
          <w:ilvl w:val="2"/>
          <w:numId w:val="14"/>
        </w:numPr>
        <w:rPr>
          <w:snapToGrid/>
        </w:rPr>
      </w:pPr>
      <w:r w:rsidRPr="007B7436">
        <w:rPr>
          <w:snapToGrid/>
        </w:rPr>
        <w:t>Verify that ratings and configurations of system components are consistent with the indicated requirements.</w:t>
      </w:r>
    </w:p>
    <w:p w14:paraId="4C8A0423" w14:textId="77777777" w:rsidR="0026565F" w:rsidRPr="007B7436" w:rsidRDefault="0026565F" w:rsidP="0013795D">
      <w:pPr>
        <w:pStyle w:val="Paragraph"/>
        <w:numPr>
          <w:ilvl w:val="2"/>
          <w:numId w:val="14"/>
        </w:numPr>
        <w:rPr>
          <w:snapToGrid/>
        </w:rPr>
      </w:pPr>
      <w:r w:rsidRPr="007B7436">
        <w:rPr>
          <w:snapToGrid/>
        </w:rPr>
        <w:t>Verify that mounting surfaces are ready to receive system components.</w:t>
      </w:r>
    </w:p>
    <w:p w14:paraId="65CD9458" w14:textId="77777777" w:rsidR="0026565F" w:rsidRPr="007B7436" w:rsidRDefault="0026565F" w:rsidP="0013795D">
      <w:pPr>
        <w:pStyle w:val="Paragraph"/>
        <w:numPr>
          <w:ilvl w:val="2"/>
          <w:numId w:val="14"/>
        </w:numPr>
        <w:rPr>
          <w:snapToGrid/>
        </w:rPr>
      </w:pPr>
      <w:r w:rsidRPr="007B7436">
        <w:rPr>
          <w:snapToGrid/>
        </w:rPr>
        <w:t>Verify that conditions are satisfactory for installation prior to starting work.</w:t>
      </w:r>
    </w:p>
    <w:p w14:paraId="1AC0E7CF" w14:textId="77777777" w:rsidR="00A47F82" w:rsidRPr="007B7436" w:rsidRDefault="00A47F82" w:rsidP="0013795D">
      <w:pPr>
        <w:numPr>
          <w:ilvl w:val="1"/>
          <w:numId w:val="14"/>
        </w:numPr>
        <w:autoSpaceDE w:val="0"/>
        <w:autoSpaceDN w:val="0"/>
        <w:adjustRightInd w:val="0"/>
        <w:rPr>
          <w:rFonts w:ascii="Helvetica" w:hAnsi="Helvetica" w:cs="Helvetica-Bold"/>
          <w:b/>
        </w:rPr>
      </w:pPr>
      <w:r w:rsidRPr="007B7436">
        <w:rPr>
          <w:rFonts w:ascii="Helvetica" w:hAnsi="Helvetica" w:cs="Helvetica-Bold"/>
          <w:b/>
        </w:rPr>
        <w:t>PREPARATION</w:t>
      </w:r>
    </w:p>
    <w:p w14:paraId="7589C2FE" w14:textId="77777777" w:rsidR="00A47F82" w:rsidRPr="007B7436" w:rsidRDefault="00A47F82" w:rsidP="00A47F82">
      <w:pPr>
        <w:pStyle w:val="Note"/>
      </w:pPr>
      <w:r w:rsidRPr="007B7436">
        <w:t>Include the following paragraph only if specifying motorized window treatments.</w:t>
      </w:r>
    </w:p>
    <w:p w14:paraId="410A7F76" w14:textId="77777777" w:rsidR="00A47F82" w:rsidRPr="007B7436" w:rsidRDefault="00A47F82" w:rsidP="0013795D">
      <w:pPr>
        <w:numPr>
          <w:ilvl w:val="2"/>
          <w:numId w:val="14"/>
        </w:numPr>
        <w:autoSpaceDE w:val="0"/>
        <w:autoSpaceDN w:val="0"/>
        <w:adjustRightInd w:val="0"/>
        <w:rPr>
          <w:rFonts w:ascii="Helvetica" w:hAnsi="Helvetica" w:cs="Helvetica"/>
        </w:rPr>
      </w:pPr>
      <w:r w:rsidRPr="007B7436">
        <w:rPr>
          <w:rFonts w:ascii="Helvetica" w:hAnsi="Helvetica" w:cs="Helvetica"/>
        </w:rPr>
        <w:t>Window Treatments:</w:t>
      </w:r>
    </w:p>
    <w:p w14:paraId="4AC8AF01" w14:textId="77777777" w:rsidR="00A47F82" w:rsidRPr="007B7436" w:rsidRDefault="00A47F82" w:rsidP="0013795D">
      <w:pPr>
        <w:numPr>
          <w:ilvl w:val="3"/>
          <w:numId w:val="14"/>
        </w:numPr>
        <w:autoSpaceDE w:val="0"/>
        <w:autoSpaceDN w:val="0"/>
        <w:adjustRightInd w:val="0"/>
        <w:rPr>
          <w:rFonts w:ascii="Helvetica" w:hAnsi="Helvetica" w:cs="Helvetica"/>
        </w:rPr>
      </w:pPr>
      <w:r w:rsidRPr="007B7436">
        <w:rPr>
          <w:rFonts w:ascii="Helvetica" w:hAnsi="Helvetica" w:cs="Helvetica"/>
        </w:rPr>
        <w:t xml:space="preserve">Prepare surfaces using methods recommended by manufacturer for achieving </w:t>
      </w:r>
      <w:proofErr w:type="gramStart"/>
      <w:r w:rsidRPr="007B7436">
        <w:rPr>
          <w:rFonts w:ascii="Helvetica" w:hAnsi="Helvetica" w:cs="Helvetica"/>
        </w:rPr>
        <w:t>best</w:t>
      </w:r>
      <w:proofErr w:type="gramEnd"/>
      <w:r w:rsidRPr="007B7436">
        <w:rPr>
          <w:rFonts w:ascii="Helvetica" w:hAnsi="Helvetica" w:cs="Helvetica"/>
        </w:rPr>
        <w:t xml:space="preserve"> result for substrate under the project conditions.</w:t>
      </w:r>
    </w:p>
    <w:p w14:paraId="0FEE8ABD" w14:textId="77777777" w:rsidR="00A47F82" w:rsidRPr="007B7436" w:rsidRDefault="00A47F82" w:rsidP="0013795D">
      <w:pPr>
        <w:numPr>
          <w:ilvl w:val="3"/>
          <w:numId w:val="14"/>
        </w:numPr>
        <w:autoSpaceDE w:val="0"/>
        <w:autoSpaceDN w:val="0"/>
        <w:adjustRightInd w:val="0"/>
        <w:rPr>
          <w:rFonts w:ascii="Helvetica" w:hAnsi="Helvetica" w:cs="Helvetica"/>
        </w:rPr>
      </w:pPr>
      <w:r w:rsidRPr="007B7436">
        <w:rPr>
          <w:rFonts w:ascii="Helvetica" w:hAnsi="Helvetica" w:cs="Helvetica"/>
        </w:rPr>
        <w:t xml:space="preserve">Coordinate with window installation and placement of concealed blocking to support </w:t>
      </w:r>
      <w:r w:rsidR="00A85C53" w:rsidRPr="007B7436">
        <w:rPr>
          <w:rFonts w:ascii="Helvetica" w:hAnsi="Helvetica" w:cs="Helvetica"/>
        </w:rPr>
        <w:t>window treatments</w:t>
      </w:r>
      <w:r w:rsidRPr="007B7436">
        <w:rPr>
          <w:rFonts w:ascii="Helvetica" w:hAnsi="Helvetica" w:cs="Helvetica"/>
        </w:rPr>
        <w:t>.</w:t>
      </w:r>
    </w:p>
    <w:p w14:paraId="4D4D322D" w14:textId="77777777" w:rsidR="0026565F" w:rsidRPr="007B7436" w:rsidRDefault="0026565F" w:rsidP="0013795D">
      <w:pPr>
        <w:pStyle w:val="Article"/>
        <w:numPr>
          <w:ilvl w:val="1"/>
          <w:numId w:val="14"/>
        </w:numPr>
        <w:rPr>
          <w:b/>
          <w:snapToGrid/>
        </w:rPr>
      </w:pPr>
      <w:r w:rsidRPr="007B7436">
        <w:rPr>
          <w:b/>
          <w:snapToGrid/>
        </w:rPr>
        <w:t>INSTALLATION</w:t>
      </w:r>
    </w:p>
    <w:p w14:paraId="258AC70F" w14:textId="77777777" w:rsidR="0026565F" w:rsidRPr="007B7436" w:rsidRDefault="0026565F" w:rsidP="0013795D">
      <w:pPr>
        <w:pStyle w:val="Paragraph"/>
        <w:numPr>
          <w:ilvl w:val="2"/>
          <w:numId w:val="14"/>
        </w:numPr>
        <w:rPr>
          <w:snapToGrid/>
          <w:color w:val="000000"/>
        </w:rPr>
      </w:pPr>
      <w:r w:rsidRPr="007B7436">
        <w:rPr>
          <w:snapToGrid/>
        </w:rPr>
        <w:t>Perform work in a neat and workmanlike manner in accordance with NECA 1 and, where applicable, NECA 130</w:t>
      </w:r>
      <w:r w:rsidR="00A90281" w:rsidRPr="007B7436">
        <w:rPr>
          <w:rFonts w:ascii="Helvetica-BoldOblique" w:hAnsi="Helvetica-BoldOblique" w:cs="Helvetica-BoldOblique"/>
          <w:b/>
          <w:bCs/>
          <w:i/>
          <w:iCs/>
          <w:snapToGrid/>
          <w:color w:val="0070C0"/>
        </w:rPr>
        <w:t xml:space="preserve">&lt;&lt;, except for mounting heights specified in those </w:t>
      </w:r>
      <w:proofErr w:type="gramStart"/>
      <w:r w:rsidR="00A90281" w:rsidRPr="007B7436">
        <w:rPr>
          <w:rFonts w:ascii="Helvetica-BoldOblique" w:hAnsi="Helvetica-BoldOblique" w:cs="Helvetica-BoldOblique"/>
          <w:b/>
          <w:bCs/>
          <w:i/>
          <w:iCs/>
          <w:snapToGrid/>
          <w:color w:val="0070C0"/>
        </w:rPr>
        <w:t>standards;,</w:t>
      </w:r>
      <w:proofErr w:type="gramEnd"/>
      <w:r w:rsidR="00A90281" w:rsidRPr="007B7436">
        <w:rPr>
          <w:rFonts w:ascii="Helvetica-BoldOblique" w:hAnsi="Helvetica-BoldOblique" w:cs="Helvetica-BoldOblique"/>
          <w:b/>
          <w:bCs/>
          <w:i/>
          <w:iCs/>
          <w:snapToGrid/>
          <w:color w:val="0070C0"/>
        </w:rPr>
        <w:t xml:space="preserve"> including mounting heights specified in those standards unless otherwise indicated; or __________&gt;&gt;</w:t>
      </w:r>
      <w:r w:rsidRPr="007B7436">
        <w:rPr>
          <w:snapToGrid/>
          <w:color w:val="000000"/>
        </w:rPr>
        <w:t>.</w:t>
      </w:r>
    </w:p>
    <w:p w14:paraId="580354B4" w14:textId="77777777" w:rsidR="0026565F" w:rsidRPr="007B7436" w:rsidRDefault="0026565F" w:rsidP="0013795D">
      <w:pPr>
        <w:pStyle w:val="Paragraph"/>
        <w:numPr>
          <w:ilvl w:val="2"/>
          <w:numId w:val="14"/>
        </w:numPr>
        <w:rPr>
          <w:snapToGrid/>
        </w:rPr>
      </w:pPr>
      <w:r w:rsidRPr="007B7436">
        <w:rPr>
          <w:snapToGrid/>
        </w:rPr>
        <w:t>Install products in accordance with manufacturer's instructions.</w:t>
      </w:r>
    </w:p>
    <w:p w14:paraId="12D55775" w14:textId="77777777" w:rsidR="006B233D" w:rsidRPr="007B7436" w:rsidRDefault="006B233D" w:rsidP="006B233D">
      <w:pPr>
        <w:pStyle w:val="Note"/>
      </w:pPr>
      <w:r w:rsidRPr="007B7436">
        <w:t>Include the following paragraph only if specifying motorized window treatments.</w:t>
      </w:r>
    </w:p>
    <w:p w14:paraId="1D88E3B8" w14:textId="77777777" w:rsidR="00A47F82" w:rsidRPr="007B7436" w:rsidRDefault="00A47F82" w:rsidP="0013795D">
      <w:pPr>
        <w:numPr>
          <w:ilvl w:val="2"/>
          <w:numId w:val="14"/>
        </w:numPr>
        <w:autoSpaceDE w:val="0"/>
        <w:autoSpaceDN w:val="0"/>
        <w:adjustRightInd w:val="0"/>
        <w:rPr>
          <w:rFonts w:ascii="Helvetica" w:hAnsi="Helvetica" w:cs="Helvetica"/>
        </w:rPr>
      </w:pPr>
      <w:r w:rsidRPr="007B7436">
        <w:rPr>
          <w:rFonts w:ascii="Helvetica" w:hAnsi="Helvetica" w:cs="Helvetica"/>
        </w:rPr>
        <w:t>Window Treatment Installation:</w:t>
      </w:r>
    </w:p>
    <w:p w14:paraId="2794D6DF" w14:textId="77777777" w:rsidR="00A47F82" w:rsidRPr="007B7436" w:rsidRDefault="00A47F82" w:rsidP="0013795D">
      <w:pPr>
        <w:numPr>
          <w:ilvl w:val="3"/>
          <w:numId w:val="14"/>
        </w:numPr>
        <w:autoSpaceDE w:val="0"/>
        <w:autoSpaceDN w:val="0"/>
        <w:adjustRightInd w:val="0"/>
        <w:rPr>
          <w:rFonts w:ascii="Helvetica" w:hAnsi="Helvetica" w:cs="Helvetica"/>
        </w:rPr>
      </w:pPr>
      <w:r w:rsidRPr="007B7436">
        <w:rPr>
          <w:rFonts w:ascii="Helvetica" w:hAnsi="Helvetica" w:cs="Helvetica"/>
        </w:rPr>
        <w:t>Install in accordance with approved shop drawings, using mounting devices as indicated.</w:t>
      </w:r>
    </w:p>
    <w:p w14:paraId="1403F85D" w14:textId="77777777" w:rsidR="00A47F82" w:rsidRPr="007B7436" w:rsidRDefault="00A47F82" w:rsidP="0013795D">
      <w:pPr>
        <w:numPr>
          <w:ilvl w:val="3"/>
          <w:numId w:val="14"/>
        </w:numPr>
        <w:autoSpaceDE w:val="0"/>
        <w:autoSpaceDN w:val="0"/>
        <w:adjustRightInd w:val="0"/>
        <w:rPr>
          <w:rFonts w:ascii="Helvetica" w:hAnsi="Helvetica" w:cs="Helvetica"/>
        </w:rPr>
      </w:pPr>
      <w:r w:rsidRPr="007B7436">
        <w:rPr>
          <w:rFonts w:ascii="Helvetica" w:hAnsi="Helvetica" w:cs="Helvetica"/>
        </w:rPr>
        <w:t xml:space="preserve">Installation Tolerance: </w:t>
      </w:r>
      <w:r w:rsidRPr="007B7436">
        <w:rPr>
          <w:rFonts w:ascii="Helvetica" w:hAnsi="Helvetica" w:cs="Helvetica-BoldOblique"/>
          <w:b/>
          <w:i/>
          <w:color w:val="0070C0"/>
        </w:rPr>
        <w:t>&lt;&lt;1/16 inch (1.5 mm); ___ inch (___ mm)&gt;&gt;</w:t>
      </w:r>
      <w:r w:rsidRPr="007B7436">
        <w:rPr>
          <w:rFonts w:ascii="Helvetica-BoldOblique" w:hAnsi="Helvetica-BoldOblique" w:cs="Helvetica-BoldOblique"/>
          <w:b/>
          <w:bCs/>
          <w:i/>
          <w:iCs/>
        </w:rPr>
        <w:t xml:space="preserve"> </w:t>
      </w:r>
      <w:r w:rsidRPr="007B7436">
        <w:rPr>
          <w:rFonts w:ascii="Helvetica" w:hAnsi="Helvetica" w:cs="Helvetica"/>
        </w:rPr>
        <w:t>maximum offset from level.</w:t>
      </w:r>
    </w:p>
    <w:p w14:paraId="775BC8F8" w14:textId="77777777" w:rsidR="00A47F82" w:rsidRPr="007B7436" w:rsidRDefault="006B233D" w:rsidP="0013795D">
      <w:pPr>
        <w:numPr>
          <w:ilvl w:val="3"/>
          <w:numId w:val="14"/>
        </w:numPr>
        <w:autoSpaceDE w:val="0"/>
        <w:autoSpaceDN w:val="0"/>
        <w:adjustRightInd w:val="0"/>
        <w:rPr>
          <w:rFonts w:ascii="Helvetica-BoldOblique" w:hAnsi="Helvetica-BoldOblique" w:cs="Helvetica-BoldOblique"/>
          <w:b/>
          <w:bCs/>
          <w:i/>
          <w:iCs/>
        </w:rPr>
      </w:pPr>
      <w:r w:rsidRPr="007B7436">
        <w:rPr>
          <w:rFonts w:ascii="Helvetica" w:hAnsi="Helvetica" w:cs="Helvetica"/>
        </w:rPr>
        <w:t>Replace window treatments</w:t>
      </w:r>
      <w:r w:rsidR="00A47F82" w:rsidRPr="007B7436">
        <w:rPr>
          <w:rFonts w:ascii="Helvetica" w:hAnsi="Helvetica" w:cs="Helvetica"/>
        </w:rPr>
        <w:t xml:space="preserve"> that exceed specified dimensional tolerances at no extra cost to </w:t>
      </w:r>
      <w:r w:rsidR="00A47F82" w:rsidRPr="007B7436">
        <w:rPr>
          <w:rFonts w:ascii="Helvetica" w:hAnsi="Helvetica" w:cs="Helvetica-BoldOblique"/>
          <w:b/>
          <w:i/>
        </w:rPr>
        <w:t>Owner</w:t>
      </w:r>
      <w:r w:rsidR="00A47F82" w:rsidRPr="007B7436">
        <w:rPr>
          <w:rFonts w:ascii="Helvetica-BoldOblique" w:hAnsi="Helvetica-BoldOblique" w:cs="Helvetica-BoldOblique"/>
          <w:b/>
          <w:bCs/>
          <w:i/>
          <w:iCs/>
        </w:rPr>
        <w:t>.</w:t>
      </w:r>
    </w:p>
    <w:p w14:paraId="1739D359" w14:textId="77777777" w:rsidR="00A47F82" w:rsidRPr="007B7436" w:rsidRDefault="00A47F82" w:rsidP="0013795D">
      <w:pPr>
        <w:numPr>
          <w:ilvl w:val="3"/>
          <w:numId w:val="14"/>
        </w:numPr>
        <w:autoSpaceDE w:val="0"/>
        <w:autoSpaceDN w:val="0"/>
        <w:adjustRightInd w:val="0"/>
        <w:rPr>
          <w:rFonts w:ascii="Helvetica" w:hAnsi="Helvetica" w:cs="Helvetica"/>
        </w:rPr>
      </w:pPr>
      <w:r w:rsidRPr="007B7436">
        <w:rPr>
          <w:rFonts w:ascii="Helvetica" w:hAnsi="Helvetica" w:cs="Helvetica"/>
        </w:rPr>
        <w:t xml:space="preserve">Ensure smooth </w:t>
      </w:r>
      <w:r w:rsidR="006B233D" w:rsidRPr="007B7436">
        <w:rPr>
          <w:rFonts w:ascii="Helvetica" w:hAnsi="Helvetica" w:cs="Helvetica"/>
        </w:rPr>
        <w:t>window treatment</w:t>
      </w:r>
      <w:r w:rsidRPr="007B7436">
        <w:rPr>
          <w:rFonts w:ascii="Helvetica" w:hAnsi="Helvetica" w:cs="Helvetica"/>
        </w:rPr>
        <w:t xml:space="preserve"> operation.</w:t>
      </w:r>
    </w:p>
    <w:p w14:paraId="206DBD8C" w14:textId="77777777" w:rsidR="00256C4D" w:rsidRPr="007B7436" w:rsidRDefault="00256C4D" w:rsidP="009B4479">
      <w:pPr>
        <w:pStyle w:val="Note"/>
      </w:pPr>
      <w:proofErr w:type="gramStart"/>
      <w:r w:rsidRPr="007B7436">
        <w:t>In order for</w:t>
      </w:r>
      <w:proofErr w:type="gramEnd"/>
      <w:r w:rsidRPr="007B7436">
        <w:t xml:space="preserve"> the system to be fully commissioned and operating to specification, a database will need to be created. It is critical that the manufacturer </w:t>
      </w:r>
      <w:proofErr w:type="gramStart"/>
      <w:r w:rsidRPr="007B7436">
        <w:t>receive</w:t>
      </w:r>
      <w:proofErr w:type="gramEnd"/>
      <w:r w:rsidRPr="007B7436">
        <w:t xml:space="preserve"> information on load and control functionality so that the database can be written and fully tested by the manufacturer.</w:t>
      </w:r>
    </w:p>
    <w:p w14:paraId="2D0D70E3" w14:textId="77777777" w:rsidR="001961E4" w:rsidRPr="007B7436" w:rsidRDefault="00256C4D" w:rsidP="0013795D">
      <w:pPr>
        <w:pStyle w:val="Paragraph"/>
        <w:numPr>
          <w:ilvl w:val="2"/>
          <w:numId w:val="14"/>
        </w:numPr>
        <w:rPr>
          <w:snapToGrid/>
        </w:rPr>
      </w:pPr>
      <w:r w:rsidRPr="007B7436">
        <w:rPr>
          <w:snapToGrid/>
        </w:rPr>
        <w:t>Define each dimmer/relay load type, assign each load to a zone, and set control functions</w:t>
      </w:r>
      <w:r w:rsidR="001961E4" w:rsidRPr="007B7436">
        <w:rPr>
          <w:snapToGrid/>
        </w:rPr>
        <w:t>.</w:t>
      </w:r>
    </w:p>
    <w:p w14:paraId="77B083D0" w14:textId="77777777" w:rsidR="00E96CB2" w:rsidRPr="007B7436" w:rsidRDefault="00E96CB2" w:rsidP="0013795D">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Sensor Locations:</w:t>
      </w:r>
    </w:p>
    <w:p w14:paraId="49BDAA1D" w14:textId="77777777" w:rsidR="00E96CB2" w:rsidRPr="007B7436" w:rsidRDefault="00E96CB2" w:rsidP="00E96CB2">
      <w:pPr>
        <w:pStyle w:val="Note"/>
      </w:pPr>
      <w:r w:rsidRPr="007B7436">
        <w:t>Lighting Control Manufacturer Sensor Layout and Tuning service may be specified in Part 2 under "</w:t>
      </w:r>
      <w:r w:rsidR="00403ADF" w:rsidRPr="007B7436">
        <w:t>GUESTROOM</w:t>
      </w:r>
      <w:r w:rsidRPr="007B7436">
        <w:t xml:space="preserve"> CONTROL SYSTEM - GENERAL REQUIREMENTS".</w:t>
      </w:r>
    </w:p>
    <w:p w14:paraId="0C33F594" w14:textId="77777777" w:rsidR="00E96CB2" w:rsidRPr="007B7436" w:rsidRDefault="00E96CB2" w:rsidP="0013795D">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Where Lighting Control Manufacturer Sensor Layout and Tuning service is specified in Part 2 under "</w:t>
      </w:r>
      <w:r w:rsidR="0019295F" w:rsidRPr="007B7436">
        <w:rPr>
          <w:rFonts w:ascii="Helvetica" w:hAnsi="Helvetica" w:cs="Helvetica"/>
          <w:snapToGrid/>
        </w:rPr>
        <w:t>GUESTROOM</w:t>
      </w:r>
      <w:r w:rsidRPr="007B7436">
        <w:rPr>
          <w:rFonts w:ascii="Helvetica" w:hAnsi="Helvetica" w:cs="Helvetica"/>
          <w:snapToGrid/>
        </w:rPr>
        <w:t xml:space="preserve"> CONTROL SYSTEM - GENERAL REQUIREMENTS", locate sensors in accordance with layout provided by Lighting Control Manufacturer. Lighting Control Manufacturer may direct </w:t>
      </w:r>
      <w:r w:rsidRPr="007B7436">
        <w:rPr>
          <w:rFonts w:ascii="Helvetica-BoldOblique" w:hAnsi="Helvetica-BoldOblique" w:cs="Helvetica-BoldOblique"/>
          <w:b/>
          <w:bCs/>
          <w:i/>
          <w:iCs/>
          <w:snapToGrid/>
        </w:rPr>
        <w:t>Contractor</w:t>
      </w:r>
      <w:r w:rsidRPr="007B7436">
        <w:rPr>
          <w:rFonts w:ascii="Helvetica-BoldOblique" w:hAnsi="Helvetica-BoldOblique" w:cs="Helvetica-BoldOblique"/>
          <w:bCs/>
          <w:iCs/>
          <w:snapToGrid/>
        </w:rPr>
        <w:t xml:space="preserve"> </w:t>
      </w:r>
      <w:r w:rsidRPr="007B7436">
        <w:rPr>
          <w:rFonts w:ascii="Helvetica" w:hAnsi="Helvetica" w:cs="Helvetica"/>
          <w:snapToGrid/>
        </w:rPr>
        <w:t>regarding sensor relocation should conditions require a deviation from locations indicated. Where Lighting Control Manufacturer Sensor Layout and Tuning service is not specified, locate sensors in accordance with Drawings.</w:t>
      </w:r>
    </w:p>
    <w:p w14:paraId="4060D67A" w14:textId="77777777" w:rsidR="00E96CB2" w:rsidRPr="007B7436" w:rsidRDefault="00E96CB2" w:rsidP="0013795D">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 xml:space="preserve">Sensor locations indicated are diagrammatic. Within the design intent, reasonably minor adjustments to locations may be made </w:t>
      </w:r>
      <w:proofErr w:type="gramStart"/>
      <w:r w:rsidRPr="007B7436">
        <w:rPr>
          <w:rFonts w:ascii="Helvetica" w:hAnsi="Helvetica" w:cs="Helvetica"/>
          <w:snapToGrid/>
        </w:rPr>
        <w:t>in order to</w:t>
      </w:r>
      <w:proofErr w:type="gramEnd"/>
      <w:r w:rsidRPr="007B7436">
        <w:rPr>
          <w:rFonts w:ascii="Helvetica" w:hAnsi="Helvetica" w:cs="Helvetica"/>
          <w:snapToGrid/>
        </w:rPr>
        <w:t xml:space="preserve"> optimize coverage and avoid conflicts or problems affecting coverage, in accordance with manufacturer's recommendations.</w:t>
      </w:r>
    </w:p>
    <w:p w14:paraId="5E10EA7F" w14:textId="77777777" w:rsidR="00256C4D" w:rsidRPr="007B7436" w:rsidRDefault="00256C4D" w:rsidP="0019295F">
      <w:pPr>
        <w:pStyle w:val="Note"/>
        <w:pBdr>
          <w:top w:val="single" w:sz="4" w:space="2" w:color="C00000" w:shadow="1"/>
        </w:pBdr>
      </w:pPr>
      <w:r w:rsidRPr="007B7436">
        <w:t xml:space="preserve">Many lamp manufacturers recommend seasoning fluorescent lamps prior to dimming </w:t>
      </w:r>
      <w:proofErr w:type="gramStart"/>
      <w:r w:rsidRPr="007B7436">
        <w:t>in order to</w:t>
      </w:r>
      <w:proofErr w:type="gramEnd"/>
      <w:r w:rsidRPr="007B7436">
        <w:t xml:space="preserve"> ensure full rated life.</w:t>
      </w:r>
    </w:p>
    <w:p w14:paraId="4A0104B8" w14:textId="77777777" w:rsidR="00256C4D" w:rsidRPr="007B7436" w:rsidRDefault="00256C4D" w:rsidP="0013795D">
      <w:pPr>
        <w:pStyle w:val="Paragraph"/>
        <w:numPr>
          <w:ilvl w:val="2"/>
          <w:numId w:val="14"/>
        </w:numPr>
        <w:rPr>
          <w:snapToGrid/>
        </w:rPr>
      </w:pPr>
      <w:r w:rsidRPr="007B7436">
        <w:rPr>
          <w:snapToGrid/>
        </w:rPr>
        <w:lastRenderedPageBreak/>
        <w:t>Lamp Burn-In:  Operate lamps at full output for prescribed period per manufacturer's recommendations prior to use with any dimming controls. Replace lamps that fail prematurely due to improper lamp burn-in.</w:t>
      </w:r>
    </w:p>
    <w:p w14:paraId="241EE6FB" w14:textId="77777777" w:rsidR="00A90281" w:rsidRPr="007B7436" w:rsidRDefault="00A90281" w:rsidP="00A90281">
      <w:pPr>
        <w:pStyle w:val="Note"/>
      </w:pPr>
      <w:r w:rsidRPr="007B7436">
        <w:t>If the lamp leads exceed the specification, trouble starting the lamps may result.</w:t>
      </w:r>
    </w:p>
    <w:p w14:paraId="508FE062" w14:textId="77777777" w:rsidR="00A90281" w:rsidRPr="007B7436" w:rsidRDefault="00A90281" w:rsidP="0013795D">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 xml:space="preserve">LED Light Engine/Array Lead Length: Do not exceed </w:t>
      </w:r>
      <w:r w:rsidRPr="007B7436">
        <w:rPr>
          <w:rFonts w:ascii="Helvetica-BoldOblique" w:hAnsi="Helvetica-BoldOblique" w:cs="Helvetica-BoldOblique"/>
          <w:bCs/>
          <w:iCs/>
          <w:snapToGrid/>
        </w:rPr>
        <w:t>100 feet (31 m)</w:t>
      </w:r>
      <w:r w:rsidRPr="007B7436">
        <w:rPr>
          <w:rFonts w:ascii="Helvetica" w:hAnsi="Helvetica" w:cs="Helvetica"/>
          <w:snapToGrid/>
        </w:rPr>
        <w:t>.</w:t>
      </w:r>
    </w:p>
    <w:p w14:paraId="3A9FE818" w14:textId="77777777" w:rsidR="00850139" w:rsidRPr="007B7436" w:rsidRDefault="00C36843" w:rsidP="009B4479">
      <w:pPr>
        <w:pStyle w:val="Note"/>
      </w:pPr>
      <w:r w:rsidRPr="007B7436">
        <w:t xml:space="preserve">Use the </w:t>
      </w:r>
      <w:r w:rsidR="004108A0" w:rsidRPr="007B7436">
        <w:t xml:space="preserve">following paragraph </w:t>
      </w:r>
      <w:r w:rsidRPr="007B7436">
        <w:t xml:space="preserve">to specify an optional visit for system and network integration consultation. Edit the second choice to have this additional value include as an alternate or as part of the base bid. </w:t>
      </w:r>
    </w:p>
    <w:p w14:paraId="2397A80D" w14:textId="77777777" w:rsidR="00850139" w:rsidRPr="007B7436" w:rsidRDefault="00850139" w:rsidP="009B4479">
      <w:pPr>
        <w:pStyle w:val="Note"/>
      </w:pPr>
    </w:p>
    <w:p w14:paraId="0C16D191" w14:textId="77777777" w:rsidR="004108A0" w:rsidRPr="007B7436" w:rsidRDefault="00850139" w:rsidP="00850139">
      <w:pPr>
        <w:pStyle w:val="Note"/>
      </w:pPr>
      <w:r w:rsidRPr="007B7436">
        <w:rPr>
          <w:b/>
        </w:rPr>
        <w:t>A System and Network Integration Consultation is required for a job that will integrate with a third party BMS system.</w:t>
      </w:r>
    </w:p>
    <w:p w14:paraId="62726F28" w14:textId="37562CA8" w:rsidR="004108A0" w:rsidRPr="007B7436" w:rsidRDefault="009A594C" w:rsidP="0013795D">
      <w:pPr>
        <w:pStyle w:val="Paragraph"/>
        <w:numPr>
          <w:ilvl w:val="2"/>
          <w:numId w:val="14"/>
        </w:numPr>
        <w:rPr>
          <w:snapToGrid/>
          <w:color w:val="000000"/>
        </w:rPr>
      </w:pPr>
      <w:r w:rsidRPr="007B7436">
        <w:rPr>
          <w:rFonts w:ascii="Helvetica" w:hAnsi="Helvetica" w:cs="Helvetica"/>
          <w:snapToGrid/>
        </w:rPr>
        <w:t xml:space="preserve">System and Network Integration Consultation: Include </w:t>
      </w:r>
      <w:r w:rsidRPr="007B7436">
        <w:rPr>
          <w:rFonts w:ascii="Helvetica-BoldOblique" w:hAnsi="Helvetica-BoldOblique" w:cs="Helvetica-BoldOblique"/>
          <w:b/>
          <w:bCs/>
          <w:i/>
          <w:iCs/>
          <w:snapToGrid/>
          <w:color w:val="0070C0"/>
        </w:rPr>
        <w:t>&lt;&lt;as part of the base bid; as an alternate to the base bid; or __________&gt;&gt;</w:t>
      </w:r>
      <w:r w:rsidRPr="007B7436">
        <w:rPr>
          <w:rFonts w:ascii="Helvetica-BoldOblique" w:hAnsi="Helvetica-BoldOblique" w:cs="Helvetica-BoldOblique"/>
          <w:b/>
          <w:bCs/>
          <w:i/>
          <w:iCs/>
          <w:snapToGrid/>
        </w:rPr>
        <w:t xml:space="preserve"> </w:t>
      </w:r>
      <w:r w:rsidRPr="007B7436">
        <w:rPr>
          <w:rFonts w:ascii="Helvetica" w:hAnsi="Helvetica" w:cs="Helvetica"/>
          <w:snapToGrid/>
        </w:rPr>
        <w:t>additional costs for Lighting Control Manufacturer to conduct meeting with facility representative and other related equipment manufacturers to discuss equipment and integration procedures.</w:t>
      </w:r>
    </w:p>
    <w:p w14:paraId="5B1F364F" w14:textId="77777777" w:rsidR="009A594C" w:rsidRPr="007B7436" w:rsidRDefault="009A594C" w:rsidP="0013795D">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 xml:space="preserve">Coordinate scheduling of </w:t>
      </w:r>
      <w:proofErr w:type="gramStart"/>
      <w:r w:rsidRPr="007B7436">
        <w:rPr>
          <w:rFonts w:ascii="Helvetica" w:hAnsi="Helvetica" w:cs="Helvetica"/>
          <w:snapToGrid/>
        </w:rPr>
        <w:t>visit</w:t>
      </w:r>
      <w:proofErr w:type="gramEnd"/>
      <w:r w:rsidRPr="007B7436">
        <w:rPr>
          <w:rFonts w:ascii="Helvetica" w:hAnsi="Helvetica" w:cs="Helvetica"/>
          <w:snapToGrid/>
        </w:rPr>
        <w:t xml:space="preserve"> with Lighting Control Manufacturer. </w:t>
      </w:r>
      <w:proofErr w:type="gramStart"/>
      <w:r w:rsidRPr="007B7436">
        <w:rPr>
          <w:rFonts w:ascii="Helvetica" w:hAnsi="Helvetica" w:cs="Helvetica"/>
          <w:snapToGrid/>
        </w:rPr>
        <w:t>Manufacturer</w:t>
      </w:r>
      <w:proofErr w:type="gramEnd"/>
      <w:r w:rsidRPr="007B7436">
        <w:rPr>
          <w:rFonts w:ascii="Helvetica" w:hAnsi="Helvetica" w:cs="Helvetica"/>
          <w:snapToGrid/>
        </w:rPr>
        <w:t xml:space="preserve"> recommends that this visit be scheduled early in construction phase, after system purchase but prior to system installation.</w:t>
      </w:r>
    </w:p>
    <w:p w14:paraId="57735A4D" w14:textId="77777777" w:rsidR="00256C4D" w:rsidRPr="007B7436" w:rsidRDefault="00256C4D" w:rsidP="0013795D">
      <w:pPr>
        <w:pStyle w:val="Paragraph"/>
        <w:numPr>
          <w:ilvl w:val="2"/>
          <w:numId w:val="14"/>
        </w:numPr>
        <w:rPr>
          <w:snapToGrid/>
          <w:color w:val="000000"/>
        </w:rPr>
      </w:pPr>
      <w:r w:rsidRPr="007B7436">
        <w:rPr>
          <w:snapToGrid/>
        </w:rPr>
        <w:t xml:space="preserve">Identify system components </w:t>
      </w:r>
      <w:r w:rsidR="009A594C" w:rsidRPr="007B7436">
        <w:rPr>
          <w:rFonts w:ascii="Helvetica-BoldOblique" w:hAnsi="Helvetica-BoldOblique" w:cs="Helvetica-BoldOblique"/>
          <w:b/>
          <w:bCs/>
          <w:i/>
          <w:iCs/>
          <w:snapToGrid/>
          <w:color w:val="0070C0"/>
        </w:rPr>
        <w:t>&lt;&lt; in accordance with Section 26 0553&gt;&gt;</w:t>
      </w:r>
      <w:r w:rsidRPr="007B7436">
        <w:rPr>
          <w:snapToGrid/>
          <w:color w:val="000000"/>
        </w:rPr>
        <w:t>.</w:t>
      </w:r>
    </w:p>
    <w:p w14:paraId="7F5C217F" w14:textId="77777777" w:rsidR="00160322" w:rsidRPr="007B7436" w:rsidRDefault="009A594C" w:rsidP="0013795D">
      <w:pPr>
        <w:pStyle w:val="Article"/>
        <w:numPr>
          <w:ilvl w:val="1"/>
          <w:numId w:val="14"/>
        </w:numPr>
        <w:rPr>
          <w:b/>
          <w:snapToGrid/>
        </w:rPr>
      </w:pPr>
      <w:r w:rsidRPr="007B7436">
        <w:rPr>
          <w:b/>
          <w:snapToGrid/>
        </w:rPr>
        <w:t>FIELD QUALITY CONTROL</w:t>
      </w:r>
    </w:p>
    <w:p w14:paraId="0C7E0A10" w14:textId="77777777" w:rsidR="009A594C" w:rsidRPr="007B7436" w:rsidRDefault="009A594C" w:rsidP="0013795D">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 xml:space="preserve">See Section </w:t>
      </w:r>
      <w:r w:rsidRPr="007B7436">
        <w:rPr>
          <w:rFonts w:ascii="Helvetica-BoldOblique" w:hAnsi="Helvetica-BoldOblique" w:cs="Helvetica-BoldOblique"/>
          <w:b/>
          <w:bCs/>
          <w:i/>
          <w:iCs/>
          <w:snapToGrid/>
        </w:rPr>
        <w:t xml:space="preserve">01 4000 </w:t>
      </w:r>
      <w:r w:rsidRPr="007B7436">
        <w:rPr>
          <w:rFonts w:ascii="Helvetica" w:hAnsi="Helvetica" w:cs="Helvetica"/>
          <w:b/>
          <w:i/>
          <w:snapToGrid/>
        </w:rPr>
        <w:t>- Quality Requirements</w:t>
      </w:r>
      <w:r w:rsidRPr="007B7436">
        <w:rPr>
          <w:rFonts w:ascii="Helvetica" w:hAnsi="Helvetica" w:cs="Helvetica"/>
          <w:snapToGrid/>
        </w:rPr>
        <w:t>, for additional requirements.</w:t>
      </w:r>
    </w:p>
    <w:p w14:paraId="5A54C447" w14:textId="77777777" w:rsidR="004C47F0" w:rsidRPr="007B7436" w:rsidRDefault="004C47F0" w:rsidP="004C47F0">
      <w:pPr>
        <w:pStyle w:val="Note"/>
      </w:pPr>
      <w:r w:rsidRPr="007B7436">
        <w:t xml:space="preserve">Lutron's </w:t>
      </w:r>
      <w:r w:rsidR="00BF1AE2" w:rsidRPr="007B7436">
        <w:t>full-scope</w:t>
      </w:r>
      <w:r w:rsidRPr="007B7436">
        <w:t xml:space="preserve"> startup services include multiple site visits to ensure proper operation. The first site visit ensures that the contractor is trained to install the system correctly. The second visit starts up the system and ensures that the system is operating as specified</w:t>
      </w:r>
      <w:r w:rsidR="0004143E" w:rsidRPr="007B7436">
        <w:t>. The third visit</w:t>
      </w:r>
      <w:r w:rsidRPr="007B7436">
        <w:t xml:space="preserve"> trains the owner </w:t>
      </w:r>
      <w:proofErr w:type="gramStart"/>
      <w:r w:rsidRPr="007B7436">
        <w:t>on</w:t>
      </w:r>
      <w:proofErr w:type="gramEnd"/>
      <w:r w:rsidRPr="007B7436">
        <w:t xml:space="preserve"> system operation and functionality.</w:t>
      </w:r>
    </w:p>
    <w:p w14:paraId="00FAC80A" w14:textId="50587CAC" w:rsidR="00160322" w:rsidRPr="007B7436" w:rsidRDefault="004C47F0" w:rsidP="0013795D">
      <w:pPr>
        <w:pStyle w:val="Paragraph"/>
        <w:numPr>
          <w:ilvl w:val="2"/>
          <w:numId w:val="14"/>
        </w:numPr>
        <w:rPr>
          <w:snapToGrid/>
          <w:color w:val="000000"/>
        </w:rPr>
      </w:pPr>
      <w:r w:rsidRPr="007B7436">
        <w:rPr>
          <w:rFonts w:ascii="Helvetica" w:hAnsi="Helvetica" w:cs="Helvetica"/>
          <w:snapToGrid/>
        </w:rPr>
        <w:t xml:space="preserve">Manufacturer's </w:t>
      </w:r>
      <w:r w:rsidR="0004143E" w:rsidRPr="007B7436">
        <w:rPr>
          <w:rFonts w:ascii="Helvetica" w:hAnsi="Helvetica" w:cs="Helvetica"/>
          <w:snapToGrid/>
        </w:rPr>
        <w:t xml:space="preserve">Full-Scope </w:t>
      </w:r>
      <w:r w:rsidRPr="007B7436">
        <w:rPr>
          <w:rFonts w:ascii="Helvetica" w:hAnsi="Helvetica" w:cs="Helvetica"/>
          <w:snapToGrid/>
        </w:rPr>
        <w:t>Startup Services</w:t>
      </w:r>
      <w:r w:rsidR="005905C8">
        <w:rPr>
          <w:rFonts w:ascii="Helvetica" w:hAnsi="Helvetica" w:cs="Helvetica"/>
          <w:snapToGrid/>
        </w:rPr>
        <w:t>:</w:t>
      </w:r>
    </w:p>
    <w:p w14:paraId="2FD8DEDB" w14:textId="77777777" w:rsidR="00160322" w:rsidRPr="007B7436" w:rsidRDefault="00160322" w:rsidP="0013795D">
      <w:pPr>
        <w:pStyle w:val="SubPara"/>
        <w:numPr>
          <w:ilvl w:val="3"/>
          <w:numId w:val="14"/>
        </w:numPr>
      </w:pPr>
      <w:r w:rsidRPr="007B7436">
        <w:rPr>
          <w:snapToGrid/>
        </w:rPr>
        <w:t xml:space="preserve">Manufacturer's </w:t>
      </w:r>
      <w:r w:rsidR="004C47F0" w:rsidRPr="007B7436">
        <w:rPr>
          <w:rFonts w:ascii="Helvetica" w:hAnsi="Helvetica" w:cs="Helvetica"/>
          <w:snapToGrid/>
        </w:rPr>
        <w:t>authorized Service Representative</w:t>
      </w:r>
      <w:r w:rsidRPr="007B7436">
        <w:rPr>
          <w:snapToGrid/>
        </w:rPr>
        <w:t xml:space="preserve"> to conduct minimum of </w:t>
      </w:r>
      <w:r w:rsidR="004C47F0" w:rsidRPr="007B7436">
        <w:rPr>
          <w:rFonts w:ascii="Helvetica" w:hAnsi="Helvetica" w:cs="Helvetica"/>
          <w:snapToGrid/>
        </w:rPr>
        <w:t>t</w:t>
      </w:r>
      <w:r w:rsidR="002B2DF6" w:rsidRPr="007B7436">
        <w:rPr>
          <w:rFonts w:ascii="Helvetica" w:hAnsi="Helvetica" w:cs="Helvetica"/>
          <w:snapToGrid/>
        </w:rPr>
        <w:t>hree</w:t>
      </w:r>
      <w:r w:rsidRPr="007B7436">
        <w:rPr>
          <w:snapToGrid/>
        </w:rPr>
        <w:t xml:space="preserve"> site visits to ensure proper system installation and operation.</w:t>
      </w:r>
    </w:p>
    <w:p w14:paraId="2DEA4C61" w14:textId="77777777" w:rsidR="00160322" w:rsidRPr="007B7436" w:rsidRDefault="00160322" w:rsidP="0013795D">
      <w:pPr>
        <w:pStyle w:val="SubPara"/>
        <w:numPr>
          <w:ilvl w:val="3"/>
          <w:numId w:val="14"/>
        </w:numPr>
      </w:pPr>
      <w:r w:rsidRPr="007B7436">
        <w:rPr>
          <w:rFonts w:cs="Arial"/>
          <w:snapToGrid/>
        </w:rPr>
        <w:t xml:space="preserve">Conduct </w:t>
      </w:r>
      <w:r w:rsidR="004C47F0" w:rsidRPr="007B7436">
        <w:rPr>
          <w:rFonts w:ascii="Helvetica" w:hAnsi="Helvetica" w:cs="Helvetica"/>
          <w:snapToGrid/>
        </w:rPr>
        <w:t>Pre-</w:t>
      </w:r>
      <w:r w:rsidR="002D5272" w:rsidRPr="007B7436">
        <w:rPr>
          <w:rFonts w:ascii="Helvetica" w:hAnsi="Helvetica" w:cs="Helvetica"/>
          <w:snapToGrid/>
        </w:rPr>
        <w:t>Wire</w:t>
      </w:r>
      <w:r w:rsidRPr="007B7436">
        <w:rPr>
          <w:rFonts w:cs="Arial"/>
          <w:snapToGrid/>
        </w:rPr>
        <w:t xml:space="preserve"> visit to review requirements with installer as specified in Part 1 under "Administrative Requirements".</w:t>
      </w:r>
    </w:p>
    <w:p w14:paraId="1080FBE5" w14:textId="77777777" w:rsidR="00160322" w:rsidRPr="007B7436" w:rsidRDefault="00160322" w:rsidP="0013795D">
      <w:pPr>
        <w:pStyle w:val="SubPara"/>
        <w:numPr>
          <w:ilvl w:val="3"/>
          <w:numId w:val="14"/>
        </w:numPr>
      </w:pPr>
      <w:r w:rsidRPr="007B7436">
        <w:rPr>
          <w:rFonts w:cs="Arial"/>
          <w:snapToGrid/>
        </w:rPr>
        <w:t xml:space="preserve">Conduct second site visit upon completion of </w:t>
      </w:r>
      <w:r w:rsidR="0000790B" w:rsidRPr="007B7436">
        <w:rPr>
          <w:rFonts w:cs="Arial"/>
          <w:snapToGrid/>
        </w:rPr>
        <w:t xml:space="preserve">guestroom </w:t>
      </w:r>
      <w:r w:rsidRPr="007B7436">
        <w:rPr>
          <w:rFonts w:cs="Arial"/>
          <w:snapToGrid/>
        </w:rPr>
        <w:t>control system to perform system startup and verify proper operation:</w:t>
      </w:r>
    </w:p>
    <w:p w14:paraId="3F4C496F" w14:textId="77777777" w:rsidR="00E96CB2" w:rsidRPr="007B7436" w:rsidRDefault="00E96CB2" w:rsidP="00E96CB2">
      <w:pPr>
        <w:pStyle w:val="Note"/>
      </w:pPr>
      <w:r w:rsidRPr="007B7436">
        <w:t>Lighting Control Manufacturer Sensor Layout and Tuning service may be specified in Part 2 under "</w:t>
      </w:r>
      <w:r w:rsidR="0000790B" w:rsidRPr="007B7436">
        <w:t xml:space="preserve">GUESTROOM </w:t>
      </w:r>
      <w:r w:rsidRPr="007B7436">
        <w:t>CONTROL SYSTEM - GENERAL REQUIREMENTS".</w:t>
      </w:r>
    </w:p>
    <w:p w14:paraId="6CAA0339" w14:textId="77777777" w:rsidR="00E96CB2" w:rsidRPr="007B7436" w:rsidRDefault="00E96CB2" w:rsidP="0013795D">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Where Lighting Control Manufacturer Sensor Layout and Tuning service is specified in Part 2 under “</w:t>
      </w:r>
      <w:r w:rsidR="0000790B" w:rsidRPr="007B7436">
        <w:rPr>
          <w:rFonts w:ascii="Helvetica" w:hAnsi="Helvetica" w:cs="Helvetica"/>
          <w:snapToGrid/>
        </w:rPr>
        <w:t xml:space="preserve">GUESTROOM </w:t>
      </w:r>
      <w:r w:rsidRPr="007B7436">
        <w:rPr>
          <w:rFonts w:ascii="Helvetica" w:hAnsi="Helvetica" w:cs="Helvetica"/>
          <w:snapToGrid/>
        </w:rPr>
        <w:t xml:space="preserve">CONTROL SYSTEM – GENERAL REQUIREMENTS”, authorized Service Representative to verify sensor locations, in accordance with layout provided by Lighting Control Manufacturer; Lighting Control Manufacturer may direct </w:t>
      </w:r>
      <w:r w:rsidRPr="007B7436">
        <w:rPr>
          <w:rFonts w:ascii="Helvetica-BoldOblique" w:hAnsi="Helvetica-BoldOblique" w:cs="Helvetica-BoldOblique"/>
          <w:b/>
          <w:bCs/>
          <w:i/>
          <w:iCs/>
          <w:snapToGrid/>
        </w:rPr>
        <w:t>Contractor</w:t>
      </w:r>
      <w:r w:rsidRPr="007B7436">
        <w:rPr>
          <w:rFonts w:ascii="Helvetica-BoldOblique" w:hAnsi="Helvetica-BoldOblique" w:cs="Helvetica-BoldOblique"/>
          <w:bCs/>
          <w:iCs/>
          <w:snapToGrid/>
        </w:rPr>
        <w:t xml:space="preserve"> </w:t>
      </w:r>
      <w:r w:rsidRPr="007B7436">
        <w:rPr>
          <w:rFonts w:ascii="Helvetica" w:hAnsi="Helvetica" w:cs="Helvetica"/>
          <w:snapToGrid/>
        </w:rPr>
        <w:t>regarding sensor relocation should conditions require a deviation from locations indicated.</w:t>
      </w:r>
    </w:p>
    <w:p w14:paraId="514A8669" w14:textId="77777777" w:rsidR="00160322" w:rsidRPr="007B7436" w:rsidRDefault="00160322" w:rsidP="0013795D">
      <w:pPr>
        <w:pStyle w:val="SubSub1"/>
        <w:numPr>
          <w:ilvl w:val="4"/>
          <w:numId w:val="14"/>
        </w:numPr>
      </w:pPr>
      <w:r w:rsidRPr="007B7436">
        <w:rPr>
          <w:snapToGrid/>
        </w:rPr>
        <w:t>Verify connection of power wiring and load circuits.</w:t>
      </w:r>
    </w:p>
    <w:p w14:paraId="331348C8" w14:textId="77777777" w:rsidR="00160322" w:rsidRPr="007B7436" w:rsidRDefault="00160322" w:rsidP="0013795D">
      <w:pPr>
        <w:pStyle w:val="SubSub1"/>
        <w:numPr>
          <w:ilvl w:val="4"/>
          <w:numId w:val="14"/>
        </w:numPr>
      </w:pPr>
      <w:r w:rsidRPr="007B7436">
        <w:rPr>
          <w:rFonts w:cs="Arial"/>
          <w:snapToGrid/>
        </w:rPr>
        <w:t>Verify connection and location of controls.</w:t>
      </w:r>
    </w:p>
    <w:p w14:paraId="05DBE3F2" w14:textId="6D609E96" w:rsidR="00160322" w:rsidRPr="007B7436" w:rsidRDefault="009404C0" w:rsidP="0013795D">
      <w:pPr>
        <w:pStyle w:val="SubSub1"/>
        <w:numPr>
          <w:ilvl w:val="4"/>
          <w:numId w:val="14"/>
        </w:numPr>
      </w:pPr>
      <w:r w:rsidRPr="007B7436">
        <w:rPr>
          <w:rFonts w:cs="Arial"/>
          <w:snapToGrid/>
        </w:rPr>
        <w:t xml:space="preserve">Energize guestroom </w:t>
      </w:r>
      <w:r w:rsidR="00D56007" w:rsidRPr="007B7436">
        <w:rPr>
          <w:rFonts w:cs="Arial"/>
          <w:snapToGrid/>
        </w:rPr>
        <w:t>processor</w:t>
      </w:r>
      <w:r w:rsidRPr="007B7436">
        <w:rPr>
          <w:rFonts w:cs="Arial"/>
          <w:snapToGrid/>
        </w:rPr>
        <w:t>s</w:t>
      </w:r>
      <w:r w:rsidR="00160322" w:rsidRPr="007B7436">
        <w:rPr>
          <w:rFonts w:cs="Arial"/>
          <w:snapToGrid/>
        </w:rPr>
        <w:t xml:space="preserve"> and download system data program.</w:t>
      </w:r>
    </w:p>
    <w:p w14:paraId="5FC472BC" w14:textId="77777777" w:rsidR="00160322" w:rsidRPr="007B7436" w:rsidRDefault="00160322" w:rsidP="0013795D">
      <w:pPr>
        <w:pStyle w:val="SubSub1"/>
        <w:numPr>
          <w:ilvl w:val="4"/>
          <w:numId w:val="14"/>
        </w:numPr>
      </w:pPr>
      <w:r w:rsidRPr="007B7436">
        <w:rPr>
          <w:rFonts w:cs="Arial"/>
          <w:snapToGrid/>
        </w:rPr>
        <w:t>Address devices.</w:t>
      </w:r>
    </w:p>
    <w:p w14:paraId="0E727C81" w14:textId="77777777" w:rsidR="00A802D6" w:rsidRPr="007B7436" w:rsidRDefault="00A802D6" w:rsidP="0013795D">
      <w:pPr>
        <w:pStyle w:val="SubSub1"/>
        <w:numPr>
          <w:ilvl w:val="4"/>
          <w:numId w:val="14"/>
        </w:numPr>
      </w:pPr>
      <w:r w:rsidRPr="007B7436">
        <w:rPr>
          <w:rFonts w:cs="Arial"/>
          <w:snapToGrid/>
        </w:rPr>
        <w:t>Verify system operation control by control.</w:t>
      </w:r>
    </w:p>
    <w:p w14:paraId="591F0B0C" w14:textId="77777777" w:rsidR="00A802D6" w:rsidRPr="007B7436" w:rsidRDefault="00A802D6" w:rsidP="0013795D">
      <w:pPr>
        <w:pStyle w:val="SubSub1"/>
        <w:numPr>
          <w:ilvl w:val="4"/>
          <w:numId w:val="14"/>
        </w:numPr>
      </w:pPr>
      <w:r w:rsidRPr="007B7436">
        <w:rPr>
          <w:rFonts w:cs="Arial"/>
          <w:snapToGrid/>
        </w:rPr>
        <w:t>Verify proper operation of manufacturer's interfacing equipment.</w:t>
      </w:r>
    </w:p>
    <w:p w14:paraId="16F7AF51" w14:textId="77777777" w:rsidR="00A802D6" w:rsidRPr="007B7436" w:rsidRDefault="00A802D6" w:rsidP="0013795D">
      <w:pPr>
        <w:pStyle w:val="SubSub1"/>
        <w:numPr>
          <w:ilvl w:val="4"/>
          <w:numId w:val="14"/>
        </w:numPr>
      </w:pPr>
      <w:r w:rsidRPr="007B7436">
        <w:rPr>
          <w:rFonts w:cs="Arial"/>
          <w:snapToGrid/>
        </w:rPr>
        <w:t xml:space="preserve">Configure initial groupings of </w:t>
      </w:r>
      <w:r w:rsidR="0000311E" w:rsidRPr="007B7436">
        <w:rPr>
          <w:rFonts w:cs="Arial"/>
          <w:snapToGrid/>
        </w:rPr>
        <w:t>loads</w:t>
      </w:r>
      <w:r w:rsidRPr="007B7436">
        <w:rPr>
          <w:rFonts w:cs="Arial"/>
          <w:snapToGrid/>
        </w:rPr>
        <w:t xml:space="preserve"> for wall controls and occupancy sensors.</w:t>
      </w:r>
    </w:p>
    <w:p w14:paraId="370D75BE" w14:textId="77777777" w:rsidR="00E96CB2" w:rsidRPr="007B7436" w:rsidRDefault="00E96CB2" w:rsidP="0013795D">
      <w:pPr>
        <w:numPr>
          <w:ilvl w:val="4"/>
          <w:numId w:val="14"/>
        </w:numPr>
        <w:autoSpaceDE w:val="0"/>
        <w:autoSpaceDN w:val="0"/>
        <w:adjustRightInd w:val="0"/>
        <w:rPr>
          <w:rFonts w:ascii="Helvetica" w:hAnsi="Helvetica" w:cs="Helvetica"/>
          <w:snapToGrid/>
        </w:rPr>
      </w:pPr>
      <w:r w:rsidRPr="007B7436">
        <w:rPr>
          <w:rFonts w:ascii="Helvetica" w:hAnsi="Helvetica" w:cs="Helvetica"/>
          <w:snapToGrid/>
        </w:rPr>
        <w:t xml:space="preserve">Provide initial rough calibration of sensors; fine-tuning of sensors is responsibility of </w:t>
      </w:r>
      <w:r w:rsidRPr="007B7436">
        <w:rPr>
          <w:rFonts w:ascii="Helvetica-BoldOblique" w:hAnsi="Helvetica-BoldOblique" w:cs="Helvetica-BoldOblique"/>
          <w:b/>
          <w:bCs/>
          <w:i/>
          <w:iCs/>
          <w:snapToGrid/>
        </w:rPr>
        <w:t xml:space="preserve">Contractor </w:t>
      </w:r>
      <w:r w:rsidRPr="007B7436">
        <w:rPr>
          <w:rFonts w:ascii="Helvetica" w:hAnsi="Helvetica" w:cs="Helvetica"/>
          <w:snapToGrid/>
        </w:rPr>
        <w:t>unless provided by Lighting Control Manufacturer as part of Sensor Layout and Tuning service where specified in Part 2 under "</w:t>
      </w:r>
      <w:r w:rsidR="0000311E" w:rsidRPr="007B7436">
        <w:rPr>
          <w:rFonts w:ascii="Helvetica" w:hAnsi="Helvetica" w:cs="Helvetica"/>
          <w:snapToGrid/>
        </w:rPr>
        <w:t>GUESTROOM</w:t>
      </w:r>
      <w:r w:rsidRPr="007B7436">
        <w:rPr>
          <w:rFonts w:ascii="Helvetica" w:hAnsi="Helvetica" w:cs="Helvetica"/>
          <w:snapToGrid/>
        </w:rPr>
        <w:t xml:space="preserve"> CONTROL SYSTEM - GENERAL REQUIREMENTS".</w:t>
      </w:r>
    </w:p>
    <w:p w14:paraId="1A6AC029" w14:textId="77777777" w:rsidR="00A802D6" w:rsidRPr="007B7436" w:rsidRDefault="00A802D6" w:rsidP="0013795D">
      <w:pPr>
        <w:pStyle w:val="SubSub1"/>
        <w:numPr>
          <w:ilvl w:val="4"/>
          <w:numId w:val="14"/>
        </w:numPr>
      </w:pPr>
      <w:r w:rsidRPr="007B7436">
        <w:rPr>
          <w:rFonts w:cs="Arial"/>
          <w:snapToGrid/>
        </w:rPr>
        <w:t>Obtain sign-off on system functions.</w:t>
      </w:r>
    </w:p>
    <w:p w14:paraId="0C5A98F9" w14:textId="77777777" w:rsidR="00A802D6" w:rsidRPr="007B7436" w:rsidRDefault="00A802D6" w:rsidP="009B4479">
      <w:pPr>
        <w:pStyle w:val="Note"/>
      </w:pPr>
      <w:r w:rsidRPr="007B7436">
        <w:lastRenderedPageBreak/>
        <w:t>Include the following paragraph if start-up of lighting control system outside of normal business hours is required.</w:t>
      </w:r>
      <w:r w:rsidR="004C47F0" w:rsidRPr="007B7436">
        <w:t xml:space="preserve"> Edit the choice to have this additional cost included as an alternate or as part of the base bid.</w:t>
      </w:r>
    </w:p>
    <w:p w14:paraId="0AAB4527" w14:textId="27DE71EF" w:rsidR="00A802D6" w:rsidRPr="007B7436" w:rsidRDefault="004C47F0" w:rsidP="0013795D">
      <w:pPr>
        <w:pStyle w:val="SubSub1"/>
        <w:numPr>
          <w:ilvl w:val="4"/>
          <w:numId w:val="14"/>
        </w:numPr>
      </w:pPr>
      <w:r w:rsidRPr="007B7436">
        <w:rPr>
          <w:rFonts w:ascii="Helvetica" w:hAnsi="Helvetica" w:cs="Helvetica"/>
          <w:snapToGrid/>
        </w:rPr>
        <w:t xml:space="preserve">After Hours Startup: Include </w:t>
      </w:r>
      <w:r w:rsidRPr="007B7436">
        <w:rPr>
          <w:rFonts w:ascii="Helvetica-BoldOblique" w:hAnsi="Helvetica-BoldOblique" w:cs="Helvetica-BoldOblique"/>
          <w:b/>
          <w:bCs/>
          <w:i/>
          <w:iCs/>
          <w:snapToGrid/>
          <w:color w:val="0070C0"/>
        </w:rPr>
        <w:t>&lt;&lt;as part of the base bid; as an alternate to the base bid; or __________&gt;&gt;</w:t>
      </w:r>
      <w:r w:rsidRPr="007B7436">
        <w:rPr>
          <w:rFonts w:ascii="Helvetica-BoldOblique" w:hAnsi="Helvetica-BoldOblique" w:cs="Helvetica-BoldOblique"/>
          <w:b/>
          <w:bCs/>
          <w:i/>
          <w:iCs/>
          <w:snapToGrid/>
        </w:rPr>
        <w:t xml:space="preserve"> </w:t>
      </w:r>
      <w:r w:rsidRPr="007B7436">
        <w:rPr>
          <w:rFonts w:ascii="Helvetica" w:hAnsi="Helvetica" w:cs="Helvetica"/>
          <w:snapToGrid/>
        </w:rPr>
        <w:t>additional costs to perform manufacturer's startup procedures outside normal working hours (Monday through Friday, 7am to 5pm).</w:t>
      </w:r>
    </w:p>
    <w:p w14:paraId="6788A196" w14:textId="77777777" w:rsidR="002B2DF6" w:rsidRPr="007B7436" w:rsidRDefault="002B2DF6" w:rsidP="002B2DF6">
      <w:pPr>
        <w:pStyle w:val="SubPara"/>
        <w:numPr>
          <w:ilvl w:val="3"/>
          <w:numId w:val="14"/>
        </w:numPr>
      </w:pPr>
      <w:r w:rsidRPr="007B7436">
        <w:t xml:space="preserve">Conduct third visit to train </w:t>
      </w:r>
      <w:r w:rsidRPr="007B7436">
        <w:rPr>
          <w:bCs/>
          <w:iCs/>
        </w:rPr>
        <w:t>Owner</w:t>
      </w:r>
      <w:r w:rsidRPr="007B7436">
        <w:t>'s representative on system capabilities, operation, and maintenance, as specified in Part 3 under "Closeout Activities".</w:t>
      </w:r>
    </w:p>
    <w:p w14:paraId="7FABEF13" w14:textId="77777777" w:rsidR="004C47F0" w:rsidRPr="007B7436" w:rsidRDefault="004C47F0" w:rsidP="0013795D">
      <w:pPr>
        <w:pStyle w:val="SubPara"/>
        <w:numPr>
          <w:ilvl w:val="2"/>
          <w:numId w:val="14"/>
        </w:numPr>
      </w:pPr>
      <w:r w:rsidRPr="007B7436">
        <w:rPr>
          <w:rFonts w:ascii="Helvetica" w:hAnsi="Helvetica" w:cs="Helvetica"/>
          <w:snapToGrid/>
        </w:rPr>
        <w:t>Correct defective work, adjust for proper operation, and retest until entire system complies with contract documents.</w:t>
      </w:r>
    </w:p>
    <w:p w14:paraId="01FFA836" w14:textId="77777777" w:rsidR="00A802D6" w:rsidRPr="007B7436" w:rsidRDefault="00A802D6" w:rsidP="0013795D">
      <w:pPr>
        <w:pStyle w:val="Article"/>
        <w:numPr>
          <w:ilvl w:val="1"/>
          <w:numId w:val="14"/>
        </w:numPr>
        <w:rPr>
          <w:b/>
          <w:snapToGrid/>
        </w:rPr>
      </w:pPr>
      <w:r w:rsidRPr="007B7436">
        <w:rPr>
          <w:b/>
          <w:snapToGrid/>
        </w:rPr>
        <w:t>ADJUSTING</w:t>
      </w:r>
    </w:p>
    <w:p w14:paraId="47E4E048" w14:textId="77777777" w:rsidR="0080165B" w:rsidRPr="007B7436" w:rsidRDefault="0080165B" w:rsidP="009B4479">
      <w:pPr>
        <w:pStyle w:val="Note"/>
      </w:pPr>
      <w:r w:rsidRPr="007B7436">
        <w:t xml:space="preserve">Use the following paragraph to specify an optional on-site meeting with the Lighting Control Manufacturer to </w:t>
      </w:r>
      <w:proofErr w:type="gramStart"/>
      <w:r w:rsidRPr="007B7436">
        <w:t>make adjustments to</w:t>
      </w:r>
      <w:proofErr w:type="gramEnd"/>
      <w:r w:rsidRPr="007B7436">
        <w:t xml:space="preserve"> the lighting control system, after all equipment and room furnishings have been installed. Edit the first choice to have this additional value included as an alternate or as part of the base bid.</w:t>
      </w:r>
    </w:p>
    <w:p w14:paraId="327CFAA2" w14:textId="77777777" w:rsidR="0080165B" w:rsidRPr="007B7436" w:rsidRDefault="0080165B" w:rsidP="009B4479">
      <w:pPr>
        <w:pStyle w:val="Note"/>
      </w:pPr>
    </w:p>
    <w:p w14:paraId="7FA7E679" w14:textId="77777777" w:rsidR="0080165B" w:rsidRPr="007B7436" w:rsidRDefault="0080165B" w:rsidP="009B4479">
      <w:pPr>
        <w:pStyle w:val="Note"/>
      </w:pPr>
      <w:r w:rsidRPr="007B7436">
        <w:t xml:space="preserve">This meeting may be desired </w:t>
      </w:r>
      <w:proofErr w:type="gramStart"/>
      <w:r w:rsidRPr="007B7436">
        <w:t>in order to</w:t>
      </w:r>
      <w:proofErr w:type="gramEnd"/>
      <w:r w:rsidRPr="007B7436">
        <w:t xml:space="preserve"> meet the lighting designer's original design intent. These adjustments may include light level, fade time and delay in lighting scenes.</w:t>
      </w:r>
    </w:p>
    <w:p w14:paraId="6741B70D" w14:textId="77777777" w:rsidR="00A802D6" w:rsidRPr="007B7436" w:rsidRDefault="00A802D6" w:rsidP="009B4479">
      <w:pPr>
        <w:pStyle w:val="Note"/>
      </w:pPr>
    </w:p>
    <w:p w14:paraId="5F185ABE" w14:textId="794AF10B" w:rsidR="00D51B97" w:rsidRPr="007B7436" w:rsidRDefault="0080165B" w:rsidP="0013795D">
      <w:pPr>
        <w:pStyle w:val="Paragraph"/>
        <w:numPr>
          <w:ilvl w:val="2"/>
          <w:numId w:val="14"/>
        </w:numPr>
        <w:rPr>
          <w:rFonts w:ascii="Helvetica" w:hAnsi="Helvetica" w:cs="Helvetica"/>
          <w:snapToGrid/>
        </w:rPr>
      </w:pPr>
      <w:r w:rsidRPr="007B7436">
        <w:rPr>
          <w:rFonts w:ascii="Helvetica" w:hAnsi="Helvetica" w:cs="Helvetica"/>
          <w:snapToGrid/>
        </w:rPr>
        <w:t xml:space="preserve">On-Site Scene and Level Tuning: Include </w:t>
      </w:r>
      <w:r w:rsidRPr="007B7436">
        <w:rPr>
          <w:rFonts w:ascii="Helvetica-BoldOblique" w:hAnsi="Helvetica-BoldOblique" w:cs="Helvetica-BoldOblique"/>
          <w:b/>
          <w:bCs/>
          <w:i/>
          <w:iCs/>
          <w:snapToGrid/>
          <w:color w:val="0070C0"/>
        </w:rPr>
        <w:t>&lt;&lt;as part of the base bid; as an alternate to the base bid; or _________&gt;&gt;</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additional costs for Lighting Control Manufacturer to visit site to conduct meeting with </w:t>
      </w:r>
      <w:r w:rsidRPr="007B7436">
        <w:rPr>
          <w:rFonts w:ascii="Helvetica-BoldOblique" w:hAnsi="Helvetica-BoldOblique" w:cs="Helvetica-BoldOblique"/>
          <w:b/>
          <w:bCs/>
          <w:i/>
          <w:iCs/>
          <w:snapToGrid/>
          <w:color w:val="0070C0"/>
        </w:rPr>
        <w:t>&lt;&lt;Engineer; Owner's representative; Lighting Designer; or __________&gt;&gt;</w:t>
      </w:r>
      <w:r w:rsidRPr="007B7436">
        <w:rPr>
          <w:rFonts w:ascii="Helvetica-BoldOblique" w:hAnsi="Helvetica-BoldOblique" w:cs="Helvetica-BoldOblique"/>
          <w:b/>
          <w:bCs/>
          <w:i/>
          <w:iCs/>
          <w:snapToGrid/>
        </w:rPr>
        <w:t xml:space="preserve"> </w:t>
      </w:r>
      <w:r w:rsidRPr="007B7436">
        <w:rPr>
          <w:rFonts w:ascii="Helvetica" w:hAnsi="Helvetica" w:cs="Helvetica"/>
          <w:snapToGrid/>
        </w:rPr>
        <w:t>to make required lighting adjustments to the system for conformance with original design inte</w:t>
      </w:r>
      <w:r w:rsidR="00D51B97" w:rsidRPr="007B7436">
        <w:rPr>
          <w:rFonts w:ascii="Helvetica" w:hAnsi="Helvetica" w:cs="Helvetica"/>
          <w:snapToGrid/>
        </w:rPr>
        <w:t>nt.</w:t>
      </w:r>
    </w:p>
    <w:p w14:paraId="445E0FE1" w14:textId="77777777" w:rsidR="00D51B97" w:rsidRPr="007B7436" w:rsidRDefault="00D51B97" w:rsidP="00D51B97">
      <w:pPr>
        <w:pStyle w:val="Note"/>
      </w:pPr>
      <w:r w:rsidRPr="007B7436">
        <w:t>Lighting Control Manufacturer Sensor Layout and Tuning service may be specified in Part 2 under "LIGHTING CONTROL SYSTEM - GENERAL REQUIREMENTS".</w:t>
      </w:r>
    </w:p>
    <w:p w14:paraId="6793F0F2" w14:textId="77777777" w:rsidR="00D51B97" w:rsidRPr="007B7436" w:rsidRDefault="00D51B97" w:rsidP="0013795D">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 xml:space="preserve">Sensor Fine-Tuning: Where Lighting Control Manufacturer Sensor Layout and Tuning service is specified in Part 2 under “LIGHTING CONTROL SYSTEM – GENERAL REQUIREMENTS”, Lighting Control Manufacturer to provide up to two additional post-startup on-site service visits for fine-tuning of sensor calibration. Where Lighting Control Manufacturer Sensor Layout and Tuning service is not specified, </w:t>
      </w:r>
      <w:r w:rsidRPr="007B7436">
        <w:rPr>
          <w:rFonts w:ascii="Helvetica" w:hAnsi="Helvetica" w:cs="Helvetica"/>
          <w:b/>
          <w:i/>
          <w:snapToGrid/>
        </w:rPr>
        <w:t>Contractor</w:t>
      </w:r>
      <w:r w:rsidRPr="007B7436">
        <w:rPr>
          <w:rFonts w:ascii="Helvetica" w:hAnsi="Helvetica" w:cs="Helvetica"/>
          <w:snapToGrid/>
        </w:rPr>
        <w:t xml:space="preserve"> to provide fine-tuning of sensor calibration.</w:t>
      </w:r>
    </w:p>
    <w:p w14:paraId="318F5552" w14:textId="77777777" w:rsidR="00A802D6" w:rsidRPr="007B7436" w:rsidRDefault="00A802D6" w:rsidP="0013795D">
      <w:pPr>
        <w:pStyle w:val="Article"/>
        <w:numPr>
          <w:ilvl w:val="1"/>
          <w:numId w:val="14"/>
        </w:numPr>
        <w:rPr>
          <w:b/>
          <w:snapToGrid/>
        </w:rPr>
      </w:pPr>
      <w:r w:rsidRPr="007B7436">
        <w:rPr>
          <w:b/>
          <w:snapToGrid/>
        </w:rPr>
        <w:t>CLEANING</w:t>
      </w:r>
    </w:p>
    <w:p w14:paraId="62C909B9" w14:textId="77777777" w:rsidR="00A802D6" w:rsidRPr="007B7436" w:rsidRDefault="00A802D6" w:rsidP="0013795D">
      <w:pPr>
        <w:pStyle w:val="Paragraph"/>
        <w:numPr>
          <w:ilvl w:val="2"/>
          <w:numId w:val="14"/>
        </w:numPr>
        <w:rPr>
          <w:snapToGrid/>
        </w:rPr>
      </w:pPr>
      <w:r w:rsidRPr="007B7436">
        <w:rPr>
          <w:snapToGrid/>
        </w:rPr>
        <w:t>Clean exposed surfaces to remove dirt, paint, or other foreign material and restore to match original factory finish.</w:t>
      </w:r>
    </w:p>
    <w:p w14:paraId="5586DD5D" w14:textId="77777777" w:rsidR="006B233D" w:rsidRPr="007B7436" w:rsidRDefault="006B233D" w:rsidP="006B233D">
      <w:pPr>
        <w:pStyle w:val="Note"/>
      </w:pPr>
      <w:r w:rsidRPr="007B7436">
        <w:t>Include the following paragraph only if specifying motorized window treatments.</w:t>
      </w:r>
    </w:p>
    <w:p w14:paraId="31E72CDA" w14:textId="77777777" w:rsidR="006B233D" w:rsidRPr="007B7436" w:rsidRDefault="006B233D" w:rsidP="0013795D">
      <w:pPr>
        <w:numPr>
          <w:ilvl w:val="2"/>
          <w:numId w:val="14"/>
        </w:numPr>
        <w:autoSpaceDE w:val="0"/>
        <w:autoSpaceDN w:val="0"/>
        <w:adjustRightInd w:val="0"/>
        <w:rPr>
          <w:rFonts w:ascii="Helvetica" w:hAnsi="Helvetica" w:cs="Helvetica-Bold"/>
        </w:rPr>
      </w:pPr>
      <w:r w:rsidRPr="007B7436">
        <w:rPr>
          <w:rFonts w:ascii="Helvetica" w:hAnsi="Helvetica" w:cs="Helvetica-Bold"/>
        </w:rPr>
        <w:t>Window Treatments:</w:t>
      </w:r>
    </w:p>
    <w:p w14:paraId="0CB06889" w14:textId="77777777" w:rsidR="006B233D" w:rsidRPr="007B7436" w:rsidRDefault="006B233D" w:rsidP="0013795D">
      <w:pPr>
        <w:numPr>
          <w:ilvl w:val="3"/>
          <w:numId w:val="14"/>
        </w:numPr>
        <w:autoSpaceDE w:val="0"/>
        <w:autoSpaceDN w:val="0"/>
        <w:adjustRightInd w:val="0"/>
        <w:rPr>
          <w:rFonts w:ascii="Helvetica" w:hAnsi="Helvetica" w:cs="Helvetica"/>
        </w:rPr>
      </w:pPr>
      <w:r w:rsidRPr="007B7436">
        <w:rPr>
          <w:rFonts w:ascii="Helvetica" w:hAnsi="Helvetica" w:cs="Helvetica"/>
        </w:rPr>
        <w:t>Clean soiled window treatments and exposed components as recommended by manufacturer.</w:t>
      </w:r>
    </w:p>
    <w:p w14:paraId="66A7123B" w14:textId="77777777" w:rsidR="006B233D" w:rsidRPr="007B7436" w:rsidRDefault="006B233D" w:rsidP="0013795D">
      <w:pPr>
        <w:numPr>
          <w:ilvl w:val="3"/>
          <w:numId w:val="14"/>
        </w:numPr>
        <w:autoSpaceDE w:val="0"/>
        <w:autoSpaceDN w:val="0"/>
        <w:adjustRightInd w:val="0"/>
        <w:rPr>
          <w:rFonts w:ascii="Helvetica" w:hAnsi="Helvetica" w:cs="Helvetica"/>
        </w:rPr>
      </w:pPr>
      <w:r w:rsidRPr="007B7436">
        <w:rPr>
          <w:rFonts w:ascii="Helvetica" w:hAnsi="Helvetica" w:cs="Helvetica"/>
        </w:rPr>
        <w:t>Replace window treatments that cannot be cleaned to "like new" condition.</w:t>
      </w:r>
    </w:p>
    <w:p w14:paraId="32733FB2" w14:textId="77777777" w:rsidR="0080165B" w:rsidRPr="007B7436" w:rsidRDefault="0080165B" w:rsidP="0013795D">
      <w:pPr>
        <w:numPr>
          <w:ilvl w:val="1"/>
          <w:numId w:val="14"/>
        </w:numPr>
        <w:autoSpaceDE w:val="0"/>
        <w:autoSpaceDN w:val="0"/>
        <w:adjustRightInd w:val="0"/>
        <w:rPr>
          <w:rFonts w:ascii="Helvetica-Bold" w:hAnsi="Helvetica-Bold" w:cs="Helvetica-Bold"/>
          <w:b/>
          <w:bCs/>
          <w:snapToGrid/>
        </w:rPr>
      </w:pPr>
      <w:r w:rsidRPr="007B7436">
        <w:rPr>
          <w:rFonts w:ascii="Helvetica-Bold" w:hAnsi="Helvetica-Bold" w:cs="Helvetica-Bold"/>
          <w:b/>
          <w:bCs/>
          <w:snapToGrid/>
        </w:rPr>
        <w:t>COMMISSIONING</w:t>
      </w:r>
    </w:p>
    <w:p w14:paraId="0A5F567A" w14:textId="77777777" w:rsidR="0080165B" w:rsidRPr="007B7436" w:rsidRDefault="0080165B" w:rsidP="0013795D">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 xml:space="preserve">See Section </w:t>
      </w:r>
      <w:r w:rsidRPr="007B7436">
        <w:rPr>
          <w:rFonts w:ascii="Helvetica-BoldOblique" w:hAnsi="Helvetica-BoldOblique" w:cs="Helvetica-BoldOblique"/>
          <w:b/>
          <w:bCs/>
          <w:i/>
          <w:iCs/>
          <w:snapToGrid/>
        </w:rPr>
        <w:t>01 9113</w:t>
      </w:r>
      <w:r w:rsidR="00166490" w:rsidRPr="007B7436">
        <w:rPr>
          <w:rFonts w:ascii="Helvetica-BoldOblique" w:hAnsi="Helvetica-BoldOblique" w:cs="Helvetica-BoldOblique"/>
          <w:b/>
          <w:bCs/>
          <w:i/>
          <w:iCs/>
          <w:snapToGrid/>
        </w:rPr>
        <w:t xml:space="preserve"> – General Commissioning Requirements</w:t>
      </w:r>
      <w:r w:rsidRPr="007B7436">
        <w:rPr>
          <w:rFonts w:ascii="Helvetica-BoldOblique" w:hAnsi="Helvetica-BoldOblique" w:cs="Helvetica-BoldOblique"/>
          <w:b/>
          <w:bCs/>
          <w:i/>
          <w:iCs/>
          <w:snapToGrid/>
        </w:rPr>
        <w:t xml:space="preserve"> </w:t>
      </w:r>
      <w:r w:rsidRPr="007B7436">
        <w:rPr>
          <w:rFonts w:ascii="Helvetica" w:hAnsi="Helvetica" w:cs="Helvetica"/>
          <w:snapToGrid/>
        </w:rPr>
        <w:t>for commissioning requirements.</w:t>
      </w:r>
    </w:p>
    <w:p w14:paraId="06852C63" w14:textId="77777777" w:rsidR="0080165B" w:rsidRPr="007B7436" w:rsidRDefault="0080165B" w:rsidP="0080165B">
      <w:pPr>
        <w:pStyle w:val="Note"/>
      </w:pPr>
      <w:r w:rsidRPr="007B7436">
        <w:t>Use the following paragraph to specify that lighting control acceptance testing required by California Title 24, Part 6 (California Energy Code) be performed by Lighting Control Manufacturer. Edit the second choice to have this additional cost included as an alternate or as part of the base bid.</w:t>
      </w:r>
    </w:p>
    <w:p w14:paraId="3E048FEE" w14:textId="77777777" w:rsidR="0080165B" w:rsidRPr="007B7436" w:rsidRDefault="0080165B" w:rsidP="0080165B">
      <w:pPr>
        <w:pStyle w:val="Note"/>
      </w:pPr>
    </w:p>
    <w:p w14:paraId="50127F9E" w14:textId="77777777" w:rsidR="0080165B" w:rsidRPr="007B7436" w:rsidRDefault="0080165B" w:rsidP="0080165B">
      <w:pPr>
        <w:pStyle w:val="Note"/>
      </w:pPr>
      <w:r w:rsidRPr="007B7436">
        <w:t>Required documentation associated with this service is also specified in Part 1 under “SUBMITTALS”.</w:t>
      </w:r>
    </w:p>
    <w:p w14:paraId="70B6A849" w14:textId="1EB13EB0" w:rsidR="0080165B" w:rsidRPr="007B7436" w:rsidRDefault="0080165B" w:rsidP="0013795D">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 xml:space="preserve">Title 24 Acceptance Testing Service: Include </w:t>
      </w:r>
      <w:r w:rsidRPr="007B7436">
        <w:rPr>
          <w:rFonts w:ascii="Helvetica-BoldOblique" w:hAnsi="Helvetica-BoldOblique" w:cs="Helvetica-BoldOblique"/>
          <w:b/>
          <w:bCs/>
          <w:i/>
          <w:iCs/>
          <w:snapToGrid/>
          <w:color w:val="0070C0"/>
        </w:rPr>
        <w:t>&lt;&lt;as part of the base bid; as an alternate to the base bid; or __________&gt;&gt;</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additional costs for Lighting Control Manufacturer to </w:t>
      </w:r>
      <w:r w:rsidRPr="007B7436">
        <w:rPr>
          <w:rFonts w:ascii="Helvetica" w:hAnsi="Helvetica" w:cs="Helvetica"/>
          <w:snapToGrid/>
        </w:rPr>
        <w:lastRenderedPageBreak/>
        <w:t>perform lighting control acceptance testing in accordance with CAL TITLE 24 P6. Submit required documentation.</w:t>
      </w:r>
    </w:p>
    <w:p w14:paraId="2A62FB32" w14:textId="77777777" w:rsidR="00D3619C" w:rsidRPr="007B7436" w:rsidRDefault="00D3619C" w:rsidP="0013795D">
      <w:pPr>
        <w:pStyle w:val="Article"/>
        <w:numPr>
          <w:ilvl w:val="1"/>
          <w:numId w:val="14"/>
        </w:numPr>
        <w:rPr>
          <w:b/>
          <w:snapToGrid/>
        </w:rPr>
      </w:pPr>
      <w:r w:rsidRPr="007B7436">
        <w:rPr>
          <w:b/>
          <w:snapToGrid/>
        </w:rPr>
        <w:t>CLOSEOUT ACTIVITIES</w:t>
      </w:r>
    </w:p>
    <w:p w14:paraId="324B7E9D" w14:textId="77777777" w:rsidR="0080165B" w:rsidRPr="007B7436" w:rsidRDefault="0080165B" w:rsidP="0013795D">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 xml:space="preserve">See Section </w:t>
      </w:r>
      <w:r w:rsidRPr="007B7436">
        <w:rPr>
          <w:rFonts w:ascii="Helvetica-BoldOblique" w:hAnsi="Helvetica-BoldOblique" w:cs="Helvetica-BoldOblique"/>
          <w:b/>
          <w:bCs/>
          <w:i/>
          <w:iCs/>
          <w:snapToGrid/>
        </w:rPr>
        <w:t xml:space="preserve">01 7800 </w:t>
      </w:r>
      <w:r w:rsidRPr="007B7436">
        <w:rPr>
          <w:rFonts w:ascii="Helvetica" w:hAnsi="Helvetica" w:cs="Helvetica"/>
          <w:b/>
          <w:i/>
          <w:snapToGrid/>
        </w:rPr>
        <w:t>- Closeout Submittals</w:t>
      </w:r>
      <w:r w:rsidRPr="007B7436">
        <w:rPr>
          <w:rFonts w:ascii="Helvetica" w:hAnsi="Helvetica" w:cs="Helvetica"/>
          <w:snapToGrid/>
        </w:rPr>
        <w:t>, for closeout submittals.</w:t>
      </w:r>
    </w:p>
    <w:p w14:paraId="15451186" w14:textId="77777777" w:rsidR="0080165B" w:rsidRPr="007B7436" w:rsidRDefault="0080165B" w:rsidP="0013795D">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 xml:space="preserve">See Section </w:t>
      </w:r>
      <w:r w:rsidRPr="007B7436">
        <w:rPr>
          <w:rFonts w:ascii="Helvetica-BoldOblique" w:hAnsi="Helvetica-BoldOblique" w:cs="Helvetica-BoldOblique"/>
          <w:b/>
          <w:bCs/>
          <w:i/>
          <w:iCs/>
          <w:snapToGrid/>
        </w:rPr>
        <w:t xml:space="preserve">01 7900 </w:t>
      </w:r>
      <w:r w:rsidRPr="007B7436">
        <w:rPr>
          <w:rFonts w:ascii="Helvetica" w:hAnsi="Helvetica" w:cs="Helvetica"/>
          <w:b/>
          <w:i/>
          <w:snapToGrid/>
        </w:rPr>
        <w:t>- Demonstration and Training</w:t>
      </w:r>
      <w:r w:rsidRPr="007B7436">
        <w:rPr>
          <w:rFonts w:ascii="Helvetica" w:hAnsi="Helvetica" w:cs="Helvetica"/>
          <w:snapToGrid/>
        </w:rPr>
        <w:t>, for additional requirements.</w:t>
      </w:r>
    </w:p>
    <w:p w14:paraId="15BDF5E8" w14:textId="77777777" w:rsidR="00D3619C" w:rsidRPr="007B7436" w:rsidRDefault="00D3619C" w:rsidP="0013795D">
      <w:pPr>
        <w:pStyle w:val="Paragraph"/>
        <w:numPr>
          <w:ilvl w:val="2"/>
          <w:numId w:val="14"/>
        </w:numPr>
        <w:rPr>
          <w:snapToGrid/>
        </w:rPr>
      </w:pPr>
      <w:r w:rsidRPr="007B7436">
        <w:rPr>
          <w:snapToGrid/>
        </w:rPr>
        <w:t>Demonstration:</w:t>
      </w:r>
    </w:p>
    <w:p w14:paraId="338F8FE9" w14:textId="77777777" w:rsidR="0080165B" w:rsidRPr="007B7436" w:rsidRDefault="0080165B" w:rsidP="0080165B">
      <w:pPr>
        <w:pStyle w:val="Note"/>
      </w:pPr>
      <w:r w:rsidRPr="007B7436">
        <w:t>Use the following paragraph to specify an optional on-site walkthrough to demonstrate system functionality (at an additional cost). Edit the first choice to have this additional cost included as an alternate or as part of the base bid.</w:t>
      </w:r>
    </w:p>
    <w:p w14:paraId="2590B430" w14:textId="77777777" w:rsidR="0080165B" w:rsidRPr="007B7436" w:rsidRDefault="0080165B" w:rsidP="0080165B">
      <w:pPr>
        <w:pStyle w:val="Note"/>
      </w:pPr>
      <w:r w:rsidRPr="007B7436">
        <w:rPr>
          <w:b/>
        </w:rPr>
        <w:t>An on-site walkthrough to demonstrate system functionality to a commissioning agent is often required for LEED projects, other projects which involve a commissioning agent, or Title 24 (California) projects.</w:t>
      </w:r>
      <w:r w:rsidRPr="007B7436">
        <w:t xml:space="preserve"> During this visit, the manufacturer's authorized Service Representative will perform tasks, at the request of the facility representative or commissioning agent, such as to demonstrate wall control functions, explain timeclock schedules or describe occupancy or daylight sensor functionality.</w:t>
      </w:r>
    </w:p>
    <w:p w14:paraId="3B5D6769" w14:textId="354330F5" w:rsidR="0080165B" w:rsidRPr="007B7436" w:rsidRDefault="0080165B" w:rsidP="0013795D">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 xml:space="preserve">On-Site Performance-Verification Walkthrough: Include </w:t>
      </w:r>
      <w:r w:rsidRPr="007B7436">
        <w:rPr>
          <w:rFonts w:ascii="Helvetica-BoldOblique" w:hAnsi="Helvetica-BoldOblique" w:cs="Helvetica-BoldOblique"/>
          <w:b/>
          <w:bCs/>
          <w:i/>
          <w:iCs/>
          <w:snapToGrid/>
          <w:color w:val="0070C0"/>
        </w:rPr>
        <w:t>&lt;&lt;as part of the base bid; as an alternate to the base bid; or __________&gt;&gt;</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additional costs for </w:t>
      </w:r>
      <w:r w:rsidR="005E650B" w:rsidRPr="007B7436">
        <w:rPr>
          <w:rFonts w:ascii="Helvetica" w:hAnsi="Helvetica" w:cs="Helvetica"/>
          <w:snapToGrid/>
        </w:rPr>
        <w:t>L</w:t>
      </w:r>
      <w:r w:rsidRPr="007B7436">
        <w:rPr>
          <w:rFonts w:ascii="Helvetica" w:hAnsi="Helvetica" w:cs="Helvetica"/>
          <w:snapToGrid/>
        </w:rPr>
        <w:t xml:space="preserve">ighting </w:t>
      </w:r>
      <w:r w:rsidR="005E650B" w:rsidRPr="007B7436">
        <w:rPr>
          <w:rFonts w:ascii="Helvetica" w:hAnsi="Helvetica" w:cs="Helvetica"/>
          <w:snapToGrid/>
        </w:rPr>
        <w:t>C</w:t>
      </w:r>
      <w:r w:rsidRPr="007B7436">
        <w:rPr>
          <w:rFonts w:ascii="Helvetica" w:hAnsi="Helvetica" w:cs="Helvetica"/>
          <w:snapToGrid/>
        </w:rPr>
        <w:t xml:space="preserve">ontrol </w:t>
      </w:r>
      <w:r w:rsidR="005E650B" w:rsidRPr="007B7436">
        <w:rPr>
          <w:rFonts w:ascii="Helvetica" w:hAnsi="Helvetica" w:cs="Helvetica"/>
          <w:snapToGrid/>
        </w:rPr>
        <w:t>M</w:t>
      </w:r>
      <w:r w:rsidRPr="007B7436">
        <w:rPr>
          <w:rFonts w:ascii="Helvetica" w:hAnsi="Helvetica" w:cs="Helvetica"/>
          <w:snapToGrid/>
        </w:rPr>
        <w:t xml:space="preserve">anufacturer to provide on-site demonstration of system functionality to </w:t>
      </w:r>
      <w:r w:rsidRPr="007B7436">
        <w:rPr>
          <w:rFonts w:ascii="Helvetica-BoldOblique" w:hAnsi="Helvetica-BoldOblique" w:cs="Helvetica-BoldOblique"/>
          <w:b/>
          <w:bCs/>
          <w:i/>
          <w:iCs/>
          <w:snapToGrid/>
          <w:color w:val="0070C0"/>
        </w:rPr>
        <w:t>&lt;&lt;commissioning agent; facility representative; or __________&gt;&gt;</w:t>
      </w:r>
      <w:r w:rsidRPr="007B7436">
        <w:rPr>
          <w:rFonts w:ascii="Helvetica" w:hAnsi="Helvetica" w:cs="Helvetica"/>
          <w:snapToGrid/>
        </w:rPr>
        <w:t>.</w:t>
      </w:r>
    </w:p>
    <w:p w14:paraId="0954F60C" w14:textId="77777777" w:rsidR="00D3619C" w:rsidRPr="007B7436" w:rsidRDefault="00D3619C" w:rsidP="0013795D">
      <w:pPr>
        <w:pStyle w:val="Paragraph"/>
        <w:numPr>
          <w:ilvl w:val="2"/>
          <w:numId w:val="14"/>
        </w:numPr>
        <w:rPr>
          <w:snapToGrid/>
        </w:rPr>
      </w:pPr>
      <w:r w:rsidRPr="007B7436">
        <w:rPr>
          <w:snapToGrid/>
        </w:rPr>
        <w:t>Training:</w:t>
      </w:r>
    </w:p>
    <w:p w14:paraId="1B6FE81A" w14:textId="77777777" w:rsidR="00D3619C" w:rsidRPr="007B7436" w:rsidRDefault="00D3619C" w:rsidP="009B4479">
      <w:pPr>
        <w:pStyle w:val="Note"/>
      </w:pPr>
      <w:r w:rsidRPr="007B7436">
        <w:t xml:space="preserve">Lutron's </w:t>
      </w:r>
      <w:r w:rsidR="002B2DF6" w:rsidRPr="007B7436">
        <w:t>full-scope start</w:t>
      </w:r>
      <w:r w:rsidRPr="007B7436">
        <w:t>up procedure includes training of customer representatives. Include the paragraph below to specify additional training visits.</w:t>
      </w:r>
    </w:p>
    <w:p w14:paraId="2F27FAB3" w14:textId="77777777" w:rsidR="00D3619C" w:rsidRPr="007B7436" w:rsidRDefault="00D3619C" w:rsidP="0013795D">
      <w:pPr>
        <w:pStyle w:val="SubPara"/>
        <w:numPr>
          <w:ilvl w:val="3"/>
          <w:numId w:val="14"/>
        </w:numPr>
      </w:pPr>
      <w:r w:rsidRPr="007B7436">
        <w:rPr>
          <w:snapToGrid/>
        </w:rPr>
        <w:t xml:space="preserve">Include services of manufacturer's </w:t>
      </w:r>
      <w:r w:rsidR="0080165B" w:rsidRPr="007B7436">
        <w:rPr>
          <w:rFonts w:ascii="Helvetica" w:hAnsi="Helvetica" w:cs="Helvetica"/>
          <w:snapToGrid/>
        </w:rPr>
        <w:t>authorized Service Representative</w:t>
      </w:r>
      <w:r w:rsidRPr="007B7436">
        <w:rPr>
          <w:snapToGrid/>
        </w:rPr>
        <w:t xml:space="preserve"> to perform on-site training of Owner's personnel on operation, adjustment, and maintenance of lighting control system as part of</w:t>
      </w:r>
      <w:r w:rsidR="002B2DF6" w:rsidRPr="007B7436">
        <w:rPr>
          <w:snapToGrid/>
        </w:rPr>
        <w:t xml:space="preserve"> manufacturer’s full-scope</w:t>
      </w:r>
      <w:r w:rsidRPr="007B7436">
        <w:rPr>
          <w:snapToGrid/>
        </w:rPr>
        <w:t xml:space="preserve"> </w:t>
      </w:r>
      <w:r w:rsidR="002B2DF6" w:rsidRPr="007B7436">
        <w:rPr>
          <w:snapToGrid/>
        </w:rPr>
        <w:t>start</w:t>
      </w:r>
      <w:r w:rsidRPr="007B7436">
        <w:rPr>
          <w:snapToGrid/>
        </w:rPr>
        <w:t>up services.</w:t>
      </w:r>
    </w:p>
    <w:p w14:paraId="2BC962EB" w14:textId="77777777" w:rsidR="0080165B" w:rsidRPr="007B7436" w:rsidRDefault="0080165B" w:rsidP="0080165B">
      <w:pPr>
        <w:pStyle w:val="Note"/>
      </w:pPr>
      <w:r w:rsidRPr="007B7436">
        <w:t>Lutron's standard start-up procedure includes one day of training for customer representatives. Use the following paragraph to specify additional training visits. Edit the first choice to have this additional value included as an alternate or as part of the base bid. Edit the number of training days required according to project requirements.</w:t>
      </w:r>
    </w:p>
    <w:p w14:paraId="67E4AC8F" w14:textId="18CCDA90" w:rsidR="0080165B" w:rsidRPr="007B7436" w:rsidRDefault="0080165B" w:rsidP="0013795D">
      <w:pPr>
        <w:numPr>
          <w:ilvl w:val="3"/>
          <w:numId w:val="14"/>
        </w:numPr>
        <w:autoSpaceDE w:val="0"/>
        <w:autoSpaceDN w:val="0"/>
        <w:adjustRightInd w:val="0"/>
        <w:rPr>
          <w:rFonts w:ascii="Helvetica" w:hAnsi="Helvetica" w:cs="Helvetica"/>
          <w:snapToGrid/>
        </w:rPr>
      </w:pPr>
      <w:r w:rsidRPr="007B7436">
        <w:rPr>
          <w:rFonts w:ascii="Helvetica" w:hAnsi="Helvetica" w:cs="Helvetica"/>
          <w:snapToGrid/>
        </w:rPr>
        <w:t xml:space="preserve">Customer-Site Solution Training Visit: Include </w:t>
      </w:r>
      <w:r w:rsidRPr="007B7436">
        <w:rPr>
          <w:rFonts w:ascii="Helvetica-BoldOblique" w:hAnsi="Helvetica-BoldOblique" w:cs="Helvetica-BoldOblique"/>
          <w:b/>
          <w:bCs/>
          <w:i/>
          <w:iCs/>
          <w:snapToGrid/>
          <w:color w:val="0070C0"/>
        </w:rPr>
        <w:t>&lt;&lt;as part of the base bid; as an alternate to the base bid; or _________&gt;&gt;</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additional costs for Lighting Control Manufacturer to provide </w:t>
      </w:r>
      <w:r w:rsidRPr="007B7436">
        <w:rPr>
          <w:rFonts w:ascii="Helvetica-BoldOblique" w:hAnsi="Helvetica-BoldOblique" w:cs="Helvetica-BoldOblique"/>
          <w:b/>
          <w:bCs/>
          <w:i/>
          <w:iCs/>
          <w:snapToGrid/>
          <w:color w:val="0070C0"/>
        </w:rPr>
        <w:t>&lt;&lt;one; or _____&gt;&gt;</w:t>
      </w:r>
      <w:r w:rsidRPr="007B7436">
        <w:rPr>
          <w:rFonts w:ascii="Helvetica-BoldOblique" w:hAnsi="Helvetica-BoldOblique" w:cs="Helvetica-BoldOblique"/>
          <w:b/>
          <w:bCs/>
          <w:i/>
          <w:iCs/>
          <w:snapToGrid/>
        </w:rPr>
        <w:t xml:space="preserve"> </w:t>
      </w:r>
      <w:r w:rsidRPr="007B7436">
        <w:rPr>
          <w:rFonts w:ascii="Helvetica" w:hAnsi="Helvetica" w:cs="Helvetica"/>
          <w:snapToGrid/>
        </w:rPr>
        <w:t>day(s) of additional on-site system training.</w:t>
      </w:r>
    </w:p>
    <w:p w14:paraId="4ABCC5F6" w14:textId="77777777" w:rsidR="00D3619C" w:rsidRPr="007B7436" w:rsidRDefault="00D3619C" w:rsidP="0013795D">
      <w:pPr>
        <w:pStyle w:val="Article"/>
        <w:numPr>
          <w:ilvl w:val="1"/>
          <w:numId w:val="14"/>
        </w:numPr>
        <w:rPr>
          <w:b/>
          <w:snapToGrid/>
        </w:rPr>
      </w:pPr>
      <w:r w:rsidRPr="007B7436">
        <w:rPr>
          <w:b/>
          <w:snapToGrid/>
        </w:rPr>
        <w:t>PROTECTION</w:t>
      </w:r>
    </w:p>
    <w:p w14:paraId="47034A4E" w14:textId="77777777" w:rsidR="00562CF6" w:rsidRPr="007B7436" w:rsidRDefault="00562CF6" w:rsidP="0013795D">
      <w:pPr>
        <w:pStyle w:val="Paragraph"/>
        <w:numPr>
          <w:ilvl w:val="2"/>
          <w:numId w:val="14"/>
        </w:numPr>
        <w:rPr>
          <w:snapToGrid/>
        </w:rPr>
      </w:pPr>
      <w:r w:rsidRPr="007B7436">
        <w:rPr>
          <w:snapToGrid/>
        </w:rPr>
        <w:t>Protect installed products from subsequent construction operations.</w:t>
      </w:r>
    </w:p>
    <w:p w14:paraId="6446674D" w14:textId="77777777" w:rsidR="006B233D" w:rsidRPr="007B7436" w:rsidRDefault="006B233D" w:rsidP="0013795D">
      <w:pPr>
        <w:numPr>
          <w:ilvl w:val="2"/>
          <w:numId w:val="14"/>
        </w:numPr>
        <w:autoSpaceDE w:val="0"/>
        <w:autoSpaceDN w:val="0"/>
        <w:adjustRightInd w:val="0"/>
        <w:rPr>
          <w:rFonts w:ascii="Helvetica" w:hAnsi="Helvetica" w:cs="Helvetica"/>
        </w:rPr>
      </w:pPr>
      <w:r w:rsidRPr="007B7436">
        <w:rPr>
          <w:rFonts w:ascii="Helvetica" w:hAnsi="Helvetica" w:cs="Helvetica"/>
        </w:rPr>
        <w:t>Touch-up, repair or replace damaged products before Substantial Completion.</w:t>
      </w:r>
    </w:p>
    <w:p w14:paraId="7BF5F46C" w14:textId="77777777" w:rsidR="00562CF6" w:rsidRPr="007B7436" w:rsidRDefault="00562CF6" w:rsidP="0013795D">
      <w:pPr>
        <w:pStyle w:val="Article"/>
        <w:numPr>
          <w:ilvl w:val="1"/>
          <w:numId w:val="14"/>
        </w:numPr>
        <w:rPr>
          <w:b/>
          <w:snapToGrid/>
        </w:rPr>
      </w:pPr>
      <w:r w:rsidRPr="007B7436">
        <w:rPr>
          <w:b/>
          <w:snapToGrid/>
        </w:rPr>
        <w:t>MAINTENANCE</w:t>
      </w:r>
    </w:p>
    <w:p w14:paraId="25AED251" w14:textId="77777777" w:rsidR="00166490" w:rsidRPr="007B7436" w:rsidRDefault="00166490" w:rsidP="0013795D">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 xml:space="preserve">See Section </w:t>
      </w:r>
      <w:r w:rsidRPr="007B7436">
        <w:rPr>
          <w:rFonts w:ascii="Helvetica-BoldOblique" w:hAnsi="Helvetica-BoldOblique" w:cs="Helvetica-BoldOblique"/>
          <w:b/>
          <w:bCs/>
          <w:i/>
          <w:iCs/>
          <w:snapToGrid/>
        </w:rPr>
        <w:t xml:space="preserve">01 7000 </w:t>
      </w:r>
      <w:r w:rsidRPr="007B7436">
        <w:rPr>
          <w:rFonts w:ascii="Helvetica" w:hAnsi="Helvetica" w:cs="Helvetica"/>
          <w:b/>
          <w:i/>
          <w:snapToGrid/>
        </w:rPr>
        <w:t>- Execution and Closeout Requirements</w:t>
      </w:r>
      <w:r w:rsidRPr="007B7436">
        <w:rPr>
          <w:rFonts w:ascii="Helvetica" w:hAnsi="Helvetica" w:cs="Helvetica"/>
          <w:snapToGrid/>
        </w:rPr>
        <w:t>, for additional requirements relating to maintenance service.</w:t>
      </w:r>
    </w:p>
    <w:p w14:paraId="3EC7234D" w14:textId="77777777" w:rsidR="00166490" w:rsidRPr="007B7436" w:rsidRDefault="00166490" w:rsidP="00166490">
      <w:pPr>
        <w:pStyle w:val="Note"/>
      </w:pPr>
      <w:r w:rsidRPr="007B7436">
        <w:t xml:space="preserve">Use the following paragraph to specify an on-site meeting between the Lighting Control System Manufacturer and a facility representative to evaluate the system usage after the building has been in operation for a predetermined </w:t>
      </w:r>
      <w:proofErr w:type="gramStart"/>
      <w:r w:rsidRPr="007B7436">
        <w:t>period of time</w:t>
      </w:r>
      <w:proofErr w:type="gramEnd"/>
      <w:r w:rsidRPr="007B7436">
        <w:t xml:space="preserve"> (at an additional cost). Edit the first choice to have this additional cost included as an alternate or as part of the base bid. This evaluation can include sensor calibration, timeclock programming, light level analysis, sensor layout support, and training. Edit the </w:t>
      </w:r>
      <w:proofErr w:type="gramStart"/>
      <w:r w:rsidRPr="007B7436">
        <w:t>time period</w:t>
      </w:r>
      <w:proofErr w:type="gramEnd"/>
      <w:r w:rsidRPr="007B7436">
        <w:t xml:space="preserve"> according to project requirements.</w:t>
      </w:r>
    </w:p>
    <w:p w14:paraId="78A20B73" w14:textId="115C7FEE" w:rsidR="00C950CA" w:rsidRPr="007B7436" w:rsidRDefault="00C950CA" w:rsidP="0013795D">
      <w:pPr>
        <w:numPr>
          <w:ilvl w:val="2"/>
          <w:numId w:val="14"/>
        </w:numPr>
        <w:autoSpaceDE w:val="0"/>
        <w:autoSpaceDN w:val="0"/>
        <w:adjustRightInd w:val="0"/>
        <w:rPr>
          <w:rFonts w:ascii="Helvetica" w:hAnsi="Helvetica" w:cs="Helvetica"/>
          <w:snapToGrid/>
        </w:rPr>
      </w:pPr>
      <w:r w:rsidRPr="007B7436">
        <w:rPr>
          <w:rFonts w:ascii="Helvetica" w:hAnsi="Helvetica" w:cs="Helvetica"/>
          <w:snapToGrid/>
        </w:rPr>
        <w:t xml:space="preserve">System Optimization Visit: Include </w:t>
      </w:r>
      <w:r w:rsidRPr="007B7436">
        <w:rPr>
          <w:rFonts w:ascii="Helvetica-BoldOblique" w:hAnsi="Helvetica-BoldOblique" w:cs="Helvetica-BoldOblique"/>
          <w:b/>
          <w:bCs/>
          <w:i/>
          <w:iCs/>
          <w:snapToGrid/>
          <w:color w:val="0070C0"/>
        </w:rPr>
        <w:t>&lt;&lt;as part of the base bid; as an alternate to the base bid; or _________&gt;&gt;</w:t>
      </w:r>
      <w:r w:rsidRPr="007B7436">
        <w:rPr>
          <w:rFonts w:ascii="Helvetica-BoldOblique" w:hAnsi="Helvetica-BoldOblique" w:cs="Helvetica-BoldOblique"/>
          <w:b/>
          <w:bCs/>
          <w:i/>
          <w:iCs/>
          <w:snapToGrid/>
        </w:rPr>
        <w:t xml:space="preserve"> </w:t>
      </w:r>
      <w:r w:rsidRPr="007B7436">
        <w:rPr>
          <w:rFonts w:ascii="Helvetica" w:hAnsi="Helvetica" w:cs="Helvetica"/>
          <w:snapToGrid/>
        </w:rPr>
        <w:t xml:space="preserve">additional costs for Lighting Control System Manufacturer to visit site </w:t>
      </w:r>
      <w:r w:rsidRPr="007B7436">
        <w:rPr>
          <w:rFonts w:ascii="Helvetica-BoldOblique" w:hAnsi="Helvetica-BoldOblique" w:cs="Helvetica-BoldOblique"/>
          <w:b/>
          <w:bCs/>
          <w:i/>
          <w:iCs/>
          <w:snapToGrid/>
          <w:color w:val="0070C0"/>
        </w:rPr>
        <w:t>&lt;&lt;six months; or __________&gt;&gt;</w:t>
      </w:r>
      <w:r w:rsidRPr="007B7436">
        <w:rPr>
          <w:rFonts w:ascii="Helvetica-BoldOblique" w:hAnsi="Helvetica-BoldOblique" w:cs="Helvetica-BoldOblique"/>
          <w:b/>
          <w:bCs/>
          <w:i/>
          <w:iCs/>
          <w:snapToGrid/>
        </w:rPr>
        <w:t xml:space="preserve"> </w:t>
      </w:r>
      <w:r w:rsidRPr="007B7436">
        <w:rPr>
          <w:rFonts w:ascii="Helvetica" w:hAnsi="Helvetica" w:cs="Helvetica"/>
          <w:snapToGrid/>
        </w:rPr>
        <w:t>after system start-up to evaluate system usage and discuss opportunities to make efficiency improvements that will fit with the current use of the facility.</w:t>
      </w:r>
    </w:p>
    <w:p w14:paraId="7B9E29BE" w14:textId="77777777" w:rsidR="00B4316D" w:rsidRPr="004172EF" w:rsidRDefault="00B4316D" w:rsidP="004172EF">
      <w:pPr>
        <w:pStyle w:val="EndOfSection"/>
        <w:jc w:val="center"/>
      </w:pPr>
      <w:r w:rsidRPr="007B7436">
        <w:t>END OF SECTION</w:t>
      </w:r>
    </w:p>
    <w:sectPr w:rsidR="00B4316D" w:rsidRPr="004172EF">
      <w:headerReference w:type="default" r:id="rId11"/>
      <w:footerReference w:type="default" r:id="rId12"/>
      <w:pgSz w:w="12240" w:h="15840"/>
      <w:pgMar w:top="1440" w:right="1440" w:bottom="1440" w:left="1440" w:header="720"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A040D" w14:textId="77777777" w:rsidR="00C26128" w:rsidRDefault="00C26128">
      <w:r>
        <w:separator/>
      </w:r>
    </w:p>
  </w:endnote>
  <w:endnote w:type="continuationSeparator" w:id="0">
    <w:p w14:paraId="27F02681" w14:textId="77777777" w:rsidR="00C26128" w:rsidRDefault="00C26128">
      <w:r>
        <w:continuationSeparator/>
      </w:r>
    </w:p>
  </w:endnote>
  <w:endnote w:type="continuationNotice" w:id="1">
    <w:p w14:paraId="3AEFBD9A" w14:textId="77777777" w:rsidR="00C26128" w:rsidRDefault="00C261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etica-BoldOblique">
    <w:altName w:val="Arial"/>
    <w:panose1 w:val="00000000000000000000"/>
    <w:charset w:val="00"/>
    <w:family w:val="roman"/>
    <w:notTrueType/>
    <w:pitch w:val="default"/>
    <w:sig w:usb0="00000003" w:usb1="00000000" w:usb2="00000000" w:usb3="00000000" w:csb0="00000001" w:csb1="00000000"/>
  </w:font>
  <w:font w:name="Helvetica-Bold">
    <w:altName w:val="Arial"/>
    <w:panose1 w:val="00000000000000000000"/>
    <w:charset w:val="00"/>
    <w:family w:val="roman"/>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B15A1" w14:textId="77777777" w:rsidR="00A90281" w:rsidRDefault="00A90281">
    <w:pPr>
      <w:pStyle w:val="EndOfSection"/>
    </w:pPr>
    <w:r>
      <w:tab/>
      <w:t>2609</w:t>
    </w:r>
    <w:r w:rsidR="002212DA">
      <w:t>95</w:t>
    </w:r>
    <w:r>
      <w:t>-</w:t>
    </w:r>
    <w:r>
      <w:fldChar w:fldCharType="begin"/>
    </w:r>
    <w:r>
      <w:instrText xml:space="preserve"> PAGE </w:instrText>
    </w:r>
    <w:r>
      <w:fldChar w:fldCharType="separate"/>
    </w:r>
    <w:r w:rsidR="004530FA">
      <w:rPr>
        <w:noProof/>
      </w:rPr>
      <w:t>4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69A7D" w14:textId="77777777" w:rsidR="00C26128" w:rsidRDefault="00C26128">
      <w:r>
        <w:separator/>
      </w:r>
    </w:p>
  </w:footnote>
  <w:footnote w:type="continuationSeparator" w:id="0">
    <w:p w14:paraId="7DBA69C7" w14:textId="77777777" w:rsidR="00C26128" w:rsidRDefault="00C26128">
      <w:r>
        <w:continuationSeparator/>
      </w:r>
    </w:p>
  </w:footnote>
  <w:footnote w:type="continuationNotice" w:id="1">
    <w:p w14:paraId="04062617" w14:textId="77777777" w:rsidR="00C26128" w:rsidRDefault="00C261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F1364" w14:textId="2541B9E9" w:rsidR="002212DA" w:rsidRDefault="002212DA" w:rsidP="002212DA">
    <w:pPr>
      <w:tabs>
        <w:tab w:val="center" w:pos="4680"/>
        <w:tab w:val="right" w:pos="9360"/>
      </w:tabs>
    </w:pPr>
    <w:r w:rsidRPr="002212DA">
      <w:t xml:space="preserve">26 </w:t>
    </w:r>
    <w:r>
      <w:t>0995</w:t>
    </w:r>
    <w:r w:rsidRPr="002212DA">
      <w:t xml:space="preserve"> – </w:t>
    </w:r>
    <w:r>
      <w:t>HOTEL GUESTROOM CONTROLS</w:t>
    </w:r>
    <w:r w:rsidRPr="002212DA">
      <w:t xml:space="preserve"> </w:t>
    </w:r>
    <w:r>
      <w:t>–</w:t>
    </w:r>
    <w:r w:rsidRPr="002212DA">
      <w:t xml:space="preserve"> LUTRON</w:t>
    </w:r>
    <w:r>
      <w:t xml:space="preserve"> </w:t>
    </w:r>
    <w:r w:rsidR="00D23D82">
      <w:t>MYROOM XC</w:t>
    </w:r>
    <w:r w:rsidRPr="002212DA">
      <w:tab/>
    </w:r>
    <w:r w:rsidR="00D147D9">
      <w:t>0</w:t>
    </w:r>
    <w:r w:rsidR="00D2073A">
      <w:t>7</w:t>
    </w:r>
    <w:r w:rsidR="00D147D9">
      <w:t>-</w:t>
    </w:r>
    <w:r w:rsidR="00D2073A">
      <w:t>1</w:t>
    </w:r>
    <w:r w:rsidR="00A924D0">
      <w:t>7</w:t>
    </w:r>
    <w:r w:rsidR="0036110E">
      <w:t>-2</w:t>
    </w:r>
    <w:r w:rsidR="00D147D9">
      <w:t>3</w:t>
    </w:r>
  </w:p>
  <w:p w14:paraId="7B156716" w14:textId="347CEF63" w:rsidR="004F7557" w:rsidRPr="002212DA" w:rsidRDefault="004F7557" w:rsidP="002212DA">
    <w:pPr>
      <w:tabs>
        <w:tab w:val="center" w:pos="4680"/>
        <w:tab w:val="right" w:pos="9360"/>
      </w:tabs>
    </w:pPr>
    <w:r>
      <w:t>GOVERNMENT</w:t>
    </w:r>
  </w:p>
  <w:p w14:paraId="5D179FA5" w14:textId="77777777" w:rsidR="002212DA" w:rsidRPr="002212DA" w:rsidRDefault="002212DA" w:rsidP="002212DA">
    <w:pPr>
      <w:tabs>
        <w:tab w:val="center" w:pos="4680"/>
        <w:tab w:val="left" w:pos="8340"/>
      </w:tabs>
      <w:rPr>
        <w:i/>
        <w:color w:val="FF0000"/>
      </w:rPr>
    </w:pPr>
    <w:r w:rsidRPr="002212DA">
      <w:rPr>
        <w:i/>
        <w:color w:val="FF0000"/>
      </w:rPr>
      <w:t>NOTE: Use Word’s show/hide button (¶) to toggle notes on/off.</w:t>
    </w:r>
  </w:p>
  <w:p w14:paraId="6E545F3F" w14:textId="77777777" w:rsidR="002212DA" w:rsidRPr="002212DA" w:rsidRDefault="002212DA" w:rsidP="002212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A93E05"/>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1" w15:restartNumberingAfterBreak="0">
    <w:nsid w:val="244F143B"/>
    <w:multiLevelType w:val="multilevel"/>
    <w:tmpl w:val="893E93E8"/>
    <w:lvl w:ilvl="0">
      <w:start w:val="1"/>
      <w:numFmt w:val="decimal"/>
      <w:pStyle w:val="Part"/>
      <w:suff w:val="nothing"/>
      <w:lvlText w:val="PART %1  "/>
      <w:lvlJc w:val="left"/>
      <w:pPr>
        <w:ind w:left="1224" w:hanging="864"/>
      </w:pPr>
      <w:rPr>
        <w:rFonts w:hint="default"/>
      </w:rPr>
    </w:lvl>
    <w:lvl w:ilvl="1">
      <w:start w:val="1"/>
      <w:numFmt w:val="decimal"/>
      <w:pStyle w:val="Article"/>
      <w:lvlText w:val="%1.%2"/>
      <w:lvlJc w:val="left"/>
      <w:pPr>
        <w:tabs>
          <w:tab w:val="num" w:pos="576"/>
        </w:tabs>
        <w:ind w:left="576" w:hanging="576"/>
      </w:pPr>
      <w:rPr>
        <w:rFonts w:hint="default"/>
        <w:color w:val="auto"/>
      </w:rPr>
    </w:lvl>
    <w:lvl w:ilvl="2">
      <w:start w:val="1"/>
      <w:numFmt w:val="upperLetter"/>
      <w:pStyle w:val="Paragraph"/>
      <w:lvlText w:val="%3."/>
      <w:lvlJc w:val="left"/>
      <w:pPr>
        <w:tabs>
          <w:tab w:val="num" w:pos="1152"/>
        </w:tabs>
        <w:ind w:left="1152" w:hanging="576"/>
      </w:pPr>
      <w:rPr>
        <w:rFonts w:hint="default"/>
      </w:rPr>
    </w:lvl>
    <w:lvl w:ilvl="3">
      <w:start w:val="1"/>
      <w:numFmt w:val="decimal"/>
      <w:pStyle w:val="SubPara"/>
      <w:lvlText w:val="%4."/>
      <w:lvlJc w:val="left"/>
      <w:pPr>
        <w:tabs>
          <w:tab w:val="num" w:pos="1728"/>
        </w:tabs>
        <w:ind w:left="1728" w:hanging="576"/>
      </w:pPr>
      <w:rPr>
        <w:rFonts w:hint="default"/>
      </w:rPr>
    </w:lvl>
    <w:lvl w:ilvl="4">
      <w:start w:val="1"/>
      <w:numFmt w:val="lowerLetter"/>
      <w:pStyle w:val="SubSub1"/>
      <w:lvlText w:val="%5."/>
      <w:lvlJc w:val="left"/>
      <w:pPr>
        <w:tabs>
          <w:tab w:val="num" w:pos="2304"/>
        </w:tabs>
        <w:ind w:left="2304" w:hanging="576"/>
      </w:pPr>
      <w:rPr>
        <w:rFonts w:hint="default"/>
      </w:rPr>
    </w:lvl>
    <w:lvl w:ilvl="5">
      <w:start w:val="1"/>
      <w:numFmt w:val="decimal"/>
      <w:pStyle w:val="SubSub2"/>
      <w:lvlText w:val="%6)"/>
      <w:lvlJc w:val="left"/>
      <w:pPr>
        <w:tabs>
          <w:tab w:val="num" w:pos="2880"/>
        </w:tabs>
        <w:ind w:left="2880" w:hanging="576"/>
      </w:pPr>
      <w:rPr>
        <w:rFonts w:hint="default"/>
      </w:rPr>
    </w:lvl>
    <w:lvl w:ilvl="6">
      <w:start w:val="1"/>
      <w:numFmt w:val="lowerLetter"/>
      <w:pStyle w:val="SubSub3"/>
      <w:lvlText w:val="(%7)"/>
      <w:lvlJc w:val="left"/>
      <w:pPr>
        <w:tabs>
          <w:tab w:val="num" w:pos="3456"/>
        </w:tabs>
        <w:ind w:left="3456" w:hanging="576"/>
      </w:pPr>
      <w:rPr>
        <w:rFonts w:hint="default"/>
      </w:rPr>
    </w:lvl>
    <w:lvl w:ilvl="7">
      <w:start w:val="1"/>
      <w:numFmt w:val="decimal"/>
      <w:pStyle w:val="SubSub4"/>
      <w:lvlText w:val="(%8)"/>
      <w:lvlJc w:val="left"/>
      <w:pPr>
        <w:tabs>
          <w:tab w:val="num" w:pos="4032"/>
        </w:tabs>
        <w:ind w:left="4032" w:hanging="576"/>
      </w:pPr>
      <w:rPr>
        <w:rFonts w:hint="default"/>
      </w:rPr>
    </w:lvl>
    <w:lvl w:ilvl="8">
      <w:start w:val="1"/>
      <w:numFmt w:val="lowerRoman"/>
      <w:pStyle w:val="SubSub5"/>
      <w:lvlText w:val="(%9)"/>
      <w:lvlJc w:val="left"/>
      <w:pPr>
        <w:tabs>
          <w:tab w:val="num" w:pos="4608"/>
        </w:tabs>
        <w:ind w:left="4608" w:hanging="576"/>
      </w:pPr>
      <w:rPr>
        <w:rFonts w:hint="default"/>
      </w:rPr>
    </w:lvl>
  </w:abstractNum>
  <w:abstractNum w:abstractNumId="2" w15:restartNumberingAfterBreak="0">
    <w:nsid w:val="254322BC"/>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3" w15:restartNumberingAfterBreak="0">
    <w:nsid w:val="2DE73F60"/>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4" w15:restartNumberingAfterBreak="0">
    <w:nsid w:val="35257E95"/>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5" w15:restartNumberingAfterBreak="0">
    <w:nsid w:val="359F5910"/>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6" w15:restartNumberingAfterBreak="0">
    <w:nsid w:val="4C7C7403"/>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7" w15:restartNumberingAfterBreak="0">
    <w:nsid w:val="5957184C"/>
    <w:multiLevelType w:val="hybridMultilevel"/>
    <w:tmpl w:val="0EECEBC0"/>
    <w:lvl w:ilvl="0" w:tplc="6FD80F5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850B82"/>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9" w15:restartNumberingAfterBreak="0">
    <w:nsid w:val="6B555EB7"/>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10" w15:restartNumberingAfterBreak="0">
    <w:nsid w:val="6FDD38AC"/>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11" w15:restartNumberingAfterBreak="0">
    <w:nsid w:val="7309014F"/>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12" w15:restartNumberingAfterBreak="0">
    <w:nsid w:val="7D0A4A75"/>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num w:numId="1" w16cid:durableId="808326997">
    <w:abstractNumId w:val="1"/>
  </w:num>
  <w:num w:numId="2" w16cid:durableId="1207067124">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67158263">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26270714">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2681589">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3152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309528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76910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4941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7489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630361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319010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79710793">
    <w:abstractNumId w:val="0"/>
  </w:num>
  <w:num w:numId="14" w16cid:durableId="1034577786">
    <w:abstractNumId w:val="6"/>
  </w:num>
  <w:num w:numId="15" w16cid:durableId="1907952306">
    <w:abstractNumId w:val="7"/>
  </w:num>
  <w:num w:numId="16" w16cid:durableId="2009019318">
    <w:abstractNumId w:val="8"/>
  </w:num>
  <w:num w:numId="17" w16cid:durableId="2092500601">
    <w:abstractNumId w:val="9"/>
  </w:num>
  <w:num w:numId="18" w16cid:durableId="102267155">
    <w:abstractNumId w:val="10"/>
  </w:num>
  <w:num w:numId="19" w16cid:durableId="265118066">
    <w:abstractNumId w:val="11"/>
  </w:num>
  <w:num w:numId="20" w16cid:durableId="736977979">
    <w:abstractNumId w:val="4"/>
  </w:num>
  <w:num w:numId="21" w16cid:durableId="70739026">
    <w:abstractNumId w:val="3"/>
  </w:num>
  <w:num w:numId="22" w16cid:durableId="1459449346">
    <w:abstractNumId w:val="5"/>
  </w:num>
  <w:num w:numId="23" w16cid:durableId="274797972">
    <w:abstractNumId w:val="2"/>
  </w:num>
  <w:num w:numId="24" w16cid:durableId="1902255678">
    <w:abstractNumId w:val="12"/>
  </w:num>
  <w:num w:numId="25" w16cid:durableId="14667727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742424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KwMDM0Mjc1NjJW0lEKTi0uzszPAymwrAUA6CWb9CwAAAA="/>
  </w:docVars>
  <w:rsids>
    <w:rsidRoot w:val="00A01F50"/>
    <w:rsid w:val="0000311E"/>
    <w:rsid w:val="00006ECE"/>
    <w:rsid w:val="0000790B"/>
    <w:rsid w:val="00010A1D"/>
    <w:rsid w:val="0001146E"/>
    <w:rsid w:val="00011E7B"/>
    <w:rsid w:val="00014228"/>
    <w:rsid w:val="000150FC"/>
    <w:rsid w:val="00020D6B"/>
    <w:rsid w:val="00021C13"/>
    <w:rsid w:val="00022CB1"/>
    <w:rsid w:val="00024195"/>
    <w:rsid w:val="00025D8D"/>
    <w:rsid w:val="000262B8"/>
    <w:rsid w:val="00031D87"/>
    <w:rsid w:val="00036A78"/>
    <w:rsid w:val="0004143E"/>
    <w:rsid w:val="00041A60"/>
    <w:rsid w:val="00044E8A"/>
    <w:rsid w:val="00054748"/>
    <w:rsid w:val="000635BA"/>
    <w:rsid w:val="00063940"/>
    <w:rsid w:val="0006646A"/>
    <w:rsid w:val="00067279"/>
    <w:rsid w:val="00067EFA"/>
    <w:rsid w:val="00071463"/>
    <w:rsid w:val="00071ABA"/>
    <w:rsid w:val="00071D5B"/>
    <w:rsid w:val="00072904"/>
    <w:rsid w:val="00080BCC"/>
    <w:rsid w:val="00081002"/>
    <w:rsid w:val="00085BC9"/>
    <w:rsid w:val="00085CBB"/>
    <w:rsid w:val="00087664"/>
    <w:rsid w:val="0009095C"/>
    <w:rsid w:val="00093FB1"/>
    <w:rsid w:val="00094EFD"/>
    <w:rsid w:val="0009577C"/>
    <w:rsid w:val="000963DF"/>
    <w:rsid w:val="000A07D4"/>
    <w:rsid w:val="000A0B72"/>
    <w:rsid w:val="000A20C2"/>
    <w:rsid w:val="000A2E3C"/>
    <w:rsid w:val="000A3425"/>
    <w:rsid w:val="000A4C9C"/>
    <w:rsid w:val="000A63C6"/>
    <w:rsid w:val="000A77F9"/>
    <w:rsid w:val="000B0030"/>
    <w:rsid w:val="000B08EE"/>
    <w:rsid w:val="000B14FF"/>
    <w:rsid w:val="000B35B4"/>
    <w:rsid w:val="000B3784"/>
    <w:rsid w:val="000B3AF4"/>
    <w:rsid w:val="000B5B8A"/>
    <w:rsid w:val="000C0545"/>
    <w:rsid w:val="000C21FB"/>
    <w:rsid w:val="000C3F08"/>
    <w:rsid w:val="000C4292"/>
    <w:rsid w:val="000C5515"/>
    <w:rsid w:val="000D6D72"/>
    <w:rsid w:val="000E05E0"/>
    <w:rsid w:val="000E3052"/>
    <w:rsid w:val="000E47FB"/>
    <w:rsid w:val="000E4F90"/>
    <w:rsid w:val="000E5239"/>
    <w:rsid w:val="000E5256"/>
    <w:rsid w:val="000F110A"/>
    <w:rsid w:val="000F2944"/>
    <w:rsid w:val="000F6858"/>
    <w:rsid w:val="001124D1"/>
    <w:rsid w:val="00112EE4"/>
    <w:rsid w:val="001164EB"/>
    <w:rsid w:val="0012091B"/>
    <w:rsid w:val="001211A5"/>
    <w:rsid w:val="00122189"/>
    <w:rsid w:val="00124396"/>
    <w:rsid w:val="00127152"/>
    <w:rsid w:val="00127923"/>
    <w:rsid w:val="00132768"/>
    <w:rsid w:val="00134BB0"/>
    <w:rsid w:val="001354F5"/>
    <w:rsid w:val="001369E3"/>
    <w:rsid w:val="0013795D"/>
    <w:rsid w:val="001402ED"/>
    <w:rsid w:val="001418F0"/>
    <w:rsid w:val="00141B0A"/>
    <w:rsid w:val="001432F4"/>
    <w:rsid w:val="00146359"/>
    <w:rsid w:val="00150172"/>
    <w:rsid w:val="001510F3"/>
    <w:rsid w:val="0015118A"/>
    <w:rsid w:val="00153219"/>
    <w:rsid w:val="00155155"/>
    <w:rsid w:val="00160322"/>
    <w:rsid w:val="00166436"/>
    <w:rsid w:val="00166490"/>
    <w:rsid w:val="00177061"/>
    <w:rsid w:val="0018237B"/>
    <w:rsid w:val="00183095"/>
    <w:rsid w:val="00183190"/>
    <w:rsid w:val="00186F4A"/>
    <w:rsid w:val="001874C9"/>
    <w:rsid w:val="0019111E"/>
    <w:rsid w:val="0019295F"/>
    <w:rsid w:val="00194640"/>
    <w:rsid w:val="001961E4"/>
    <w:rsid w:val="001967DA"/>
    <w:rsid w:val="001A140D"/>
    <w:rsid w:val="001B0691"/>
    <w:rsid w:val="001B25A0"/>
    <w:rsid w:val="001B43C7"/>
    <w:rsid w:val="001B7440"/>
    <w:rsid w:val="001C009D"/>
    <w:rsid w:val="001C3EDA"/>
    <w:rsid w:val="001C6BB8"/>
    <w:rsid w:val="001C6F08"/>
    <w:rsid w:val="001D0CEC"/>
    <w:rsid w:val="001D0FEE"/>
    <w:rsid w:val="001D18C2"/>
    <w:rsid w:val="001D2A33"/>
    <w:rsid w:val="001D523B"/>
    <w:rsid w:val="001E3FDB"/>
    <w:rsid w:val="001E4AB2"/>
    <w:rsid w:val="001E570E"/>
    <w:rsid w:val="001F7336"/>
    <w:rsid w:val="00200507"/>
    <w:rsid w:val="00202EE2"/>
    <w:rsid w:val="00203F6C"/>
    <w:rsid w:val="002100A3"/>
    <w:rsid w:val="002124A7"/>
    <w:rsid w:val="00212801"/>
    <w:rsid w:val="00215305"/>
    <w:rsid w:val="0021693D"/>
    <w:rsid w:val="0022127F"/>
    <w:rsid w:val="002212DA"/>
    <w:rsid w:val="00222807"/>
    <w:rsid w:val="00225C9D"/>
    <w:rsid w:val="0023404F"/>
    <w:rsid w:val="00234EE6"/>
    <w:rsid w:val="002367D2"/>
    <w:rsid w:val="00240669"/>
    <w:rsid w:val="00240B42"/>
    <w:rsid w:val="0024232F"/>
    <w:rsid w:val="00243D16"/>
    <w:rsid w:val="00244574"/>
    <w:rsid w:val="002504C2"/>
    <w:rsid w:val="00251049"/>
    <w:rsid w:val="00255545"/>
    <w:rsid w:val="00256C4D"/>
    <w:rsid w:val="00263732"/>
    <w:rsid w:val="0026565F"/>
    <w:rsid w:val="00266436"/>
    <w:rsid w:val="002667C2"/>
    <w:rsid w:val="00271D27"/>
    <w:rsid w:val="00272C7D"/>
    <w:rsid w:val="002745D7"/>
    <w:rsid w:val="00274822"/>
    <w:rsid w:val="002749C3"/>
    <w:rsid w:val="00274CE6"/>
    <w:rsid w:val="00282856"/>
    <w:rsid w:val="0028404A"/>
    <w:rsid w:val="002849CE"/>
    <w:rsid w:val="00285011"/>
    <w:rsid w:val="00292803"/>
    <w:rsid w:val="00294F67"/>
    <w:rsid w:val="002A3EB7"/>
    <w:rsid w:val="002A43A6"/>
    <w:rsid w:val="002A6E55"/>
    <w:rsid w:val="002B2DF6"/>
    <w:rsid w:val="002C0323"/>
    <w:rsid w:val="002C459B"/>
    <w:rsid w:val="002D0250"/>
    <w:rsid w:val="002D5272"/>
    <w:rsid w:val="002D6EAC"/>
    <w:rsid w:val="002D7224"/>
    <w:rsid w:val="002E1A21"/>
    <w:rsid w:val="002E26C7"/>
    <w:rsid w:val="002E560E"/>
    <w:rsid w:val="002E7BD1"/>
    <w:rsid w:val="002F099C"/>
    <w:rsid w:val="002F2D40"/>
    <w:rsid w:val="002F53F1"/>
    <w:rsid w:val="002F61CC"/>
    <w:rsid w:val="0030042A"/>
    <w:rsid w:val="00300744"/>
    <w:rsid w:val="003033C9"/>
    <w:rsid w:val="00304A3A"/>
    <w:rsid w:val="003170A8"/>
    <w:rsid w:val="0032071D"/>
    <w:rsid w:val="00322636"/>
    <w:rsid w:val="003229F3"/>
    <w:rsid w:val="00322BF4"/>
    <w:rsid w:val="003260E6"/>
    <w:rsid w:val="0033139F"/>
    <w:rsid w:val="0033161B"/>
    <w:rsid w:val="003321D0"/>
    <w:rsid w:val="0033414C"/>
    <w:rsid w:val="0033419F"/>
    <w:rsid w:val="00337824"/>
    <w:rsid w:val="003406B4"/>
    <w:rsid w:val="00341DC2"/>
    <w:rsid w:val="0035156C"/>
    <w:rsid w:val="00353D12"/>
    <w:rsid w:val="003576E0"/>
    <w:rsid w:val="0036110E"/>
    <w:rsid w:val="00363102"/>
    <w:rsid w:val="00363BAB"/>
    <w:rsid w:val="00367086"/>
    <w:rsid w:val="00367D43"/>
    <w:rsid w:val="00371E36"/>
    <w:rsid w:val="0037609A"/>
    <w:rsid w:val="003763A5"/>
    <w:rsid w:val="00381EF2"/>
    <w:rsid w:val="00390ED0"/>
    <w:rsid w:val="003937F9"/>
    <w:rsid w:val="003945FF"/>
    <w:rsid w:val="0039645A"/>
    <w:rsid w:val="003A137B"/>
    <w:rsid w:val="003A43F2"/>
    <w:rsid w:val="003A50D5"/>
    <w:rsid w:val="003B29F4"/>
    <w:rsid w:val="003B379C"/>
    <w:rsid w:val="003B5F4A"/>
    <w:rsid w:val="003C053D"/>
    <w:rsid w:val="003C246C"/>
    <w:rsid w:val="003C64AD"/>
    <w:rsid w:val="003C6701"/>
    <w:rsid w:val="003D1C26"/>
    <w:rsid w:val="003E3C22"/>
    <w:rsid w:val="003E7268"/>
    <w:rsid w:val="003F1669"/>
    <w:rsid w:val="003F3D02"/>
    <w:rsid w:val="003F6B91"/>
    <w:rsid w:val="00402157"/>
    <w:rsid w:val="00403282"/>
    <w:rsid w:val="0040344F"/>
    <w:rsid w:val="00403ADF"/>
    <w:rsid w:val="004077BF"/>
    <w:rsid w:val="004108A0"/>
    <w:rsid w:val="00410AD1"/>
    <w:rsid w:val="00415D44"/>
    <w:rsid w:val="00416018"/>
    <w:rsid w:val="0041695B"/>
    <w:rsid w:val="00416B20"/>
    <w:rsid w:val="004172EF"/>
    <w:rsid w:val="00417AE4"/>
    <w:rsid w:val="004226D4"/>
    <w:rsid w:val="00427F30"/>
    <w:rsid w:val="004323E5"/>
    <w:rsid w:val="0043418A"/>
    <w:rsid w:val="0043475F"/>
    <w:rsid w:val="00437B63"/>
    <w:rsid w:val="00445167"/>
    <w:rsid w:val="004530FA"/>
    <w:rsid w:val="00453389"/>
    <w:rsid w:val="00453507"/>
    <w:rsid w:val="00455848"/>
    <w:rsid w:val="004561A9"/>
    <w:rsid w:val="00457557"/>
    <w:rsid w:val="00461504"/>
    <w:rsid w:val="0046181A"/>
    <w:rsid w:val="004619A8"/>
    <w:rsid w:val="00462D9C"/>
    <w:rsid w:val="0046343E"/>
    <w:rsid w:val="00463907"/>
    <w:rsid w:val="004669CC"/>
    <w:rsid w:val="00466BB9"/>
    <w:rsid w:val="00470CF6"/>
    <w:rsid w:val="0047129E"/>
    <w:rsid w:val="004821B5"/>
    <w:rsid w:val="00483F10"/>
    <w:rsid w:val="0048654B"/>
    <w:rsid w:val="00492178"/>
    <w:rsid w:val="004950BC"/>
    <w:rsid w:val="00496C0E"/>
    <w:rsid w:val="004A2ABF"/>
    <w:rsid w:val="004A2CFE"/>
    <w:rsid w:val="004A32AD"/>
    <w:rsid w:val="004A48C6"/>
    <w:rsid w:val="004A4C18"/>
    <w:rsid w:val="004B0888"/>
    <w:rsid w:val="004B5F86"/>
    <w:rsid w:val="004B73D4"/>
    <w:rsid w:val="004C4431"/>
    <w:rsid w:val="004C4786"/>
    <w:rsid w:val="004C47F0"/>
    <w:rsid w:val="004C75B1"/>
    <w:rsid w:val="004D09AC"/>
    <w:rsid w:val="004D7397"/>
    <w:rsid w:val="004E0452"/>
    <w:rsid w:val="004E1A8D"/>
    <w:rsid w:val="004E651C"/>
    <w:rsid w:val="004F24C6"/>
    <w:rsid w:val="004F7557"/>
    <w:rsid w:val="005036CB"/>
    <w:rsid w:val="00504A58"/>
    <w:rsid w:val="00507D39"/>
    <w:rsid w:val="005108A6"/>
    <w:rsid w:val="00512D3D"/>
    <w:rsid w:val="00512FDD"/>
    <w:rsid w:val="00513752"/>
    <w:rsid w:val="00513D59"/>
    <w:rsid w:val="005262CD"/>
    <w:rsid w:val="005271CD"/>
    <w:rsid w:val="005279C0"/>
    <w:rsid w:val="005349DC"/>
    <w:rsid w:val="00537436"/>
    <w:rsid w:val="0053744B"/>
    <w:rsid w:val="005413F2"/>
    <w:rsid w:val="00545756"/>
    <w:rsid w:val="00546602"/>
    <w:rsid w:val="005505CA"/>
    <w:rsid w:val="00550B8D"/>
    <w:rsid w:val="005527ED"/>
    <w:rsid w:val="00554589"/>
    <w:rsid w:val="0055573E"/>
    <w:rsid w:val="0055606E"/>
    <w:rsid w:val="00561DD6"/>
    <w:rsid w:val="00562CF6"/>
    <w:rsid w:val="00566877"/>
    <w:rsid w:val="00572B17"/>
    <w:rsid w:val="0057304C"/>
    <w:rsid w:val="0058066F"/>
    <w:rsid w:val="00580C2A"/>
    <w:rsid w:val="00580FA1"/>
    <w:rsid w:val="005834EE"/>
    <w:rsid w:val="005839A4"/>
    <w:rsid w:val="005905C8"/>
    <w:rsid w:val="00593396"/>
    <w:rsid w:val="00594802"/>
    <w:rsid w:val="005A01A2"/>
    <w:rsid w:val="005A2A39"/>
    <w:rsid w:val="005A4ABC"/>
    <w:rsid w:val="005A4F94"/>
    <w:rsid w:val="005A74A0"/>
    <w:rsid w:val="005B215C"/>
    <w:rsid w:val="005B2951"/>
    <w:rsid w:val="005C75E7"/>
    <w:rsid w:val="005D36E0"/>
    <w:rsid w:val="005E2EBB"/>
    <w:rsid w:val="005E38F1"/>
    <w:rsid w:val="005E4B40"/>
    <w:rsid w:val="005E650B"/>
    <w:rsid w:val="005E7C3D"/>
    <w:rsid w:val="005F00A3"/>
    <w:rsid w:val="005F1D04"/>
    <w:rsid w:val="005F27B0"/>
    <w:rsid w:val="005F5499"/>
    <w:rsid w:val="0060005F"/>
    <w:rsid w:val="0060190B"/>
    <w:rsid w:val="006019AA"/>
    <w:rsid w:val="006060E2"/>
    <w:rsid w:val="00607A38"/>
    <w:rsid w:val="00613166"/>
    <w:rsid w:val="00615C9B"/>
    <w:rsid w:val="00621A51"/>
    <w:rsid w:val="00623281"/>
    <w:rsid w:val="00625AA2"/>
    <w:rsid w:val="00627C56"/>
    <w:rsid w:val="00634669"/>
    <w:rsid w:val="00635091"/>
    <w:rsid w:val="00635AC1"/>
    <w:rsid w:val="00637D5B"/>
    <w:rsid w:val="0065162E"/>
    <w:rsid w:val="00653093"/>
    <w:rsid w:val="00656748"/>
    <w:rsid w:val="006568AA"/>
    <w:rsid w:val="00663AE7"/>
    <w:rsid w:val="00665E5C"/>
    <w:rsid w:val="00675C13"/>
    <w:rsid w:val="00677342"/>
    <w:rsid w:val="00680AC0"/>
    <w:rsid w:val="00680AF4"/>
    <w:rsid w:val="00682CC4"/>
    <w:rsid w:val="00683303"/>
    <w:rsid w:val="00685ABB"/>
    <w:rsid w:val="00691F94"/>
    <w:rsid w:val="006A400F"/>
    <w:rsid w:val="006A4A60"/>
    <w:rsid w:val="006B233D"/>
    <w:rsid w:val="006B342E"/>
    <w:rsid w:val="006B3D74"/>
    <w:rsid w:val="006B3DA9"/>
    <w:rsid w:val="006B5B48"/>
    <w:rsid w:val="006B75F9"/>
    <w:rsid w:val="006C2B51"/>
    <w:rsid w:val="006C2D1B"/>
    <w:rsid w:val="006C5548"/>
    <w:rsid w:val="006D1C26"/>
    <w:rsid w:val="006D1DAB"/>
    <w:rsid w:val="006D1EEF"/>
    <w:rsid w:val="006D28F8"/>
    <w:rsid w:val="006D37A8"/>
    <w:rsid w:val="006D4D36"/>
    <w:rsid w:val="006D5194"/>
    <w:rsid w:val="006D5BE3"/>
    <w:rsid w:val="006D658F"/>
    <w:rsid w:val="006D7891"/>
    <w:rsid w:val="006E172D"/>
    <w:rsid w:val="006E4CAC"/>
    <w:rsid w:val="006E64E6"/>
    <w:rsid w:val="006E6985"/>
    <w:rsid w:val="006F0858"/>
    <w:rsid w:val="006F2420"/>
    <w:rsid w:val="007009EE"/>
    <w:rsid w:val="007075B2"/>
    <w:rsid w:val="00714EDB"/>
    <w:rsid w:val="00721608"/>
    <w:rsid w:val="007218C8"/>
    <w:rsid w:val="007235B1"/>
    <w:rsid w:val="00727931"/>
    <w:rsid w:val="0073231D"/>
    <w:rsid w:val="00733BE1"/>
    <w:rsid w:val="00741A30"/>
    <w:rsid w:val="00743BB7"/>
    <w:rsid w:val="00747AC4"/>
    <w:rsid w:val="00747DBC"/>
    <w:rsid w:val="00752C08"/>
    <w:rsid w:val="00754D40"/>
    <w:rsid w:val="007553C9"/>
    <w:rsid w:val="0075792C"/>
    <w:rsid w:val="007600B7"/>
    <w:rsid w:val="0076123D"/>
    <w:rsid w:val="0077007C"/>
    <w:rsid w:val="00770995"/>
    <w:rsid w:val="00771B55"/>
    <w:rsid w:val="00772776"/>
    <w:rsid w:val="00773F84"/>
    <w:rsid w:val="0078464F"/>
    <w:rsid w:val="00787458"/>
    <w:rsid w:val="007933B2"/>
    <w:rsid w:val="0079661F"/>
    <w:rsid w:val="007A3611"/>
    <w:rsid w:val="007A4141"/>
    <w:rsid w:val="007B403F"/>
    <w:rsid w:val="007B7436"/>
    <w:rsid w:val="007C1770"/>
    <w:rsid w:val="007C30BB"/>
    <w:rsid w:val="007C4DB8"/>
    <w:rsid w:val="007D0706"/>
    <w:rsid w:val="007D2029"/>
    <w:rsid w:val="007D39CB"/>
    <w:rsid w:val="007D751B"/>
    <w:rsid w:val="007E2F30"/>
    <w:rsid w:val="007E47C3"/>
    <w:rsid w:val="007F3924"/>
    <w:rsid w:val="007F3BBC"/>
    <w:rsid w:val="007F4A3A"/>
    <w:rsid w:val="007F4DE7"/>
    <w:rsid w:val="007F5CF4"/>
    <w:rsid w:val="007F65E3"/>
    <w:rsid w:val="0080132B"/>
    <w:rsid w:val="0080165B"/>
    <w:rsid w:val="00810010"/>
    <w:rsid w:val="00810B2D"/>
    <w:rsid w:val="0081250E"/>
    <w:rsid w:val="00814103"/>
    <w:rsid w:val="00815870"/>
    <w:rsid w:val="0081797D"/>
    <w:rsid w:val="008206CD"/>
    <w:rsid w:val="0082268D"/>
    <w:rsid w:val="00822E16"/>
    <w:rsid w:val="00831BC9"/>
    <w:rsid w:val="00834B94"/>
    <w:rsid w:val="00835365"/>
    <w:rsid w:val="00841704"/>
    <w:rsid w:val="00841721"/>
    <w:rsid w:val="008431F7"/>
    <w:rsid w:val="0084483E"/>
    <w:rsid w:val="00844CA0"/>
    <w:rsid w:val="00846F55"/>
    <w:rsid w:val="00850139"/>
    <w:rsid w:val="00850DB4"/>
    <w:rsid w:val="00857962"/>
    <w:rsid w:val="00857987"/>
    <w:rsid w:val="00863678"/>
    <w:rsid w:val="00864537"/>
    <w:rsid w:val="00864657"/>
    <w:rsid w:val="00865BE3"/>
    <w:rsid w:val="00876E12"/>
    <w:rsid w:val="008770EE"/>
    <w:rsid w:val="0087774F"/>
    <w:rsid w:val="00880AE7"/>
    <w:rsid w:val="00881F44"/>
    <w:rsid w:val="0088338D"/>
    <w:rsid w:val="0088428B"/>
    <w:rsid w:val="00891451"/>
    <w:rsid w:val="0089710F"/>
    <w:rsid w:val="008A06A4"/>
    <w:rsid w:val="008A3BC0"/>
    <w:rsid w:val="008A507B"/>
    <w:rsid w:val="008A632D"/>
    <w:rsid w:val="008A642C"/>
    <w:rsid w:val="008B24A5"/>
    <w:rsid w:val="008B6D84"/>
    <w:rsid w:val="008B772A"/>
    <w:rsid w:val="008C503B"/>
    <w:rsid w:val="008C6406"/>
    <w:rsid w:val="008D16A7"/>
    <w:rsid w:val="008D3085"/>
    <w:rsid w:val="008D41D4"/>
    <w:rsid w:val="008D52A1"/>
    <w:rsid w:val="008D7CFE"/>
    <w:rsid w:val="008E06ED"/>
    <w:rsid w:val="008E421B"/>
    <w:rsid w:val="008F14E7"/>
    <w:rsid w:val="008F2179"/>
    <w:rsid w:val="008F246B"/>
    <w:rsid w:val="008F55F7"/>
    <w:rsid w:val="008F6BA2"/>
    <w:rsid w:val="00900C6D"/>
    <w:rsid w:val="009023D2"/>
    <w:rsid w:val="0090284B"/>
    <w:rsid w:val="009103A7"/>
    <w:rsid w:val="00910B0D"/>
    <w:rsid w:val="00910F84"/>
    <w:rsid w:val="00912E55"/>
    <w:rsid w:val="00913A7F"/>
    <w:rsid w:val="00917172"/>
    <w:rsid w:val="00925E45"/>
    <w:rsid w:val="009273EA"/>
    <w:rsid w:val="00930530"/>
    <w:rsid w:val="00930548"/>
    <w:rsid w:val="0093230B"/>
    <w:rsid w:val="009330F3"/>
    <w:rsid w:val="009404C0"/>
    <w:rsid w:val="00943ED3"/>
    <w:rsid w:val="00944357"/>
    <w:rsid w:val="00945802"/>
    <w:rsid w:val="0094597E"/>
    <w:rsid w:val="009467FF"/>
    <w:rsid w:val="00947120"/>
    <w:rsid w:val="009517E2"/>
    <w:rsid w:val="0095386F"/>
    <w:rsid w:val="009568BA"/>
    <w:rsid w:val="009569DF"/>
    <w:rsid w:val="0096003C"/>
    <w:rsid w:val="00964DA3"/>
    <w:rsid w:val="0096565E"/>
    <w:rsid w:val="009664BD"/>
    <w:rsid w:val="00967DA5"/>
    <w:rsid w:val="0097024A"/>
    <w:rsid w:val="0097264C"/>
    <w:rsid w:val="00977356"/>
    <w:rsid w:val="00981054"/>
    <w:rsid w:val="0098419C"/>
    <w:rsid w:val="009842EB"/>
    <w:rsid w:val="009844A7"/>
    <w:rsid w:val="00984EC8"/>
    <w:rsid w:val="009868A8"/>
    <w:rsid w:val="0098692C"/>
    <w:rsid w:val="00990A8F"/>
    <w:rsid w:val="0099356B"/>
    <w:rsid w:val="0099664A"/>
    <w:rsid w:val="0099677C"/>
    <w:rsid w:val="009A0339"/>
    <w:rsid w:val="009A23AA"/>
    <w:rsid w:val="009A594C"/>
    <w:rsid w:val="009A72DB"/>
    <w:rsid w:val="009B11D8"/>
    <w:rsid w:val="009B25DA"/>
    <w:rsid w:val="009B4027"/>
    <w:rsid w:val="009B4099"/>
    <w:rsid w:val="009B4479"/>
    <w:rsid w:val="009B5899"/>
    <w:rsid w:val="009C0207"/>
    <w:rsid w:val="009D1A41"/>
    <w:rsid w:val="009D1F78"/>
    <w:rsid w:val="009D3C1C"/>
    <w:rsid w:val="009D4107"/>
    <w:rsid w:val="009D4F7B"/>
    <w:rsid w:val="009E0E28"/>
    <w:rsid w:val="009E1B4B"/>
    <w:rsid w:val="009E28F6"/>
    <w:rsid w:val="009E52A4"/>
    <w:rsid w:val="009E6E90"/>
    <w:rsid w:val="009F0D11"/>
    <w:rsid w:val="009F1A0E"/>
    <w:rsid w:val="009F4822"/>
    <w:rsid w:val="009F53BA"/>
    <w:rsid w:val="00A0155D"/>
    <w:rsid w:val="00A01B42"/>
    <w:rsid w:val="00A01F50"/>
    <w:rsid w:val="00A02CB7"/>
    <w:rsid w:val="00A03132"/>
    <w:rsid w:val="00A0383E"/>
    <w:rsid w:val="00A03EA1"/>
    <w:rsid w:val="00A065A5"/>
    <w:rsid w:val="00A07CF9"/>
    <w:rsid w:val="00A14A6B"/>
    <w:rsid w:val="00A16316"/>
    <w:rsid w:val="00A16A92"/>
    <w:rsid w:val="00A2031B"/>
    <w:rsid w:val="00A205C2"/>
    <w:rsid w:val="00A23035"/>
    <w:rsid w:val="00A2340A"/>
    <w:rsid w:val="00A33871"/>
    <w:rsid w:val="00A36D62"/>
    <w:rsid w:val="00A37A5B"/>
    <w:rsid w:val="00A41C61"/>
    <w:rsid w:val="00A42B16"/>
    <w:rsid w:val="00A47F82"/>
    <w:rsid w:val="00A50F7F"/>
    <w:rsid w:val="00A52B10"/>
    <w:rsid w:val="00A52F74"/>
    <w:rsid w:val="00A603B9"/>
    <w:rsid w:val="00A60EA7"/>
    <w:rsid w:val="00A61153"/>
    <w:rsid w:val="00A636FD"/>
    <w:rsid w:val="00A70C5A"/>
    <w:rsid w:val="00A714C1"/>
    <w:rsid w:val="00A75405"/>
    <w:rsid w:val="00A777B6"/>
    <w:rsid w:val="00A802D6"/>
    <w:rsid w:val="00A82D22"/>
    <w:rsid w:val="00A83666"/>
    <w:rsid w:val="00A85C53"/>
    <w:rsid w:val="00A90281"/>
    <w:rsid w:val="00A916A1"/>
    <w:rsid w:val="00A924D0"/>
    <w:rsid w:val="00AA0CB9"/>
    <w:rsid w:val="00AA2C8C"/>
    <w:rsid w:val="00AB1BDB"/>
    <w:rsid w:val="00AB36A2"/>
    <w:rsid w:val="00AB464D"/>
    <w:rsid w:val="00AC1312"/>
    <w:rsid w:val="00AC2E49"/>
    <w:rsid w:val="00AC3B77"/>
    <w:rsid w:val="00AC4545"/>
    <w:rsid w:val="00AC61E2"/>
    <w:rsid w:val="00AC6E5F"/>
    <w:rsid w:val="00AD21AE"/>
    <w:rsid w:val="00AD5146"/>
    <w:rsid w:val="00AD57D7"/>
    <w:rsid w:val="00AD5824"/>
    <w:rsid w:val="00AD58F7"/>
    <w:rsid w:val="00AD69E9"/>
    <w:rsid w:val="00AD799A"/>
    <w:rsid w:val="00AE4B26"/>
    <w:rsid w:val="00AE699D"/>
    <w:rsid w:val="00AF5C40"/>
    <w:rsid w:val="00B01226"/>
    <w:rsid w:val="00B04B11"/>
    <w:rsid w:val="00B0745E"/>
    <w:rsid w:val="00B12225"/>
    <w:rsid w:val="00B12BBF"/>
    <w:rsid w:val="00B16004"/>
    <w:rsid w:val="00B204A1"/>
    <w:rsid w:val="00B242D1"/>
    <w:rsid w:val="00B35865"/>
    <w:rsid w:val="00B35DBE"/>
    <w:rsid w:val="00B3652F"/>
    <w:rsid w:val="00B4316D"/>
    <w:rsid w:val="00B47BDD"/>
    <w:rsid w:val="00B51E40"/>
    <w:rsid w:val="00B53965"/>
    <w:rsid w:val="00B6050A"/>
    <w:rsid w:val="00B6116B"/>
    <w:rsid w:val="00B6255F"/>
    <w:rsid w:val="00B63136"/>
    <w:rsid w:val="00B67362"/>
    <w:rsid w:val="00B67C42"/>
    <w:rsid w:val="00B74F08"/>
    <w:rsid w:val="00B7688F"/>
    <w:rsid w:val="00B8040B"/>
    <w:rsid w:val="00B80E20"/>
    <w:rsid w:val="00B836E2"/>
    <w:rsid w:val="00B8449B"/>
    <w:rsid w:val="00B85C7E"/>
    <w:rsid w:val="00B86D17"/>
    <w:rsid w:val="00B91208"/>
    <w:rsid w:val="00B95EAF"/>
    <w:rsid w:val="00BA25BF"/>
    <w:rsid w:val="00BA7105"/>
    <w:rsid w:val="00BB7583"/>
    <w:rsid w:val="00BB7959"/>
    <w:rsid w:val="00BB7B3A"/>
    <w:rsid w:val="00BB7F70"/>
    <w:rsid w:val="00BC3B82"/>
    <w:rsid w:val="00BC641A"/>
    <w:rsid w:val="00BD4144"/>
    <w:rsid w:val="00BE2363"/>
    <w:rsid w:val="00BE3391"/>
    <w:rsid w:val="00BF190D"/>
    <w:rsid w:val="00BF1AE2"/>
    <w:rsid w:val="00BF5B62"/>
    <w:rsid w:val="00C0234E"/>
    <w:rsid w:val="00C02EFD"/>
    <w:rsid w:val="00C0600D"/>
    <w:rsid w:val="00C06D7A"/>
    <w:rsid w:val="00C111D6"/>
    <w:rsid w:val="00C12598"/>
    <w:rsid w:val="00C127CE"/>
    <w:rsid w:val="00C17CA2"/>
    <w:rsid w:val="00C2030E"/>
    <w:rsid w:val="00C2271C"/>
    <w:rsid w:val="00C26128"/>
    <w:rsid w:val="00C27A32"/>
    <w:rsid w:val="00C33106"/>
    <w:rsid w:val="00C36843"/>
    <w:rsid w:val="00C36F8C"/>
    <w:rsid w:val="00C400D1"/>
    <w:rsid w:val="00C43413"/>
    <w:rsid w:val="00C44D77"/>
    <w:rsid w:val="00C479F8"/>
    <w:rsid w:val="00C50AEE"/>
    <w:rsid w:val="00C52EFF"/>
    <w:rsid w:val="00C57C44"/>
    <w:rsid w:val="00C61EDE"/>
    <w:rsid w:val="00C677F2"/>
    <w:rsid w:val="00C7204D"/>
    <w:rsid w:val="00C72C51"/>
    <w:rsid w:val="00C74AE5"/>
    <w:rsid w:val="00C762A2"/>
    <w:rsid w:val="00C77DD2"/>
    <w:rsid w:val="00C82B2B"/>
    <w:rsid w:val="00C916E3"/>
    <w:rsid w:val="00C9177F"/>
    <w:rsid w:val="00C94A62"/>
    <w:rsid w:val="00C94AEA"/>
    <w:rsid w:val="00C950CA"/>
    <w:rsid w:val="00CA36F4"/>
    <w:rsid w:val="00CB181D"/>
    <w:rsid w:val="00CB1AA4"/>
    <w:rsid w:val="00CB74EA"/>
    <w:rsid w:val="00CB780E"/>
    <w:rsid w:val="00CD2763"/>
    <w:rsid w:val="00CD27E0"/>
    <w:rsid w:val="00CD4647"/>
    <w:rsid w:val="00CE1566"/>
    <w:rsid w:val="00CE2CAA"/>
    <w:rsid w:val="00CE61CF"/>
    <w:rsid w:val="00CF62F0"/>
    <w:rsid w:val="00D00186"/>
    <w:rsid w:val="00D00A8A"/>
    <w:rsid w:val="00D02A54"/>
    <w:rsid w:val="00D030E6"/>
    <w:rsid w:val="00D0334C"/>
    <w:rsid w:val="00D06E1F"/>
    <w:rsid w:val="00D147D9"/>
    <w:rsid w:val="00D157D0"/>
    <w:rsid w:val="00D20556"/>
    <w:rsid w:val="00D2073A"/>
    <w:rsid w:val="00D234D6"/>
    <w:rsid w:val="00D23BA2"/>
    <w:rsid w:val="00D23D82"/>
    <w:rsid w:val="00D3311C"/>
    <w:rsid w:val="00D339D6"/>
    <w:rsid w:val="00D3471E"/>
    <w:rsid w:val="00D3619C"/>
    <w:rsid w:val="00D36BE3"/>
    <w:rsid w:val="00D401A3"/>
    <w:rsid w:val="00D4056E"/>
    <w:rsid w:val="00D43C66"/>
    <w:rsid w:val="00D45D20"/>
    <w:rsid w:val="00D473CF"/>
    <w:rsid w:val="00D50165"/>
    <w:rsid w:val="00D504C3"/>
    <w:rsid w:val="00D5191A"/>
    <w:rsid w:val="00D51B97"/>
    <w:rsid w:val="00D55531"/>
    <w:rsid w:val="00D56007"/>
    <w:rsid w:val="00D5704E"/>
    <w:rsid w:val="00D626A1"/>
    <w:rsid w:val="00D65EC9"/>
    <w:rsid w:val="00D7136C"/>
    <w:rsid w:val="00D720F0"/>
    <w:rsid w:val="00D73A17"/>
    <w:rsid w:val="00D73D01"/>
    <w:rsid w:val="00D73FAD"/>
    <w:rsid w:val="00D74B1D"/>
    <w:rsid w:val="00D849D1"/>
    <w:rsid w:val="00D85F46"/>
    <w:rsid w:val="00D90BBE"/>
    <w:rsid w:val="00D93298"/>
    <w:rsid w:val="00D9513C"/>
    <w:rsid w:val="00DA3588"/>
    <w:rsid w:val="00DB57E5"/>
    <w:rsid w:val="00DC5338"/>
    <w:rsid w:val="00DC72B0"/>
    <w:rsid w:val="00DC7824"/>
    <w:rsid w:val="00DC7ABD"/>
    <w:rsid w:val="00DD1D58"/>
    <w:rsid w:val="00DD356D"/>
    <w:rsid w:val="00DD3A45"/>
    <w:rsid w:val="00DD47E3"/>
    <w:rsid w:val="00DD5BDD"/>
    <w:rsid w:val="00DD7992"/>
    <w:rsid w:val="00DE3213"/>
    <w:rsid w:val="00DE36F2"/>
    <w:rsid w:val="00DF5A99"/>
    <w:rsid w:val="00DF645B"/>
    <w:rsid w:val="00DF6683"/>
    <w:rsid w:val="00E05DFE"/>
    <w:rsid w:val="00E1098F"/>
    <w:rsid w:val="00E11792"/>
    <w:rsid w:val="00E13CF0"/>
    <w:rsid w:val="00E16468"/>
    <w:rsid w:val="00E164BA"/>
    <w:rsid w:val="00E16B4D"/>
    <w:rsid w:val="00E222EF"/>
    <w:rsid w:val="00E23521"/>
    <w:rsid w:val="00E26BBE"/>
    <w:rsid w:val="00E31B09"/>
    <w:rsid w:val="00E3276A"/>
    <w:rsid w:val="00E33221"/>
    <w:rsid w:val="00E34E62"/>
    <w:rsid w:val="00E36C66"/>
    <w:rsid w:val="00E426AC"/>
    <w:rsid w:val="00E46528"/>
    <w:rsid w:val="00E5272C"/>
    <w:rsid w:val="00E53391"/>
    <w:rsid w:val="00E53ED7"/>
    <w:rsid w:val="00E56825"/>
    <w:rsid w:val="00E70ECD"/>
    <w:rsid w:val="00E82468"/>
    <w:rsid w:val="00E83161"/>
    <w:rsid w:val="00E85B05"/>
    <w:rsid w:val="00E9018D"/>
    <w:rsid w:val="00E903EC"/>
    <w:rsid w:val="00E91108"/>
    <w:rsid w:val="00E935D8"/>
    <w:rsid w:val="00E9627C"/>
    <w:rsid w:val="00E96CB2"/>
    <w:rsid w:val="00E96E65"/>
    <w:rsid w:val="00EA0AFA"/>
    <w:rsid w:val="00EA7E42"/>
    <w:rsid w:val="00EB6CC1"/>
    <w:rsid w:val="00EB7BDD"/>
    <w:rsid w:val="00EB7C71"/>
    <w:rsid w:val="00EC60D8"/>
    <w:rsid w:val="00ED0807"/>
    <w:rsid w:val="00ED4E11"/>
    <w:rsid w:val="00ED6265"/>
    <w:rsid w:val="00ED65BE"/>
    <w:rsid w:val="00EF5CD6"/>
    <w:rsid w:val="00F02FE4"/>
    <w:rsid w:val="00F03C68"/>
    <w:rsid w:val="00F143B5"/>
    <w:rsid w:val="00F15E88"/>
    <w:rsid w:val="00F2008D"/>
    <w:rsid w:val="00F2020B"/>
    <w:rsid w:val="00F20B72"/>
    <w:rsid w:val="00F20CC4"/>
    <w:rsid w:val="00F2322A"/>
    <w:rsid w:val="00F23723"/>
    <w:rsid w:val="00F27C87"/>
    <w:rsid w:val="00F31878"/>
    <w:rsid w:val="00F34594"/>
    <w:rsid w:val="00F345B5"/>
    <w:rsid w:val="00F3767F"/>
    <w:rsid w:val="00F376D4"/>
    <w:rsid w:val="00F412FE"/>
    <w:rsid w:val="00F43D06"/>
    <w:rsid w:val="00F4578C"/>
    <w:rsid w:val="00F45AA6"/>
    <w:rsid w:val="00F5143A"/>
    <w:rsid w:val="00F541ED"/>
    <w:rsid w:val="00F550A3"/>
    <w:rsid w:val="00F5589A"/>
    <w:rsid w:val="00F6239D"/>
    <w:rsid w:val="00F66204"/>
    <w:rsid w:val="00F73218"/>
    <w:rsid w:val="00F82247"/>
    <w:rsid w:val="00F83190"/>
    <w:rsid w:val="00F843CB"/>
    <w:rsid w:val="00F84776"/>
    <w:rsid w:val="00F91934"/>
    <w:rsid w:val="00F92176"/>
    <w:rsid w:val="00F9615A"/>
    <w:rsid w:val="00FA1C09"/>
    <w:rsid w:val="00FA5022"/>
    <w:rsid w:val="00FA5863"/>
    <w:rsid w:val="00FA76AF"/>
    <w:rsid w:val="00FA7D1A"/>
    <w:rsid w:val="00FC4A2B"/>
    <w:rsid w:val="00FC687E"/>
    <w:rsid w:val="00FC73DC"/>
    <w:rsid w:val="00FD567D"/>
    <w:rsid w:val="00FD5E2C"/>
    <w:rsid w:val="00FD6C1E"/>
    <w:rsid w:val="00FD7220"/>
    <w:rsid w:val="00FE001B"/>
    <w:rsid w:val="00FE136A"/>
    <w:rsid w:val="00FE20C2"/>
    <w:rsid w:val="00FE2524"/>
    <w:rsid w:val="00FE5880"/>
    <w:rsid w:val="00FE5CA6"/>
    <w:rsid w:val="00FE720B"/>
    <w:rsid w:val="00FF164D"/>
    <w:rsid w:val="00FF5366"/>
    <w:rsid w:val="00FF69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43AA99"/>
  <w15:chartTrackingRefBased/>
  <w15:docId w15:val="{3EE2033A-65C7-462B-8364-06C15D7D6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Section">
    <w:name w:val="TitleOfSection"/>
    <w:basedOn w:val="Normal"/>
    <w:next w:val="Blank"/>
    <w:pPr>
      <w:tabs>
        <w:tab w:val="center" w:pos="4320"/>
      </w:tabs>
      <w:suppressAutoHyphens/>
    </w:pPr>
  </w:style>
  <w:style w:type="paragraph" w:customStyle="1" w:styleId="EndOfSection">
    <w:name w:val="EndOfSection"/>
    <w:basedOn w:val="TitleOfSection"/>
    <w:next w:val="Normal"/>
    <w:rsid w:val="00B4316D"/>
    <w:rPr>
      <w:b/>
    </w:rPr>
  </w:style>
  <w:style w:type="paragraph" w:customStyle="1" w:styleId="Part">
    <w:name w:val="Part"/>
    <w:basedOn w:val="Normal"/>
    <w:next w:val="Blank"/>
    <w:rsid w:val="00977356"/>
    <w:pPr>
      <w:numPr>
        <w:numId w:val="12"/>
      </w:numPr>
      <w:suppressAutoHyphens/>
      <w:spacing w:before="120" w:after="120"/>
      <w:contextualSpacing/>
      <w:outlineLvl w:val="0"/>
    </w:pPr>
    <w:rPr>
      <w:b/>
      <w:caps/>
    </w:rPr>
  </w:style>
  <w:style w:type="paragraph" w:customStyle="1" w:styleId="Article">
    <w:name w:val="Article"/>
    <w:basedOn w:val="Part"/>
    <w:next w:val="Blank"/>
    <w:rsid w:val="00A33871"/>
    <w:pPr>
      <w:numPr>
        <w:ilvl w:val="1"/>
      </w:numPr>
      <w:outlineLvl w:val="1"/>
    </w:pPr>
    <w:rPr>
      <w:b w:val="0"/>
    </w:rPr>
  </w:style>
  <w:style w:type="paragraph" w:customStyle="1" w:styleId="Paragraph">
    <w:name w:val="Paragraph"/>
    <w:basedOn w:val="Normal"/>
    <w:next w:val="Blank"/>
    <w:pPr>
      <w:numPr>
        <w:ilvl w:val="2"/>
        <w:numId w:val="12"/>
      </w:numP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s>
      <w:suppressAutoHyphens/>
      <w:outlineLvl w:val="2"/>
    </w:pPr>
  </w:style>
  <w:style w:type="paragraph" w:customStyle="1" w:styleId="SubPara">
    <w:name w:val="SubPara"/>
    <w:basedOn w:val="Paragraph"/>
    <w:pPr>
      <w:numPr>
        <w:ilvl w:val="3"/>
      </w:numPr>
      <w:tabs>
        <w:tab w:val="left" w:pos="1152"/>
      </w:tabs>
      <w:outlineLvl w:val="3"/>
    </w:pPr>
  </w:style>
  <w:style w:type="paragraph" w:customStyle="1" w:styleId="SubSub1">
    <w:name w:val="SubSub1"/>
    <w:basedOn w:val="Paragraph"/>
    <w:pPr>
      <w:numPr>
        <w:ilvl w:val="4"/>
      </w:numPr>
      <w:tabs>
        <w:tab w:val="left" w:pos="1152"/>
      </w:tabs>
      <w:outlineLvl w:val="4"/>
    </w:pPr>
  </w:style>
  <w:style w:type="paragraph" w:customStyle="1" w:styleId="SubSub2">
    <w:name w:val="SubSub2"/>
    <w:basedOn w:val="Paragraph"/>
    <w:pPr>
      <w:numPr>
        <w:ilvl w:val="5"/>
      </w:numPr>
      <w:tabs>
        <w:tab w:val="left" w:pos="1152"/>
      </w:tabs>
      <w:outlineLvl w:val="5"/>
    </w:pPr>
  </w:style>
  <w:style w:type="paragraph" w:customStyle="1" w:styleId="SubSub3">
    <w:name w:val="SubSub3"/>
    <w:basedOn w:val="Paragraph"/>
    <w:pPr>
      <w:numPr>
        <w:ilvl w:val="6"/>
      </w:numPr>
      <w:tabs>
        <w:tab w:val="left" w:pos="1152"/>
      </w:tabs>
      <w:outlineLvl w:val="6"/>
    </w:pPr>
  </w:style>
  <w:style w:type="paragraph" w:customStyle="1" w:styleId="SubSub4">
    <w:name w:val="SubSub4"/>
    <w:basedOn w:val="Paragraph"/>
    <w:pPr>
      <w:numPr>
        <w:ilvl w:val="7"/>
      </w:numPr>
      <w:tabs>
        <w:tab w:val="left" w:pos="1152"/>
      </w:tabs>
      <w:outlineLvl w:val="7"/>
    </w:pPr>
  </w:style>
  <w:style w:type="paragraph" w:customStyle="1" w:styleId="SubSub5">
    <w:name w:val="SubSub5"/>
    <w:basedOn w:val="Paragraph"/>
    <w:pPr>
      <w:numPr>
        <w:ilvl w:val="8"/>
      </w:numPr>
      <w:tabs>
        <w:tab w:val="left" w:pos="1152"/>
      </w:tabs>
      <w:outlineLvl w:val="8"/>
    </w:pPr>
  </w:style>
  <w:style w:type="paragraph" w:customStyle="1" w:styleId="Blank">
    <w:name w:val="Blank"/>
    <w:basedOn w:val="Normal"/>
    <w:pPr>
      <w:suppressAutoHyphens/>
    </w:pPr>
  </w:style>
  <w:style w:type="paragraph" w:customStyle="1" w:styleId="Note">
    <w:name w:val="Note"/>
    <w:basedOn w:val="Normal"/>
    <w:uiPriority w:val="99"/>
    <w:rsid w:val="00CE1566"/>
    <w:pPr>
      <w:pBdr>
        <w:top w:val="single" w:sz="4" w:space="1" w:color="C00000" w:shadow="1"/>
        <w:left w:val="single" w:sz="4" w:space="4" w:color="C00000" w:shadow="1"/>
        <w:bottom w:val="single" w:sz="4" w:space="1" w:color="C00000" w:shadow="1"/>
        <w:right w:val="single" w:sz="4" w:space="4" w:color="C00000" w:shadow="1"/>
      </w:pBdr>
      <w:shd w:val="clear" w:color="auto" w:fill="D9D9D9"/>
      <w:suppressAutoHyphens/>
    </w:pPr>
    <w:rPr>
      <w:i/>
      <w:vanish/>
      <w:color w:val="C00000"/>
    </w:rPr>
  </w:style>
  <w:style w:type="character" w:styleId="Hyperlink">
    <w:name w:val="Hyperlink"/>
    <w:rPr>
      <w:color w:val="0000FF"/>
      <w:u w:val="single"/>
    </w:rPr>
  </w:style>
  <w:style w:type="paragraph" w:styleId="NormalWeb">
    <w:name w:val="Normal (Web)"/>
    <w:basedOn w:val="Normal"/>
    <w:uiPriority w:val="99"/>
    <w:pPr>
      <w:spacing w:before="100" w:beforeAutospacing="1" w:after="100" w:afterAutospacing="1"/>
    </w:pPr>
    <w:rPr>
      <w:rFonts w:ascii="Times New Roman" w:hAnsi="Times New Roman"/>
      <w:snapToGrid/>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Template">
    <w:name w:val="Template"/>
    <w:basedOn w:val="Blank"/>
    <w:next w:val="Blank"/>
    <w:autoRedefine/>
    <w:rsid w:val="00BC3B82"/>
    <w:rPr>
      <w:i/>
      <w:color w:val="FF00FF"/>
      <w:sz w:val="18"/>
    </w:rPr>
  </w:style>
  <w:style w:type="paragraph" w:customStyle="1" w:styleId="StyleNoteItalicRed">
    <w:name w:val="Style Note + Italic Red"/>
    <w:basedOn w:val="Note"/>
    <w:rsid w:val="005A2A39"/>
    <w:rPr>
      <w:i w:val="0"/>
      <w:iCs/>
      <w:vanish w:val="0"/>
      <w:color w:val="FF0000"/>
    </w:rPr>
  </w:style>
  <w:style w:type="character" w:styleId="FollowedHyperlink">
    <w:name w:val="FollowedHyperlink"/>
    <w:rsid w:val="00981054"/>
    <w:rPr>
      <w:color w:val="800080"/>
      <w:u w:val="single"/>
    </w:rPr>
  </w:style>
  <w:style w:type="paragraph" w:styleId="Header">
    <w:name w:val="header"/>
    <w:basedOn w:val="Normal"/>
    <w:link w:val="HeaderChar"/>
    <w:rsid w:val="003937F9"/>
    <w:pPr>
      <w:tabs>
        <w:tab w:val="center" w:pos="4680"/>
        <w:tab w:val="right" w:pos="9360"/>
      </w:tabs>
    </w:pPr>
  </w:style>
  <w:style w:type="character" w:customStyle="1" w:styleId="HeaderChar">
    <w:name w:val="Header Char"/>
    <w:link w:val="Header"/>
    <w:rsid w:val="003937F9"/>
    <w:rPr>
      <w:rFonts w:ascii="Arial" w:hAnsi="Arial"/>
      <w:snapToGrid w:val="0"/>
    </w:rPr>
  </w:style>
  <w:style w:type="paragraph" w:styleId="Footer">
    <w:name w:val="footer"/>
    <w:basedOn w:val="Normal"/>
    <w:link w:val="FooterChar"/>
    <w:rsid w:val="003937F9"/>
    <w:pPr>
      <w:tabs>
        <w:tab w:val="center" w:pos="4680"/>
        <w:tab w:val="right" w:pos="9360"/>
      </w:tabs>
    </w:pPr>
  </w:style>
  <w:style w:type="character" w:customStyle="1" w:styleId="FooterChar">
    <w:name w:val="Footer Char"/>
    <w:link w:val="Footer"/>
    <w:rsid w:val="003937F9"/>
    <w:rPr>
      <w:rFonts w:ascii="Arial" w:hAnsi="Arial"/>
      <w:snapToGrid w:val="0"/>
    </w:rPr>
  </w:style>
  <w:style w:type="paragraph" w:customStyle="1" w:styleId="Normal0">
    <w:name w:val="[Normal]"/>
    <w:rsid w:val="009A594C"/>
    <w:pPr>
      <w:widowControl w:val="0"/>
      <w:autoSpaceDE w:val="0"/>
      <w:autoSpaceDN w:val="0"/>
      <w:adjustRightInd w:val="0"/>
    </w:pPr>
    <w:rPr>
      <w:rFonts w:ascii="Arial" w:hAnsi="Arial" w:cs="Arial"/>
      <w:sz w:val="24"/>
      <w:szCs w:val="24"/>
    </w:rPr>
  </w:style>
  <w:style w:type="character" w:styleId="CommentReference">
    <w:name w:val="annotation reference"/>
    <w:rsid w:val="000A2E3C"/>
    <w:rPr>
      <w:sz w:val="16"/>
      <w:szCs w:val="16"/>
    </w:rPr>
  </w:style>
  <w:style w:type="paragraph" w:styleId="CommentText">
    <w:name w:val="annotation text"/>
    <w:basedOn w:val="Normal"/>
    <w:link w:val="CommentTextChar"/>
    <w:rsid w:val="000A2E3C"/>
  </w:style>
  <w:style w:type="character" w:customStyle="1" w:styleId="CommentTextChar">
    <w:name w:val="Comment Text Char"/>
    <w:link w:val="CommentText"/>
    <w:rsid w:val="000A2E3C"/>
    <w:rPr>
      <w:rFonts w:ascii="Arial" w:hAnsi="Arial"/>
      <w:snapToGrid w:val="0"/>
    </w:rPr>
  </w:style>
  <w:style w:type="paragraph" w:styleId="CommentSubject">
    <w:name w:val="annotation subject"/>
    <w:basedOn w:val="CommentText"/>
    <w:next w:val="CommentText"/>
    <w:link w:val="CommentSubjectChar"/>
    <w:rsid w:val="000A2E3C"/>
    <w:rPr>
      <w:b/>
      <w:bCs/>
    </w:rPr>
  </w:style>
  <w:style w:type="character" w:customStyle="1" w:styleId="CommentSubjectChar">
    <w:name w:val="Comment Subject Char"/>
    <w:link w:val="CommentSubject"/>
    <w:rsid w:val="000A2E3C"/>
    <w:rPr>
      <w:rFonts w:ascii="Arial" w:hAnsi="Arial"/>
      <w:b/>
      <w:bCs/>
      <w:snapToGrid w:val="0"/>
    </w:rPr>
  </w:style>
  <w:style w:type="paragraph" w:styleId="Revision">
    <w:name w:val="Revision"/>
    <w:hidden/>
    <w:uiPriority w:val="99"/>
    <w:semiHidden/>
    <w:rsid w:val="00D849D1"/>
    <w:rPr>
      <w:rFonts w:ascii="Arial" w:hAnsi="Arial"/>
      <w:snapToGrid w:val="0"/>
    </w:rPr>
  </w:style>
  <w:style w:type="paragraph" w:styleId="ListParagraph">
    <w:name w:val="List Paragraph"/>
    <w:basedOn w:val="Normal"/>
    <w:uiPriority w:val="34"/>
    <w:qFormat/>
    <w:rsid w:val="00A836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6953">
      <w:bodyDiv w:val="1"/>
      <w:marLeft w:val="0"/>
      <w:marRight w:val="0"/>
      <w:marTop w:val="0"/>
      <w:marBottom w:val="0"/>
      <w:divBdr>
        <w:top w:val="none" w:sz="0" w:space="0" w:color="auto"/>
        <w:left w:val="none" w:sz="0" w:space="0" w:color="auto"/>
        <w:bottom w:val="none" w:sz="0" w:space="0" w:color="auto"/>
        <w:right w:val="none" w:sz="0" w:space="0" w:color="auto"/>
      </w:divBdr>
    </w:div>
    <w:div w:id="35158521">
      <w:bodyDiv w:val="1"/>
      <w:marLeft w:val="0"/>
      <w:marRight w:val="0"/>
      <w:marTop w:val="0"/>
      <w:marBottom w:val="0"/>
      <w:divBdr>
        <w:top w:val="none" w:sz="0" w:space="0" w:color="auto"/>
        <w:left w:val="none" w:sz="0" w:space="0" w:color="auto"/>
        <w:bottom w:val="none" w:sz="0" w:space="0" w:color="auto"/>
        <w:right w:val="none" w:sz="0" w:space="0" w:color="auto"/>
      </w:divBdr>
    </w:div>
    <w:div w:id="92437351">
      <w:bodyDiv w:val="1"/>
      <w:marLeft w:val="0"/>
      <w:marRight w:val="0"/>
      <w:marTop w:val="0"/>
      <w:marBottom w:val="0"/>
      <w:divBdr>
        <w:top w:val="none" w:sz="0" w:space="0" w:color="auto"/>
        <w:left w:val="none" w:sz="0" w:space="0" w:color="auto"/>
        <w:bottom w:val="none" w:sz="0" w:space="0" w:color="auto"/>
        <w:right w:val="none" w:sz="0" w:space="0" w:color="auto"/>
      </w:divBdr>
    </w:div>
    <w:div w:id="96993820">
      <w:bodyDiv w:val="1"/>
      <w:marLeft w:val="0"/>
      <w:marRight w:val="0"/>
      <w:marTop w:val="0"/>
      <w:marBottom w:val="0"/>
      <w:divBdr>
        <w:top w:val="none" w:sz="0" w:space="0" w:color="auto"/>
        <w:left w:val="none" w:sz="0" w:space="0" w:color="auto"/>
        <w:bottom w:val="none" w:sz="0" w:space="0" w:color="auto"/>
        <w:right w:val="none" w:sz="0" w:space="0" w:color="auto"/>
      </w:divBdr>
      <w:divsChild>
        <w:div w:id="1423455596">
          <w:marLeft w:val="0"/>
          <w:marRight w:val="0"/>
          <w:marTop w:val="0"/>
          <w:marBottom w:val="0"/>
          <w:divBdr>
            <w:top w:val="none" w:sz="0" w:space="0" w:color="auto"/>
            <w:left w:val="none" w:sz="0" w:space="0" w:color="auto"/>
            <w:bottom w:val="none" w:sz="0" w:space="0" w:color="auto"/>
            <w:right w:val="none" w:sz="0" w:space="0" w:color="auto"/>
          </w:divBdr>
          <w:divsChild>
            <w:div w:id="1996447559">
              <w:marLeft w:val="0"/>
              <w:marRight w:val="0"/>
              <w:marTop w:val="0"/>
              <w:marBottom w:val="0"/>
              <w:divBdr>
                <w:top w:val="none" w:sz="0" w:space="0" w:color="auto"/>
                <w:left w:val="none" w:sz="0" w:space="0" w:color="auto"/>
                <w:bottom w:val="none" w:sz="0" w:space="0" w:color="auto"/>
                <w:right w:val="none" w:sz="0" w:space="0" w:color="auto"/>
              </w:divBdr>
              <w:divsChild>
                <w:div w:id="219639051">
                  <w:marLeft w:val="0"/>
                  <w:marRight w:val="0"/>
                  <w:marTop w:val="0"/>
                  <w:marBottom w:val="0"/>
                  <w:divBdr>
                    <w:top w:val="none" w:sz="0" w:space="0" w:color="auto"/>
                    <w:left w:val="none" w:sz="0" w:space="0" w:color="auto"/>
                    <w:bottom w:val="none" w:sz="0" w:space="0" w:color="auto"/>
                    <w:right w:val="none" w:sz="0" w:space="0" w:color="auto"/>
                  </w:divBdr>
                  <w:divsChild>
                    <w:div w:id="269433076">
                      <w:marLeft w:val="0"/>
                      <w:marRight w:val="1800"/>
                      <w:marTop w:val="0"/>
                      <w:marBottom w:val="0"/>
                      <w:divBdr>
                        <w:top w:val="none" w:sz="0" w:space="0" w:color="auto"/>
                        <w:left w:val="none" w:sz="0" w:space="0" w:color="auto"/>
                        <w:bottom w:val="none" w:sz="0" w:space="0" w:color="auto"/>
                        <w:right w:val="none" w:sz="0" w:space="0" w:color="auto"/>
                      </w:divBdr>
                      <w:divsChild>
                        <w:div w:id="53897777">
                          <w:marLeft w:val="0"/>
                          <w:marRight w:val="0"/>
                          <w:marTop w:val="0"/>
                          <w:marBottom w:val="0"/>
                          <w:divBdr>
                            <w:top w:val="none" w:sz="0" w:space="0" w:color="auto"/>
                            <w:left w:val="none" w:sz="0" w:space="0" w:color="auto"/>
                            <w:bottom w:val="none" w:sz="0" w:space="0" w:color="auto"/>
                            <w:right w:val="none" w:sz="0" w:space="0" w:color="auto"/>
                          </w:divBdr>
                          <w:divsChild>
                            <w:div w:id="2103142290">
                              <w:marLeft w:val="0"/>
                              <w:marRight w:val="0"/>
                              <w:marTop w:val="0"/>
                              <w:marBottom w:val="0"/>
                              <w:divBdr>
                                <w:top w:val="none" w:sz="0" w:space="0" w:color="auto"/>
                                <w:left w:val="none" w:sz="0" w:space="0" w:color="auto"/>
                                <w:bottom w:val="none" w:sz="0" w:space="0" w:color="auto"/>
                                <w:right w:val="none" w:sz="0" w:space="0" w:color="auto"/>
                              </w:divBdr>
                              <w:divsChild>
                                <w:div w:id="65569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999716">
      <w:bodyDiv w:val="1"/>
      <w:marLeft w:val="0"/>
      <w:marRight w:val="0"/>
      <w:marTop w:val="0"/>
      <w:marBottom w:val="0"/>
      <w:divBdr>
        <w:top w:val="none" w:sz="0" w:space="0" w:color="auto"/>
        <w:left w:val="none" w:sz="0" w:space="0" w:color="auto"/>
        <w:bottom w:val="none" w:sz="0" w:space="0" w:color="auto"/>
        <w:right w:val="none" w:sz="0" w:space="0" w:color="auto"/>
      </w:divBdr>
    </w:div>
    <w:div w:id="246234817">
      <w:bodyDiv w:val="1"/>
      <w:marLeft w:val="0"/>
      <w:marRight w:val="0"/>
      <w:marTop w:val="0"/>
      <w:marBottom w:val="0"/>
      <w:divBdr>
        <w:top w:val="none" w:sz="0" w:space="0" w:color="auto"/>
        <w:left w:val="none" w:sz="0" w:space="0" w:color="auto"/>
        <w:bottom w:val="none" w:sz="0" w:space="0" w:color="auto"/>
        <w:right w:val="none" w:sz="0" w:space="0" w:color="auto"/>
      </w:divBdr>
    </w:div>
    <w:div w:id="769813196">
      <w:bodyDiv w:val="1"/>
      <w:marLeft w:val="0"/>
      <w:marRight w:val="0"/>
      <w:marTop w:val="0"/>
      <w:marBottom w:val="0"/>
      <w:divBdr>
        <w:top w:val="none" w:sz="0" w:space="0" w:color="auto"/>
        <w:left w:val="none" w:sz="0" w:space="0" w:color="auto"/>
        <w:bottom w:val="none" w:sz="0" w:space="0" w:color="auto"/>
        <w:right w:val="none" w:sz="0" w:space="0" w:color="auto"/>
      </w:divBdr>
    </w:div>
    <w:div w:id="915210571">
      <w:bodyDiv w:val="1"/>
      <w:marLeft w:val="0"/>
      <w:marRight w:val="0"/>
      <w:marTop w:val="0"/>
      <w:marBottom w:val="0"/>
      <w:divBdr>
        <w:top w:val="none" w:sz="0" w:space="0" w:color="auto"/>
        <w:left w:val="none" w:sz="0" w:space="0" w:color="auto"/>
        <w:bottom w:val="none" w:sz="0" w:space="0" w:color="auto"/>
        <w:right w:val="none" w:sz="0" w:space="0" w:color="auto"/>
      </w:divBdr>
    </w:div>
    <w:div w:id="1515925624">
      <w:bodyDiv w:val="1"/>
      <w:marLeft w:val="0"/>
      <w:marRight w:val="0"/>
      <w:marTop w:val="0"/>
      <w:marBottom w:val="0"/>
      <w:divBdr>
        <w:top w:val="none" w:sz="0" w:space="0" w:color="auto"/>
        <w:left w:val="none" w:sz="0" w:space="0" w:color="auto"/>
        <w:bottom w:val="none" w:sz="0" w:space="0" w:color="auto"/>
        <w:right w:val="none" w:sz="0" w:space="0" w:color="auto"/>
      </w:divBdr>
    </w:div>
    <w:div w:id="1587499459">
      <w:bodyDiv w:val="1"/>
      <w:marLeft w:val="0"/>
      <w:marRight w:val="0"/>
      <w:marTop w:val="0"/>
      <w:marBottom w:val="0"/>
      <w:divBdr>
        <w:top w:val="none" w:sz="0" w:space="0" w:color="auto"/>
        <w:left w:val="none" w:sz="0" w:space="0" w:color="auto"/>
        <w:bottom w:val="none" w:sz="0" w:space="0" w:color="auto"/>
        <w:right w:val="none" w:sz="0" w:space="0" w:color="auto"/>
      </w:divBdr>
    </w:div>
    <w:div w:id="1681391680">
      <w:bodyDiv w:val="1"/>
      <w:marLeft w:val="0"/>
      <w:marRight w:val="0"/>
      <w:marTop w:val="0"/>
      <w:marBottom w:val="0"/>
      <w:divBdr>
        <w:top w:val="none" w:sz="0" w:space="0" w:color="auto"/>
        <w:left w:val="none" w:sz="0" w:space="0" w:color="auto"/>
        <w:bottom w:val="none" w:sz="0" w:space="0" w:color="auto"/>
        <w:right w:val="none" w:sz="0" w:space="0" w:color="auto"/>
      </w:divBdr>
    </w:div>
    <w:div w:id="1710912249">
      <w:bodyDiv w:val="1"/>
      <w:marLeft w:val="0"/>
      <w:marRight w:val="0"/>
      <w:marTop w:val="0"/>
      <w:marBottom w:val="0"/>
      <w:divBdr>
        <w:top w:val="none" w:sz="0" w:space="0" w:color="auto"/>
        <w:left w:val="none" w:sz="0" w:space="0" w:color="auto"/>
        <w:bottom w:val="none" w:sz="0" w:space="0" w:color="auto"/>
        <w:right w:val="none" w:sz="0" w:space="0" w:color="auto"/>
      </w:divBdr>
    </w:div>
    <w:div w:id="1822504710">
      <w:bodyDiv w:val="1"/>
      <w:marLeft w:val="0"/>
      <w:marRight w:val="0"/>
      <w:marTop w:val="0"/>
      <w:marBottom w:val="0"/>
      <w:divBdr>
        <w:top w:val="none" w:sz="0" w:space="0" w:color="auto"/>
        <w:left w:val="none" w:sz="0" w:space="0" w:color="auto"/>
        <w:bottom w:val="none" w:sz="0" w:space="0" w:color="auto"/>
        <w:right w:val="none" w:sz="0" w:space="0" w:color="auto"/>
      </w:divBdr>
    </w:div>
    <w:div w:id="2063748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lutron.com/Education-Training/EnergyCodes/StateEnergyCodes/California/Pages/Overview.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2DB726078DB464EBC6253E4AF4C1631" ma:contentTypeVersion="14" ma:contentTypeDescription="Create a new document." ma:contentTypeScope="" ma:versionID="8a81a5b2487f077d3a1dd089e86bb307">
  <xsd:schema xmlns:xsd="http://www.w3.org/2001/XMLSchema" xmlns:xs="http://www.w3.org/2001/XMLSchema" xmlns:p="http://schemas.microsoft.com/office/2006/metadata/properties" xmlns:ns2="8825bdf1-629d-4397-a7a0-07e2a09dadcd" xmlns:ns3="222f332b-58d3-4d8a-a6a0-c743ec0d27f2" targetNamespace="http://schemas.microsoft.com/office/2006/metadata/properties" ma:root="true" ma:fieldsID="f56d9b6915d73082d4aaf859e66f54d2" ns2:_="" ns3:_="">
    <xsd:import namespace="8825bdf1-629d-4397-a7a0-07e2a09dadcd"/>
    <xsd:import namespace="222f332b-58d3-4d8a-a6a0-c743ec0d27f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25bdf1-629d-4397-a7a0-07e2a09dad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2f332b-58d3-4d8a-a6a0-c743ec0d27f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A4C51A-A181-441F-8CBD-2128BCD4784F}">
  <ds:schemaRefs>
    <ds:schemaRef ds:uri="http://schemas.microsoft.com/sharepoint/v3/contenttype/forms"/>
  </ds:schemaRefs>
</ds:datastoreItem>
</file>

<file path=customXml/itemProps2.xml><?xml version="1.0" encoding="utf-8"?>
<ds:datastoreItem xmlns:ds="http://schemas.openxmlformats.org/officeDocument/2006/customXml" ds:itemID="{94A01F0B-AD50-48FE-A3E3-FAE382479596}">
  <ds:schemaRefs>
    <ds:schemaRef ds:uri="http://schemas.openxmlformats.org/officeDocument/2006/bibliography"/>
  </ds:schemaRefs>
</ds:datastoreItem>
</file>

<file path=customXml/itemProps3.xml><?xml version="1.0" encoding="utf-8"?>
<ds:datastoreItem xmlns:ds="http://schemas.openxmlformats.org/officeDocument/2006/customXml" ds:itemID="{FD6350FE-A0FD-4E8A-B616-D05BD8B34D75}"/>
</file>

<file path=docProps/app.xml><?xml version="1.0" encoding="utf-8"?>
<Properties xmlns="http://schemas.openxmlformats.org/officeDocument/2006/extended-properties" xmlns:vt="http://schemas.openxmlformats.org/officeDocument/2006/docPropsVTypes">
  <Template>Normal</Template>
  <TotalTime>5385</TotalTime>
  <Pages>36</Pages>
  <Words>11898</Words>
  <Characters>95451</Characters>
  <Application>Microsoft Office Word</Application>
  <DocSecurity>0</DocSecurity>
  <Lines>795</Lines>
  <Paragraphs>214</Paragraphs>
  <ScaleCrop>false</ScaleCrop>
  <HeadingPairs>
    <vt:vector size="2" baseType="variant">
      <vt:variant>
        <vt:lpstr>Title</vt:lpstr>
      </vt:variant>
      <vt:variant>
        <vt:i4>1</vt:i4>
      </vt:variant>
    </vt:vector>
  </HeadingPairs>
  <TitlesOfParts>
    <vt:vector size="1" baseType="lpstr">
      <vt:lpstr>SECTION 260933</vt:lpstr>
    </vt:vector>
  </TitlesOfParts>
  <Company/>
  <LinksUpToDate>false</LinksUpToDate>
  <CharactersWithSpaces>10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60933</dc:title>
  <dc:subject/>
  <dc:creator>niki</dc:creator>
  <cp:keywords/>
  <dc:description/>
  <cp:lastModifiedBy>Tyler Gose</cp:lastModifiedBy>
  <cp:revision>17</cp:revision>
  <cp:lastPrinted>2012-01-04T12:00:00Z</cp:lastPrinted>
  <dcterms:created xsi:type="dcterms:W3CDTF">2023-07-13T20:15:00Z</dcterms:created>
  <dcterms:modified xsi:type="dcterms:W3CDTF">2023-07-17T14:21:00Z</dcterms:modified>
</cp:coreProperties>
</file>